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67C97" w14:textId="3C52312C" w:rsidR="003C15D0" w:rsidRPr="00E06DA1" w:rsidRDefault="00CC1044" w:rsidP="007C0A89">
      <w:pPr>
        <w:jc w:val="center"/>
        <w:rPr>
          <w:b/>
          <w:bCs/>
          <w:color w:val="000000" w:themeColor="text1"/>
        </w:rPr>
      </w:pPr>
      <w:r w:rsidRPr="00E06DA1">
        <w:rPr>
          <w:b/>
          <w:bCs/>
          <w:noProof/>
          <w:color w:val="000000" w:themeColor="text1"/>
        </w:rPr>
        <w:drawing>
          <wp:anchor distT="0" distB="0" distL="114300" distR="114300" simplePos="0" relativeHeight="251656192" behindDoc="1" locked="0" layoutInCell="1" allowOverlap="1" wp14:anchorId="02E9BDDB" wp14:editId="2A2CA786">
            <wp:simplePos x="0" y="0"/>
            <wp:positionH relativeFrom="page">
              <wp:posOffset>900752</wp:posOffset>
            </wp:positionH>
            <wp:positionV relativeFrom="paragraph">
              <wp:posOffset>-247622</wp:posOffset>
            </wp:positionV>
            <wp:extent cx="6074410" cy="8748215"/>
            <wp:effectExtent l="0" t="0" r="2540" b="0"/>
            <wp:wrapNone/>
            <wp:docPr id="25" name="Picture 25" descr="Graph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aphic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74410" cy="8748215"/>
                    </a:xfrm>
                    <a:prstGeom prst="rect">
                      <a:avLst/>
                    </a:prstGeom>
                    <a:noFill/>
                    <a:ln>
                      <a:noFill/>
                    </a:ln>
                  </pic:spPr>
                </pic:pic>
              </a:graphicData>
            </a:graphic>
            <wp14:sizeRelH relativeFrom="page">
              <wp14:pctWidth>0</wp14:pctWidth>
            </wp14:sizeRelH>
            <wp14:sizeRelV relativeFrom="page">
              <wp14:pctHeight>0</wp14:pctHeight>
            </wp14:sizeRelV>
          </wp:anchor>
        </w:drawing>
      </w:r>
      <w:r w:rsidR="003C477C" w:rsidRPr="00E06DA1">
        <w:rPr>
          <w:b/>
          <w:bCs/>
          <w:color w:val="000000" w:themeColor="text1"/>
        </w:rPr>
        <w:t>TRƯỜNG</w:t>
      </w:r>
      <w:r w:rsidR="0003617F" w:rsidRPr="00E06DA1">
        <w:rPr>
          <w:b/>
          <w:bCs/>
          <w:color w:val="000000" w:themeColor="text1"/>
        </w:rPr>
        <w:t xml:space="preserve"> </w:t>
      </w:r>
      <w:r w:rsidR="003C477C" w:rsidRPr="00E06DA1">
        <w:rPr>
          <w:b/>
          <w:bCs/>
          <w:color w:val="000000" w:themeColor="text1"/>
        </w:rPr>
        <w:t>ĐẠI</w:t>
      </w:r>
      <w:r w:rsidR="0003617F" w:rsidRPr="00E06DA1">
        <w:rPr>
          <w:b/>
          <w:bCs/>
          <w:color w:val="000000" w:themeColor="text1"/>
        </w:rPr>
        <w:t xml:space="preserve"> </w:t>
      </w:r>
      <w:r w:rsidR="003C477C" w:rsidRPr="00E06DA1">
        <w:rPr>
          <w:b/>
          <w:bCs/>
          <w:color w:val="000000" w:themeColor="text1"/>
        </w:rPr>
        <w:t>HỌC</w:t>
      </w:r>
      <w:r w:rsidR="0003617F" w:rsidRPr="00E06DA1">
        <w:rPr>
          <w:b/>
          <w:bCs/>
          <w:color w:val="000000" w:themeColor="text1"/>
        </w:rPr>
        <w:t xml:space="preserve"> </w:t>
      </w:r>
      <w:r w:rsidR="003C477C" w:rsidRPr="00E06DA1">
        <w:rPr>
          <w:b/>
          <w:bCs/>
          <w:color w:val="000000" w:themeColor="text1"/>
        </w:rPr>
        <w:t>CÔNG</w:t>
      </w:r>
      <w:r w:rsidR="0003617F" w:rsidRPr="00E06DA1">
        <w:rPr>
          <w:b/>
          <w:bCs/>
          <w:color w:val="000000" w:themeColor="text1"/>
        </w:rPr>
        <w:t xml:space="preserve"> </w:t>
      </w:r>
      <w:r w:rsidR="003C477C" w:rsidRPr="00E06DA1">
        <w:rPr>
          <w:b/>
          <w:bCs/>
          <w:color w:val="000000" w:themeColor="text1"/>
        </w:rPr>
        <w:t>NGHIỆP</w:t>
      </w:r>
      <w:r w:rsidR="0003617F" w:rsidRPr="00E06DA1">
        <w:rPr>
          <w:b/>
          <w:bCs/>
          <w:color w:val="000000" w:themeColor="text1"/>
        </w:rPr>
        <w:t xml:space="preserve"> </w:t>
      </w:r>
      <w:r w:rsidR="003C477C" w:rsidRPr="00E06DA1">
        <w:rPr>
          <w:b/>
          <w:bCs/>
          <w:color w:val="000000" w:themeColor="text1"/>
        </w:rPr>
        <w:t>THỰC</w:t>
      </w:r>
      <w:r w:rsidR="0003617F" w:rsidRPr="00E06DA1">
        <w:rPr>
          <w:b/>
          <w:bCs/>
          <w:color w:val="000000" w:themeColor="text1"/>
        </w:rPr>
        <w:t xml:space="preserve"> </w:t>
      </w:r>
      <w:r w:rsidR="003C477C" w:rsidRPr="00E06DA1">
        <w:rPr>
          <w:b/>
          <w:bCs/>
          <w:color w:val="000000" w:themeColor="text1"/>
        </w:rPr>
        <w:t>PHẨM</w:t>
      </w:r>
      <w:r w:rsidR="0003617F" w:rsidRPr="00E06DA1">
        <w:rPr>
          <w:b/>
          <w:bCs/>
          <w:color w:val="000000" w:themeColor="text1"/>
        </w:rPr>
        <w:t xml:space="preserve"> </w:t>
      </w:r>
      <w:r w:rsidR="003C477C" w:rsidRPr="00E06DA1">
        <w:rPr>
          <w:b/>
          <w:bCs/>
          <w:color w:val="000000" w:themeColor="text1"/>
        </w:rPr>
        <w:t>TP.</w:t>
      </w:r>
      <w:r w:rsidR="0003617F" w:rsidRPr="00E06DA1">
        <w:rPr>
          <w:b/>
          <w:bCs/>
          <w:color w:val="000000" w:themeColor="text1"/>
        </w:rPr>
        <w:t xml:space="preserve"> </w:t>
      </w:r>
      <w:r w:rsidR="003C477C" w:rsidRPr="00E06DA1">
        <w:rPr>
          <w:b/>
          <w:bCs/>
          <w:color w:val="000000" w:themeColor="text1"/>
        </w:rPr>
        <w:t>HCM</w:t>
      </w:r>
    </w:p>
    <w:p w14:paraId="18D699BB" w14:textId="59C83F10" w:rsidR="003C15D0" w:rsidRPr="00E06DA1" w:rsidRDefault="003C477C" w:rsidP="008158D8">
      <w:pPr>
        <w:jc w:val="center"/>
        <w:rPr>
          <w:b/>
          <w:bCs/>
          <w:color w:val="000000" w:themeColor="text1"/>
        </w:rPr>
      </w:pPr>
      <w:r w:rsidRPr="00E06DA1">
        <w:rPr>
          <w:b/>
          <w:bCs/>
          <w:color w:val="000000" w:themeColor="text1"/>
        </w:rPr>
        <w:t>KHOA</w:t>
      </w:r>
      <w:r w:rsidR="0003617F" w:rsidRPr="00E06DA1">
        <w:rPr>
          <w:b/>
          <w:bCs/>
          <w:color w:val="000000" w:themeColor="text1"/>
        </w:rPr>
        <w:t xml:space="preserve"> </w:t>
      </w:r>
      <w:r w:rsidRPr="00E06DA1">
        <w:rPr>
          <w:b/>
          <w:bCs/>
          <w:color w:val="000000" w:themeColor="text1"/>
        </w:rPr>
        <w:t>KHOA</w:t>
      </w:r>
      <w:r w:rsidR="0003617F" w:rsidRPr="00E06DA1">
        <w:rPr>
          <w:b/>
          <w:bCs/>
          <w:color w:val="000000" w:themeColor="text1"/>
        </w:rPr>
        <w:t xml:space="preserve"> </w:t>
      </w:r>
      <w:r w:rsidRPr="00E06DA1">
        <w:rPr>
          <w:b/>
          <w:bCs/>
          <w:color w:val="000000" w:themeColor="text1"/>
        </w:rPr>
        <w:t>HỌC</w:t>
      </w:r>
      <w:r w:rsidR="0003617F" w:rsidRPr="00E06DA1">
        <w:rPr>
          <w:b/>
          <w:bCs/>
          <w:color w:val="000000" w:themeColor="text1"/>
        </w:rPr>
        <w:t xml:space="preserve"> </w:t>
      </w:r>
      <w:r w:rsidRPr="00E06DA1">
        <w:rPr>
          <w:b/>
          <w:bCs/>
          <w:color w:val="000000" w:themeColor="text1"/>
        </w:rPr>
        <w:t>ỨNG</w:t>
      </w:r>
      <w:r w:rsidR="0003617F" w:rsidRPr="00E06DA1">
        <w:rPr>
          <w:b/>
          <w:bCs/>
          <w:color w:val="000000" w:themeColor="text1"/>
        </w:rPr>
        <w:t xml:space="preserve"> </w:t>
      </w:r>
      <w:r w:rsidRPr="00E06DA1">
        <w:rPr>
          <w:b/>
          <w:bCs/>
          <w:color w:val="000000" w:themeColor="text1"/>
        </w:rPr>
        <w:t>DỤNG</w:t>
      </w:r>
    </w:p>
    <w:p w14:paraId="7BD44B7C" w14:textId="77777777" w:rsidR="003C15D0" w:rsidRPr="00E06DA1" w:rsidRDefault="003C15D0" w:rsidP="008158D8">
      <w:pPr>
        <w:jc w:val="center"/>
        <w:rPr>
          <w:b/>
          <w:bCs/>
          <w:color w:val="000000" w:themeColor="text1"/>
          <w:u w:val="single"/>
        </w:rPr>
      </w:pPr>
      <w:r w:rsidRPr="00E06DA1">
        <w:rPr>
          <w:b/>
          <w:bCs/>
          <w:color w:val="000000" w:themeColor="text1"/>
        </w:rPr>
        <w:t>-----</w:t>
      </w:r>
      <w:r w:rsidRPr="00E06DA1">
        <w:rPr>
          <w:b/>
          <w:bCs/>
          <w:color w:val="000000" w:themeColor="text1"/>
        </w:rPr>
        <w:sym w:font="Wingdings" w:char="F097"/>
      </w:r>
      <w:r w:rsidRPr="00E06DA1">
        <w:rPr>
          <w:b/>
          <w:bCs/>
          <w:color w:val="000000" w:themeColor="text1"/>
        </w:rPr>
        <w:sym w:font="Wingdings" w:char="F05B"/>
      </w:r>
      <w:r w:rsidRPr="00E06DA1">
        <w:rPr>
          <w:b/>
          <w:bCs/>
          <w:color w:val="000000" w:themeColor="text1"/>
        </w:rPr>
        <w:sym w:font="Wingdings" w:char="F096"/>
      </w:r>
      <w:r w:rsidRPr="00E06DA1">
        <w:rPr>
          <w:b/>
          <w:bCs/>
          <w:color w:val="000000" w:themeColor="text1"/>
        </w:rPr>
        <w:t>-----</w:t>
      </w:r>
    </w:p>
    <w:p w14:paraId="1A60C8DD" w14:textId="77777777" w:rsidR="003C15D0" w:rsidRPr="00E06DA1" w:rsidRDefault="003C15D0" w:rsidP="008158D8">
      <w:pPr>
        <w:jc w:val="center"/>
        <w:rPr>
          <w:b/>
          <w:bCs/>
          <w:color w:val="000000" w:themeColor="text1"/>
        </w:rPr>
      </w:pPr>
    </w:p>
    <w:p w14:paraId="0E0680A8" w14:textId="77777777" w:rsidR="003C15D0" w:rsidRPr="00E06DA1" w:rsidRDefault="003C15D0" w:rsidP="008158D8">
      <w:pPr>
        <w:jc w:val="center"/>
        <w:rPr>
          <w:b/>
          <w:bCs/>
          <w:color w:val="000000" w:themeColor="text1"/>
        </w:rPr>
      </w:pPr>
    </w:p>
    <w:p w14:paraId="2A82739E" w14:textId="77777777" w:rsidR="003C15D0" w:rsidRPr="00E06DA1" w:rsidRDefault="00362968" w:rsidP="008158D8">
      <w:pPr>
        <w:jc w:val="center"/>
        <w:rPr>
          <w:b/>
          <w:bCs/>
          <w:color w:val="000000" w:themeColor="text1"/>
        </w:rPr>
      </w:pPr>
      <w:r w:rsidRPr="00E06DA1">
        <w:rPr>
          <w:noProof/>
          <w:color w:val="000000" w:themeColor="text1"/>
        </w:rPr>
        <w:drawing>
          <wp:inline distT="0" distB="0" distL="0" distR="0" wp14:anchorId="0882C9C3" wp14:editId="1F4DDB05">
            <wp:extent cx="1295400" cy="1295400"/>
            <wp:effectExtent l="0" t="0" r="0" b="0"/>
            <wp:docPr id="3"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699A2BEB" w14:textId="77777777" w:rsidR="003C15D0" w:rsidRPr="00E06DA1" w:rsidRDefault="003C15D0" w:rsidP="008158D8">
      <w:pPr>
        <w:jc w:val="center"/>
        <w:rPr>
          <w:b/>
          <w:bCs/>
          <w:color w:val="000000" w:themeColor="text1"/>
        </w:rPr>
      </w:pPr>
    </w:p>
    <w:p w14:paraId="5A93C710" w14:textId="2FE2BC1D" w:rsidR="003C15D0" w:rsidRPr="00E06DA1" w:rsidRDefault="00490B34" w:rsidP="008158D8">
      <w:pPr>
        <w:jc w:val="center"/>
        <w:rPr>
          <w:b/>
          <w:bCs/>
          <w:color w:val="000000" w:themeColor="text1"/>
          <w:lang w:val="vi-VN"/>
        </w:rPr>
      </w:pPr>
      <w:r w:rsidRPr="00E06DA1">
        <w:rPr>
          <w:b/>
          <w:bCs/>
          <w:color w:val="000000" w:themeColor="text1"/>
        </w:rPr>
        <w:t>NHÓM</w:t>
      </w:r>
      <w:r w:rsidR="0003617F" w:rsidRPr="00E06DA1">
        <w:rPr>
          <w:b/>
          <w:bCs/>
          <w:color w:val="000000" w:themeColor="text1"/>
          <w:lang w:val="vi-VN"/>
        </w:rPr>
        <w:t xml:space="preserve"> </w:t>
      </w:r>
      <w:r w:rsidR="007C0A89" w:rsidRPr="00E06DA1">
        <w:rPr>
          <w:b/>
          <w:bCs/>
          <w:color w:val="000000" w:themeColor="text1"/>
          <w:lang w:val="vi-VN"/>
        </w:rPr>
        <w:t>7</w:t>
      </w:r>
    </w:p>
    <w:p w14:paraId="2B815DDF" w14:textId="656EFFF4" w:rsidR="00071EB1" w:rsidRPr="00E06DA1" w:rsidRDefault="00071EB1" w:rsidP="00071EB1">
      <w:pPr>
        <w:rPr>
          <w:b/>
          <w:bCs/>
          <w:color w:val="000000" w:themeColor="text1"/>
          <w:lang w:val="vi-VN"/>
        </w:rPr>
      </w:pPr>
    </w:p>
    <w:p w14:paraId="5310B123" w14:textId="77777777" w:rsidR="00071EB1" w:rsidRPr="00E06DA1" w:rsidRDefault="00071EB1" w:rsidP="008158D8">
      <w:pPr>
        <w:jc w:val="center"/>
        <w:rPr>
          <w:b/>
          <w:bCs/>
          <w:color w:val="000000" w:themeColor="text1"/>
          <w:shd w:val="clear" w:color="auto" w:fill="FFFFFF"/>
        </w:rPr>
      </w:pPr>
    </w:p>
    <w:p w14:paraId="09AC362F" w14:textId="756E2D7B" w:rsidR="00751781" w:rsidRPr="00CF23C7" w:rsidRDefault="00CF23C7" w:rsidP="00751781">
      <w:pPr>
        <w:jc w:val="center"/>
        <w:rPr>
          <w:b/>
          <w:bCs/>
          <w:color w:val="000000" w:themeColor="text1"/>
          <w:sz w:val="44"/>
          <w:szCs w:val="44"/>
          <w:shd w:val="clear" w:color="auto" w:fill="FFFFFF"/>
        </w:rPr>
      </w:pPr>
      <w:r w:rsidRPr="00CF23C7">
        <w:rPr>
          <w:b/>
          <w:bCs/>
          <w:color w:val="3C4043"/>
          <w:spacing w:val="3"/>
          <w:sz w:val="32"/>
          <w:szCs w:val="32"/>
        </w:rPr>
        <w:t>PHƯƠNG PHÁP HỌC KHÔNG CÓ GIÁM SÁT VÀ HỌC CÓ GIÁM SÁT (TÌM HIỂU 2 THUẬT TOÁN ĐẠI DIỆN LÀ KMEAN VÀ KNN) VÀ ỨNG DỤNG.</w:t>
      </w:r>
    </w:p>
    <w:p w14:paraId="679BD31E" w14:textId="5FFF010C" w:rsidR="00751781" w:rsidRPr="00E06DA1" w:rsidRDefault="00751781" w:rsidP="00751781">
      <w:pPr>
        <w:jc w:val="center"/>
        <w:rPr>
          <w:b/>
          <w:bCs/>
          <w:color w:val="000000" w:themeColor="text1"/>
          <w:shd w:val="clear" w:color="auto" w:fill="FFFFFF"/>
        </w:rPr>
      </w:pPr>
    </w:p>
    <w:p w14:paraId="54D8151B" w14:textId="00AE8E4B" w:rsidR="00751781" w:rsidRPr="00E06DA1" w:rsidRDefault="00751781" w:rsidP="00751781">
      <w:pPr>
        <w:jc w:val="center"/>
        <w:rPr>
          <w:b/>
          <w:bCs/>
          <w:color w:val="000000" w:themeColor="text1"/>
          <w:shd w:val="clear" w:color="auto" w:fill="FFFFFF"/>
        </w:rPr>
      </w:pPr>
    </w:p>
    <w:p w14:paraId="439592C9" w14:textId="5C2D040F" w:rsidR="00751781" w:rsidRPr="00E06DA1" w:rsidRDefault="00751781" w:rsidP="00751781">
      <w:pPr>
        <w:jc w:val="center"/>
        <w:rPr>
          <w:b/>
          <w:bCs/>
          <w:color w:val="000000" w:themeColor="text1"/>
          <w:shd w:val="clear" w:color="auto" w:fill="FFFFFF"/>
        </w:rPr>
      </w:pPr>
    </w:p>
    <w:p w14:paraId="46018CFD" w14:textId="448AA212" w:rsidR="00751781" w:rsidRPr="00E06DA1" w:rsidRDefault="00751781" w:rsidP="00751781">
      <w:pPr>
        <w:jc w:val="center"/>
        <w:rPr>
          <w:b/>
          <w:bCs/>
          <w:color w:val="000000" w:themeColor="text1"/>
          <w:shd w:val="clear" w:color="auto" w:fill="FFFFFF"/>
        </w:rPr>
      </w:pPr>
    </w:p>
    <w:p w14:paraId="37E4F3DB" w14:textId="77777777" w:rsidR="00751781" w:rsidRPr="00E06DA1" w:rsidRDefault="00751781" w:rsidP="00751781">
      <w:pPr>
        <w:jc w:val="center"/>
        <w:rPr>
          <w:b/>
          <w:bCs/>
          <w:color w:val="000000" w:themeColor="text1"/>
          <w:shd w:val="clear" w:color="auto" w:fill="FFFFFF"/>
        </w:rPr>
      </w:pPr>
    </w:p>
    <w:p w14:paraId="38915B54" w14:textId="77777777" w:rsidR="00071EB1" w:rsidRPr="00E06DA1" w:rsidRDefault="00071EB1" w:rsidP="008158D8">
      <w:pPr>
        <w:jc w:val="center"/>
        <w:rPr>
          <w:b/>
          <w:bCs/>
          <w:color w:val="000000" w:themeColor="text1"/>
        </w:rPr>
      </w:pPr>
    </w:p>
    <w:p w14:paraId="54C22A34" w14:textId="77777777" w:rsidR="00071EB1" w:rsidRPr="00E06DA1" w:rsidRDefault="00071EB1" w:rsidP="008158D8">
      <w:pPr>
        <w:jc w:val="center"/>
        <w:rPr>
          <w:b/>
          <w:bCs/>
          <w:color w:val="000000" w:themeColor="text1"/>
        </w:rPr>
      </w:pPr>
    </w:p>
    <w:p w14:paraId="41CAAD09" w14:textId="7670E57A" w:rsidR="003C15D0" w:rsidRPr="00E06DA1" w:rsidRDefault="00753279" w:rsidP="00751781">
      <w:pPr>
        <w:jc w:val="center"/>
        <w:rPr>
          <w:b/>
          <w:bCs/>
          <w:color w:val="000000" w:themeColor="text1"/>
          <w:lang w:val="vi-VN"/>
        </w:rPr>
      </w:pPr>
      <w:r w:rsidRPr="00E06DA1">
        <w:rPr>
          <w:b/>
          <w:bCs/>
          <w:color w:val="000000" w:themeColor="text1"/>
        </w:rPr>
        <w:t>BÀI</w:t>
      </w:r>
      <w:r w:rsidR="0003617F" w:rsidRPr="00E06DA1">
        <w:rPr>
          <w:b/>
          <w:bCs/>
          <w:color w:val="000000" w:themeColor="text1"/>
        </w:rPr>
        <w:t xml:space="preserve"> </w:t>
      </w:r>
      <w:r w:rsidRPr="00E06DA1">
        <w:rPr>
          <w:b/>
          <w:bCs/>
          <w:color w:val="000000" w:themeColor="text1"/>
        </w:rPr>
        <w:t>TẬP</w:t>
      </w:r>
      <w:r w:rsidR="0003617F" w:rsidRPr="00E06DA1">
        <w:rPr>
          <w:b/>
          <w:bCs/>
          <w:color w:val="000000" w:themeColor="text1"/>
        </w:rPr>
        <w:t xml:space="preserve"> </w:t>
      </w:r>
      <w:r w:rsidR="00751781" w:rsidRPr="00E06DA1">
        <w:rPr>
          <w:b/>
          <w:bCs/>
          <w:color w:val="000000" w:themeColor="text1"/>
        </w:rPr>
        <w:t>NHÓM</w:t>
      </w:r>
      <w:r w:rsidR="0003617F" w:rsidRPr="00E06DA1">
        <w:rPr>
          <w:b/>
          <w:bCs/>
          <w:color w:val="000000" w:themeColor="text1"/>
        </w:rPr>
        <w:t xml:space="preserve"> </w:t>
      </w:r>
      <w:r w:rsidR="0012773E" w:rsidRPr="00E06DA1">
        <w:rPr>
          <w:b/>
          <w:bCs/>
          <w:color w:val="000000" w:themeColor="text1"/>
        </w:rPr>
        <w:t>MÔN:</w:t>
      </w:r>
      <w:r w:rsidR="00751781" w:rsidRPr="00E06DA1">
        <w:rPr>
          <w:b/>
          <w:bCs/>
          <w:color w:val="000000" w:themeColor="text1"/>
        </w:rPr>
        <w:t>TRÍ TUỆ NHÂN TẠO</w:t>
      </w:r>
    </w:p>
    <w:p w14:paraId="175D001F" w14:textId="77777777" w:rsidR="003C15D0" w:rsidRPr="00E06DA1" w:rsidRDefault="003C15D0" w:rsidP="008158D8">
      <w:pPr>
        <w:jc w:val="center"/>
        <w:rPr>
          <w:b/>
          <w:color w:val="000000" w:themeColor="text1"/>
        </w:rPr>
      </w:pPr>
    </w:p>
    <w:p w14:paraId="65DA7489" w14:textId="77777777" w:rsidR="003C15D0" w:rsidRPr="00E06DA1" w:rsidRDefault="003C15D0" w:rsidP="008158D8">
      <w:pPr>
        <w:jc w:val="center"/>
        <w:rPr>
          <w:b/>
          <w:color w:val="000000" w:themeColor="text1"/>
        </w:rPr>
      </w:pPr>
    </w:p>
    <w:p w14:paraId="08B58C5B" w14:textId="77777777" w:rsidR="003C15D0" w:rsidRPr="00E06DA1" w:rsidRDefault="003C15D0" w:rsidP="008158D8">
      <w:pPr>
        <w:jc w:val="center"/>
        <w:rPr>
          <w:b/>
          <w:color w:val="000000" w:themeColor="text1"/>
        </w:rPr>
      </w:pPr>
    </w:p>
    <w:p w14:paraId="37D637B5" w14:textId="77777777" w:rsidR="003C15D0" w:rsidRPr="00E06DA1" w:rsidRDefault="003C15D0" w:rsidP="008158D8">
      <w:pPr>
        <w:jc w:val="center"/>
        <w:rPr>
          <w:b/>
          <w:color w:val="000000" w:themeColor="text1"/>
        </w:rPr>
      </w:pPr>
    </w:p>
    <w:p w14:paraId="3023DA85" w14:textId="77777777" w:rsidR="00223EA5" w:rsidRPr="00E06DA1" w:rsidRDefault="00223EA5" w:rsidP="008158D8">
      <w:pPr>
        <w:jc w:val="center"/>
        <w:rPr>
          <w:b/>
          <w:color w:val="000000" w:themeColor="text1"/>
        </w:rPr>
      </w:pPr>
    </w:p>
    <w:p w14:paraId="6A82E9E5" w14:textId="77777777" w:rsidR="00223EA5" w:rsidRPr="00E06DA1" w:rsidRDefault="00223EA5" w:rsidP="008158D8">
      <w:pPr>
        <w:jc w:val="center"/>
        <w:rPr>
          <w:b/>
          <w:color w:val="000000" w:themeColor="text1"/>
        </w:rPr>
      </w:pPr>
    </w:p>
    <w:p w14:paraId="23666F86" w14:textId="77777777" w:rsidR="00490B34" w:rsidRPr="00E06DA1" w:rsidRDefault="00490B34" w:rsidP="008158D8">
      <w:pPr>
        <w:jc w:val="center"/>
        <w:rPr>
          <w:b/>
          <w:color w:val="000000" w:themeColor="text1"/>
        </w:rPr>
      </w:pPr>
    </w:p>
    <w:p w14:paraId="137857C3" w14:textId="77777777" w:rsidR="00490B34" w:rsidRPr="00E06DA1" w:rsidRDefault="00490B34" w:rsidP="008158D8">
      <w:pPr>
        <w:jc w:val="center"/>
        <w:rPr>
          <w:b/>
          <w:color w:val="000000" w:themeColor="text1"/>
        </w:rPr>
      </w:pPr>
    </w:p>
    <w:p w14:paraId="2B54610B" w14:textId="77777777" w:rsidR="00071EB1" w:rsidRPr="00E06DA1" w:rsidRDefault="00071EB1" w:rsidP="008158D8">
      <w:pPr>
        <w:jc w:val="center"/>
        <w:rPr>
          <w:b/>
          <w:color w:val="000000" w:themeColor="text1"/>
        </w:rPr>
      </w:pPr>
    </w:p>
    <w:p w14:paraId="44FD3CDD" w14:textId="77777777" w:rsidR="00071EB1" w:rsidRPr="00E06DA1" w:rsidRDefault="00071EB1" w:rsidP="008158D8">
      <w:pPr>
        <w:jc w:val="center"/>
        <w:rPr>
          <w:b/>
          <w:color w:val="000000" w:themeColor="text1"/>
        </w:rPr>
      </w:pPr>
    </w:p>
    <w:p w14:paraId="32A086B1" w14:textId="77777777" w:rsidR="00071EB1" w:rsidRPr="00E06DA1" w:rsidRDefault="00071EB1" w:rsidP="008158D8">
      <w:pPr>
        <w:jc w:val="center"/>
        <w:rPr>
          <w:b/>
          <w:color w:val="000000" w:themeColor="text1"/>
        </w:rPr>
      </w:pPr>
    </w:p>
    <w:p w14:paraId="465F0003" w14:textId="77777777" w:rsidR="00B50800" w:rsidRPr="00E06DA1" w:rsidRDefault="00B50800" w:rsidP="00B50800">
      <w:pPr>
        <w:rPr>
          <w:b/>
          <w:color w:val="000000" w:themeColor="text1"/>
        </w:rPr>
      </w:pPr>
    </w:p>
    <w:p w14:paraId="4B2C2069" w14:textId="77777777" w:rsidR="00B50800" w:rsidRPr="00E06DA1" w:rsidRDefault="00B50800" w:rsidP="00B50800">
      <w:pPr>
        <w:rPr>
          <w:b/>
          <w:color w:val="000000" w:themeColor="text1"/>
        </w:rPr>
      </w:pPr>
    </w:p>
    <w:p w14:paraId="3B53DE44" w14:textId="468C5419" w:rsidR="00490B34" w:rsidRPr="00E06DA1" w:rsidRDefault="00975BC4" w:rsidP="00B50800">
      <w:pPr>
        <w:jc w:val="center"/>
        <w:rPr>
          <w:b/>
          <w:color w:val="000000" w:themeColor="text1"/>
        </w:rPr>
      </w:pPr>
      <w:r w:rsidRPr="00E06DA1">
        <w:rPr>
          <w:b/>
          <w:color w:val="000000" w:themeColor="text1"/>
        </w:rPr>
        <w:t>TP.</w:t>
      </w:r>
      <w:r w:rsidR="0003617F" w:rsidRPr="00E06DA1">
        <w:rPr>
          <w:b/>
          <w:color w:val="000000" w:themeColor="text1"/>
        </w:rPr>
        <w:t xml:space="preserve"> </w:t>
      </w:r>
      <w:r w:rsidRPr="00E06DA1">
        <w:rPr>
          <w:b/>
          <w:color w:val="000000" w:themeColor="text1"/>
        </w:rPr>
        <w:t>HCM</w:t>
      </w:r>
      <w:r w:rsidR="003C15D0" w:rsidRPr="00E06DA1">
        <w:rPr>
          <w:b/>
          <w:color w:val="000000" w:themeColor="text1"/>
        </w:rPr>
        <w:t>,</w:t>
      </w:r>
      <w:r w:rsidR="0003617F" w:rsidRPr="00E06DA1">
        <w:rPr>
          <w:b/>
          <w:color w:val="000000" w:themeColor="text1"/>
        </w:rPr>
        <w:t xml:space="preserve"> </w:t>
      </w:r>
      <w:r w:rsidRPr="00E06DA1">
        <w:rPr>
          <w:b/>
          <w:color w:val="000000" w:themeColor="text1"/>
        </w:rPr>
        <w:t>NĂM</w:t>
      </w:r>
      <w:r w:rsidR="0003617F" w:rsidRPr="00E06DA1">
        <w:rPr>
          <w:b/>
          <w:color w:val="000000" w:themeColor="text1"/>
        </w:rPr>
        <w:t xml:space="preserve"> </w:t>
      </w:r>
      <w:r w:rsidR="003C15D0" w:rsidRPr="00E06DA1">
        <w:rPr>
          <w:b/>
          <w:color w:val="000000" w:themeColor="text1"/>
        </w:rPr>
        <w:t>20</w:t>
      </w:r>
      <w:r w:rsidRPr="00E06DA1">
        <w:rPr>
          <w:b/>
          <w:color w:val="000000" w:themeColor="text1"/>
        </w:rPr>
        <w:t>2</w:t>
      </w:r>
      <w:r w:rsidR="00751781" w:rsidRPr="00E06DA1">
        <w:rPr>
          <w:b/>
          <w:color w:val="000000" w:themeColor="text1"/>
        </w:rPr>
        <w:t>2</w:t>
      </w:r>
    </w:p>
    <w:p w14:paraId="4E1C8419" w14:textId="45FAFE32" w:rsidR="00D164A5" w:rsidRPr="00E06DA1" w:rsidRDefault="00D164A5" w:rsidP="00D164A5">
      <w:pPr>
        <w:jc w:val="center"/>
        <w:rPr>
          <w:b/>
          <w:bCs/>
          <w:color w:val="000000" w:themeColor="text1"/>
        </w:rPr>
      </w:pPr>
      <w:r w:rsidRPr="00E06DA1">
        <w:rPr>
          <w:b/>
          <w:color w:val="000000" w:themeColor="text1"/>
        </w:rPr>
        <w:br w:type="page"/>
      </w:r>
      <w:r w:rsidRPr="00E06DA1">
        <w:rPr>
          <w:b/>
          <w:bCs/>
          <w:noProof/>
          <w:color w:val="000000" w:themeColor="text1"/>
        </w:rPr>
        <w:lastRenderedPageBreak/>
        <w:drawing>
          <wp:anchor distT="0" distB="0" distL="114300" distR="114300" simplePos="0" relativeHeight="251671552" behindDoc="1" locked="0" layoutInCell="1" allowOverlap="1" wp14:anchorId="78C109D2" wp14:editId="7FB7CB40">
            <wp:simplePos x="0" y="0"/>
            <wp:positionH relativeFrom="margin">
              <wp:posOffset>-291484</wp:posOffset>
            </wp:positionH>
            <wp:positionV relativeFrom="paragraph">
              <wp:posOffset>-302213</wp:posOffset>
            </wp:positionV>
            <wp:extent cx="6004560" cy="8794115"/>
            <wp:effectExtent l="0" t="0" r="0" b="6985"/>
            <wp:wrapNone/>
            <wp:docPr id="26" name="Picture 26" descr="Graph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04560" cy="8794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6DA1">
        <w:rPr>
          <w:b/>
          <w:bCs/>
          <w:color w:val="000000" w:themeColor="text1"/>
        </w:rPr>
        <w:t>TRƯỜNG</w:t>
      </w:r>
      <w:r w:rsidR="0003617F" w:rsidRPr="00E06DA1">
        <w:rPr>
          <w:b/>
          <w:bCs/>
          <w:color w:val="000000" w:themeColor="text1"/>
        </w:rPr>
        <w:t xml:space="preserve"> </w:t>
      </w:r>
      <w:r w:rsidRPr="00E06DA1">
        <w:rPr>
          <w:b/>
          <w:bCs/>
          <w:color w:val="000000" w:themeColor="text1"/>
        </w:rPr>
        <w:t>ĐẠI</w:t>
      </w:r>
      <w:r w:rsidR="0003617F" w:rsidRPr="00E06DA1">
        <w:rPr>
          <w:b/>
          <w:bCs/>
          <w:color w:val="000000" w:themeColor="text1"/>
        </w:rPr>
        <w:t xml:space="preserve"> </w:t>
      </w:r>
      <w:r w:rsidRPr="00E06DA1">
        <w:rPr>
          <w:b/>
          <w:bCs/>
          <w:color w:val="000000" w:themeColor="text1"/>
        </w:rPr>
        <w:t>HỌC</w:t>
      </w:r>
      <w:r w:rsidR="0003617F" w:rsidRPr="00E06DA1">
        <w:rPr>
          <w:b/>
          <w:bCs/>
          <w:color w:val="000000" w:themeColor="text1"/>
        </w:rPr>
        <w:t xml:space="preserve"> </w:t>
      </w:r>
      <w:r w:rsidRPr="00E06DA1">
        <w:rPr>
          <w:b/>
          <w:bCs/>
          <w:color w:val="000000" w:themeColor="text1"/>
        </w:rPr>
        <w:t>CÔNG</w:t>
      </w:r>
      <w:r w:rsidR="0003617F" w:rsidRPr="00E06DA1">
        <w:rPr>
          <w:b/>
          <w:bCs/>
          <w:color w:val="000000" w:themeColor="text1"/>
        </w:rPr>
        <w:t xml:space="preserve"> </w:t>
      </w:r>
      <w:r w:rsidRPr="00E06DA1">
        <w:rPr>
          <w:b/>
          <w:bCs/>
          <w:color w:val="000000" w:themeColor="text1"/>
        </w:rPr>
        <w:t>NGHIỆP</w:t>
      </w:r>
      <w:r w:rsidR="0003617F" w:rsidRPr="00E06DA1">
        <w:rPr>
          <w:b/>
          <w:bCs/>
          <w:color w:val="000000" w:themeColor="text1"/>
        </w:rPr>
        <w:t xml:space="preserve"> </w:t>
      </w:r>
      <w:r w:rsidRPr="00E06DA1">
        <w:rPr>
          <w:b/>
          <w:bCs/>
          <w:color w:val="000000" w:themeColor="text1"/>
        </w:rPr>
        <w:t>THỰC</w:t>
      </w:r>
      <w:r w:rsidR="0003617F" w:rsidRPr="00E06DA1">
        <w:rPr>
          <w:b/>
          <w:bCs/>
          <w:color w:val="000000" w:themeColor="text1"/>
        </w:rPr>
        <w:t xml:space="preserve"> </w:t>
      </w:r>
      <w:r w:rsidRPr="00E06DA1">
        <w:rPr>
          <w:b/>
          <w:bCs/>
          <w:color w:val="000000" w:themeColor="text1"/>
        </w:rPr>
        <w:t>PHẨM</w:t>
      </w:r>
      <w:r w:rsidR="0003617F" w:rsidRPr="00E06DA1">
        <w:rPr>
          <w:b/>
          <w:bCs/>
          <w:color w:val="000000" w:themeColor="text1"/>
        </w:rPr>
        <w:t xml:space="preserve"> </w:t>
      </w:r>
      <w:r w:rsidRPr="00E06DA1">
        <w:rPr>
          <w:b/>
          <w:bCs/>
          <w:color w:val="000000" w:themeColor="text1"/>
        </w:rPr>
        <w:t>TP.</w:t>
      </w:r>
      <w:r w:rsidR="0003617F" w:rsidRPr="00E06DA1">
        <w:rPr>
          <w:b/>
          <w:bCs/>
          <w:color w:val="000000" w:themeColor="text1"/>
        </w:rPr>
        <w:t xml:space="preserve"> </w:t>
      </w:r>
      <w:r w:rsidRPr="00E06DA1">
        <w:rPr>
          <w:b/>
          <w:bCs/>
          <w:color w:val="000000" w:themeColor="text1"/>
        </w:rPr>
        <w:t>HCM</w:t>
      </w:r>
    </w:p>
    <w:p w14:paraId="37049623" w14:textId="76E05E2D" w:rsidR="00D164A5" w:rsidRPr="00E06DA1" w:rsidRDefault="00D164A5" w:rsidP="00D164A5">
      <w:pPr>
        <w:jc w:val="center"/>
        <w:rPr>
          <w:b/>
          <w:bCs/>
          <w:color w:val="000000" w:themeColor="text1"/>
        </w:rPr>
      </w:pPr>
      <w:r w:rsidRPr="00E06DA1">
        <w:rPr>
          <w:b/>
          <w:bCs/>
          <w:color w:val="000000" w:themeColor="text1"/>
        </w:rPr>
        <w:t>KHOA</w:t>
      </w:r>
      <w:r w:rsidR="0003617F" w:rsidRPr="00E06DA1">
        <w:rPr>
          <w:b/>
          <w:bCs/>
          <w:color w:val="000000" w:themeColor="text1"/>
        </w:rPr>
        <w:t xml:space="preserve"> </w:t>
      </w:r>
      <w:r w:rsidRPr="00E06DA1">
        <w:rPr>
          <w:b/>
          <w:bCs/>
          <w:color w:val="000000" w:themeColor="text1"/>
        </w:rPr>
        <w:t>KHOA</w:t>
      </w:r>
      <w:r w:rsidR="0003617F" w:rsidRPr="00E06DA1">
        <w:rPr>
          <w:b/>
          <w:bCs/>
          <w:color w:val="000000" w:themeColor="text1"/>
        </w:rPr>
        <w:t xml:space="preserve"> </w:t>
      </w:r>
      <w:r w:rsidRPr="00E06DA1">
        <w:rPr>
          <w:b/>
          <w:bCs/>
          <w:color w:val="000000" w:themeColor="text1"/>
        </w:rPr>
        <w:t>HỌC</w:t>
      </w:r>
      <w:r w:rsidR="0003617F" w:rsidRPr="00E06DA1">
        <w:rPr>
          <w:b/>
          <w:bCs/>
          <w:color w:val="000000" w:themeColor="text1"/>
        </w:rPr>
        <w:t xml:space="preserve"> </w:t>
      </w:r>
      <w:r w:rsidRPr="00E06DA1">
        <w:rPr>
          <w:b/>
          <w:bCs/>
          <w:color w:val="000000" w:themeColor="text1"/>
        </w:rPr>
        <w:t>ỨNG</w:t>
      </w:r>
      <w:r w:rsidR="0003617F" w:rsidRPr="00E06DA1">
        <w:rPr>
          <w:b/>
          <w:bCs/>
          <w:color w:val="000000" w:themeColor="text1"/>
        </w:rPr>
        <w:t xml:space="preserve"> </w:t>
      </w:r>
      <w:r w:rsidRPr="00E06DA1">
        <w:rPr>
          <w:b/>
          <w:bCs/>
          <w:color w:val="000000" w:themeColor="text1"/>
        </w:rPr>
        <w:t>DỤNG</w:t>
      </w:r>
    </w:p>
    <w:p w14:paraId="46009B80" w14:textId="77777777" w:rsidR="00D164A5" w:rsidRPr="00E06DA1" w:rsidRDefault="00D164A5" w:rsidP="00D164A5">
      <w:pPr>
        <w:jc w:val="center"/>
        <w:rPr>
          <w:b/>
          <w:bCs/>
          <w:color w:val="000000" w:themeColor="text1"/>
          <w:u w:val="single"/>
        </w:rPr>
      </w:pPr>
      <w:r w:rsidRPr="00E06DA1">
        <w:rPr>
          <w:b/>
          <w:bCs/>
          <w:color w:val="000000" w:themeColor="text1"/>
        </w:rPr>
        <w:t>-----</w:t>
      </w:r>
      <w:r w:rsidRPr="00E06DA1">
        <w:rPr>
          <w:b/>
          <w:bCs/>
          <w:color w:val="000000" w:themeColor="text1"/>
        </w:rPr>
        <w:sym w:font="Wingdings" w:char="F097"/>
      </w:r>
      <w:r w:rsidRPr="00E06DA1">
        <w:rPr>
          <w:b/>
          <w:bCs/>
          <w:color w:val="000000" w:themeColor="text1"/>
        </w:rPr>
        <w:sym w:font="Wingdings" w:char="F05B"/>
      </w:r>
      <w:r w:rsidRPr="00E06DA1">
        <w:rPr>
          <w:b/>
          <w:bCs/>
          <w:color w:val="000000" w:themeColor="text1"/>
        </w:rPr>
        <w:sym w:font="Wingdings" w:char="F096"/>
      </w:r>
      <w:r w:rsidRPr="00E06DA1">
        <w:rPr>
          <w:b/>
          <w:bCs/>
          <w:color w:val="000000" w:themeColor="text1"/>
        </w:rPr>
        <w:t>-----</w:t>
      </w:r>
    </w:p>
    <w:p w14:paraId="205A4EB9" w14:textId="3CD5E65D" w:rsidR="00D164A5" w:rsidRPr="00E06DA1" w:rsidRDefault="00D164A5" w:rsidP="00D164A5">
      <w:pPr>
        <w:jc w:val="center"/>
        <w:rPr>
          <w:b/>
          <w:bCs/>
          <w:color w:val="000000" w:themeColor="text1"/>
        </w:rPr>
      </w:pPr>
    </w:p>
    <w:p w14:paraId="438AE526" w14:textId="15F58906" w:rsidR="00D164A5" w:rsidRPr="00E06DA1" w:rsidRDefault="00D164A5" w:rsidP="00D164A5">
      <w:pPr>
        <w:jc w:val="center"/>
        <w:rPr>
          <w:b/>
          <w:bCs/>
          <w:color w:val="000000" w:themeColor="text1"/>
        </w:rPr>
      </w:pPr>
    </w:p>
    <w:p w14:paraId="4285C9C2" w14:textId="6CA0C413" w:rsidR="00D164A5" w:rsidRPr="00E06DA1" w:rsidRDefault="00D164A5" w:rsidP="00D164A5">
      <w:pPr>
        <w:jc w:val="center"/>
        <w:rPr>
          <w:b/>
          <w:bCs/>
          <w:color w:val="000000" w:themeColor="text1"/>
        </w:rPr>
      </w:pPr>
      <w:r w:rsidRPr="00E06DA1">
        <w:rPr>
          <w:noProof/>
          <w:color w:val="000000" w:themeColor="text1"/>
        </w:rPr>
        <w:drawing>
          <wp:inline distT="0" distB="0" distL="0" distR="0" wp14:anchorId="2356C77C" wp14:editId="532FB6E3">
            <wp:extent cx="1295400" cy="1295400"/>
            <wp:effectExtent l="0" t="0" r="0" b="0"/>
            <wp:docPr id="1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2199E0FC" w14:textId="3D006D23" w:rsidR="00D164A5" w:rsidRPr="00E06DA1" w:rsidRDefault="00D164A5" w:rsidP="00D164A5">
      <w:pPr>
        <w:jc w:val="center"/>
        <w:rPr>
          <w:b/>
          <w:bCs/>
          <w:color w:val="000000" w:themeColor="text1"/>
        </w:rPr>
      </w:pPr>
    </w:p>
    <w:p w14:paraId="2758DE4B" w14:textId="656BE6C8" w:rsidR="00D164A5" w:rsidRPr="00E06DA1" w:rsidRDefault="00D164A5" w:rsidP="00D164A5">
      <w:pPr>
        <w:jc w:val="center"/>
        <w:rPr>
          <w:b/>
          <w:bCs/>
          <w:color w:val="000000" w:themeColor="text1"/>
          <w:lang w:val="vi-VN"/>
        </w:rPr>
      </w:pPr>
      <w:r w:rsidRPr="00E06DA1">
        <w:rPr>
          <w:b/>
          <w:bCs/>
          <w:color w:val="000000" w:themeColor="text1"/>
        </w:rPr>
        <w:t>NHÓM</w:t>
      </w:r>
      <w:r w:rsidR="0003617F" w:rsidRPr="00E06DA1">
        <w:rPr>
          <w:b/>
          <w:bCs/>
          <w:color w:val="000000" w:themeColor="text1"/>
          <w:lang w:val="vi-VN"/>
        </w:rPr>
        <w:t xml:space="preserve"> </w:t>
      </w:r>
      <w:r w:rsidR="007C0A89" w:rsidRPr="00E06DA1">
        <w:rPr>
          <w:b/>
          <w:bCs/>
          <w:color w:val="000000" w:themeColor="text1"/>
          <w:lang w:val="vi-VN"/>
        </w:rPr>
        <w:t>7</w:t>
      </w:r>
    </w:p>
    <w:p w14:paraId="1754A64F" w14:textId="77777777" w:rsidR="00D164A5" w:rsidRPr="00E06DA1" w:rsidRDefault="00D164A5" w:rsidP="00D164A5">
      <w:pPr>
        <w:rPr>
          <w:b/>
          <w:bCs/>
          <w:color w:val="000000" w:themeColor="text1"/>
          <w:lang w:val="vi-VN"/>
        </w:rPr>
      </w:pPr>
    </w:p>
    <w:p w14:paraId="257CEDFB" w14:textId="22249D9B" w:rsidR="00D164A5" w:rsidRPr="00E06DA1" w:rsidRDefault="00D164A5" w:rsidP="00D164A5">
      <w:pPr>
        <w:jc w:val="center"/>
        <w:rPr>
          <w:b/>
          <w:bCs/>
          <w:color w:val="000000" w:themeColor="text1"/>
          <w:shd w:val="clear" w:color="auto" w:fill="FFFFFF"/>
        </w:rPr>
      </w:pPr>
    </w:p>
    <w:p w14:paraId="7E0FCBB0" w14:textId="77777777" w:rsidR="00CF23C7" w:rsidRPr="00CF23C7" w:rsidRDefault="00CF23C7" w:rsidP="00CF23C7">
      <w:pPr>
        <w:jc w:val="center"/>
        <w:rPr>
          <w:b/>
          <w:bCs/>
          <w:color w:val="000000" w:themeColor="text1"/>
          <w:sz w:val="44"/>
          <w:szCs w:val="44"/>
          <w:shd w:val="clear" w:color="auto" w:fill="FFFFFF"/>
        </w:rPr>
      </w:pPr>
      <w:r w:rsidRPr="00CF23C7">
        <w:rPr>
          <w:b/>
          <w:bCs/>
          <w:color w:val="3C4043"/>
          <w:spacing w:val="3"/>
          <w:sz w:val="32"/>
          <w:szCs w:val="32"/>
        </w:rPr>
        <w:t>PHƯƠNG PHÁP HỌC KHÔNG CÓ GIÁM SÁT VÀ HỌC CÓ GIÁM SÁT (TÌM HIỂU 2 THUẬT TOÁN ĐẠI DIỆN LÀ KMEAN VÀ KNN) VÀ ỨNG DỤNG.</w:t>
      </w:r>
    </w:p>
    <w:p w14:paraId="1DF847F5" w14:textId="77777777" w:rsidR="00102869" w:rsidRPr="00102869" w:rsidRDefault="00102869" w:rsidP="00102869">
      <w:pPr>
        <w:jc w:val="center"/>
        <w:rPr>
          <w:b/>
          <w:bCs/>
          <w:color w:val="000000" w:themeColor="text1"/>
          <w:shd w:val="clear" w:color="auto" w:fill="FFFFFF"/>
        </w:rPr>
      </w:pPr>
    </w:p>
    <w:p w14:paraId="27B5EF97" w14:textId="77777777" w:rsidR="00D164A5" w:rsidRPr="00E06DA1" w:rsidRDefault="00D164A5" w:rsidP="00D164A5">
      <w:pPr>
        <w:jc w:val="center"/>
        <w:rPr>
          <w:b/>
          <w:bCs/>
          <w:color w:val="000000" w:themeColor="text1"/>
        </w:rPr>
      </w:pPr>
    </w:p>
    <w:p w14:paraId="7C0C1A9B" w14:textId="4A9D1492" w:rsidR="00D164A5" w:rsidRPr="00E06DA1" w:rsidRDefault="00751781" w:rsidP="00751781">
      <w:pPr>
        <w:jc w:val="center"/>
        <w:rPr>
          <w:b/>
          <w:bCs/>
          <w:color w:val="000000" w:themeColor="text1"/>
          <w:lang w:val="vi-VN"/>
        </w:rPr>
      </w:pPr>
      <w:r w:rsidRPr="00E06DA1">
        <w:rPr>
          <w:b/>
          <w:bCs/>
          <w:color w:val="000000" w:themeColor="text1"/>
        </w:rPr>
        <w:t>BÀI TẬP NHÓM MÔN:TRÍ TUỆ NHÂN TẠO</w:t>
      </w:r>
    </w:p>
    <w:p w14:paraId="22D846FE" w14:textId="5E284E12" w:rsidR="00D164A5" w:rsidRPr="00E06DA1" w:rsidRDefault="00D164A5" w:rsidP="00D164A5">
      <w:pPr>
        <w:jc w:val="center"/>
        <w:rPr>
          <w:b/>
          <w:bCs/>
          <w:color w:val="000000" w:themeColor="text1"/>
          <w:lang w:val="vi-VN"/>
        </w:rPr>
      </w:pPr>
    </w:p>
    <w:p w14:paraId="32DC9A4C" w14:textId="38E65707" w:rsidR="00D164A5" w:rsidRPr="00E06DA1" w:rsidRDefault="0003617F" w:rsidP="00D164A5">
      <w:pPr>
        <w:tabs>
          <w:tab w:val="left" w:pos="3969"/>
        </w:tabs>
        <w:jc w:val="both"/>
        <w:rPr>
          <w:b/>
          <w:bCs/>
          <w:iCs/>
          <w:color w:val="000000" w:themeColor="text1"/>
        </w:rPr>
      </w:pPr>
      <w:r w:rsidRPr="00E06DA1">
        <w:rPr>
          <w:b/>
          <w:bCs/>
          <w:iCs/>
          <w:color w:val="000000" w:themeColor="text1"/>
        </w:rPr>
        <w:t xml:space="preserve"> </w:t>
      </w:r>
      <w:r w:rsidR="00D164A5" w:rsidRPr="00E06DA1">
        <w:rPr>
          <w:b/>
          <w:bCs/>
          <w:iCs/>
          <w:color w:val="000000" w:themeColor="text1"/>
        </w:rPr>
        <w:t>GVHD:</w:t>
      </w:r>
      <w:r w:rsidR="00751781" w:rsidRPr="00E06DA1">
        <w:rPr>
          <w:b/>
          <w:bCs/>
          <w:iCs/>
          <w:color w:val="000000" w:themeColor="text1"/>
        </w:rPr>
        <w:t>Trần Đình Toàn</w:t>
      </w:r>
    </w:p>
    <w:p w14:paraId="4A639250" w14:textId="2FA8A07C" w:rsidR="00D164A5" w:rsidRPr="00E06DA1" w:rsidRDefault="00D164A5" w:rsidP="00D164A5">
      <w:pPr>
        <w:ind w:left="3969"/>
        <w:jc w:val="both"/>
        <w:rPr>
          <w:b/>
          <w:color w:val="000000" w:themeColor="text1"/>
        </w:rPr>
      </w:pPr>
      <w:r w:rsidRPr="00E06DA1">
        <w:rPr>
          <w:b/>
          <w:color w:val="000000" w:themeColor="text1"/>
        </w:rPr>
        <w:t>NHÓM</w:t>
      </w:r>
      <w:r w:rsidR="0003617F" w:rsidRPr="00E06DA1">
        <w:rPr>
          <w:b/>
          <w:color w:val="000000" w:themeColor="text1"/>
        </w:rPr>
        <w:t xml:space="preserve"> </w:t>
      </w:r>
      <w:r w:rsidRPr="00E06DA1">
        <w:rPr>
          <w:b/>
          <w:color w:val="000000" w:themeColor="text1"/>
        </w:rPr>
        <w:t>THỰC</w:t>
      </w:r>
      <w:r w:rsidR="0003617F" w:rsidRPr="00E06DA1">
        <w:rPr>
          <w:b/>
          <w:color w:val="000000" w:themeColor="text1"/>
        </w:rPr>
        <w:t xml:space="preserve"> </w:t>
      </w:r>
      <w:r w:rsidRPr="00E06DA1">
        <w:rPr>
          <w:b/>
          <w:color w:val="000000" w:themeColor="text1"/>
        </w:rPr>
        <w:t>HIỆN:</w:t>
      </w:r>
    </w:p>
    <w:p w14:paraId="56C87F7E" w14:textId="080FD085" w:rsidR="00A7471A" w:rsidRPr="00E06DA1" w:rsidRDefault="00A7471A" w:rsidP="00A7471A">
      <w:pPr>
        <w:tabs>
          <w:tab w:val="left" w:pos="851"/>
        </w:tabs>
        <w:rPr>
          <w:color w:val="000000" w:themeColor="text1"/>
        </w:rPr>
      </w:pPr>
      <w:r w:rsidRPr="00E06DA1">
        <w:rPr>
          <w:color w:val="000000" w:themeColor="text1"/>
        </w:rPr>
        <w:tab/>
      </w:r>
      <w:r w:rsidRPr="00E06DA1">
        <w:rPr>
          <w:color w:val="000000" w:themeColor="text1"/>
        </w:rPr>
        <w:tab/>
      </w:r>
      <w:r w:rsidRPr="00E06DA1">
        <w:rPr>
          <w:color w:val="000000" w:themeColor="text1"/>
        </w:rPr>
        <w:tab/>
      </w:r>
      <w:r w:rsidRPr="00E06DA1">
        <w:rPr>
          <w:color w:val="000000" w:themeColor="text1"/>
        </w:rPr>
        <w:tab/>
      </w:r>
      <w:r w:rsidRPr="00E06DA1">
        <w:rPr>
          <w:color w:val="000000" w:themeColor="text1"/>
        </w:rPr>
        <w:tab/>
      </w:r>
      <w:r w:rsidRPr="00E06DA1">
        <w:rPr>
          <w:color w:val="000000" w:themeColor="text1"/>
        </w:rPr>
        <w:tab/>
        <w:t>1</w:t>
      </w:r>
      <w:r w:rsidRPr="00E06DA1">
        <w:rPr>
          <w:color w:val="000000" w:themeColor="text1"/>
          <w:lang w:val="vi-VN"/>
        </w:rPr>
        <w:t>.</w:t>
      </w:r>
      <w:r w:rsidRPr="00E06DA1">
        <w:rPr>
          <w:color w:val="000000" w:themeColor="text1"/>
        </w:rPr>
        <w:t>Vũ Minh Nghĩa - 2001206981</w:t>
      </w:r>
    </w:p>
    <w:p w14:paraId="387A2FB1" w14:textId="56C5CE47" w:rsidR="00A7471A" w:rsidRPr="00E06DA1" w:rsidRDefault="00A7471A" w:rsidP="00751781">
      <w:pPr>
        <w:tabs>
          <w:tab w:val="left" w:pos="851"/>
        </w:tabs>
        <w:rPr>
          <w:color w:val="000000" w:themeColor="text1"/>
        </w:rPr>
      </w:pPr>
      <w:r w:rsidRPr="00E06DA1">
        <w:rPr>
          <w:color w:val="000000" w:themeColor="text1"/>
        </w:rPr>
        <w:tab/>
      </w:r>
      <w:r w:rsidRPr="00E06DA1">
        <w:rPr>
          <w:color w:val="000000" w:themeColor="text1"/>
        </w:rPr>
        <w:tab/>
      </w:r>
      <w:r w:rsidRPr="00E06DA1">
        <w:rPr>
          <w:color w:val="000000" w:themeColor="text1"/>
        </w:rPr>
        <w:tab/>
      </w:r>
      <w:r w:rsidRPr="00E06DA1">
        <w:rPr>
          <w:color w:val="000000" w:themeColor="text1"/>
        </w:rPr>
        <w:tab/>
      </w:r>
      <w:r w:rsidRPr="00E06DA1">
        <w:rPr>
          <w:color w:val="000000" w:themeColor="text1"/>
        </w:rPr>
        <w:tab/>
      </w:r>
    </w:p>
    <w:p w14:paraId="72D9A128" w14:textId="77777777" w:rsidR="00751781" w:rsidRPr="00E06DA1" w:rsidRDefault="00751781" w:rsidP="00751781">
      <w:pPr>
        <w:ind w:left="2880"/>
        <w:rPr>
          <w:color w:val="000000" w:themeColor="text1"/>
        </w:rPr>
      </w:pPr>
    </w:p>
    <w:p w14:paraId="36B418C2" w14:textId="77777777" w:rsidR="00751781" w:rsidRPr="00E06DA1" w:rsidRDefault="00751781" w:rsidP="00751781">
      <w:pPr>
        <w:ind w:left="2880"/>
        <w:rPr>
          <w:color w:val="000000" w:themeColor="text1"/>
        </w:rPr>
      </w:pPr>
    </w:p>
    <w:p w14:paraId="007B0BA2" w14:textId="77777777" w:rsidR="00751781" w:rsidRPr="00E06DA1" w:rsidRDefault="00751781" w:rsidP="00751781">
      <w:pPr>
        <w:ind w:left="2880"/>
        <w:rPr>
          <w:color w:val="000000" w:themeColor="text1"/>
        </w:rPr>
      </w:pPr>
    </w:p>
    <w:p w14:paraId="5F79130B" w14:textId="77777777" w:rsidR="00751781" w:rsidRPr="00E06DA1" w:rsidRDefault="00751781" w:rsidP="00751781">
      <w:pPr>
        <w:ind w:left="2880"/>
        <w:rPr>
          <w:color w:val="000000" w:themeColor="text1"/>
        </w:rPr>
      </w:pPr>
    </w:p>
    <w:p w14:paraId="1EED0416" w14:textId="77777777" w:rsidR="00751781" w:rsidRPr="00E06DA1" w:rsidRDefault="00751781" w:rsidP="00751781">
      <w:pPr>
        <w:ind w:left="2880"/>
        <w:rPr>
          <w:color w:val="000000" w:themeColor="text1"/>
        </w:rPr>
      </w:pPr>
    </w:p>
    <w:p w14:paraId="13162EC4" w14:textId="77777777" w:rsidR="00751781" w:rsidRPr="00E06DA1" w:rsidRDefault="00751781" w:rsidP="00751781">
      <w:pPr>
        <w:ind w:left="2880"/>
        <w:rPr>
          <w:color w:val="000000" w:themeColor="text1"/>
        </w:rPr>
      </w:pPr>
    </w:p>
    <w:p w14:paraId="658A17BF" w14:textId="77777777" w:rsidR="00751781" w:rsidRPr="00E06DA1" w:rsidRDefault="00751781" w:rsidP="00751781">
      <w:pPr>
        <w:ind w:left="2880"/>
        <w:rPr>
          <w:color w:val="000000" w:themeColor="text1"/>
        </w:rPr>
      </w:pPr>
    </w:p>
    <w:p w14:paraId="7694C5F7" w14:textId="77777777" w:rsidR="00751781" w:rsidRPr="00E06DA1" w:rsidRDefault="00751781" w:rsidP="00751781">
      <w:pPr>
        <w:ind w:left="2880"/>
        <w:rPr>
          <w:color w:val="000000" w:themeColor="text1"/>
        </w:rPr>
      </w:pPr>
    </w:p>
    <w:p w14:paraId="50479206" w14:textId="77777777" w:rsidR="00751781" w:rsidRPr="00E06DA1" w:rsidRDefault="00751781" w:rsidP="00751781">
      <w:pPr>
        <w:ind w:left="2880"/>
        <w:rPr>
          <w:color w:val="000000" w:themeColor="text1"/>
        </w:rPr>
      </w:pPr>
    </w:p>
    <w:p w14:paraId="480C0207" w14:textId="77777777" w:rsidR="00751781" w:rsidRPr="00E06DA1" w:rsidRDefault="00751781" w:rsidP="00751781">
      <w:pPr>
        <w:ind w:left="2880"/>
        <w:rPr>
          <w:color w:val="000000" w:themeColor="text1"/>
        </w:rPr>
      </w:pPr>
    </w:p>
    <w:p w14:paraId="6EFF6112" w14:textId="77777777" w:rsidR="00751781" w:rsidRPr="00E06DA1" w:rsidRDefault="00751781" w:rsidP="00751781">
      <w:pPr>
        <w:ind w:left="2880"/>
        <w:rPr>
          <w:color w:val="000000" w:themeColor="text1"/>
        </w:rPr>
      </w:pPr>
    </w:p>
    <w:p w14:paraId="500AF027" w14:textId="77777777" w:rsidR="00751781" w:rsidRPr="00E06DA1" w:rsidRDefault="00751781" w:rsidP="00751781">
      <w:pPr>
        <w:ind w:left="2880"/>
        <w:rPr>
          <w:color w:val="000000" w:themeColor="text1"/>
        </w:rPr>
      </w:pPr>
    </w:p>
    <w:p w14:paraId="33D64F38" w14:textId="77777777" w:rsidR="00751781" w:rsidRPr="00E06DA1" w:rsidRDefault="00751781" w:rsidP="00751781">
      <w:pPr>
        <w:ind w:left="2880"/>
        <w:rPr>
          <w:color w:val="000000" w:themeColor="text1"/>
        </w:rPr>
      </w:pPr>
    </w:p>
    <w:p w14:paraId="71EA7408" w14:textId="77777777" w:rsidR="00751781" w:rsidRPr="00E06DA1" w:rsidRDefault="00751781" w:rsidP="00751781">
      <w:pPr>
        <w:ind w:left="2880"/>
        <w:rPr>
          <w:color w:val="000000" w:themeColor="text1"/>
        </w:rPr>
      </w:pPr>
    </w:p>
    <w:p w14:paraId="37DE569A" w14:textId="21B231AD" w:rsidR="00D164A5" w:rsidRPr="00E06DA1" w:rsidRDefault="00751781" w:rsidP="00751781">
      <w:pPr>
        <w:ind w:left="2880"/>
        <w:rPr>
          <w:b/>
          <w:color w:val="000000" w:themeColor="text1"/>
        </w:rPr>
      </w:pPr>
      <w:r w:rsidRPr="00E06DA1">
        <w:rPr>
          <w:color w:val="000000" w:themeColor="text1"/>
        </w:rPr>
        <w:lastRenderedPageBreak/>
        <w:t xml:space="preserve">   </w:t>
      </w:r>
      <w:r w:rsidR="00D164A5" w:rsidRPr="00E06DA1">
        <w:rPr>
          <w:b/>
          <w:color w:val="000000" w:themeColor="text1"/>
          <w:lang w:val="vi-VN"/>
        </w:rPr>
        <w:t>TP.HCM,</w:t>
      </w:r>
      <w:r w:rsidR="0003617F" w:rsidRPr="00E06DA1">
        <w:rPr>
          <w:b/>
          <w:color w:val="000000" w:themeColor="text1"/>
          <w:lang w:val="vi-VN"/>
        </w:rPr>
        <w:t xml:space="preserve"> </w:t>
      </w:r>
      <w:r w:rsidR="00D164A5" w:rsidRPr="00E06DA1">
        <w:rPr>
          <w:b/>
          <w:color w:val="000000" w:themeColor="text1"/>
          <w:lang w:val="vi-VN"/>
        </w:rPr>
        <w:t>NĂM</w:t>
      </w:r>
      <w:r w:rsidR="0003617F" w:rsidRPr="00E06DA1">
        <w:rPr>
          <w:b/>
          <w:color w:val="000000" w:themeColor="text1"/>
          <w:lang w:val="vi-VN"/>
        </w:rPr>
        <w:t xml:space="preserve"> </w:t>
      </w:r>
      <w:r w:rsidR="00D164A5" w:rsidRPr="00E06DA1">
        <w:rPr>
          <w:b/>
          <w:color w:val="000000" w:themeColor="text1"/>
          <w:lang w:val="vi-VN"/>
        </w:rPr>
        <w:t>202</w:t>
      </w:r>
      <w:r w:rsidRPr="00E06DA1">
        <w:rPr>
          <w:b/>
          <w:color w:val="000000" w:themeColor="text1"/>
        </w:rPr>
        <w:t>2</w:t>
      </w:r>
    </w:p>
    <w:p w14:paraId="610A12A2" w14:textId="444D0882" w:rsidR="00EC532C" w:rsidRPr="00E06DA1" w:rsidRDefault="00EC532C" w:rsidP="008158D8">
      <w:pPr>
        <w:rPr>
          <w:b/>
          <w:color w:val="000000" w:themeColor="text1"/>
        </w:rPr>
        <w:sectPr w:rsidR="00EC532C" w:rsidRPr="00E06DA1" w:rsidSect="001B0D16">
          <w:footerReference w:type="default" r:id="rId11"/>
          <w:pgSz w:w="11907" w:h="16840" w:code="9"/>
          <w:pgMar w:top="1701" w:right="1134" w:bottom="1701" w:left="1985" w:header="720" w:footer="720" w:gutter="0"/>
          <w:pgNumType w:start="1"/>
          <w:cols w:space="720"/>
          <w:titlePg/>
          <w:docGrid w:linePitch="381"/>
        </w:sectPr>
      </w:pPr>
    </w:p>
    <w:p w14:paraId="4624D8D3" w14:textId="3BAAC2F3" w:rsidR="00EA6C2F" w:rsidRPr="00E06DA1" w:rsidRDefault="00EA6C2F" w:rsidP="00B73EEE">
      <w:pPr>
        <w:pStyle w:val="Heading1"/>
        <w:jc w:val="center"/>
        <w:rPr>
          <w:b w:val="0"/>
          <w:color w:val="000000" w:themeColor="text1"/>
          <w:sz w:val="36"/>
          <w:szCs w:val="36"/>
        </w:rPr>
      </w:pPr>
      <w:bookmarkStart w:id="0" w:name="_Toc118665533"/>
      <w:r w:rsidRPr="00E06DA1">
        <w:rPr>
          <w:color w:val="000000" w:themeColor="text1"/>
          <w:sz w:val="36"/>
          <w:szCs w:val="36"/>
        </w:rPr>
        <w:lastRenderedPageBreak/>
        <w:t>BẢNG</w:t>
      </w:r>
      <w:r w:rsidR="0003617F" w:rsidRPr="00E06DA1">
        <w:rPr>
          <w:color w:val="000000" w:themeColor="text1"/>
          <w:sz w:val="36"/>
          <w:szCs w:val="36"/>
        </w:rPr>
        <w:t xml:space="preserve"> </w:t>
      </w:r>
      <w:r w:rsidRPr="00E06DA1">
        <w:rPr>
          <w:color w:val="000000" w:themeColor="text1"/>
          <w:sz w:val="36"/>
          <w:szCs w:val="36"/>
        </w:rPr>
        <w:t>ĐÁNH</w:t>
      </w:r>
      <w:r w:rsidR="0003617F" w:rsidRPr="00E06DA1">
        <w:rPr>
          <w:color w:val="000000" w:themeColor="text1"/>
          <w:sz w:val="36"/>
          <w:szCs w:val="36"/>
        </w:rPr>
        <w:t xml:space="preserve"> </w:t>
      </w:r>
      <w:r w:rsidRPr="00E06DA1">
        <w:rPr>
          <w:color w:val="000000" w:themeColor="text1"/>
          <w:sz w:val="36"/>
          <w:szCs w:val="36"/>
        </w:rPr>
        <w:t>GIÁ</w:t>
      </w:r>
      <w:r w:rsidR="0003617F" w:rsidRPr="00E06DA1">
        <w:rPr>
          <w:color w:val="000000" w:themeColor="text1"/>
          <w:sz w:val="36"/>
          <w:szCs w:val="36"/>
        </w:rPr>
        <w:t xml:space="preserve"> </w:t>
      </w:r>
      <w:r w:rsidRPr="00E06DA1">
        <w:rPr>
          <w:color w:val="000000" w:themeColor="text1"/>
          <w:sz w:val="36"/>
          <w:szCs w:val="36"/>
        </w:rPr>
        <w:t>KẾT</w:t>
      </w:r>
      <w:r w:rsidR="0003617F" w:rsidRPr="00E06DA1">
        <w:rPr>
          <w:color w:val="000000" w:themeColor="text1"/>
          <w:sz w:val="36"/>
          <w:szCs w:val="36"/>
        </w:rPr>
        <w:t xml:space="preserve"> </w:t>
      </w:r>
      <w:r w:rsidRPr="00E06DA1">
        <w:rPr>
          <w:color w:val="000000" w:themeColor="text1"/>
          <w:sz w:val="36"/>
          <w:szCs w:val="36"/>
        </w:rPr>
        <w:t>QUẢ</w:t>
      </w:r>
      <w:r w:rsidR="0003617F" w:rsidRPr="00E06DA1">
        <w:rPr>
          <w:color w:val="000000" w:themeColor="text1"/>
          <w:sz w:val="36"/>
          <w:szCs w:val="36"/>
        </w:rPr>
        <w:t xml:space="preserve"> </w:t>
      </w:r>
      <w:r w:rsidRPr="00E06DA1">
        <w:rPr>
          <w:color w:val="000000" w:themeColor="text1"/>
          <w:sz w:val="36"/>
          <w:szCs w:val="36"/>
        </w:rPr>
        <w:t>THỰC</w:t>
      </w:r>
      <w:r w:rsidR="0003617F" w:rsidRPr="00E06DA1">
        <w:rPr>
          <w:color w:val="000000" w:themeColor="text1"/>
          <w:sz w:val="36"/>
          <w:szCs w:val="36"/>
        </w:rPr>
        <w:t xml:space="preserve"> </w:t>
      </w:r>
      <w:r w:rsidRPr="00E06DA1">
        <w:rPr>
          <w:color w:val="000000" w:themeColor="text1"/>
          <w:sz w:val="36"/>
          <w:szCs w:val="36"/>
        </w:rPr>
        <w:t>HIỆN</w:t>
      </w:r>
      <w:r w:rsidR="0003617F" w:rsidRPr="00E06DA1">
        <w:rPr>
          <w:color w:val="000000" w:themeColor="text1"/>
          <w:sz w:val="36"/>
          <w:szCs w:val="36"/>
        </w:rPr>
        <w:t xml:space="preserve"> </w:t>
      </w:r>
      <w:r w:rsidRPr="00E06DA1">
        <w:rPr>
          <w:color w:val="000000" w:themeColor="text1"/>
          <w:sz w:val="36"/>
          <w:szCs w:val="36"/>
        </w:rPr>
        <w:t>CÔNG</w:t>
      </w:r>
      <w:r w:rsidR="0003617F" w:rsidRPr="00E06DA1">
        <w:rPr>
          <w:color w:val="000000" w:themeColor="text1"/>
          <w:sz w:val="36"/>
          <w:szCs w:val="36"/>
        </w:rPr>
        <w:t xml:space="preserve"> </w:t>
      </w:r>
      <w:r w:rsidRPr="00E06DA1">
        <w:rPr>
          <w:color w:val="000000" w:themeColor="text1"/>
          <w:sz w:val="36"/>
          <w:szCs w:val="36"/>
        </w:rPr>
        <w:t>VIỆC</w:t>
      </w:r>
      <w:r w:rsidR="0003617F" w:rsidRPr="00E06DA1">
        <w:rPr>
          <w:color w:val="000000" w:themeColor="text1"/>
          <w:sz w:val="36"/>
          <w:szCs w:val="36"/>
        </w:rPr>
        <w:t xml:space="preserve"> </w:t>
      </w:r>
      <w:r w:rsidRPr="00E06DA1">
        <w:rPr>
          <w:color w:val="000000" w:themeColor="text1"/>
          <w:sz w:val="36"/>
          <w:szCs w:val="36"/>
        </w:rPr>
        <w:t>NHÓM</w:t>
      </w:r>
      <w:bookmarkEnd w:id="0"/>
    </w:p>
    <w:p w14:paraId="0E9EFA9C" w14:textId="77777777" w:rsidR="00EA6C2F" w:rsidRPr="00E06DA1" w:rsidRDefault="00EA6C2F" w:rsidP="008158D8">
      <w:pPr>
        <w:rPr>
          <w:b/>
          <w:color w:val="000000" w:themeColor="text1"/>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2045"/>
        <w:gridCol w:w="3583"/>
        <w:gridCol w:w="1276"/>
        <w:gridCol w:w="1134"/>
      </w:tblGrid>
      <w:tr w:rsidR="00F51279" w:rsidRPr="00E06DA1" w14:paraId="1B74FA5D" w14:textId="77777777" w:rsidTr="006C70DC">
        <w:trPr>
          <w:trHeight w:val="765"/>
        </w:trPr>
        <w:tc>
          <w:tcPr>
            <w:tcW w:w="746" w:type="dxa"/>
            <w:shd w:val="clear" w:color="auto" w:fill="auto"/>
            <w:vAlign w:val="center"/>
          </w:tcPr>
          <w:p w14:paraId="0400F1FE" w14:textId="77777777" w:rsidR="00F51279" w:rsidRPr="00E06DA1" w:rsidRDefault="00F51279" w:rsidP="008158D8">
            <w:pPr>
              <w:rPr>
                <w:b/>
                <w:color w:val="000000" w:themeColor="text1"/>
              </w:rPr>
            </w:pPr>
            <w:r w:rsidRPr="00E06DA1">
              <w:rPr>
                <w:b/>
                <w:color w:val="000000" w:themeColor="text1"/>
              </w:rPr>
              <w:t>STT</w:t>
            </w:r>
          </w:p>
        </w:tc>
        <w:tc>
          <w:tcPr>
            <w:tcW w:w="2045" w:type="dxa"/>
            <w:shd w:val="clear" w:color="auto" w:fill="auto"/>
            <w:vAlign w:val="center"/>
          </w:tcPr>
          <w:p w14:paraId="33503D0B" w14:textId="707B0914" w:rsidR="00F51279" w:rsidRPr="00E06DA1" w:rsidRDefault="00F51279" w:rsidP="008158D8">
            <w:pPr>
              <w:rPr>
                <w:b/>
                <w:color w:val="000000" w:themeColor="text1"/>
              </w:rPr>
            </w:pPr>
            <w:r w:rsidRPr="00E06DA1">
              <w:rPr>
                <w:b/>
                <w:color w:val="000000" w:themeColor="text1"/>
              </w:rPr>
              <w:t>Họ và tên</w:t>
            </w:r>
          </w:p>
        </w:tc>
        <w:tc>
          <w:tcPr>
            <w:tcW w:w="3583" w:type="dxa"/>
            <w:shd w:val="clear" w:color="auto" w:fill="auto"/>
            <w:vAlign w:val="center"/>
          </w:tcPr>
          <w:p w14:paraId="2842A970" w14:textId="709495B0" w:rsidR="00F51279" w:rsidRPr="00E06DA1" w:rsidRDefault="00F51279" w:rsidP="008158D8">
            <w:pPr>
              <w:rPr>
                <w:b/>
                <w:color w:val="000000" w:themeColor="text1"/>
              </w:rPr>
            </w:pPr>
            <w:r w:rsidRPr="00E06DA1">
              <w:rPr>
                <w:b/>
                <w:color w:val="000000" w:themeColor="text1"/>
              </w:rPr>
              <w:t>Công việc đảm nhận</w:t>
            </w:r>
          </w:p>
        </w:tc>
        <w:tc>
          <w:tcPr>
            <w:tcW w:w="1276" w:type="dxa"/>
            <w:shd w:val="clear" w:color="auto" w:fill="auto"/>
            <w:vAlign w:val="center"/>
          </w:tcPr>
          <w:p w14:paraId="40AE6A06" w14:textId="3ADEDEF1" w:rsidR="00F51279" w:rsidRPr="00E06DA1" w:rsidRDefault="00F51279" w:rsidP="008158D8">
            <w:pPr>
              <w:rPr>
                <w:b/>
                <w:color w:val="000000" w:themeColor="text1"/>
              </w:rPr>
            </w:pPr>
            <w:r w:rsidRPr="00E06DA1">
              <w:rPr>
                <w:b/>
                <w:color w:val="000000" w:themeColor="text1"/>
              </w:rPr>
              <w:t>Nhóm đánh giá kết quả</w:t>
            </w:r>
          </w:p>
        </w:tc>
        <w:tc>
          <w:tcPr>
            <w:tcW w:w="1134" w:type="dxa"/>
            <w:shd w:val="clear" w:color="auto" w:fill="auto"/>
            <w:vAlign w:val="center"/>
          </w:tcPr>
          <w:p w14:paraId="7E263966" w14:textId="1FFF1D01" w:rsidR="00F51279" w:rsidRPr="00E06DA1" w:rsidRDefault="00F51279" w:rsidP="008158D8">
            <w:pPr>
              <w:rPr>
                <w:b/>
                <w:color w:val="000000" w:themeColor="text1"/>
                <w:lang w:val="vi-VN"/>
              </w:rPr>
            </w:pPr>
            <w:r w:rsidRPr="00E06DA1">
              <w:rPr>
                <w:b/>
                <w:color w:val="000000" w:themeColor="text1"/>
              </w:rPr>
              <w:t>Ghi</w:t>
            </w:r>
            <w:r w:rsidRPr="00E06DA1">
              <w:rPr>
                <w:b/>
                <w:color w:val="000000" w:themeColor="text1"/>
                <w:lang w:val="vi-VN"/>
              </w:rPr>
              <w:t xml:space="preserve"> chú</w:t>
            </w:r>
          </w:p>
        </w:tc>
      </w:tr>
      <w:tr w:rsidR="00F51279" w:rsidRPr="00E06DA1" w14:paraId="15B54BE9" w14:textId="77777777" w:rsidTr="006C70DC">
        <w:tc>
          <w:tcPr>
            <w:tcW w:w="746" w:type="dxa"/>
            <w:shd w:val="clear" w:color="auto" w:fill="auto"/>
            <w:vAlign w:val="center"/>
          </w:tcPr>
          <w:p w14:paraId="71B58272" w14:textId="77777777" w:rsidR="00F51279" w:rsidRPr="00E06DA1" w:rsidRDefault="00F51279" w:rsidP="00F51279">
            <w:pPr>
              <w:rPr>
                <w:color w:val="000000" w:themeColor="text1"/>
              </w:rPr>
            </w:pPr>
            <w:r w:rsidRPr="00E06DA1">
              <w:rPr>
                <w:color w:val="000000" w:themeColor="text1"/>
              </w:rPr>
              <w:t>1</w:t>
            </w:r>
          </w:p>
        </w:tc>
        <w:tc>
          <w:tcPr>
            <w:tcW w:w="2045" w:type="dxa"/>
            <w:shd w:val="clear" w:color="auto" w:fill="auto"/>
          </w:tcPr>
          <w:p w14:paraId="5B5A4640" w14:textId="49CB2467" w:rsidR="00F51279" w:rsidRPr="00E06DA1" w:rsidRDefault="00F51279" w:rsidP="00F51279">
            <w:pPr>
              <w:rPr>
                <w:color w:val="000000" w:themeColor="text1"/>
                <w:lang w:val="vi-VN"/>
              </w:rPr>
            </w:pPr>
            <w:r w:rsidRPr="00E06DA1">
              <w:rPr>
                <w:bCs/>
                <w:szCs w:val="26"/>
              </w:rPr>
              <w:t>Vũ Minh Nghĩa</w:t>
            </w:r>
          </w:p>
        </w:tc>
        <w:tc>
          <w:tcPr>
            <w:tcW w:w="3583" w:type="dxa"/>
            <w:shd w:val="clear" w:color="auto" w:fill="auto"/>
          </w:tcPr>
          <w:p w14:paraId="74A7E41E" w14:textId="40C5B783" w:rsidR="00F51279" w:rsidRPr="00282769" w:rsidRDefault="00751781" w:rsidP="00F51279">
            <w:pPr>
              <w:rPr>
                <w:color w:val="000000" w:themeColor="text1"/>
                <w:lang w:val="vi-VN"/>
              </w:rPr>
            </w:pPr>
            <w:r w:rsidRPr="00E06DA1">
              <w:rPr>
                <w:szCs w:val="26"/>
                <w:lang w:val="vi-VN"/>
              </w:rPr>
              <w:t xml:space="preserve">Tìm Hiểu Thuật Toán, Nguyên lý </w:t>
            </w:r>
            <w:r w:rsidR="00282769" w:rsidRPr="00282769">
              <w:rPr>
                <w:szCs w:val="26"/>
                <w:lang w:val="vi-VN"/>
              </w:rPr>
              <w:t>thuật toán</w:t>
            </w:r>
          </w:p>
        </w:tc>
        <w:tc>
          <w:tcPr>
            <w:tcW w:w="1276" w:type="dxa"/>
            <w:shd w:val="clear" w:color="auto" w:fill="auto"/>
            <w:vAlign w:val="center"/>
          </w:tcPr>
          <w:p w14:paraId="3515E12F" w14:textId="7C1C1748" w:rsidR="00F51279" w:rsidRPr="00E06DA1" w:rsidRDefault="00F51279" w:rsidP="00F51279">
            <w:pPr>
              <w:rPr>
                <w:color w:val="000000" w:themeColor="text1"/>
                <w:lang w:val="vi-VN"/>
              </w:rPr>
            </w:pPr>
            <w:r w:rsidRPr="00E06DA1">
              <w:rPr>
                <w:color w:val="000000" w:themeColor="text1"/>
              </w:rPr>
              <w:t>100</w:t>
            </w:r>
            <w:r w:rsidRPr="00E06DA1">
              <w:rPr>
                <w:color w:val="000000" w:themeColor="text1"/>
                <w:lang w:val="vi-VN"/>
              </w:rPr>
              <w:t>%</w:t>
            </w:r>
          </w:p>
        </w:tc>
        <w:tc>
          <w:tcPr>
            <w:tcW w:w="1134" w:type="dxa"/>
            <w:shd w:val="clear" w:color="auto" w:fill="auto"/>
            <w:vAlign w:val="center"/>
          </w:tcPr>
          <w:p w14:paraId="236C884A" w14:textId="759317DA" w:rsidR="00F51279" w:rsidRPr="00E06DA1" w:rsidRDefault="00F51279" w:rsidP="00F51279">
            <w:pPr>
              <w:rPr>
                <w:color w:val="000000" w:themeColor="text1"/>
                <w:lang w:val="vi-VN"/>
              </w:rPr>
            </w:pPr>
          </w:p>
        </w:tc>
      </w:tr>
      <w:tr w:rsidR="00751781" w:rsidRPr="00E06DA1" w14:paraId="1137296C" w14:textId="77777777" w:rsidTr="006C70DC">
        <w:tc>
          <w:tcPr>
            <w:tcW w:w="746" w:type="dxa"/>
            <w:shd w:val="clear" w:color="auto" w:fill="auto"/>
            <w:vAlign w:val="center"/>
          </w:tcPr>
          <w:p w14:paraId="672DF8FE" w14:textId="77777777" w:rsidR="00751781" w:rsidRPr="00E06DA1" w:rsidRDefault="00751781" w:rsidP="00751781">
            <w:pPr>
              <w:rPr>
                <w:color w:val="000000" w:themeColor="text1"/>
              </w:rPr>
            </w:pPr>
            <w:r w:rsidRPr="00E06DA1">
              <w:rPr>
                <w:color w:val="000000" w:themeColor="text1"/>
              </w:rPr>
              <w:t>2</w:t>
            </w:r>
          </w:p>
        </w:tc>
        <w:tc>
          <w:tcPr>
            <w:tcW w:w="2045" w:type="dxa"/>
            <w:shd w:val="clear" w:color="auto" w:fill="auto"/>
          </w:tcPr>
          <w:p w14:paraId="0889EC8B" w14:textId="621B2847" w:rsidR="00751781" w:rsidRPr="00E06DA1" w:rsidRDefault="00751781" w:rsidP="00751781">
            <w:pPr>
              <w:rPr>
                <w:color w:val="000000" w:themeColor="text1"/>
              </w:rPr>
            </w:pPr>
            <w:r w:rsidRPr="00E06DA1">
              <w:rPr>
                <w:bCs/>
                <w:szCs w:val="26"/>
              </w:rPr>
              <w:t>Vũ Minh Nghĩa</w:t>
            </w:r>
          </w:p>
        </w:tc>
        <w:tc>
          <w:tcPr>
            <w:tcW w:w="3583" w:type="dxa"/>
            <w:shd w:val="clear" w:color="auto" w:fill="auto"/>
          </w:tcPr>
          <w:p w14:paraId="2E4450A3" w14:textId="02451A42" w:rsidR="00751781" w:rsidRPr="00E06DA1" w:rsidRDefault="00751781" w:rsidP="00751781">
            <w:pPr>
              <w:rPr>
                <w:color w:val="000000" w:themeColor="text1"/>
                <w:lang w:val="vi-VN"/>
              </w:rPr>
            </w:pPr>
            <w:r w:rsidRPr="00E06DA1">
              <w:rPr>
                <w:szCs w:val="26"/>
              </w:rPr>
              <w:t>Viết Chương Trình Minh Hoạ Python</w:t>
            </w:r>
          </w:p>
        </w:tc>
        <w:tc>
          <w:tcPr>
            <w:tcW w:w="1276" w:type="dxa"/>
            <w:shd w:val="clear" w:color="auto" w:fill="auto"/>
            <w:vAlign w:val="center"/>
          </w:tcPr>
          <w:p w14:paraId="6FDFA7E6" w14:textId="5B7FAA96" w:rsidR="00751781" w:rsidRPr="00E06DA1" w:rsidRDefault="00751781" w:rsidP="00751781">
            <w:pPr>
              <w:rPr>
                <w:color w:val="000000" w:themeColor="text1"/>
                <w:lang w:val="vi-VN"/>
              </w:rPr>
            </w:pPr>
            <w:r w:rsidRPr="00E06DA1">
              <w:rPr>
                <w:color w:val="000000" w:themeColor="text1"/>
              </w:rPr>
              <w:t>100</w:t>
            </w:r>
            <w:r w:rsidRPr="00E06DA1">
              <w:rPr>
                <w:color w:val="000000" w:themeColor="text1"/>
                <w:lang w:val="vi-VN"/>
              </w:rPr>
              <w:t>%</w:t>
            </w:r>
          </w:p>
        </w:tc>
        <w:tc>
          <w:tcPr>
            <w:tcW w:w="1134" w:type="dxa"/>
            <w:shd w:val="clear" w:color="auto" w:fill="auto"/>
            <w:vAlign w:val="center"/>
          </w:tcPr>
          <w:p w14:paraId="723909BA" w14:textId="77777777" w:rsidR="00751781" w:rsidRPr="00E06DA1" w:rsidRDefault="00751781" w:rsidP="00751781">
            <w:pPr>
              <w:rPr>
                <w:color w:val="000000" w:themeColor="text1"/>
              </w:rPr>
            </w:pPr>
          </w:p>
        </w:tc>
      </w:tr>
      <w:tr w:rsidR="00751781" w:rsidRPr="00E06DA1" w14:paraId="3D254956" w14:textId="77777777" w:rsidTr="006C70DC">
        <w:tc>
          <w:tcPr>
            <w:tcW w:w="746" w:type="dxa"/>
            <w:shd w:val="clear" w:color="auto" w:fill="auto"/>
            <w:vAlign w:val="center"/>
          </w:tcPr>
          <w:p w14:paraId="0C3CC9A9" w14:textId="77777777" w:rsidR="00751781" w:rsidRPr="00E06DA1" w:rsidRDefault="00751781" w:rsidP="00751781">
            <w:pPr>
              <w:rPr>
                <w:color w:val="000000" w:themeColor="text1"/>
              </w:rPr>
            </w:pPr>
            <w:r w:rsidRPr="00E06DA1">
              <w:rPr>
                <w:color w:val="000000" w:themeColor="text1"/>
              </w:rPr>
              <w:t>3</w:t>
            </w:r>
          </w:p>
        </w:tc>
        <w:tc>
          <w:tcPr>
            <w:tcW w:w="2045" w:type="dxa"/>
            <w:shd w:val="clear" w:color="auto" w:fill="auto"/>
          </w:tcPr>
          <w:p w14:paraId="12EF79EF" w14:textId="0E999FA0" w:rsidR="00751781" w:rsidRPr="00E06DA1" w:rsidRDefault="00751781" w:rsidP="00751781">
            <w:pPr>
              <w:rPr>
                <w:color w:val="000000" w:themeColor="text1"/>
                <w:lang w:val="vi-VN"/>
              </w:rPr>
            </w:pPr>
            <w:r w:rsidRPr="00E06DA1">
              <w:rPr>
                <w:bCs/>
                <w:szCs w:val="26"/>
              </w:rPr>
              <w:t>Vũ Minh Nghĩa</w:t>
            </w:r>
          </w:p>
        </w:tc>
        <w:tc>
          <w:tcPr>
            <w:tcW w:w="3583" w:type="dxa"/>
            <w:shd w:val="clear" w:color="auto" w:fill="auto"/>
          </w:tcPr>
          <w:p w14:paraId="0825776E" w14:textId="639F835F" w:rsidR="00751781" w:rsidRPr="00E06DA1" w:rsidRDefault="00751781" w:rsidP="00751781">
            <w:pPr>
              <w:rPr>
                <w:color w:val="000000" w:themeColor="text1"/>
                <w:lang w:val="vi-VN"/>
              </w:rPr>
            </w:pPr>
            <w:r w:rsidRPr="00E06DA1">
              <w:rPr>
                <w:szCs w:val="26"/>
                <w:lang w:val="vi-VN"/>
              </w:rPr>
              <w:t>Viết Báo Cáo Và Thuyết Trình</w:t>
            </w:r>
          </w:p>
        </w:tc>
        <w:tc>
          <w:tcPr>
            <w:tcW w:w="1276" w:type="dxa"/>
            <w:shd w:val="clear" w:color="auto" w:fill="auto"/>
            <w:vAlign w:val="center"/>
          </w:tcPr>
          <w:p w14:paraId="22614C11" w14:textId="49716C31" w:rsidR="00751781" w:rsidRPr="00E06DA1" w:rsidRDefault="00751781" w:rsidP="00751781">
            <w:pPr>
              <w:rPr>
                <w:color w:val="000000" w:themeColor="text1"/>
                <w:lang w:val="vi-VN"/>
              </w:rPr>
            </w:pPr>
            <w:r w:rsidRPr="00E06DA1">
              <w:rPr>
                <w:color w:val="000000" w:themeColor="text1"/>
              </w:rPr>
              <w:t>100</w:t>
            </w:r>
            <w:r w:rsidRPr="00E06DA1">
              <w:rPr>
                <w:color w:val="000000" w:themeColor="text1"/>
                <w:lang w:val="vi-VN"/>
              </w:rPr>
              <w:t>%</w:t>
            </w:r>
          </w:p>
        </w:tc>
        <w:tc>
          <w:tcPr>
            <w:tcW w:w="1134" w:type="dxa"/>
            <w:shd w:val="clear" w:color="auto" w:fill="auto"/>
            <w:vAlign w:val="center"/>
          </w:tcPr>
          <w:p w14:paraId="09AFED0A" w14:textId="77777777" w:rsidR="00751781" w:rsidRPr="00E06DA1" w:rsidRDefault="00751781" w:rsidP="00751781">
            <w:pPr>
              <w:rPr>
                <w:color w:val="000000" w:themeColor="text1"/>
              </w:rPr>
            </w:pPr>
          </w:p>
        </w:tc>
      </w:tr>
    </w:tbl>
    <w:p w14:paraId="2A3966EA" w14:textId="77777777" w:rsidR="00917336" w:rsidRPr="00E06DA1" w:rsidRDefault="00917336" w:rsidP="006C70DC">
      <w:pPr>
        <w:pStyle w:val="Heading1"/>
        <w:jc w:val="center"/>
        <w:rPr>
          <w:sz w:val="32"/>
          <w:szCs w:val="32"/>
        </w:rPr>
      </w:pPr>
    </w:p>
    <w:p w14:paraId="15210A17" w14:textId="77777777" w:rsidR="00071BD7" w:rsidRPr="00E06DA1" w:rsidRDefault="00071BD7">
      <w:pPr>
        <w:rPr>
          <w:b/>
          <w:bCs/>
          <w:kern w:val="36"/>
          <w:sz w:val="32"/>
          <w:szCs w:val="32"/>
          <w:lang w:val="vi-VN" w:eastAsia="vi-VN"/>
        </w:rPr>
      </w:pPr>
      <w:r w:rsidRPr="00E06DA1">
        <w:rPr>
          <w:sz w:val="32"/>
          <w:szCs w:val="32"/>
        </w:rPr>
        <w:br w:type="page"/>
      </w:r>
    </w:p>
    <w:p w14:paraId="52E0A5BE" w14:textId="307860A9" w:rsidR="00451007" w:rsidRPr="00E06DA1" w:rsidRDefault="00451007" w:rsidP="008F2FF3">
      <w:pPr>
        <w:pStyle w:val="Heading1"/>
        <w:jc w:val="center"/>
        <w:rPr>
          <w:szCs w:val="26"/>
        </w:rPr>
      </w:pPr>
      <w:bookmarkStart w:id="1" w:name="_Toc118665534"/>
      <w:r w:rsidRPr="00E06DA1">
        <w:rPr>
          <w:sz w:val="32"/>
          <w:szCs w:val="32"/>
        </w:rPr>
        <w:lastRenderedPageBreak/>
        <w:t>Lời cam đoan</w:t>
      </w:r>
      <w:bookmarkEnd w:id="1"/>
    </w:p>
    <w:p w14:paraId="0F433B2D" w14:textId="155010E0" w:rsidR="00451007" w:rsidRPr="00E06DA1" w:rsidRDefault="00451007" w:rsidP="00451007">
      <w:pPr>
        <w:tabs>
          <w:tab w:val="left" w:pos="153"/>
          <w:tab w:val="left" w:pos="720"/>
        </w:tabs>
        <w:spacing w:after="120" w:line="360" w:lineRule="auto"/>
        <w:jc w:val="both"/>
        <w:rPr>
          <w:szCs w:val="26"/>
          <w:lang w:val="vi-VN"/>
        </w:rPr>
      </w:pPr>
      <w:r w:rsidRPr="00E06DA1">
        <w:rPr>
          <w:szCs w:val="26"/>
          <w:lang w:val="vi-VN"/>
        </w:rPr>
        <w:t>Chúng em xin cam đoan đề tài</w:t>
      </w:r>
      <w:r w:rsidR="009663F0" w:rsidRPr="00E06DA1">
        <w:rPr>
          <w:szCs w:val="26"/>
          <w:lang w:val="vi-VN"/>
        </w:rPr>
        <w:t xml:space="preserve"> </w:t>
      </w:r>
      <w:r w:rsidRPr="00E06DA1">
        <w:rPr>
          <w:i/>
          <w:iCs/>
          <w:szCs w:val="26"/>
          <w:lang w:val="vi-VN"/>
        </w:rPr>
        <w:t xml:space="preserve">“Tìm hiểu </w:t>
      </w:r>
      <w:r w:rsidR="009663F0" w:rsidRPr="00E06DA1">
        <w:rPr>
          <w:i/>
          <w:iCs/>
          <w:szCs w:val="26"/>
          <w:lang w:val="vi-VN"/>
        </w:rPr>
        <w:t xml:space="preserve">tìm hiểu giải thuật </w:t>
      </w:r>
      <w:r w:rsidR="008F186B" w:rsidRPr="008F186B">
        <w:rPr>
          <w:i/>
          <w:iCs/>
          <w:szCs w:val="26"/>
          <w:lang w:val="vi-VN"/>
        </w:rPr>
        <w:t>Robinson</w:t>
      </w:r>
      <w:r w:rsidR="009663F0" w:rsidRPr="00E06DA1">
        <w:rPr>
          <w:i/>
          <w:iCs/>
          <w:szCs w:val="26"/>
          <w:lang w:val="vi-VN"/>
        </w:rPr>
        <w:t>, Và viết chương trình minh hoạ</w:t>
      </w:r>
      <w:r w:rsidRPr="00E06DA1">
        <w:rPr>
          <w:i/>
          <w:iCs/>
          <w:szCs w:val="26"/>
          <w:lang w:val="vi-VN"/>
        </w:rPr>
        <w:t>”</w:t>
      </w:r>
      <w:r w:rsidRPr="00E06DA1">
        <w:rPr>
          <w:bCs/>
          <w:szCs w:val="26"/>
          <w:lang w:val="vi-VN"/>
        </w:rPr>
        <w:t xml:space="preserve"> </w:t>
      </w:r>
      <w:r w:rsidRPr="00E06DA1">
        <w:rPr>
          <w:szCs w:val="26"/>
          <w:lang w:val="vi-VN"/>
        </w:rPr>
        <w:t>do nhóm 7 nghiên cứu và thực hiện, không sao chép của bất kỳ nhóm hay của ai khác.</w:t>
      </w:r>
    </w:p>
    <w:p w14:paraId="58F874EA" w14:textId="77777777" w:rsidR="009663F0" w:rsidRPr="00E06DA1" w:rsidRDefault="009663F0" w:rsidP="00451007">
      <w:pPr>
        <w:tabs>
          <w:tab w:val="left" w:pos="153"/>
          <w:tab w:val="left" w:pos="720"/>
        </w:tabs>
        <w:spacing w:after="120" w:line="360" w:lineRule="auto"/>
        <w:jc w:val="both"/>
        <w:rPr>
          <w:b/>
          <w:bCs/>
          <w:color w:val="000000" w:themeColor="text1"/>
          <w:spacing w:val="30"/>
          <w:u w:val="single"/>
          <w:lang w:val="vi-VN"/>
        </w:rPr>
      </w:pPr>
    </w:p>
    <w:p w14:paraId="2141D5F6" w14:textId="204FC75B" w:rsidR="00451007" w:rsidRPr="00E06DA1" w:rsidRDefault="00451007" w:rsidP="00451007">
      <w:pPr>
        <w:shd w:val="clear" w:color="auto" w:fill="FFFFFF"/>
        <w:spacing w:line="360" w:lineRule="auto"/>
        <w:jc w:val="both"/>
        <w:rPr>
          <w:szCs w:val="26"/>
          <w:lang w:val="vi-VN"/>
        </w:rPr>
      </w:pPr>
      <w:r w:rsidRPr="00E06DA1">
        <w:rPr>
          <w:szCs w:val="26"/>
          <w:lang w:val="vi-VN"/>
        </w:rPr>
        <w:t>Chúng em đã kiểm tra dữ liệu theo quy định hiện hành.</w:t>
      </w:r>
    </w:p>
    <w:p w14:paraId="2F9FA9C7" w14:textId="77777777" w:rsidR="009663F0" w:rsidRPr="00E06DA1" w:rsidRDefault="009663F0" w:rsidP="00451007">
      <w:pPr>
        <w:shd w:val="clear" w:color="auto" w:fill="FFFFFF"/>
        <w:spacing w:line="360" w:lineRule="auto"/>
        <w:jc w:val="both"/>
        <w:rPr>
          <w:rFonts w:eastAsiaTheme="minorHAnsi"/>
          <w:sz w:val="26"/>
          <w:szCs w:val="26"/>
          <w:lang w:val="vi-VN"/>
        </w:rPr>
      </w:pPr>
    </w:p>
    <w:p w14:paraId="75BA0313" w14:textId="52F1BA3A" w:rsidR="00451007" w:rsidRPr="00E06DA1" w:rsidRDefault="00451007" w:rsidP="00451007">
      <w:pPr>
        <w:jc w:val="both"/>
        <w:rPr>
          <w:szCs w:val="26"/>
          <w:lang w:val="vi-VN"/>
        </w:rPr>
      </w:pPr>
      <w:r w:rsidRPr="00E06DA1">
        <w:rPr>
          <w:szCs w:val="26"/>
          <w:lang w:val="vi-VN"/>
        </w:rPr>
        <w:t>Kết quả bài làm đề tài  “</w:t>
      </w:r>
      <w:r w:rsidR="008F186B" w:rsidRPr="008F186B">
        <w:rPr>
          <w:i/>
          <w:iCs/>
          <w:color w:val="3C4043"/>
          <w:spacing w:val="3"/>
          <w:lang w:val="vi-VN"/>
        </w:rPr>
        <w:t>Robinson</w:t>
      </w:r>
      <w:r w:rsidR="009663F0" w:rsidRPr="00E06DA1">
        <w:rPr>
          <w:i/>
          <w:iCs/>
          <w:szCs w:val="26"/>
          <w:lang w:val="vi-VN"/>
        </w:rPr>
        <w:t xml:space="preserve">, Và viết chương trình </w:t>
      </w:r>
      <w:r w:rsidR="00E17BB9" w:rsidRPr="00E06DA1">
        <w:rPr>
          <w:i/>
          <w:iCs/>
          <w:szCs w:val="26"/>
          <w:lang w:val="vi-VN"/>
        </w:rPr>
        <w:t>ứng dụng của thuật toán</w:t>
      </w:r>
      <w:r w:rsidRPr="00E06DA1">
        <w:rPr>
          <w:szCs w:val="26"/>
          <w:lang w:val="vi-VN"/>
        </w:rPr>
        <w:t xml:space="preserve">” do nhóm 7 nghiên cứu và thực hiện  là trung thực và </w:t>
      </w:r>
      <w:r w:rsidRPr="00E06DA1">
        <w:rPr>
          <w:bCs/>
          <w:szCs w:val="26"/>
          <w:lang w:val="vi-VN"/>
        </w:rPr>
        <w:t>không sao chép từ bất kỳ bài tập của nhóm khác</w:t>
      </w:r>
      <w:r w:rsidRPr="00E06DA1">
        <w:rPr>
          <w:szCs w:val="26"/>
          <w:lang w:val="vi-VN"/>
        </w:rPr>
        <w:t xml:space="preserve">. </w:t>
      </w:r>
    </w:p>
    <w:p w14:paraId="7C14DF64" w14:textId="77777777" w:rsidR="00451007" w:rsidRPr="00E06DA1" w:rsidRDefault="00451007" w:rsidP="00451007">
      <w:pPr>
        <w:shd w:val="clear" w:color="auto" w:fill="FFFFFF"/>
        <w:spacing w:line="360" w:lineRule="auto"/>
        <w:jc w:val="both"/>
        <w:rPr>
          <w:szCs w:val="26"/>
          <w:lang w:val="vi-VN"/>
        </w:rPr>
      </w:pPr>
      <w:r w:rsidRPr="00E06DA1">
        <w:rPr>
          <w:szCs w:val="26"/>
          <w:lang w:val="vi-VN"/>
        </w:rPr>
        <w:t>Các tài liệu được sử dụng trong tiểu luận có nguồn gốc, xuất xứ rõ ràng.</w:t>
      </w:r>
    </w:p>
    <w:p w14:paraId="47CB0A52" w14:textId="77777777" w:rsidR="00451007" w:rsidRPr="00E06DA1" w:rsidRDefault="00451007" w:rsidP="00451007">
      <w:pPr>
        <w:shd w:val="clear" w:color="auto" w:fill="FFFFFF"/>
        <w:spacing w:line="360" w:lineRule="auto"/>
        <w:ind w:firstLine="720"/>
        <w:jc w:val="both"/>
        <w:rPr>
          <w:szCs w:val="26"/>
          <w:lang w:val="vi-VN"/>
        </w:rPr>
      </w:pPr>
    </w:p>
    <w:p w14:paraId="5357C387" w14:textId="77777777" w:rsidR="00451007" w:rsidRPr="00E06DA1" w:rsidRDefault="00451007" w:rsidP="00451007">
      <w:pPr>
        <w:shd w:val="clear" w:color="auto" w:fill="FFFFFF"/>
        <w:spacing w:line="360" w:lineRule="auto"/>
        <w:ind w:firstLine="720"/>
        <w:jc w:val="right"/>
        <w:rPr>
          <w:b/>
          <w:szCs w:val="26"/>
          <w:lang w:val="vi-VN"/>
        </w:rPr>
      </w:pPr>
      <w:r w:rsidRPr="00E06DA1">
        <w:rPr>
          <w:b/>
          <w:szCs w:val="26"/>
          <w:lang w:val="vi-VN"/>
        </w:rPr>
        <w:t>(Ký và ghi rõ họ tên)</w:t>
      </w:r>
    </w:p>
    <w:p w14:paraId="68F506C7" w14:textId="5034E9CE" w:rsidR="00451007" w:rsidRPr="00E06DA1" w:rsidRDefault="00451007" w:rsidP="00451007">
      <w:pPr>
        <w:tabs>
          <w:tab w:val="center" w:pos="1710"/>
        </w:tabs>
        <w:jc w:val="both"/>
        <w:rPr>
          <w:b/>
          <w:bCs/>
          <w:szCs w:val="26"/>
          <w:lang w:val="vi-VN"/>
        </w:rPr>
      </w:pPr>
      <w:r w:rsidRPr="00E06DA1">
        <w:rPr>
          <w:szCs w:val="26"/>
          <w:lang w:val="vi-VN"/>
        </w:rPr>
        <w:tab/>
      </w:r>
      <w:r w:rsidRPr="00E06DA1">
        <w:rPr>
          <w:szCs w:val="26"/>
          <w:lang w:val="vi-VN"/>
        </w:rPr>
        <w:tab/>
      </w:r>
      <w:r w:rsidRPr="00E06DA1">
        <w:rPr>
          <w:szCs w:val="26"/>
          <w:lang w:val="vi-VN"/>
        </w:rPr>
        <w:tab/>
      </w:r>
      <w:r w:rsidRPr="00E06DA1">
        <w:rPr>
          <w:szCs w:val="26"/>
          <w:lang w:val="vi-VN"/>
        </w:rPr>
        <w:tab/>
      </w:r>
      <w:r w:rsidRPr="00E06DA1">
        <w:rPr>
          <w:szCs w:val="26"/>
          <w:lang w:val="vi-VN"/>
        </w:rPr>
        <w:tab/>
      </w:r>
      <w:r w:rsidRPr="00E06DA1">
        <w:rPr>
          <w:szCs w:val="26"/>
          <w:lang w:val="vi-VN"/>
        </w:rPr>
        <w:tab/>
      </w:r>
      <w:r w:rsidRPr="00E06DA1">
        <w:rPr>
          <w:szCs w:val="26"/>
          <w:lang w:val="vi-VN"/>
        </w:rPr>
        <w:tab/>
      </w:r>
      <w:r w:rsidRPr="00E06DA1">
        <w:rPr>
          <w:szCs w:val="26"/>
          <w:lang w:val="vi-VN"/>
        </w:rPr>
        <w:tab/>
      </w:r>
      <w:r w:rsidR="00E402ED" w:rsidRPr="00E06DA1">
        <w:rPr>
          <w:szCs w:val="26"/>
          <w:lang w:val="vi-VN"/>
        </w:rPr>
        <w:t xml:space="preserve">         </w:t>
      </w:r>
      <w:r w:rsidRPr="00E06DA1">
        <w:rPr>
          <w:szCs w:val="26"/>
          <w:lang w:val="vi-VN"/>
        </w:rPr>
        <w:t>Nghĩa</w:t>
      </w:r>
    </w:p>
    <w:p w14:paraId="1B120059" w14:textId="7FB57390" w:rsidR="00451007" w:rsidRPr="00E06DA1" w:rsidRDefault="00340AF6" w:rsidP="00103BEB">
      <w:pPr>
        <w:ind w:left="6480"/>
        <w:rPr>
          <w:szCs w:val="22"/>
          <w:lang w:val="vi-VN"/>
        </w:rPr>
      </w:pPr>
      <w:r w:rsidRPr="00E06DA1">
        <w:rPr>
          <w:lang w:val="vi-VN"/>
        </w:rPr>
        <w:t xml:space="preserve">   </w:t>
      </w:r>
      <w:r w:rsidR="00451007" w:rsidRPr="00E06DA1">
        <w:rPr>
          <w:lang w:val="vi-VN"/>
        </w:rPr>
        <w:t xml:space="preserve">Vũ </w:t>
      </w:r>
      <w:r w:rsidR="00103BEB" w:rsidRPr="00E06DA1">
        <w:rPr>
          <w:lang w:val="vi-VN"/>
        </w:rPr>
        <w:t xml:space="preserve">Minh </w:t>
      </w:r>
      <w:r w:rsidR="00451007" w:rsidRPr="00E06DA1">
        <w:rPr>
          <w:lang w:val="vi-VN"/>
        </w:rPr>
        <w:t>Nghĩa</w:t>
      </w:r>
    </w:p>
    <w:p w14:paraId="028EA8ED" w14:textId="77777777" w:rsidR="00C779C7" w:rsidRPr="00E06DA1" w:rsidRDefault="00C779C7" w:rsidP="0084425A">
      <w:pPr>
        <w:spacing w:line="360" w:lineRule="auto"/>
        <w:rPr>
          <w:color w:val="000000" w:themeColor="text1"/>
          <w:highlight w:val="yellow"/>
          <w:lang w:val="vi-VN"/>
        </w:rPr>
      </w:pPr>
    </w:p>
    <w:p w14:paraId="03558C0A" w14:textId="77777777" w:rsidR="00451007" w:rsidRPr="00E06DA1" w:rsidRDefault="00451007">
      <w:pPr>
        <w:rPr>
          <w:color w:val="000000" w:themeColor="text1"/>
          <w:highlight w:val="yellow"/>
          <w:lang w:val="vi-VN"/>
        </w:rPr>
      </w:pPr>
      <w:bookmarkStart w:id="2" w:name="_Toc405624878"/>
      <w:bookmarkStart w:id="3" w:name="_Toc405797571"/>
      <w:bookmarkStart w:id="4" w:name="_Toc405798048"/>
      <w:bookmarkStart w:id="5" w:name="_Toc406158610"/>
      <w:bookmarkStart w:id="6" w:name="_Toc410076712"/>
      <w:r w:rsidRPr="00E06DA1">
        <w:rPr>
          <w:color w:val="000000" w:themeColor="text1"/>
          <w:highlight w:val="yellow"/>
          <w:lang w:val="vi-VN"/>
        </w:rPr>
        <w:br w:type="page"/>
      </w:r>
    </w:p>
    <w:p w14:paraId="03E63DDC" w14:textId="53E495D9" w:rsidR="00451007" w:rsidRPr="00E06DA1" w:rsidRDefault="00451007" w:rsidP="008F2FF3">
      <w:pPr>
        <w:pStyle w:val="Heading1"/>
        <w:jc w:val="center"/>
        <w:rPr>
          <w:color w:val="000000" w:themeColor="text1"/>
          <w:sz w:val="28"/>
          <w:szCs w:val="28"/>
          <w:highlight w:val="yellow"/>
        </w:rPr>
      </w:pPr>
      <w:bookmarkStart w:id="7" w:name="_Toc118665535"/>
      <w:r w:rsidRPr="00E06DA1">
        <w:rPr>
          <w:color w:val="000000" w:themeColor="text1"/>
          <w:sz w:val="36"/>
          <w:szCs w:val="36"/>
        </w:rPr>
        <w:lastRenderedPageBreak/>
        <w:t>LỜI CẢM ƠN</w:t>
      </w:r>
      <w:bookmarkEnd w:id="7"/>
    </w:p>
    <w:p w14:paraId="32DFC929" w14:textId="77777777" w:rsidR="00451007" w:rsidRPr="00E06DA1" w:rsidRDefault="00451007" w:rsidP="00451007">
      <w:pPr>
        <w:spacing w:line="360" w:lineRule="auto"/>
        <w:jc w:val="both"/>
        <w:rPr>
          <w:bCs/>
          <w:color w:val="000000" w:themeColor="text1"/>
          <w:szCs w:val="26"/>
          <w:lang w:val="vi-VN"/>
        </w:rPr>
      </w:pPr>
      <w:r w:rsidRPr="00E06DA1">
        <w:rPr>
          <w:szCs w:val="26"/>
          <w:shd w:val="clear" w:color="auto" w:fill="FFFFFF"/>
          <w:lang w:val="vi-VN"/>
        </w:rPr>
        <w:t>Trong quá trình học tập và thực hiện bài tiểu luận chúng em xin chân thành cảm ơn Khoa</w:t>
      </w:r>
      <w:r w:rsidRPr="00E06DA1">
        <w:rPr>
          <w:bCs/>
          <w:szCs w:val="26"/>
          <w:lang w:val="vi-VN"/>
        </w:rPr>
        <w:t xml:space="preserve"> Công Nghệ Thông Tin,</w:t>
      </w:r>
      <w:r w:rsidRPr="00E06DA1">
        <w:rPr>
          <w:b/>
          <w:color w:val="000000" w:themeColor="text1"/>
          <w:szCs w:val="26"/>
          <w:lang w:val="vi-VN"/>
        </w:rPr>
        <w:t xml:space="preserve"> </w:t>
      </w:r>
      <w:r w:rsidRPr="00E06DA1">
        <w:rPr>
          <w:bCs/>
          <w:color w:val="000000" w:themeColor="text1"/>
          <w:szCs w:val="26"/>
          <w:lang w:val="vi-VN"/>
        </w:rPr>
        <w:t>Trường Đại Học Công Nghiệp Thực Phẩm Tp.Hồ Chí Minh.</w:t>
      </w:r>
    </w:p>
    <w:p w14:paraId="4E34F220" w14:textId="7D523D76" w:rsidR="00451007" w:rsidRPr="00E06DA1" w:rsidRDefault="00451007" w:rsidP="00451007">
      <w:pPr>
        <w:spacing w:line="360" w:lineRule="auto"/>
        <w:jc w:val="both"/>
        <w:rPr>
          <w:szCs w:val="26"/>
          <w:lang w:val="vi-VN"/>
        </w:rPr>
      </w:pPr>
      <w:r w:rsidRPr="00E06DA1">
        <w:rPr>
          <w:szCs w:val="26"/>
          <w:lang w:val="vi-VN"/>
        </w:rPr>
        <w:t xml:space="preserve">Trước hết nhóm em cảm ơn thầy </w:t>
      </w:r>
      <w:r w:rsidR="00616C0A" w:rsidRPr="00E06DA1">
        <w:rPr>
          <w:szCs w:val="26"/>
          <w:lang w:val="vi-VN"/>
        </w:rPr>
        <w:t>Trần Đình Toàn</w:t>
      </w:r>
      <w:r w:rsidRPr="00E06DA1">
        <w:rPr>
          <w:szCs w:val="26"/>
          <w:lang w:val="vi-VN"/>
        </w:rPr>
        <w:t xml:space="preserve"> là giảng viên đứng lớp môn </w:t>
      </w:r>
      <w:r w:rsidR="00616C0A" w:rsidRPr="00E06DA1">
        <w:rPr>
          <w:szCs w:val="26"/>
          <w:lang w:val="vi-VN"/>
        </w:rPr>
        <w:t>Trí Tuệ Nhân Tạo</w:t>
      </w:r>
      <w:r w:rsidRPr="00E06DA1">
        <w:rPr>
          <w:szCs w:val="26"/>
          <w:lang w:val="vi-VN"/>
        </w:rPr>
        <w:t xml:space="preserve"> của bọn em, dù dịch bệnh khó khăn vẫn tạo điều kiện cho bọn em làm bài của mình một cách tốt nhất, luôn nhiệt tình với bọn em dù trong hoàn cảnh nào đi nữa.</w:t>
      </w:r>
    </w:p>
    <w:p w14:paraId="6039935C" w14:textId="77777777" w:rsidR="00451007" w:rsidRPr="00E06DA1" w:rsidRDefault="00451007" w:rsidP="00451007">
      <w:pPr>
        <w:spacing w:line="360" w:lineRule="auto"/>
        <w:jc w:val="both"/>
        <w:rPr>
          <w:szCs w:val="26"/>
          <w:lang w:val="vi-VN"/>
        </w:rPr>
      </w:pPr>
      <w:r w:rsidRPr="00E06DA1">
        <w:rPr>
          <w:szCs w:val="26"/>
          <w:lang w:val="vi-VN"/>
        </w:rPr>
        <w:t>Mặc dù nhóm em đã có nhiều cố gắng thực hiện đề tài, có thể còn nhũng hạn chế và thiếu sót.Chúng em rất mong nhận được sự thông cảm,đóng góp ý kiến và giúp đỡ từ quý thầy cô và các bạn.</w:t>
      </w:r>
    </w:p>
    <w:p w14:paraId="1BD7132E" w14:textId="77777777" w:rsidR="00451007" w:rsidRPr="00E06DA1" w:rsidRDefault="00451007" w:rsidP="00451007">
      <w:pPr>
        <w:spacing w:line="360" w:lineRule="auto"/>
        <w:jc w:val="both"/>
        <w:rPr>
          <w:szCs w:val="26"/>
          <w:lang w:val="vi-VN"/>
        </w:rPr>
      </w:pPr>
      <w:r w:rsidRPr="00E06DA1">
        <w:rPr>
          <w:szCs w:val="26"/>
          <w:lang w:val="vi-VN"/>
        </w:rPr>
        <w:t>Chúng em xin cảm ơn!</w:t>
      </w:r>
    </w:p>
    <w:p w14:paraId="25078EA0" w14:textId="570CE029" w:rsidR="00451007" w:rsidRPr="00E06DA1" w:rsidRDefault="00451007" w:rsidP="00451007">
      <w:pPr>
        <w:spacing w:line="360" w:lineRule="auto"/>
        <w:jc w:val="both"/>
        <w:rPr>
          <w:szCs w:val="26"/>
        </w:rPr>
      </w:pPr>
      <w:r w:rsidRPr="00E06DA1">
        <w:rPr>
          <w:szCs w:val="26"/>
        </w:rPr>
        <w:t>Nhóm 7 thực hiện.</w:t>
      </w:r>
    </w:p>
    <w:p w14:paraId="149D4F06" w14:textId="77777777" w:rsidR="00FD1FB4" w:rsidRPr="00E06DA1" w:rsidRDefault="00FD1FB4" w:rsidP="008158D8">
      <w:pPr>
        <w:rPr>
          <w:b/>
          <w:color w:val="000000" w:themeColor="text1"/>
        </w:rPr>
      </w:pPr>
    </w:p>
    <w:p w14:paraId="71ED63BB" w14:textId="77777777" w:rsidR="00FD1FB4" w:rsidRPr="00E06DA1" w:rsidRDefault="00FD1FB4" w:rsidP="008158D8">
      <w:pPr>
        <w:rPr>
          <w:b/>
          <w:color w:val="000000" w:themeColor="text1"/>
        </w:rPr>
      </w:pPr>
    </w:p>
    <w:p w14:paraId="3B17F2DF" w14:textId="77777777" w:rsidR="00FD1FB4" w:rsidRPr="00E06DA1" w:rsidRDefault="00FD1FB4" w:rsidP="008158D8">
      <w:pPr>
        <w:rPr>
          <w:b/>
          <w:color w:val="000000" w:themeColor="text1"/>
        </w:rPr>
      </w:pPr>
    </w:p>
    <w:p w14:paraId="20CD2B42" w14:textId="77777777" w:rsidR="00FD1FB4" w:rsidRPr="00E06DA1" w:rsidRDefault="00FD1FB4" w:rsidP="008158D8">
      <w:pPr>
        <w:rPr>
          <w:b/>
          <w:color w:val="000000" w:themeColor="text1"/>
        </w:rPr>
      </w:pPr>
    </w:p>
    <w:p w14:paraId="7A013912" w14:textId="77777777" w:rsidR="00FD1FB4" w:rsidRPr="00E06DA1" w:rsidRDefault="00FD1FB4" w:rsidP="008158D8">
      <w:pPr>
        <w:rPr>
          <w:b/>
          <w:color w:val="000000" w:themeColor="text1"/>
        </w:rPr>
      </w:pPr>
    </w:p>
    <w:p w14:paraId="1BF76D4A" w14:textId="77777777" w:rsidR="00FD1FB4" w:rsidRPr="00E06DA1" w:rsidRDefault="00FD1FB4" w:rsidP="008158D8">
      <w:pPr>
        <w:rPr>
          <w:b/>
          <w:color w:val="000000" w:themeColor="text1"/>
        </w:rPr>
      </w:pPr>
    </w:p>
    <w:p w14:paraId="7E286C32" w14:textId="77777777" w:rsidR="00FD1FB4" w:rsidRPr="00E06DA1" w:rsidRDefault="00FD1FB4" w:rsidP="008158D8">
      <w:pPr>
        <w:rPr>
          <w:b/>
          <w:color w:val="000000" w:themeColor="text1"/>
        </w:rPr>
      </w:pPr>
    </w:p>
    <w:p w14:paraId="6FCBC2D5" w14:textId="77777777" w:rsidR="00FD1FB4" w:rsidRPr="00E06DA1" w:rsidRDefault="00FD1FB4" w:rsidP="008158D8">
      <w:pPr>
        <w:rPr>
          <w:b/>
          <w:color w:val="000000" w:themeColor="text1"/>
        </w:rPr>
      </w:pPr>
    </w:p>
    <w:p w14:paraId="76FE4B34" w14:textId="77777777" w:rsidR="00FD1FB4" w:rsidRPr="00E06DA1" w:rsidRDefault="00FD1FB4" w:rsidP="008158D8">
      <w:pPr>
        <w:rPr>
          <w:b/>
          <w:color w:val="000000" w:themeColor="text1"/>
        </w:rPr>
      </w:pPr>
    </w:p>
    <w:p w14:paraId="14980467" w14:textId="77777777" w:rsidR="00FD1FB4" w:rsidRPr="00E06DA1" w:rsidRDefault="00FD1FB4" w:rsidP="008158D8">
      <w:pPr>
        <w:rPr>
          <w:b/>
          <w:color w:val="000000" w:themeColor="text1"/>
        </w:rPr>
      </w:pPr>
    </w:p>
    <w:p w14:paraId="26ED964C" w14:textId="77777777" w:rsidR="00FD1FB4" w:rsidRPr="00E06DA1" w:rsidRDefault="00FD1FB4" w:rsidP="008158D8">
      <w:pPr>
        <w:rPr>
          <w:b/>
          <w:color w:val="000000" w:themeColor="text1"/>
        </w:rPr>
      </w:pPr>
    </w:p>
    <w:p w14:paraId="03ABA1E7" w14:textId="77777777" w:rsidR="00FD1FB4" w:rsidRPr="00E06DA1" w:rsidRDefault="00FD1FB4" w:rsidP="008158D8">
      <w:pPr>
        <w:rPr>
          <w:b/>
          <w:color w:val="000000" w:themeColor="text1"/>
        </w:rPr>
      </w:pPr>
    </w:p>
    <w:p w14:paraId="6A6EC88C" w14:textId="77777777" w:rsidR="00FD1FB4" w:rsidRPr="00E06DA1" w:rsidRDefault="00FD1FB4" w:rsidP="008158D8">
      <w:pPr>
        <w:rPr>
          <w:b/>
          <w:color w:val="000000" w:themeColor="text1"/>
        </w:rPr>
      </w:pPr>
    </w:p>
    <w:p w14:paraId="37109474" w14:textId="77777777" w:rsidR="00FD1FB4" w:rsidRPr="00E06DA1" w:rsidRDefault="00FD1FB4" w:rsidP="008158D8">
      <w:pPr>
        <w:rPr>
          <w:b/>
          <w:color w:val="000000" w:themeColor="text1"/>
        </w:rPr>
      </w:pPr>
    </w:p>
    <w:bookmarkEnd w:id="2"/>
    <w:bookmarkEnd w:id="3"/>
    <w:bookmarkEnd w:id="4"/>
    <w:bookmarkEnd w:id="5"/>
    <w:bookmarkEnd w:id="6"/>
    <w:p w14:paraId="333F66EE" w14:textId="25FAD9DF" w:rsidR="00295121" w:rsidRPr="00E06DA1" w:rsidRDefault="00295121" w:rsidP="00451007">
      <w:pPr>
        <w:rPr>
          <w:b/>
          <w:color w:val="000000" w:themeColor="text1"/>
        </w:rPr>
      </w:pPr>
    </w:p>
    <w:p w14:paraId="225C8C4F" w14:textId="77777777" w:rsidR="00E0095B" w:rsidRPr="00E06DA1" w:rsidRDefault="00E0095B" w:rsidP="008158D8">
      <w:pPr>
        <w:rPr>
          <w:color w:val="000000" w:themeColor="text1"/>
        </w:rPr>
      </w:pPr>
    </w:p>
    <w:p w14:paraId="537F6FFD" w14:textId="77777777" w:rsidR="008B6085" w:rsidRPr="00E06DA1" w:rsidRDefault="008B6085" w:rsidP="008158D8">
      <w:pPr>
        <w:rPr>
          <w:color w:val="000000" w:themeColor="text1"/>
        </w:rPr>
      </w:pPr>
    </w:p>
    <w:p w14:paraId="5AF82D14" w14:textId="77777777" w:rsidR="002C5680" w:rsidRPr="00E06DA1" w:rsidRDefault="002C5680" w:rsidP="008158D8">
      <w:pPr>
        <w:rPr>
          <w:color w:val="000000" w:themeColor="text1"/>
        </w:rPr>
      </w:pPr>
    </w:p>
    <w:p w14:paraId="2C086949" w14:textId="4A09B400" w:rsidR="00EC532C" w:rsidRPr="00E06DA1" w:rsidRDefault="00EC532C">
      <w:pPr>
        <w:rPr>
          <w:b/>
          <w:color w:val="000000" w:themeColor="text1"/>
        </w:rPr>
      </w:pPr>
      <w:bookmarkStart w:id="8" w:name="_Toc405624882"/>
      <w:bookmarkStart w:id="9" w:name="_Toc405797575"/>
      <w:bookmarkStart w:id="10" w:name="_Toc405798052"/>
      <w:bookmarkStart w:id="11" w:name="_Toc406158614"/>
      <w:bookmarkStart w:id="12" w:name="_Toc520990629"/>
      <w:bookmarkStart w:id="13" w:name="_Toc521312116"/>
      <w:r w:rsidRPr="00E06DA1">
        <w:rPr>
          <w:b/>
          <w:color w:val="000000" w:themeColor="text1"/>
        </w:rPr>
        <w:br w:type="page"/>
      </w:r>
    </w:p>
    <w:p w14:paraId="67065F10" w14:textId="77777777" w:rsidR="009F1176" w:rsidRPr="00E06DA1" w:rsidRDefault="00EC532C" w:rsidP="008E33BE">
      <w:pPr>
        <w:pStyle w:val="Heading1"/>
        <w:jc w:val="center"/>
        <w:rPr>
          <w:color w:val="000000" w:themeColor="text1"/>
          <w:sz w:val="36"/>
          <w:szCs w:val="36"/>
        </w:rPr>
      </w:pPr>
      <w:bookmarkStart w:id="14" w:name="_Toc118665536"/>
      <w:r w:rsidRPr="00E06DA1">
        <w:rPr>
          <w:color w:val="000000" w:themeColor="text1"/>
          <w:sz w:val="36"/>
          <w:szCs w:val="36"/>
        </w:rPr>
        <w:lastRenderedPageBreak/>
        <w:t>MỤC</w:t>
      </w:r>
      <w:r w:rsidR="0003617F" w:rsidRPr="00E06DA1">
        <w:rPr>
          <w:color w:val="000000" w:themeColor="text1"/>
          <w:sz w:val="36"/>
          <w:szCs w:val="36"/>
        </w:rPr>
        <w:t xml:space="preserve"> </w:t>
      </w:r>
      <w:r w:rsidRPr="00E06DA1">
        <w:rPr>
          <w:color w:val="000000" w:themeColor="text1"/>
          <w:sz w:val="36"/>
          <w:szCs w:val="36"/>
        </w:rPr>
        <w:t>LỤC</w:t>
      </w:r>
      <w:bookmarkEnd w:id="14"/>
    </w:p>
    <w:sdt>
      <w:sdtPr>
        <w:rPr>
          <w:rFonts w:ascii="Times New Roman" w:hAnsi="Times New Roman"/>
          <w:b w:val="0"/>
          <w:bCs w:val="0"/>
          <w:color w:val="auto"/>
        </w:rPr>
        <w:id w:val="225568689"/>
        <w:docPartObj>
          <w:docPartGallery w:val="Table of Contents"/>
          <w:docPartUnique/>
        </w:docPartObj>
      </w:sdtPr>
      <w:sdtEndPr>
        <w:rPr>
          <w:noProof/>
        </w:rPr>
      </w:sdtEndPr>
      <w:sdtContent>
        <w:p w14:paraId="4FC2FFC6" w14:textId="0C51B4CE" w:rsidR="006D0834" w:rsidRPr="00E06DA1" w:rsidRDefault="006D0834">
          <w:pPr>
            <w:pStyle w:val="TOCHeading"/>
            <w:rPr>
              <w:rFonts w:ascii="Times New Roman" w:hAnsi="Times New Roman"/>
              <w:b w:val="0"/>
              <w:bCs w:val="0"/>
            </w:rPr>
          </w:pPr>
        </w:p>
        <w:p w14:paraId="2D930457" w14:textId="64EC4E00" w:rsidR="00CE0ECF" w:rsidRDefault="006D0834">
          <w:pPr>
            <w:pStyle w:val="TOC1"/>
            <w:rPr>
              <w:rFonts w:asciiTheme="minorHAnsi" w:eastAsiaTheme="minorEastAsia" w:hAnsiTheme="minorHAnsi" w:cstheme="minorBidi"/>
              <w:b w:val="0"/>
              <w:bCs w:val="0"/>
              <w:i w:val="0"/>
              <w:iCs w:val="0"/>
              <w:noProof/>
              <w:sz w:val="22"/>
              <w:szCs w:val="22"/>
            </w:rPr>
          </w:pPr>
          <w:r w:rsidRPr="00E06DA1">
            <w:rPr>
              <w:rFonts w:ascii="Times New Roman" w:hAnsi="Times New Roman" w:cs="Times New Roman"/>
              <w:b w:val="0"/>
              <w:bCs w:val="0"/>
              <w:sz w:val="28"/>
              <w:szCs w:val="28"/>
            </w:rPr>
            <w:fldChar w:fldCharType="begin"/>
          </w:r>
          <w:r w:rsidRPr="00E06DA1">
            <w:rPr>
              <w:rFonts w:ascii="Times New Roman" w:hAnsi="Times New Roman" w:cs="Times New Roman"/>
              <w:b w:val="0"/>
              <w:bCs w:val="0"/>
              <w:sz w:val="28"/>
              <w:szCs w:val="28"/>
            </w:rPr>
            <w:instrText xml:space="preserve"> TOC \o "1-3" \h \z \u </w:instrText>
          </w:r>
          <w:r w:rsidRPr="00E06DA1">
            <w:rPr>
              <w:rFonts w:ascii="Times New Roman" w:hAnsi="Times New Roman" w:cs="Times New Roman"/>
              <w:b w:val="0"/>
              <w:bCs w:val="0"/>
              <w:sz w:val="28"/>
              <w:szCs w:val="28"/>
            </w:rPr>
            <w:fldChar w:fldCharType="separate"/>
          </w:r>
          <w:hyperlink w:anchor="_Toc118665533" w:history="1">
            <w:r w:rsidR="00CE0ECF" w:rsidRPr="007C3B16">
              <w:rPr>
                <w:rStyle w:val="Hyperlink"/>
                <w:noProof/>
              </w:rPr>
              <w:t>BẢNG ĐÁNH GIÁ KẾT QUẢ THỰC HIỆN CÔNG VIỆC NHÓM</w:t>
            </w:r>
            <w:r w:rsidR="00CE0ECF">
              <w:rPr>
                <w:noProof/>
                <w:webHidden/>
              </w:rPr>
              <w:tab/>
            </w:r>
            <w:r w:rsidR="00CE0ECF">
              <w:rPr>
                <w:noProof/>
                <w:webHidden/>
              </w:rPr>
              <w:fldChar w:fldCharType="begin"/>
            </w:r>
            <w:r w:rsidR="00CE0ECF">
              <w:rPr>
                <w:noProof/>
                <w:webHidden/>
              </w:rPr>
              <w:instrText xml:space="preserve"> PAGEREF _Toc118665533 \h </w:instrText>
            </w:r>
            <w:r w:rsidR="00CE0ECF">
              <w:rPr>
                <w:noProof/>
                <w:webHidden/>
              </w:rPr>
            </w:r>
            <w:r w:rsidR="00CE0ECF">
              <w:rPr>
                <w:noProof/>
                <w:webHidden/>
              </w:rPr>
              <w:fldChar w:fldCharType="separate"/>
            </w:r>
            <w:r w:rsidR="00CE0ECF">
              <w:rPr>
                <w:noProof/>
                <w:webHidden/>
              </w:rPr>
              <w:t>i</w:t>
            </w:r>
            <w:r w:rsidR="00CE0ECF">
              <w:rPr>
                <w:noProof/>
                <w:webHidden/>
              </w:rPr>
              <w:fldChar w:fldCharType="end"/>
            </w:r>
          </w:hyperlink>
        </w:p>
        <w:p w14:paraId="7C1A58F1" w14:textId="3D638ED0" w:rsidR="00CE0ECF" w:rsidRDefault="00000000">
          <w:pPr>
            <w:pStyle w:val="TOC1"/>
            <w:rPr>
              <w:rFonts w:asciiTheme="minorHAnsi" w:eastAsiaTheme="minorEastAsia" w:hAnsiTheme="minorHAnsi" w:cstheme="minorBidi"/>
              <w:b w:val="0"/>
              <w:bCs w:val="0"/>
              <w:i w:val="0"/>
              <w:iCs w:val="0"/>
              <w:noProof/>
              <w:sz w:val="22"/>
              <w:szCs w:val="22"/>
            </w:rPr>
          </w:pPr>
          <w:hyperlink w:anchor="_Toc118665534" w:history="1">
            <w:r w:rsidR="00CE0ECF" w:rsidRPr="007C3B16">
              <w:rPr>
                <w:rStyle w:val="Hyperlink"/>
                <w:noProof/>
              </w:rPr>
              <w:t>Lời cam đoan</w:t>
            </w:r>
            <w:r w:rsidR="00CE0ECF">
              <w:rPr>
                <w:noProof/>
                <w:webHidden/>
              </w:rPr>
              <w:tab/>
            </w:r>
            <w:r w:rsidR="00CE0ECF">
              <w:rPr>
                <w:noProof/>
                <w:webHidden/>
              </w:rPr>
              <w:fldChar w:fldCharType="begin"/>
            </w:r>
            <w:r w:rsidR="00CE0ECF">
              <w:rPr>
                <w:noProof/>
                <w:webHidden/>
              </w:rPr>
              <w:instrText xml:space="preserve"> PAGEREF _Toc118665534 \h </w:instrText>
            </w:r>
            <w:r w:rsidR="00CE0ECF">
              <w:rPr>
                <w:noProof/>
                <w:webHidden/>
              </w:rPr>
            </w:r>
            <w:r w:rsidR="00CE0ECF">
              <w:rPr>
                <w:noProof/>
                <w:webHidden/>
              </w:rPr>
              <w:fldChar w:fldCharType="separate"/>
            </w:r>
            <w:r w:rsidR="00CE0ECF">
              <w:rPr>
                <w:noProof/>
                <w:webHidden/>
              </w:rPr>
              <w:t>ii</w:t>
            </w:r>
            <w:r w:rsidR="00CE0ECF">
              <w:rPr>
                <w:noProof/>
                <w:webHidden/>
              </w:rPr>
              <w:fldChar w:fldCharType="end"/>
            </w:r>
          </w:hyperlink>
        </w:p>
        <w:p w14:paraId="19D2FF81" w14:textId="2451F8B3" w:rsidR="00CE0ECF" w:rsidRDefault="00000000">
          <w:pPr>
            <w:pStyle w:val="TOC1"/>
            <w:rPr>
              <w:rFonts w:asciiTheme="minorHAnsi" w:eastAsiaTheme="minorEastAsia" w:hAnsiTheme="minorHAnsi" w:cstheme="minorBidi"/>
              <w:b w:val="0"/>
              <w:bCs w:val="0"/>
              <w:i w:val="0"/>
              <w:iCs w:val="0"/>
              <w:noProof/>
              <w:sz w:val="22"/>
              <w:szCs w:val="22"/>
            </w:rPr>
          </w:pPr>
          <w:hyperlink w:anchor="_Toc118665535" w:history="1">
            <w:r w:rsidR="00CE0ECF" w:rsidRPr="007C3B16">
              <w:rPr>
                <w:rStyle w:val="Hyperlink"/>
                <w:noProof/>
              </w:rPr>
              <w:t>LỜI CẢM ƠN</w:t>
            </w:r>
            <w:r w:rsidR="00CE0ECF">
              <w:rPr>
                <w:noProof/>
                <w:webHidden/>
              </w:rPr>
              <w:tab/>
            </w:r>
            <w:r w:rsidR="00CE0ECF">
              <w:rPr>
                <w:noProof/>
                <w:webHidden/>
              </w:rPr>
              <w:fldChar w:fldCharType="begin"/>
            </w:r>
            <w:r w:rsidR="00CE0ECF">
              <w:rPr>
                <w:noProof/>
                <w:webHidden/>
              </w:rPr>
              <w:instrText xml:space="preserve"> PAGEREF _Toc118665535 \h </w:instrText>
            </w:r>
            <w:r w:rsidR="00CE0ECF">
              <w:rPr>
                <w:noProof/>
                <w:webHidden/>
              </w:rPr>
            </w:r>
            <w:r w:rsidR="00CE0ECF">
              <w:rPr>
                <w:noProof/>
                <w:webHidden/>
              </w:rPr>
              <w:fldChar w:fldCharType="separate"/>
            </w:r>
            <w:r w:rsidR="00CE0ECF">
              <w:rPr>
                <w:noProof/>
                <w:webHidden/>
              </w:rPr>
              <w:t>iii</w:t>
            </w:r>
            <w:r w:rsidR="00CE0ECF">
              <w:rPr>
                <w:noProof/>
                <w:webHidden/>
              </w:rPr>
              <w:fldChar w:fldCharType="end"/>
            </w:r>
          </w:hyperlink>
        </w:p>
        <w:p w14:paraId="4EA0A558" w14:textId="6AF55CF1" w:rsidR="00CE0ECF" w:rsidRDefault="00000000">
          <w:pPr>
            <w:pStyle w:val="TOC1"/>
            <w:rPr>
              <w:rFonts w:asciiTheme="minorHAnsi" w:eastAsiaTheme="minorEastAsia" w:hAnsiTheme="minorHAnsi" w:cstheme="minorBidi"/>
              <w:b w:val="0"/>
              <w:bCs w:val="0"/>
              <w:i w:val="0"/>
              <w:iCs w:val="0"/>
              <w:noProof/>
              <w:sz w:val="22"/>
              <w:szCs w:val="22"/>
            </w:rPr>
          </w:pPr>
          <w:hyperlink w:anchor="_Toc118665536" w:history="1">
            <w:r w:rsidR="00CE0ECF" w:rsidRPr="007C3B16">
              <w:rPr>
                <w:rStyle w:val="Hyperlink"/>
                <w:noProof/>
              </w:rPr>
              <w:t>MỤC LỤC</w:t>
            </w:r>
            <w:r w:rsidR="00CE0ECF">
              <w:rPr>
                <w:noProof/>
                <w:webHidden/>
              </w:rPr>
              <w:tab/>
            </w:r>
            <w:r w:rsidR="00CE0ECF">
              <w:rPr>
                <w:noProof/>
                <w:webHidden/>
              </w:rPr>
              <w:fldChar w:fldCharType="begin"/>
            </w:r>
            <w:r w:rsidR="00CE0ECF">
              <w:rPr>
                <w:noProof/>
                <w:webHidden/>
              </w:rPr>
              <w:instrText xml:space="preserve"> PAGEREF _Toc118665536 \h </w:instrText>
            </w:r>
            <w:r w:rsidR="00CE0ECF">
              <w:rPr>
                <w:noProof/>
                <w:webHidden/>
              </w:rPr>
            </w:r>
            <w:r w:rsidR="00CE0ECF">
              <w:rPr>
                <w:noProof/>
                <w:webHidden/>
              </w:rPr>
              <w:fldChar w:fldCharType="separate"/>
            </w:r>
            <w:r w:rsidR="00CE0ECF">
              <w:rPr>
                <w:noProof/>
                <w:webHidden/>
              </w:rPr>
              <w:t>iv</w:t>
            </w:r>
            <w:r w:rsidR="00CE0ECF">
              <w:rPr>
                <w:noProof/>
                <w:webHidden/>
              </w:rPr>
              <w:fldChar w:fldCharType="end"/>
            </w:r>
          </w:hyperlink>
        </w:p>
        <w:p w14:paraId="03F404A1" w14:textId="06C7268F" w:rsidR="00CE0ECF" w:rsidRDefault="00000000">
          <w:pPr>
            <w:pStyle w:val="TOC1"/>
            <w:rPr>
              <w:rFonts w:asciiTheme="minorHAnsi" w:eastAsiaTheme="minorEastAsia" w:hAnsiTheme="minorHAnsi" w:cstheme="minorBidi"/>
              <w:b w:val="0"/>
              <w:bCs w:val="0"/>
              <w:i w:val="0"/>
              <w:iCs w:val="0"/>
              <w:noProof/>
              <w:sz w:val="22"/>
              <w:szCs w:val="22"/>
            </w:rPr>
          </w:pPr>
          <w:hyperlink w:anchor="_Toc118665537" w:history="1">
            <w:r w:rsidR="00CE0ECF" w:rsidRPr="007C3B16">
              <w:rPr>
                <w:rStyle w:val="Hyperlink"/>
                <w:noProof/>
              </w:rPr>
              <w:t>PHẦN MỞ ĐẦU</w:t>
            </w:r>
            <w:r w:rsidR="00CE0ECF">
              <w:rPr>
                <w:noProof/>
                <w:webHidden/>
              </w:rPr>
              <w:tab/>
            </w:r>
            <w:r w:rsidR="00CE0ECF">
              <w:rPr>
                <w:noProof/>
                <w:webHidden/>
              </w:rPr>
              <w:fldChar w:fldCharType="begin"/>
            </w:r>
            <w:r w:rsidR="00CE0ECF">
              <w:rPr>
                <w:noProof/>
                <w:webHidden/>
              </w:rPr>
              <w:instrText xml:space="preserve"> PAGEREF _Toc118665537 \h </w:instrText>
            </w:r>
            <w:r w:rsidR="00CE0ECF">
              <w:rPr>
                <w:noProof/>
                <w:webHidden/>
              </w:rPr>
            </w:r>
            <w:r w:rsidR="00CE0ECF">
              <w:rPr>
                <w:noProof/>
                <w:webHidden/>
              </w:rPr>
              <w:fldChar w:fldCharType="separate"/>
            </w:r>
            <w:r w:rsidR="00CE0ECF">
              <w:rPr>
                <w:noProof/>
                <w:webHidden/>
              </w:rPr>
              <w:t>1</w:t>
            </w:r>
            <w:r w:rsidR="00CE0ECF">
              <w:rPr>
                <w:noProof/>
                <w:webHidden/>
              </w:rPr>
              <w:fldChar w:fldCharType="end"/>
            </w:r>
          </w:hyperlink>
        </w:p>
        <w:p w14:paraId="436237EE" w14:textId="39C8A64C" w:rsidR="00CE0ECF" w:rsidRDefault="00000000">
          <w:pPr>
            <w:pStyle w:val="TOC2"/>
            <w:tabs>
              <w:tab w:val="left" w:pos="840"/>
              <w:tab w:val="right" w:leader="dot" w:pos="8778"/>
            </w:tabs>
            <w:rPr>
              <w:rFonts w:asciiTheme="minorHAnsi" w:eastAsiaTheme="minorEastAsia" w:hAnsiTheme="minorHAnsi" w:cstheme="minorBidi"/>
              <w:b w:val="0"/>
              <w:bCs w:val="0"/>
              <w:noProof/>
            </w:rPr>
          </w:pPr>
          <w:hyperlink w:anchor="_Toc118665538" w:history="1">
            <w:r w:rsidR="00CE0ECF" w:rsidRPr="007C3B16">
              <w:rPr>
                <w:rStyle w:val="Hyperlink"/>
                <w:noProof/>
                <w:lang w:val="vi-VN"/>
              </w:rPr>
              <w:t>1.</w:t>
            </w:r>
            <w:r w:rsidR="00CE0ECF">
              <w:rPr>
                <w:rFonts w:asciiTheme="minorHAnsi" w:eastAsiaTheme="minorEastAsia" w:hAnsiTheme="minorHAnsi" w:cstheme="minorBidi"/>
                <w:b w:val="0"/>
                <w:bCs w:val="0"/>
                <w:noProof/>
              </w:rPr>
              <w:tab/>
            </w:r>
            <w:r w:rsidR="00CE0ECF" w:rsidRPr="007C3B16">
              <w:rPr>
                <w:rStyle w:val="Hyperlink"/>
                <w:noProof/>
              </w:rPr>
              <w:t>Thuật toán GTS</w:t>
            </w:r>
            <w:r w:rsidR="00CE0ECF">
              <w:rPr>
                <w:noProof/>
                <w:webHidden/>
              </w:rPr>
              <w:tab/>
            </w:r>
            <w:r w:rsidR="00CE0ECF">
              <w:rPr>
                <w:noProof/>
                <w:webHidden/>
              </w:rPr>
              <w:fldChar w:fldCharType="begin"/>
            </w:r>
            <w:r w:rsidR="00CE0ECF">
              <w:rPr>
                <w:noProof/>
                <w:webHidden/>
              </w:rPr>
              <w:instrText xml:space="preserve"> PAGEREF _Toc118665538 \h </w:instrText>
            </w:r>
            <w:r w:rsidR="00CE0ECF">
              <w:rPr>
                <w:noProof/>
                <w:webHidden/>
              </w:rPr>
            </w:r>
            <w:r w:rsidR="00CE0ECF">
              <w:rPr>
                <w:noProof/>
                <w:webHidden/>
              </w:rPr>
              <w:fldChar w:fldCharType="separate"/>
            </w:r>
            <w:r w:rsidR="00CE0ECF">
              <w:rPr>
                <w:noProof/>
                <w:webHidden/>
              </w:rPr>
              <w:t>1</w:t>
            </w:r>
            <w:r w:rsidR="00CE0ECF">
              <w:rPr>
                <w:noProof/>
                <w:webHidden/>
              </w:rPr>
              <w:fldChar w:fldCharType="end"/>
            </w:r>
          </w:hyperlink>
        </w:p>
        <w:p w14:paraId="2A087C14" w14:textId="66F2EDDF" w:rsidR="00CE0ECF" w:rsidRDefault="00000000">
          <w:pPr>
            <w:pStyle w:val="TOC2"/>
            <w:tabs>
              <w:tab w:val="left" w:pos="840"/>
              <w:tab w:val="right" w:leader="dot" w:pos="8778"/>
            </w:tabs>
            <w:rPr>
              <w:rFonts w:asciiTheme="minorHAnsi" w:eastAsiaTheme="minorEastAsia" w:hAnsiTheme="minorHAnsi" w:cstheme="minorBidi"/>
              <w:b w:val="0"/>
              <w:bCs w:val="0"/>
              <w:noProof/>
            </w:rPr>
          </w:pPr>
          <w:hyperlink w:anchor="_Toc118665539" w:history="1">
            <w:r w:rsidR="00CE0ECF" w:rsidRPr="007C3B16">
              <w:rPr>
                <w:rStyle w:val="Hyperlink"/>
                <w:noProof/>
                <w:lang w:val="vi-VN"/>
              </w:rPr>
              <w:t>2.</w:t>
            </w:r>
            <w:r w:rsidR="00CE0ECF">
              <w:rPr>
                <w:rFonts w:asciiTheme="minorHAnsi" w:eastAsiaTheme="minorEastAsia" w:hAnsiTheme="minorHAnsi" w:cstheme="minorBidi"/>
                <w:b w:val="0"/>
                <w:bCs w:val="0"/>
                <w:noProof/>
              </w:rPr>
              <w:tab/>
            </w:r>
            <w:r w:rsidR="00CE0ECF" w:rsidRPr="007C3B16">
              <w:rPr>
                <w:rStyle w:val="Hyperlink"/>
                <w:noProof/>
              </w:rPr>
              <w:t>Mã giả</w:t>
            </w:r>
            <w:r w:rsidR="00CE0ECF">
              <w:rPr>
                <w:noProof/>
                <w:webHidden/>
              </w:rPr>
              <w:tab/>
            </w:r>
            <w:r w:rsidR="00CE0ECF">
              <w:rPr>
                <w:noProof/>
                <w:webHidden/>
              </w:rPr>
              <w:fldChar w:fldCharType="begin"/>
            </w:r>
            <w:r w:rsidR="00CE0ECF">
              <w:rPr>
                <w:noProof/>
                <w:webHidden/>
              </w:rPr>
              <w:instrText xml:space="preserve"> PAGEREF _Toc118665539 \h </w:instrText>
            </w:r>
            <w:r w:rsidR="00CE0ECF">
              <w:rPr>
                <w:noProof/>
                <w:webHidden/>
              </w:rPr>
            </w:r>
            <w:r w:rsidR="00CE0ECF">
              <w:rPr>
                <w:noProof/>
                <w:webHidden/>
              </w:rPr>
              <w:fldChar w:fldCharType="separate"/>
            </w:r>
            <w:r w:rsidR="00CE0ECF">
              <w:rPr>
                <w:noProof/>
                <w:webHidden/>
              </w:rPr>
              <w:t>1</w:t>
            </w:r>
            <w:r w:rsidR="00CE0ECF">
              <w:rPr>
                <w:noProof/>
                <w:webHidden/>
              </w:rPr>
              <w:fldChar w:fldCharType="end"/>
            </w:r>
          </w:hyperlink>
        </w:p>
        <w:p w14:paraId="228CE435" w14:textId="5AC35A9D" w:rsidR="00CE0ECF" w:rsidRDefault="00000000">
          <w:pPr>
            <w:pStyle w:val="TOC2"/>
            <w:tabs>
              <w:tab w:val="right" w:leader="dot" w:pos="8778"/>
            </w:tabs>
            <w:rPr>
              <w:rFonts w:asciiTheme="minorHAnsi" w:eastAsiaTheme="minorEastAsia" w:hAnsiTheme="minorHAnsi" w:cstheme="minorBidi"/>
              <w:b w:val="0"/>
              <w:bCs w:val="0"/>
              <w:noProof/>
            </w:rPr>
          </w:pPr>
          <w:hyperlink w:anchor="_Toc118665540" w:history="1">
            <w:r w:rsidR="00CE0ECF" w:rsidRPr="007C3B16">
              <w:rPr>
                <w:rStyle w:val="Hyperlink"/>
                <w:rFonts w:ascii="Times New Roman" w:hAnsi="Times New Roman"/>
                <w:noProof/>
                <w:lang w:val="vi-VN"/>
              </w:rPr>
              <w:t>3.       Các bước giải thuật toán</w:t>
            </w:r>
            <w:r w:rsidR="00CE0ECF">
              <w:rPr>
                <w:noProof/>
                <w:webHidden/>
              </w:rPr>
              <w:tab/>
            </w:r>
            <w:r w:rsidR="00CE0ECF">
              <w:rPr>
                <w:noProof/>
                <w:webHidden/>
              </w:rPr>
              <w:fldChar w:fldCharType="begin"/>
            </w:r>
            <w:r w:rsidR="00CE0ECF">
              <w:rPr>
                <w:noProof/>
                <w:webHidden/>
              </w:rPr>
              <w:instrText xml:space="preserve"> PAGEREF _Toc118665540 \h </w:instrText>
            </w:r>
            <w:r w:rsidR="00CE0ECF">
              <w:rPr>
                <w:noProof/>
                <w:webHidden/>
              </w:rPr>
            </w:r>
            <w:r w:rsidR="00CE0ECF">
              <w:rPr>
                <w:noProof/>
                <w:webHidden/>
              </w:rPr>
              <w:fldChar w:fldCharType="separate"/>
            </w:r>
            <w:r w:rsidR="00CE0ECF">
              <w:rPr>
                <w:noProof/>
                <w:webHidden/>
              </w:rPr>
              <w:t>4</w:t>
            </w:r>
            <w:r w:rsidR="00CE0ECF">
              <w:rPr>
                <w:noProof/>
                <w:webHidden/>
              </w:rPr>
              <w:fldChar w:fldCharType="end"/>
            </w:r>
          </w:hyperlink>
        </w:p>
        <w:p w14:paraId="121B9009" w14:textId="042AA281" w:rsidR="00CE0ECF" w:rsidRDefault="00000000">
          <w:pPr>
            <w:pStyle w:val="TOC2"/>
            <w:tabs>
              <w:tab w:val="left" w:pos="840"/>
              <w:tab w:val="right" w:leader="dot" w:pos="8778"/>
            </w:tabs>
            <w:rPr>
              <w:rFonts w:asciiTheme="minorHAnsi" w:eastAsiaTheme="minorEastAsia" w:hAnsiTheme="minorHAnsi" w:cstheme="minorBidi"/>
              <w:b w:val="0"/>
              <w:bCs w:val="0"/>
              <w:noProof/>
            </w:rPr>
          </w:pPr>
          <w:hyperlink w:anchor="_Toc118665541" w:history="1">
            <w:r w:rsidR="00CE0ECF" w:rsidRPr="007C3B16">
              <w:rPr>
                <w:rStyle w:val="Hyperlink"/>
                <w:noProof/>
                <w:lang w:val="vi-VN"/>
              </w:rPr>
              <w:t>4.</w:t>
            </w:r>
            <w:r w:rsidR="00CE0ECF">
              <w:rPr>
                <w:rFonts w:asciiTheme="minorHAnsi" w:eastAsiaTheme="minorEastAsia" w:hAnsiTheme="minorHAnsi" w:cstheme="minorBidi"/>
                <w:b w:val="0"/>
                <w:bCs w:val="0"/>
                <w:noProof/>
              </w:rPr>
              <w:tab/>
            </w:r>
            <w:r w:rsidR="00CE0ECF" w:rsidRPr="007C3B16">
              <w:rPr>
                <w:rStyle w:val="Hyperlink"/>
                <w:noProof/>
              </w:rPr>
              <w:t>Ví dụ</w:t>
            </w:r>
            <w:r w:rsidR="00CE0ECF">
              <w:rPr>
                <w:noProof/>
                <w:webHidden/>
              </w:rPr>
              <w:tab/>
            </w:r>
            <w:r w:rsidR="00CE0ECF">
              <w:rPr>
                <w:noProof/>
                <w:webHidden/>
              </w:rPr>
              <w:fldChar w:fldCharType="begin"/>
            </w:r>
            <w:r w:rsidR="00CE0ECF">
              <w:rPr>
                <w:noProof/>
                <w:webHidden/>
              </w:rPr>
              <w:instrText xml:space="preserve"> PAGEREF _Toc118665541 \h </w:instrText>
            </w:r>
            <w:r w:rsidR="00CE0ECF">
              <w:rPr>
                <w:noProof/>
                <w:webHidden/>
              </w:rPr>
            </w:r>
            <w:r w:rsidR="00CE0ECF">
              <w:rPr>
                <w:noProof/>
                <w:webHidden/>
              </w:rPr>
              <w:fldChar w:fldCharType="separate"/>
            </w:r>
            <w:r w:rsidR="00CE0ECF">
              <w:rPr>
                <w:noProof/>
                <w:webHidden/>
              </w:rPr>
              <w:t>5</w:t>
            </w:r>
            <w:r w:rsidR="00CE0ECF">
              <w:rPr>
                <w:noProof/>
                <w:webHidden/>
              </w:rPr>
              <w:fldChar w:fldCharType="end"/>
            </w:r>
          </w:hyperlink>
        </w:p>
        <w:p w14:paraId="46716763" w14:textId="51F7ACAF" w:rsidR="00CE0ECF" w:rsidRDefault="00000000">
          <w:pPr>
            <w:pStyle w:val="TOC2"/>
            <w:tabs>
              <w:tab w:val="left" w:pos="840"/>
              <w:tab w:val="right" w:leader="dot" w:pos="8778"/>
            </w:tabs>
            <w:rPr>
              <w:rFonts w:asciiTheme="minorHAnsi" w:eastAsiaTheme="minorEastAsia" w:hAnsiTheme="minorHAnsi" w:cstheme="minorBidi"/>
              <w:b w:val="0"/>
              <w:bCs w:val="0"/>
              <w:noProof/>
            </w:rPr>
          </w:pPr>
          <w:hyperlink w:anchor="_Toc118665542" w:history="1">
            <w:r w:rsidR="00CE0ECF" w:rsidRPr="007C3B16">
              <w:rPr>
                <w:rStyle w:val="Hyperlink"/>
                <w:noProof/>
              </w:rPr>
              <w:t>5.</w:t>
            </w:r>
            <w:r w:rsidR="00CE0ECF">
              <w:rPr>
                <w:rFonts w:asciiTheme="minorHAnsi" w:eastAsiaTheme="minorEastAsia" w:hAnsiTheme="minorHAnsi" w:cstheme="minorBidi"/>
                <w:b w:val="0"/>
                <w:bCs w:val="0"/>
                <w:noProof/>
              </w:rPr>
              <w:tab/>
            </w:r>
            <w:r w:rsidR="00CE0ECF" w:rsidRPr="007C3B16">
              <w:rPr>
                <w:rStyle w:val="Hyperlink"/>
                <w:noProof/>
              </w:rPr>
              <w:t>Ứng  dụng</w:t>
            </w:r>
            <w:r w:rsidR="00CE0ECF">
              <w:rPr>
                <w:noProof/>
                <w:webHidden/>
              </w:rPr>
              <w:tab/>
            </w:r>
            <w:r w:rsidR="00CE0ECF">
              <w:rPr>
                <w:noProof/>
                <w:webHidden/>
              </w:rPr>
              <w:fldChar w:fldCharType="begin"/>
            </w:r>
            <w:r w:rsidR="00CE0ECF">
              <w:rPr>
                <w:noProof/>
                <w:webHidden/>
              </w:rPr>
              <w:instrText xml:space="preserve"> PAGEREF _Toc118665542 \h </w:instrText>
            </w:r>
            <w:r w:rsidR="00CE0ECF">
              <w:rPr>
                <w:noProof/>
                <w:webHidden/>
              </w:rPr>
            </w:r>
            <w:r w:rsidR="00CE0ECF">
              <w:rPr>
                <w:noProof/>
                <w:webHidden/>
              </w:rPr>
              <w:fldChar w:fldCharType="separate"/>
            </w:r>
            <w:r w:rsidR="00CE0ECF">
              <w:rPr>
                <w:noProof/>
                <w:webHidden/>
              </w:rPr>
              <w:t>6</w:t>
            </w:r>
            <w:r w:rsidR="00CE0ECF">
              <w:rPr>
                <w:noProof/>
                <w:webHidden/>
              </w:rPr>
              <w:fldChar w:fldCharType="end"/>
            </w:r>
          </w:hyperlink>
        </w:p>
        <w:p w14:paraId="07980AB3" w14:textId="5110CA78" w:rsidR="00CE0ECF" w:rsidRDefault="00000000">
          <w:pPr>
            <w:pStyle w:val="TOC2"/>
            <w:tabs>
              <w:tab w:val="left" w:pos="840"/>
              <w:tab w:val="right" w:leader="dot" w:pos="8778"/>
            </w:tabs>
            <w:rPr>
              <w:rFonts w:asciiTheme="minorHAnsi" w:eastAsiaTheme="minorEastAsia" w:hAnsiTheme="minorHAnsi" w:cstheme="minorBidi"/>
              <w:b w:val="0"/>
              <w:bCs w:val="0"/>
              <w:noProof/>
            </w:rPr>
          </w:pPr>
          <w:hyperlink w:anchor="_Toc118665543" w:history="1">
            <w:r w:rsidR="00CE0ECF" w:rsidRPr="007C3B16">
              <w:rPr>
                <w:rStyle w:val="Hyperlink"/>
                <w:noProof/>
              </w:rPr>
              <w:t>6.</w:t>
            </w:r>
            <w:r w:rsidR="00CE0ECF">
              <w:rPr>
                <w:rFonts w:asciiTheme="minorHAnsi" w:eastAsiaTheme="minorEastAsia" w:hAnsiTheme="minorHAnsi" w:cstheme="minorBidi"/>
                <w:b w:val="0"/>
                <w:bCs w:val="0"/>
                <w:noProof/>
              </w:rPr>
              <w:tab/>
            </w:r>
            <w:r w:rsidR="00CE0ECF" w:rsidRPr="007C3B16">
              <w:rPr>
                <w:rStyle w:val="Hyperlink"/>
                <w:noProof/>
              </w:rPr>
              <w:t>Thuật toán tô màu</w:t>
            </w:r>
            <w:r w:rsidR="00CE0ECF">
              <w:rPr>
                <w:noProof/>
                <w:webHidden/>
              </w:rPr>
              <w:tab/>
            </w:r>
            <w:r w:rsidR="00CE0ECF">
              <w:rPr>
                <w:noProof/>
                <w:webHidden/>
              </w:rPr>
              <w:fldChar w:fldCharType="begin"/>
            </w:r>
            <w:r w:rsidR="00CE0ECF">
              <w:rPr>
                <w:noProof/>
                <w:webHidden/>
              </w:rPr>
              <w:instrText xml:space="preserve"> PAGEREF _Toc118665543 \h </w:instrText>
            </w:r>
            <w:r w:rsidR="00CE0ECF">
              <w:rPr>
                <w:noProof/>
                <w:webHidden/>
              </w:rPr>
            </w:r>
            <w:r w:rsidR="00CE0ECF">
              <w:rPr>
                <w:noProof/>
                <w:webHidden/>
              </w:rPr>
              <w:fldChar w:fldCharType="separate"/>
            </w:r>
            <w:r w:rsidR="00CE0ECF">
              <w:rPr>
                <w:noProof/>
                <w:webHidden/>
              </w:rPr>
              <w:t>6</w:t>
            </w:r>
            <w:r w:rsidR="00CE0ECF">
              <w:rPr>
                <w:noProof/>
                <w:webHidden/>
              </w:rPr>
              <w:fldChar w:fldCharType="end"/>
            </w:r>
          </w:hyperlink>
        </w:p>
        <w:p w14:paraId="6EDF1E4F" w14:textId="4B0E65AF" w:rsidR="00CE0ECF" w:rsidRDefault="00000000">
          <w:pPr>
            <w:pStyle w:val="TOC1"/>
            <w:rPr>
              <w:rFonts w:asciiTheme="minorHAnsi" w:eastAsiaTheme="minorEastAsia" w:hAnsiTheme="minorHAnsi" w:cstheme="minorBidi"/>
              <w:b w:val="0"/>
              <w:bCs w:val="0"/>
              <w:i w:val="0"/>
              <w:iCs w:val="0"/>
              <w:noProof/>
              <w:sz w:val="22"/>
              <w:szCs w:val="22"/>
            </w:rPr>
          </w:pPr>
          <w:hyperlink w:anchor="_Toc118665544" w:history="1">
            <w:r w:rsidR="00CE0ECF" w:rsidRPr="007C3B16">
              <w:rPr>
                <w:rStyle w:val="Hyperlink"/>
                <w:noProof/>
              </w:rPr>
              <w:t>KẾT LUẬN</w:t>
            </w:r>
            <w:r w:rsidR="00CE0ECF">
              <w:rPr>
                <w:noProof/>
                <w:webHidden/>
              </w:rPr>
              <w:tab/>
            </w:r>
            <w:r w:rsidR="00CE0ECF">
              <w:rPr>
                <w:noProof/>
                <w:webHidden/>
              </w:rPr>
              <w:fldChar w:fldCharType="begin"/>
            </w:r>
            <w:r w:rsidR="00CE0ECF">
              <w:rPr>
                <w:noProof/>
                <w:webHidden/>
              </w:rPr>
              <w:instrText xml:space="preserve"> PAGEREF _Toc118665544 \h </w:instrText>
            </w:r>
            <w:r w:rsidR="00CE0ECF">
              <w:rPr>
                <w:noProof/>
                <w:webHidden/>
              </w:rPr>
            </w:r>
            <w:r w:rsidR="00CE0ECF">
              <w:rPr>
                <w:noProof/>
                <w:webHidden/>
              </w:rPr>
              <w:fldChar w:fldCharType="separate"/>
            </w:r>
            <w:r w:rsidR="00CE0ECF">
              <w:rPr>
                <w:noProof/>
                <w:webHidden/>
              </w:rPr>
              <w:t>9</w:t>
            </w:r>
            <w:r w:rsidR="00CE0ECF">
              <w:rPr>
                <w:noProof/>
                <w:webHidden/>
              </w:rPr>
              <w:fldChar w:fldCharType="end"/>
            </w:r>
          </w:hyperlink>
        </w:p>
        <w:p w14:paraId="009AC021" w14:textId="3074975E" w:rsidR="00CE0ECF" w:rsidRDefault="00000000">
          <w:pPr>
            <w:pStyle w:val="TOC1"/>
            <w:rPr>
              <w:rFonts w:asciiTheme="minorHAnsi" w:eastAsiaTheme="minorEastAsia" w:hAnsiTheme="minorHAnsi" w:cstheme="minorBidi"/>
              <w:b w:val="0"/>
              <w:bCs w:val="0"/>
              <w:i w:val="0"/>
              <w:iCs w:val="0"/>
              <w:noProof/>
              <w:sz w:val="22"/>
              <w:szCs w:val="22"/>
            </w:rPr>
          </w:pPr>
          <w:hyperlink w:anchor="_Toc118665545" w:history="1">
            <w:r w:rsidR="00CE0ECF" w:rsidRPr="007C3B16">
              <w:rPr>
                <w:rStyle w:val="Hyperlink"/>
                <w:noProof/>
              </w:rPr>
              <w:t>TÀI LIỆU THAM KHẢO</w:t>
            </w:r>
            <w:r w:rsidR="00CE0ECF">
              <w:rPr>
                <w:noProof/>
                <w:webHidden/>
              </w:rPr>
              <w:tab/>
            </w:r>
            <w:r w:rsidR="00CE0ECF">
              <w:rPr>
                <w:noProof/>
                <w:webHidden/>
              </w:rPr>
              <w:fldChar w:fldCharType="begin"/>
            </w:r>
            <w:r w:rsidR="00CE0ECF">
              <w:rPr>
                <w:noProof/>
                <w:webHidden/>
              </w:rPr>
              <w:instrText xml:space="preserve"> PAGEREF _Toc118665545 \h </w:instrText>
            </w:r>
            <w:r w:rsidR="00CE0ECF">
              <w:rPr>
                <w:noProof/>
                <w:webHidden/>
              </w:rPr>
            </w:r>
            <w:r w:rsidR="00CE0ECF">
              <w:rPr>
                <w:noProof/>
                <w:webHidden/>
              </w:rPr>
              <w:fldChar w:fldCharType="separate"/>
            </w:r>
            <w:r w:rsidR="00CE0ECF">
              <w:rPr>
                <w:noProof/>
                <w:webHidden/>
              </w:rPr>
              <w:t>10</w:t>
            </w:r>
            <w:r w:rsidR="00CE0ECF">
              <w:rPr>
                <w:noProof/>
                <w:webHidden/>
              </w:rPr>
              <w:fldChar w:fldCharType="end"/>
            </w:r>
          </w:hyperlink>
        </w:p>
        <w:p w14:paraId="06DB2BFF" w14:textId="4BC9562E" w:rsidR="006D0834" w:rsidRPr="00E06DA1" w:rsidRDefault="006D0834">
          <w:r w:rsidRPr="00E06DA1">
            <w:rPr>
              <w:noProof/>
            </w:rPr>
            <w:fldChar w:fldCharType="end"/>
          </w:r>
        </w:p>
      </w:sdtContent>
    </w:sdt>
    <w:p w14:paraId="1FE6383A" w14:textId="587DA3EB" w:rsidR="006D0834" w:rsidRPr="00E06DA1" w:rsidRDefault="006D0834" w:rsidP="006D0834">
      <w:pPr>
        <w:pStyle w:val="Heading1"/>
        <w:rPr>
          <w:b w:val="0"/>
          <w:color w:val="000000" w:themeColor="text1"/>
        </w:rPr>
        <w:sectPr w:rsidR="006D0834" w:rsidRPr="00E06DA1" w:rsidSect="00EC532C">
          <w:footerReference w:type="default" r:id="rId12"/>
          <w:pgSz w:w="11907" w:h="16840" w:code="9"/>
          <w:pgMar w:top="1701" w:right="1134" w:bottom="1701" w:left="1985" w:header="720" w:footer="720" w:gutter="0"/>
          <w:pgNumType w:fmt="lowerRoman" w:start="1"/>
          <w:cols w:space="720"/>
          <w:docGrid w:linePitch="381"/>
        </w:sectPr>
      </w:pPr>
    </w:p>
    <w:p w14:paraId="76704754" w14:textId="19D80B2A" w:rsidR="0036691A" w:rsidRPr="00E06DA1" w:rsidRDefault="00A2441F" w:rsidP="008F2FF3">
      <w:pPr>
        <w:pStyle w:val="Heading1"/>
        <w:jc w:val="center"/>
        <w:rPr>
          <w:b w:val="0"/>
          <w:color w:val="000000" w:themeColor="text1"/>
          <w:sz w:val="36"/>
          <w:szCs w:val="36"/>
        </w:rPr>
      </w:pPr>
      <w:bookmarkStart w:id="15" w:name="_Toc118665537"/>
      <w:r w:rsidRPr="00E06DA1">
        <w:rPr>
          <w:color w:val="000000" w:themeColor="text1"/>
          <w:sz w:val="36"/>
          <w:szCs w:val="36"/>
        </w:rPr>
        <w:lastRenderedPageBreak/>
        <w:t>PHẦN</w:t>
      </w:r>
      <w:r w:rsidR="0003617F" w:rsidRPr="00E06DA1">
        <w:rPr>
          <w:color w:val="000000" w:themeColor="text1"/>
          <w:sz w:val="36"/>
          <w:szCs w:val="36"/>
        </w:rPr>
        <w:t xml:space="preserve"> </w:t>
      </w:r>
      <w:r w:rsidR="0099570F" w:rsidRPr="00E06DA1">
        <w:rPr>
          <w:color w:val="000000" w:themeColor="text1"/>
          <w:sz w:val="36"/>
          <w:szCs w:val="36"/>
        </w:rPr>
        <w:t>MỞ</w:t>
      </w:r>
      <w:r w:rsidR="0003617F" w:rsidRPr="00E06DA1">
        <w:rPr>
          <w:color w:val="000000" w:themeColor="text1"/>
          <w:sz w:val="36"/>
          <w:szCs w:val="36"/>
        </w:rPr>
        <w:t xml:space="preserve"> </w:t>
      </w:r>
      <w:r w:rsidR="0099570F" w:rsidRPr="00E06DA1">
        <w:rPr>
          <w:color w:val="000000" w:themeColor="text1"/>
          <w:sz w:val="36"/>
          <w:szCs w:val="36"/>
        </w:rPr>
        <w:t>ĐẦU</w:t>
      </w:r>
      <w:bookmarkEnd w:id="8"/>
      <w:bookmarkEnd w:id="9"/>
      <w:bookmarkEnd w:id="10"/>
      <w:bookmarkEnd w:id="11"/>
      <w:bookmarkEnd w:id="12"/>
      <w:bookmarkEnd w:id="13"/>
      <w:bookmarkEnd w:id="15"/>
    </w:p>
    <w:p w14:paraId="275DD750"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1. Giới thiệu thuật toán KNN</w:t>
      </w:r>
    </w:p>
    <w:p w14:paraId="5619F233"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p>
    <w:p w14:paraId="3C6D7C13"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Thuật toán tiệm cận, hay thuật toán phân loại K-Nearest Neighbor (KNN, K-NearestNeighbor) là một trong những phương pháp đơn giản nhất trong công nghệ phân loại khai thác dữ liệu. Cái gọi là K hàng xóm gần nhất có nghĩa là K hàng xóm gần nhất, có nghĩa là mỗi mẫu có thể được đại diện bởi K hàng xóm gần nhất của nó. Thuật toán hàng xóm gần nhất là một phương pháp phân loại từng bản ghi trong tập dữ liệu.</w:t>
      </w:r>
    </w:p>
    <w:p w14:paraId="4F3DADCF"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p>
    <w:p w14:paraId="0C41ADED"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p>
    <w:p w14:paraId="4EBA1AC3"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Phương pháp k-láng giềng gần nhất là một phương pháp phân loại và hồi quy cơ bản, và là một phương pháp thường được sử dụng trong các phương pháp học có giám sát. Thuật toán k-láng giềng gần nhất giả định rằng một tập dữ liệu huấn luyện được cung cấp và các thể loại thể hiện trong đó đã được xác định. Khi phân loại, một phiên bản mới được dự đoán bằng phương pháp biểu quyết đa số theo k loại phiên bản đào tạo láng giềng gần nhất của nó.</w:t>
      </w:r>
    </w:p>
    <w:p w14:paraId="54A1977C"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p>
    <w:p w14:paraId="563D586C"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2. Ý tưởng cốt lõi của thuật toán KNN</w:t>
      </w:r>
    </w:p>
    <w:p w14:paraId="0A76020D"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p>
    <w:p w14:paraId="6C3965E4"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Ý tưởng cốt lõi của thuật toán KNN là nếu hầu hết K mẫu láng giềng gần nhất của một mẫu trong không gian đặc trưng thuộc về một danh mục nhất định, thì mẫu đó cũng thuộc danh mục này và có các đặc điểm của các mẫu trong danh mục này. Khi xác định quyết định phân loại, phương pháp này chỉ xác định loại mẫu được phân chia theo loại của một hoặc một số mẫu gần nhất. Phương pháp KNN chỉ liên quan đến một số lượng rất nhỏ các mẫu liền kề khi đưa ra quyết định về danh mục. Vì phương pháp KNN chủ yếu dựa vào các mẫu giới hạn xung quanh hơn là phương pháp phân biệt miền lớp để xác định danh mục mà nó thuộc về, nên phương pháp KNN chính xác hơn các phương pháp khác để phân chia các tập hợp mẫu khi miền lớp giao nhau hoặc chồng lên nhau nhiều hơn.cho phù hợp.</w:t>
      </w:r>
    </w:p>
    <w:p w14:paraId="7106CC5E"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p>
    <w:p w14:paraId="2CDB2BC2"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3. Ba yếu tố của thuật toán KNN</w:t>
      </w:r>
    </w:p>
    <w:p w14:paraId="6F2A83D2"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p>
    <w:p w14:paraId="4D100108"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Ba yếu tố của phương pháp k-láng giềng gần nhất: thước đo khoảng cách, lựa chọn giá trị k và quy tắc quyết định phân loại. Các thước đo khoảng cách thường được sử dụng là khoảng cách Euclide và khoảng cách pL tổng quát hơn. Khi giá trị của k nhỏ, mô hình k-láng giềng gần nhất phức tạp hơn và có xu hướng bị thừa; khi giá trị của k lớn, mô hình k-láng giềng gần nhất đơn giản hơn và có xu hướng bị thiếu. Do đó, việc lựa chọn giá trị k sẽ có tác động đáng kể đến kết quả phân loại. Việc lựa chọn giá trị k phản ánh sự đánh đổi giữa sai số xấp xỉ và sai số ước lượng, và k tối ưu thường được chọn bằng xác thực chéo.</w:t>
      </w:r>
    </w:p>
    <w:p w14:paraId="7A045F8D"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p>
    <w:p w14:paraId="14D2A7A6"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4. Ưu nhược điểm của thuật toán KNN</w:t>
      </w:r>
    </w:p>
    <w:p w14:paraId="707655DB"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p>
    <w:p w14:paraId="06C8A880"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thuận lợi</w:t>
      </w:r>
    </w:p>
    <w:p w14:paraId="5AF4E661"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1. Đơn giản, dễ hiểu, dễ thực hiện, không cần ước lượng tham số, không cần đào tạo 2. Thích hợp để phân loại các sự kiện hiếm gặp 3. Đặc biệt phù hợp với bài toán đa phân loại (đa phương thức, đối tượng có nhiều nhãn loại ), kNN so với hiệu suất SVM tốt hơn.</w:t>
      </w:r>
    </w:p>
    <w:p w14:paraId="0036F3B4" w14:textId="77777777" w:rsidR="00173004" w:rsidRPr="00173004" w:rsidRDefault="00173004" w:rsidP="00173004">
      <w:pPr>
        <w:pStyle w:val="NormalWeb"/>
        <w:shd w:val="clear" w:color="auto" w:fill="FFFFFF"/>
        <w:spacing w:after="390"/>
        <w:rPr>
          <w:rFonts w:ascii="Verdana" w:hAnsi="Verdana"/>
          <w:color w:val="222222"/>
          <w:sz w:val="23"/>
          <w:szCs w:val="23"/>
          <w:lang w:val="vi-VN"/>
        </w:rPr>
      </w:pPr>
      <w:r w:rsidRPr="00173004">
        <w:rPr>
          <w:rFonts w:ascii="Verdana" w:hAnsi="Verdana"/>
          <w:color w:val="222222"/>
          <w:sz w:val="23"/>
          <w:szCs w:val="23"/>
          <w:lang w:val="vi-VN"/>
        </w:rPr>
        <w:t>sự thiếu sót</w:t>
      </w:r>
    </w:p>
    <w:p w14:paraId="07F490D1" w14:textId="572FF969" w:rsidR="008F186B" w:rsidRPr="00173004" w:rsidRDefault="00173004" w:rsidP="00173004">
      <w:pPr>
        <w:pStyle w:val="NormalWeb"/>
        <w:shd w:val="clear" w:color="auto" w:fill="FFFFFF"/>
        <w:spacing w:before="0" w:beforeAutospacing="0" w:after="390" w:afterAutospacing="0"/>
        <w:rPr>
          <w:rFonts w:ascii="Verdana" w:hAnsi="Verdana"/>
          <w:color w:val="222222"/>
          <w:sz w:val="23"/>
          <w:szCs w:val="23"/>
          <w:lang w:val="vi-VN"/>
        </w:rPr>
      </w:pPr>
      <w:r w:rsidRPr="00173004">
        <w:rPr>
          <w:rFonts w:ascii="Verdana" w:hAnsi="Verdana"/>
          <w:color w:val="222222"/>
          <w:sz w:val="23"/>
          <w:szCs w:val="23"/>
          <w:lang w:val="vi-VN"/>
        </w:rPr>
        <w:t>1. Nhược điểm chính của thuật toán này trong phân loại là khi các mẫu không cân bằng, chẳng hạn như cỡ mẫu của một lớp lớn, trong khi cỡ mẫu của các lớp khác nhỏ, có thể dẫn đến khi một mẫu mới được nhập vào, the sample's Các mẫu của lớp số lượng lớn trong số K láng giềng chiếm đa số. 2. Một nhược điểm khác của phương pháp này là khối lượng tính toán lớn, vì để phân loại từng văn bản, phải tính khoảng cách đến tất cả các mẫu đã biết để có được K hàng xóm gần nhất của nó.</w:t>
      </w:r>
    </w:p>
    <w:p w14:paraId="34853F85" w14:textId="77A20958" w:rsidR="004A1CFE" w:rsidRPr="00173004" w:rsidRDefault="004A1CFE" w:rsidP="00A951B9">
      <w:pPr>
        <w:spacing w:line="360" w:lineRule="auto"/>
        <w:rPr>
          <w:b/>
          <w:color w:val="000000" w:themeColor="text1"/>
          <w:szCs w:val="32"/>
          <w:lang w:val="vi-VN"/>
        </w:rPr>
      </w:pPr>
    </w:p>
    <w:p w14:paraId="6F72CFCC" w14:textId="7C6214FE" w:rsidR="007B38C3" w:rsidRPr="00E06DA1" w:rsidRDefault="007B38C3" w:rsidP="00C10FCD">
      <w:pPr>
        <w:pStyle w:val="Heading1"/>
        <w:jc w:val="center"/>
        <w:rPr>
          <w:color w:val="000000" w:themeColor="text1"/>
          <w:sz w:val="32"/>
          <w:szCs w:val="32"/>
        </w:rPr>
      </w:pPr>
      <w:bookmarkStart w:id="16" w:name="_Toc520990675"/>
      <w:bookmarkStart w:id="17" w:name="_Toc521312162"/>
      <w:bookmarkStart w:id="18" w:name="_Toc118665544"/>
      <w:bookmarkStart w:id="19" w:name="_Toc393264581"/>
      <w:bookmarkStart w:id="20" w:name="_Toc393267161"/>
      <w:bookmarkStart w:id="21" w:name="_Toc397954247"/>
      <w:bookmarkStart w:id="22" w:name="_Toc401560333"/>
      <w:bookmarkStart w:id="23" w:name="_Toc401560685"/>
      <w:bookmarkStart w:id="24" w:name="_Toc402792802"/>
      <w:bookmarkStart w:id="25" w:name="_Toc402793311"/>
      <w:bookmarkStart w:id="26" w:name="_Toc402817749"/>
      <w:bookmarkStart w:id="27" w:name="_Toc402818310"/>
      <w:bookmarkStart w:id="28" w:name="_Toc403925191"/>
      <w:bookmarkStart w:id="29" w:name="_Toc404842798"/>
      <w:r w:rsidRPr="00E06DA1">
        <w:rPr>
          <w:color w:val="000000" w:themeColor="text1"/>
          <w:sz w:val="36"/>
          <w:szCs w:val="36"/>
        </w:rPr>
        <w:t>KẾT</w:t>
      </w:r>
      <w:r w:rsidR="0003617F" w:rsidRPr="00E06DA1">
        <w:rPr>
          <w:color w:val="000000" w:themeColor="text1"/>
          <w:sz w:val="36"/>
          <w:szCs w:val="36"/>
        </w:rPr>
        <w:t xml:space="preserve"> </w:t>
      </w:r>
      <w:r w:rsidRPr="00E06DA1">
        <w:rPr>
          <w:color w:val="000000" w:themeColor="text1"/>
          <w:sz w:val="36"/>
          <w:szCs w:val="36"/>
        </w:rPr>
        <w:t>LUẬN</w:t>
      </w:r>
      <w:bookmarkEnd w:id="16"/>
      <w:bookmarkEnd w:id="17"/>
      <w:bookmarkEnd w:id="18"/>
    </w:p>
    <w:p w14:paraId="6B4219A8" w14:textId="6C7BF8D8" w:rsidR="00E12230" w:rsidRPr="00470AE2" w:rsidRDefault="00E12230" w:rsidP="00693511">
      <w:pPr>
        <w:spacing w:line="360" w:lineRule="auto"/>
        <w:ind w:firstLine="720"/>
        <w:jc w:val="both"/>
        <w:rPr>
          <w:lang w:val="vi-VN"/>
        </w:rPr>
      </w:pPr>
      <w:r w:rsidRPr="00470AE2">
        <w:rPr>
          <w:lang w:val="vi-VN"/>
        </w:rPr>
        <w:t>Qua</w:t>
      </w:r>
      <w:r w:rsidR="0003617F" w:rsidRPr="00470AE2">
        <w:rPr>
          <w:lang w:val="vi-VN"/>
        </w:rPr>
        <w:t xml:space="preserve"> </w:t>
      </w:r>
      <w:r w:rsidRPr="00470AE2">
        <w:rPr>
          <w:lang w:val="vi-VN"/>
        </w:rPr>
        <w:t>đề</w:t>
      </w:r>
      <w:r w:rsidR="0003617F" w:rsidRPr="00470AE2">
        <w:rPr>
          <w:lang w:val="vi-VN"/>
        </w:rPr>
        <w:t xml:space="preserve"> </w:t>
      </w:r>
      <w:r w:rsidRPr="00470AE2">
        <w:rPr>
          <w:lang w:val="vi-VN"/>
        </w:rPr>
        <w:t>tài</w:t>
      </w:r>
      <w:r w:rsidR="0003617F" w:rsidRPr="00470AE2">
        <w:rPr>
          <w:lang w:val="vi-VN"/>
        </w:rPr>
        <w:t xml:space="preserve"> </w:t>
      </w:r>
      <w:r w:rsidRPr="00470AE2">
        <w:rPr>
          <w:lang w:val="vi-VN"/>
        </w:rPr>
        <w:t>nghiên</w:t>
      </w:r>
      <w:r w:rsidR="0003617F" w:rsidRPr="00470AE2">
        <w:rPr>
          <w:lang w:val="vi-VN"/>
        </w:rPr>
        <w:t xml:space="preserve"> </w:t>
      </w:r>
      <w:r w:rsidRPr="00470AE2">
        <w:rPr>
          <w:lang w:val="vi-VN"/>
        </w:rPr>
        <w:t>cứu</w:t>
      </w:r>
      <w:r w:rsidR="0003617F" w:rsidRPr="00470AE2">
        <w:rPr>
          <w:lang w:val="vi-VN"/>
        </w:rPr>
        <w:t xml:space="preserve"> </w:t>
      </w:r>
      <w:r w:rsidRPr="00470AE2">
        <w:rPr>
          <w:lang w:val="vi-VN"/>
        </w:rPr>
        <w:t>này,</w:t>
      </w:r>
      <w:r w:rsidR="0003617F" w:rsidRPr="00470AE2">
        <w:rPr>
          <w:lang w:val="vi-VN"/>
        </w:rPr>
        <w:t xml:space="preserve"> </w:t>
      </w:r>
      <w:r w:rsidR="00917336" w:rsidRPr="00470AE2">
        <w:rPr>
          <w:lang w:val="vi-VN"/>
        </w:rPr>
        <w:t>chúng em</w:t>
      </w:r>
      <w:r w:rsidR="00514DD5" w:rsidRPr="00470AE2">
        <w:rPr>
          <w:lang w:val="vi-VN"/>
        </w:rPr>
        <w:t xml:space="preserve"> đã rút ra được nhiều bài học về ngôn ngữ lập trình Python, các giải thuật </w:t>
      </w:r>
      <w:r w:rsidR="00E249F5" w:rsidRPr="00E249F5">
        <w:rPr>
          <w:lang w:val="vi-VN"/>
        </w:rPr>
        <w:t>Robinson</w:t>
      </w:r>
      <w:r w:rsidR="00A951B9" w:rsidRPr="00A951B9">
        <w:rPr>
          <w:lang w:val="vi-VN"/>
        </w:rPr>
        <w:t xml:space="preserve"> và.</w:t>
      </w:r>
      <w:r w:rsidR="00470AE2" w:rsidRPr="00470AE2">
        <w:rPr>
          <w:lang w:val="vi-VN"/>
        </w:rPr>
        <w:t xml:space="preserve"> </w:t>
      </w:r>
      <w:r w:rsidR="00514DD5" w:rsidRPr="00470AE2">
        <w:rPr>
          <w:lang w:val="vi-VN"/>
        </w:rPr>
        <w:t xml:space="preserve">Tìm hiểu về cấu tạo của </w:t>
      </w:r>
      <w:r w:rsidR="00D16976" w:rsidRPr="00D16976">
        <w:rPr>
          <w:lang w:val="vi-VN"/>
        </w:rPr>
        <w:t xml:space="preserve">giải thuật </w:t>
      </w:r>
      <w:r w:rsidR="00E249F5" w:rsidRPr="00E249F5">
        <w:rPr>
          <w:lang w:val="vi-VN"/>
        </w:rPr>
        <w:t>Robinson</w:t>
      </w:r>
      <w:r w:rsidR="00514DD5" w:rsidRPr="00470AE2">
        <w:rPr>
          <w:lang w:val="vi-VN"/>
        </w:rPr>
        <w:t xml:space="preserve"> trên ngôn ngữ Python. Tuy còn nhiều mặt hạn chế </w:t>
      </w:r>
      <w:r w:rsidR="00C1786F" w:rsidRPr="00C1786F">
        <w:rPr>
          <w:lang w:val="vi-VN"/>
        </w:rPr>
        <w:t xml:space="preserve">về số </w:t>
      </w:r>
      <w:r w:rsidR="00C1786F" w:rsidRPr="00C1786F">
        <w:rPr>
          <w:lang w:val="vi-VN"/>
        </w:rPr>
        <w:lastRenderedPageBreak/>
        <w:t xml:space="preserve">lượng thành viên </w:t>
      </w:r>
      <w:r w:rsidR="00514DD5" w:rsidRPr="00470AE2">
        <w:rPr>
          <w:lang w:val="vi-VN"/>
        </w:rPr>
        <w:t>nhưn</w:t>
      </w:r>
      <w:r w:rsidR="00C1786F" w:rsidRPr="00C1786F">
        <w:rPr>
          <w:lang w:val="vi-VN"/>
        </w:rPr>
        <w:t>g</w:t>
      </w:r>
      <w:r w:rsidR="00514DD5" w:rsidRPr="00470AE2">
        <w:rPr>
          <w:lang w:val="vi-VN"/>
        </w:rPr>
        <w:t xml:space="preserve"> em đã</w:t>
      </w:r>
      <w:r w:rsidR="00C1786F" w:rsidRPr="00C1786F">
        <w:rPr>
          <w:lang w:val="vi-VN"/>
        </w:rPr>
        <w:t xml:space="preserve"> cố gắng</w:t>
      </w:r>
      <w:r w:rsidR="00514DD5" w:rsidRPr="00470AE2">
        <w:rPr>
          <w:lang w:val="vi-VN"/>
        </w:rPr>
        <w:t xml:space="preserve"> hoàn thành tốt bài </w:t>
      </w:r>
      <w:r w:rsidR="00C1786F" w:rsidRPr="00C1786F">
        <w:rPr>
          <w:lang w:val="vi-VN"/>
        </w:rPr>
        <w:t>tập tuần</w:t>
      </w:r>
      <w:r w:rsidR="00514DD5" w:rsidRPr="00470AE2">
        <w:rPr>
          <w:lang w:val="vi-VN"/>
        </w:rPr>
        <w:t xml:space="preserve"> lần này. </w:t>
      </w:r>
      <w:r w:rsidR="00DA4CB2" w:rsidRPr="00470AE2">
        <w:rPr>
          <w:lang w:val="vi-VN"/>
        </w:rPr>
        <w:t>Từ đó rút ra được nhiều bài học quan trọng để phát triển tốt hơn trong học tập.</w:t>
      </w:r>
    </w:p>
    <w:p w14:paraId="77D37439" w14:textId="77777777" w:rsidR="008F2FF3" w:rsidRPr="00470AE2" w:rsidRDefault="008F2FF3" w:rsidP="00917336">
      <w:pPr>
        <w:spacing w:line="360" w:lineRule="auto"/>
        <w:ind w:firstLine="720"/>
        <w:jc w:val="both"/>
        <w:rPr>
          <w:lang w:val="vi-VN"/>
        </w:rPr>
      </w:pPr>
    </w:p>
    <w:p w14:paraId="21EA555A" w14:textId="77777777" w:rsidR="00C76291" w:rsidRPr="00470AE2" w:rsidRDefault="00C76291" w:rsidP="0084425A">
      <w:pPr>
        <w:spacing w:line="360" w:lineRule="auto"/>
        <w:rPr>
          <w:b/>
          <w:color w:val="000000" w:themeColor="text1"/>
          <w:lang w:val="vi-VN"/>
        </w:rPr>
      </w:pPr>
    </w:p>
    <w:p w14:paraId="35D929D3" w14:textId="4BF2AD67" w:rsidR="00C76291" w:rsidRPr="00470AE2" w:rsidRDefault="0084425A" w:rsidP="0084425A">
      <w:pPr>
        <w:spacing w:line="360" w:lineRule="auto"/>
        <w:rPr>
          <w:b/>
          <w:color w:val="000000" w:themeColor="text1"/>
          <w:lang w:val="vi-VN"/>
        </w:rPr>
      </w:pPr>
      <w:r w:rsidRPr="00470AE2">
        <w:rPr>
          <w:b/>
          <w:color w:val="000000" w:themeColor="text1"/>
          <w:lang w:val="vi-VN"/>
        </w:rPr>
        <w:tab/>
      </w:r>
    </w:p>
    <w:p w14:paraId="3EC1FD3C" w14:textId="52976B7B" w:rsidR="00D26A12" w:rsidRPr="00E06DA1" w:rsidRDefault="00D26A12" w:rsidP="00D16976">
      <w:pPr>
        <w:pStyle w:val="Heading1"/>
        <w:jc w:val="center"/>
        <w:rPr>
          <w:color w:val="000000" w:themeColor="text1"/>
          <w:sz w:val="28"/>
          <w:szCs w:val="28"/>
        </w:rPr>
      </w:pPr>
      <w:bookmarkStart w:id="30" w:name="_Toc393264582"/>
      <w:bookmarkStart w:id="31" w:name="_Toc393267162"/>
      <w:bookmarkStart w:id="32" w:name="_Toc397954248"/>
      <w:bookmarkStart w:id="33" w:name="_Toc401560334"/>
      <w:bookmarkStart w:id="34" w:name="_Toc401560686"/>
      <w:bookmarkStart w:id="35" w:name="_Toc402792804"/>
      <w:bookmarkStart w:id="36" w:name="_Toc402793313"/>
      <w:bookmarkStart w:id="37" w:name="_Toc402817751"/>
      <w:bookmarkStart w:id="38" w:name="_Toc402818312"/>
      <w:bookmarkStart w:id="39" w:name="_Toc403925192"/>
      <w:bookmarkStart w:id="40" w:name="_Toc404842799"/>
      <w:bookmarkStart w:id="41" w:name="_Toc405624932"/>
      <w:bookmarkStart w:id="42" w:name="_Toc405797628"/>
      <w:bookmarkStart w:id="43" w:name="_Toc405798102"/>
      <w:bookmarkStart w:id="44" w:name="_Toc406158664"/>
      <w:bookmarkStart w:id="45" w:name="_Toc520990679"/>
      <w:bookmarkStart w:id="46" w:name="_Toc521312166"/>
      <w:bookmarkStart w:id="47" w:name="_Toc118665545"/>
      <w:bookmarkEnd w:id="19"/>
      <w:bookmarkEnd w:id="20"/>
      <w:bookmarkEnd w:id="21"/>
      <w:bookmarkEnd w:id="22"/>
      <w:bookmarkEnd w:id="23"/>
      <w:bookmarkEnd w:id="24"/>
      <w:bookmarkEnd w:id="25"/>
      <w:bookmarkEnd w:id="26"/>
      <w:bookmarkEnd w:id="27"/>
      <w:bookmarkEnd w:id="28"/>
      <w:bookmarkEnd w:id="29"/>
      <w:r w:rsidRPr="00E06DA1">
        <w:rPr>
          <w:color w:val="000000" w:themeColor="text1"/>
          <w:sz w:val="36"/>
          <w:szCs w:val="36"/>
        </w:rPr>
        <w:t>TÀI</w:t>
      </w:r>
      <w:r w:rsidR="0003617F" w:rsidRPr="00E06DA1">
        <w:rPr>
          <w:color w:val="000000" w:themeColor="text1"/>
          <w:sz w:val="36"/>
          <w:szCs w:val="36"/>
        </w:rPr>
        <w:t xml:space="preserve"> </w:t>
      </w:r>
      <w:r w:rsidRPr="00E06DA1">
        <w:rPr>
          <w:color w:val="000000" w:themeColor="text1"/>
          <w:sz w:val="36"/>
          <w:szCs w:val="36"/>
        </w:rPr>
        <w:t>LIỆU</w:t>
      </w:r>
      <w:r w:rsidR="0003617F" w:rsidRPr="00E06DA1">
        <w:rPr>
          <w:color w:val="000000" w:themeColor="text1"/>
          <w:sz w:val="36"/>
          <w:szCs w:val="36"/>
        </w:rPr>
        <w:t xml:space="preserve"> </w:t>
      </w:r>
      <w:r w:rsidRPr="00E06DA1">
        <w:rPr>
          <w:color w:val="000000" w:themeColor="text1"/>
          <w:sz w:val="36"/>
          <w:szCs w:val="36"/>
        </w:rPr>
        <w:t>THAM</w:t>
      </w:r>
      <w:r w:rsidR="0003617F" w:rsidRPr="00E06DA1">
        <w:rPr>
          <w:color w:val="000000" w:themeColor="text1"/>
          <w:sz w:val="36"/>
          <w:szCs w:val="36"/>
        </w:rPr>
        <w:t xml:space="preserve"> </w:t>
      </w:r>
      <w:r w:rsidRPr="00E06DA1">
        <w:rPr>
          <w:color w:val="000000" w:themeColor="text1"/>
          <w:sz w:val="36"/>
          <w:szCs w:val="36"/>
        </w:rPr>
        <w:t>KHẢO</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4F25BEBC" w14:textId="5E5FF0A7" w:rsidR="002C37D4" w:rsidRPr="00470AE2" w:rsidRDefault="002C37D4" w:rsidP="00995B8B">
      <w:pPr>
        <w:shd w:val="clear" w:color="auto" w:fill="FFFFFF"/>
        <w:spacing w:after="300" w:line="360" w:lineRule="auto"/>
        <w:rPr>
          <w:color w:val="000000" w:themeColor="text1"/>
          <w:lang w:val="vi-VN"/>
        </w:rPr>
      </w:pPr>
    </w:p>
    <w:p w14:paraId="03E39CD2" w14:textId="10F2D767" w:rsidR="00413882" w:rsidRPr="00470AE2" w:rsidRDefault="00413882" w:rsidP="00995B8B">
      <w:pPr>
        <w:spacing w:line="360" w:lineRule="auto"/>
        <w:rPr>
          <w:color w:val="000000" w:themeColor="text1"/>
          <w:lang w:val="vi-VN"/>
        </w:rPr>
      </w:pPr>
    </w:p>
    <w:p w14:paraId="4E03CD59" w14:textId="77777777" w:rsidR="002448FE" w:rsidRPr="00470AE2" w:rsidRDefault="002448FE" w:rsidP="00995B8B">
      <w:pPr>
        <w:spacing w:line="360" w:lineRule="auto"/>
        <w:rPr>
          <w:color w:val="000000" w:themeColor="text1"/>
          <w:lang w:val="vi-VN"/>
        </w:rPr>
      </w:pPr>
    </w:p>
    <w:sectPr w:rsidR="002448FE" w:rsidRPr="00470AE2" w:rsidSect="00593F81">
      <w:footerReference w:type="default" r:id="rId13"/>
      <w:pgSz w:w="11907" w:h="16840" w:code="9"/>
      <w:pgMar w:top="1701" w:right="1134" w:bottom="1701" w:left="1985"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5AEB5" w14:textId="77777777" w:rsidR="00C70A11" w:rsidRDefault="00C70A11">
      <w:r>
        <w:separator/>
      </w:r>
    </w:p>
  </w:endnote>
  <w:endnote w:type="continuationSeparator" w:id="0">
    <w:p w14:paraId="0D74699F" w14:textId="77777777" w:rsidR="00C70A11" w:rsidRDefault="00C70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NI-Helve">
    <w:altName w:val="Calibri"/>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084659"/>
      <w:docPartObj>
        <w:docPartGallery w:val="Page Numbers (Bottom of Page)"/>
        <w:docPartUnique/>
      </w:docPartObj>
    </w:sdtPr>
    <w:sdtEndPr>
      <w:rPr>
        <w:noProof/>
      </w:rPr>
    </w:sdtEndPr>
    <w:sdtContent>
      <w:p w14:paraId="1A007BC7" w14:textId="4CF3B391" w:rsidR="001B0D16" w:rsidRDefault="00000000">
        <w:pPr>
          <w:pStyle w:val="Footer"/>
          <w:jc w:val="center"/>
        </w:pPr>
      </w:p>
    </w:sdtContent>
  </w:sdt>
  <w:p w14:paraId="1F9947E1" w14:textId="77777777" w:rsidR="001B0D16" w:rsidRDefault="001B0D16" w:rsidP="00EE25D4">
    <w:pPr>
      <w:pStyle w:val="Foote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878624"/>
      <w:docPartObj>
        <w:docPartGallery w:val="Page Numbers (Bottom of Page)"/>
        <w:docPartUnique/>
      </w:docPartObj>
    </w:sdtPr>
    <w:sdtEndPr>
      <w:rPr>
        <w:noProof/>
      </w:rPr>
    </w:sdtEndPr>
    <w:sdtContent>
      <w:p w14:paraId="7A34404A" w14:textId="4AB3FC2E" w:rsidR="00F40AF9" w:rsidRDefault="00F40AF9">
        <w:pPr>
          <w:pStyle w:val="Footer"/>
          <w:jc w:val="center"/>
        </w:pPr>
        <w:r>
          <w:fldChar w:fldCharType="begin"/>
        </w:r>
        <w:r>
          <w:instrText xml:space="preserve"> PAGE   \* MERGEFORMAT </w:instrText>
        </w:r>
        <w:r>
          <w:fldChar w:fldCharType="separate"/>
        </w:r>
        <w:r w:rsidR="00340AF6">
          <w:rPr>
            <w:noProof/>
          </w:rPr>
          <w:t>iv</w:t>
        </w:r>
        <w:r>
          <w:rPr>
            <w:noProof/>
          </w:rPr>
          <w:fldChar w:fldCharType="end"/>
        </w:r>
      </w:p>
    </w:sdtContent>
  </w:sdt>
  <w:p w14:paraId="41935A15" w14:textId="77777777" w:rsidR="00F40AF9" w:rsidRDefault="00F40AF9" w:rsidP="00EE25D4">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6317232"/>
      <w:docPartObj>
        <w:docPartGallery w:val="Page Numbers (Bottom of Page)"/>
        <w:docPartUnique/>
      </w:docPartObj>
    </w:sdtPr>
    <w:sdtEndPr>
      <w:rPr>
        <w:noProof/>
      </w:rPr>
    </w:sdtEndPr>
    <w:sdtContent>
      <w:p w14:paraId="0BFEC29C" w14:textId="6F1AAFA5" w:rsidR="009F1176" w:rsidRDefault="009F1176">
        <w:pPr>
          <w:pStyle w:val="Footer"/>
          <w:jc w:val="center"/>
        </w:pPr>
        <w:r>
          <w:fldChar w:fldCharType="begin"/>
        </w:r>
        <w:r>
          <w:instrText xml:space="preserve"> PAGE   \* MERGEFORMAT </w:instrText>
        </w:r>
        <w:r>
          <w:fldChar w:fldCharType="separate"/>
        </w:r>
        <w:r w:rsidR="00340AF6">
          <w:rPr>
            <w:noProof/>
          </w:rPr>
          <w:t>1</w:t>
        </w:r>
        <w:r>
          <w:rPr>
            <w:noProof/>
          </w:rPr>
          <w:fldChar w:fldCharType="end"/>
        </w:r>
      </w:p>
    </w:sdtContent>
  </w:sdt>
  <w:p w14:paraId="477C98CA" w14:textId="77777777" w:rsidR="009F1176" w:rsidRDefault="009F1176" w:rsidP="00EE25D4">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DECBD" w14:textId="77777777" w:rsidR="00C70A11" w:rsidRDefault="00C70A11">
      <w:r>
        <w:separator/>
      </w:r>
    </w:p>
  </w:footnote>
  <w:footnote w:type="continuationSeparator" w:id="0">
    <w:p w14:paraId="5A4F6FA8" w14:textId="77777777" w:rsidR="00C70A11" w:rsidRDefault="00C70A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48B"/>
    <w:multiLevelType w:val="hybridMultilevel"/>
    <w:tmpl w:val="84F08888"/>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3E927E2"/>
    <w:multiLevelType w:val="hybridMultilevel"/>
    <w:tmpl w:val="8CD8A5EA"/>
    <w:lvl w:ilvl="0" w:tplc="98741B00">
      <w:start w:val="1"/>
      <w:numFmt w:val="bullet"/>
      <w:lvlText w:val="●"/>
      <w:lvlJc w:val="left"/>
      <w:pPr>
        <w:tabs>
          <w:tab w:val="num" w:pos="720"/>
        </w:tabs>
        <w:ind w:left="720" w:hanging="360"/>
      </w:pPr>
      <w:rPr>
        <w:rFonts w:ascii="Times New Roman" w:hAnsi="Times New Roman" w:hint="default"/>
      </w:rPr>
    </w:lvl>
    <w:lvl w:ilvl="1" w:tplc="3B5472C2" w:tentative="1">
      <w:start w:val="1"/>
      <w:numFmt w:val="bullet"/>
      <w:lvlText w:val="●"/>
      <w:lvlJc w:val="left"/>
      <w:pPr>
        <w:tabs>
          <w:tab w:val="num" w:pos="1440"/>
        </w:tabs>
        <w:ind w:left="1440" w:hanging="360"/>
      </w:pPr>
      <w:rPr>
        <w:rFonts w:ascii="Times New Roman" w:hAnsi="Times New Roman" w:hint="default"/>
      </w:rPr>
    </w:lvl>
    <w:lvl w:ilvl="2" w:tplc="EB42E38A" w:tentative="1">
      <w:start w:val="1"/>
      <w:numFmt w:val="bullet"/>
      <w:lvlText w:val="●"/>
      <w:lvlJc w:val="left"/>
      <w:pPr>
        <w:tabs>
          <w:tab w:val="num" w:pos="2160"/>
        </w:tabs>
        <w:ind w:left="2160" w:hanging="360"/>
      </w:pPr>
      <w:rPr>
        <w:rFonts w:ascii="Times New Roman" w:hAnsi="Times New Roman" w:hint="default"/>
      </w:rPr>
    </w:lvl>
    <w:lvl w:ilvl="3" w:tplc="C47AFDC4" w:tentative="1">
      <w:start w:val="1"/>
      <w:numFmt w:val="bullet"/>
      <w:lvlText w:val="●"/>
      <w:lvlJc w:val="left"/>
      <w:pPr>
        <w:tabs>
          <w:tab w:val="num" w:pos="2880"/>
        </w:tabs>
        <w:ind w:left="2880" w:hanging="360"/>
      </w:pPr>
      <w:rPr>
        <w:rFonts w:ascii="Times New Roman" w:hAnsi="Times New Roman" w:hint="default"/>
      </w:rPr>
    </w:lvl>
    <w:lvl w:ilvl="4" w:tplc="CDBACE24" w:tentative="1">
      <w:start w:val="1"/>
      <w:numFmt w:val="bullet"/>
      <w:lvlText w:val="●"/>
      <w:lvlJc w:val="left"/>
      <w:pPr>
        <w:tabs>
          <w:tab w:val="num" w:pos="3600"/>
        </w:tabs>
        <w:ind w:left="3600" w:hanging="360"/>
      </w:pPr>
      <w:rPr>
        <w:rFonts w:ascii="Times New Roman" w:hAnsi="Times New Roman" w:hint="default"/>
      </w:rPr>
    </w:lvl>
    <w:lvl w:ilvl="5" w:tplc="B1CA2282" w:tentative="1">
      <w:start w:val="1"/>
      <w:numFmt w:val="bullet"/>
      <w:lvlText w:val="●"/>
      <w:lvlJc w:val="left"/>
      <w:pPr>
        <w:tabs>
          <w:tab w:val="num" w:pos="4320"/>
        </w:tabs>
        <w:ind w:left="4320" w:hanging="360"/>
      </w:pPr>
      <w:rPr>
        <w:rFonts w:ascii="Times New Roman" w:hAnsi="Times New Roman" w:hint="default"/>
      </w:rPr>
    </w:lvl>
    <w:lvl w:ilvl="6" w:tplc="1D162398" w:tentative="1">
      <w:start w:val="1"/>
      <w:numFmt w:val="bullet"/>
      <w:lvlText w:val="●"/>
      <w:lvlJc w:val="left"/>
      <w:pPr>
        <w:tabs>
          <w:tab w:val="num" w:pos="5040"/>
        </w:tabs>
        <w:ind w:left="5040" w:hanging="360"/>
      </w:pPr>
      <w:rPr>
        <w:rFonts w:ascii="Times New Roman" w:hAnsi="Times New Roman" w:hint="default"/>
      </w:rPr>
    </w:lvl>
    <w:lvl w:ilvl="7" w:tplc="C772E040" w:tentative="1">
      <w:start w:val="1"/>
      <w:numFmt w:val="bullet"/>
      <w:lvlText w:val="●"/>
      <w:lvlJc w:val="left"/>
      <w:pPr>
        <w:tabs>
          <w:tab w:val="num" w:pos="5760"/>
        </w:tabs>
        <w:ind w:left="5760" w:hanging="360"/>
      </w:pPr>
      <w:rPr>
        <w:rFonts w:ascii="Times New Roman" w:hAnsi="Times New Roman" w:hint="default"/>
      </w:rPr>
    </w:lvl>
    <w:lvl w:ilvl="8" w:tplc="BAB4FA3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6726E67"/>
    <w:multiLevelType w:val="hybridMultilevel"/>
    <w:tmpl w:val="571052E0"/>
    <w:lvl w:ilvl="0" w:tplc="DD26833E">
      <w:start w:val="1"/>
      <w:numFmt w:val="bullet"/>
      <w:lvlText w:val="•"/>
      <w:lvlJc w:val="left"/>
      <w:pPr>
        <w:tabs>
          <w:tab w:val="num" w:pos="720"/>
        </w:tabs>
        <w:ind w:left="720" w:hanging="360"/>
      </w:pPr>
      <w:rPr>
        <w:rFonts w:ascii="Times New Roman" w:hAnsi="Times New Roman" w:hint="default"/>
      </w:rPr>
    </w:lvl>
    <w:lvl w:ilvl="1" w:tplc="5C48BD1C">
      <w:numFmt w:val="bullet"/>
      <w:lvlText w:val="-"/>
      <w:lvlJc w:val="left"/>
      <w:pPr>
        <w:tabs>
          <w:tab w:val="num" w:pos="1440"/>
        </w:tabs>
        <w:ind w:left="1440" w:hanging="360"/>
      </w:pPr>
      <w:rPr>
        <w:rFonts w:ascii="Times New Roman" w:hAnsi="Times New Roman" w:hint="default"/>
      </w:rPr>
    </w:lvl>
    <w:lvl w:ilvl="2" w:tplc="8420487A" w:tentative="1">
      <w:start w:val="1"/>
      <w:numFmt w:val="bullet"/>
      <w:lvlText w:val="•"/>
      <w:lvlJc w:val="left"/>
      <w:pPr>
        <w:tabs>
          <w:tab w:val="num" w:pos="2160"/>
        </w:tabs>
        <w:ind w:left="2160" w:hanging="360"/>
      </w:pPr>
      <w:rPr>
        <w:rFonts w:ascii="Times New Roman" w:hAnsi="Times New Roman" w:hint="default"/>
      </w:rPr>
    </w:lvl>
    <w:lvl w:ilvl="3" w:tplc="C4A8FC08" w:tentative="1">
      <w:start w:val="1"/>
      <w:numFmt w:val="bullet"/>
      <w:lvlText w:val="•"/>
      <w:lvlJc w:val="left"/>
      <w:pPr>
        <w:tabs>
          <w:tab w:val="num" w:pos="2880"/>
        </w:tabs>
        <w:ind w:left="2880" w:hanging="360"/>
      </w:pPr>
      <w:rPr>
        <w:rFonts w:ascii="Times New Roman" w:hAnsi="Times New Roman" w:hint="default"/>
      </w:rPr>
    </w:lvl>
    <w:lvl w:ilvl="4" w:tplc="410CC97A" w:tentative="1">
      <w:start w:val="1"/>
      <w:numFmt w:val="bullet"/>
      <w:lvlText w:val="•"/>
      <w:lvlJc w:val="left"/>
      <w:pPr>
        <w:tabs>
          <w:tab w:val="num" w:pos="3600"/>
        </w:tabs>
        <w:ind w:left="3600" w:hanging="360"/>
      </w:pPr>
      <w:rPr>
        <w:rFonts w:ascii="Times New Roman" w:hAnsi="Times New Roman" w:hint="default"/>
      </w:rPr>
    </w:lvl>
    <w:lvl w:ilvl="5" w:tplc="FAC01C8A" w:tentative="1">
      <w:start w:val="1"/>
      <w:numFmt w:val="bullet"/>
      <w:lvlText w:val="•"/>
      <w:lvlJc w:val="left"/>
      <w:pPr>
        <w:tabs>
          <w:tab w:val="num" w:pos="4320"/>
        </w:tabs>
        <w:ind w:left="4320" w:hanging="360"/>
      </w:pPr>
      <w:rPr>
        <w:rFonts w:ascii="Times New Roman" w:hAnsi="Times New Roman" w:hint="default"/>
      </w:rPr>
    </w:lvl>
    <w:lvl w:ilvl="6" w:tplc="19146C12" w:tentative="1">
      <w:start w:val="1"/>
      <w:numFmt w:val="bullet"/>
      <w:lvlText w:val="•"/>
      <w:lvlJc w:val="left"/>
      <w:pPr>
        <w:tabs>
          <w:tab w:val="num" w:pos="5040"/>
        </w:tabs>
        <w:ind w:left="5040" w:hanging="360"/>
      </w:pPr>
      <w:rPr>
        <w:rFonts w:ascii="Times New Roman" w:hAnsi="Times New Roman" w:hint="default"/>
      </w:rPr>
    </w:lvl>
    <w:lvl w:ilvl="7" w:tplc="605295B4" w:tentative="1">
      <w:start w:val="1"/>
      <w:numFmt w:val="bullet"/>
      <w:lvlText w:val="•"/>
      <w:lvlJc w:val="left"/>
      <w:pPr>
        <w:tabs>
          <w:tab w:val="num" w:pos="5760"/>
        </w:tabs>
        <w:ind w:left="5760" w:hanging="360"/>
      </w:pPr>
      <w:rPr>
        <w:rFonts w:ascii="Times New Roman" w:hAnsi="Times New Roman" w:hint="default"/>
      </w:rPr>
    </w:lvl>
    <w:lvl w:ilvl="8" w:tplc="9F0C2A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DD71522"/>
    <w:multiLevelType w:val="multilevel"/>
    <w:tmpl w:val="C5003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A5448"/>
    <w:multiLevelType w:val="multilevel"/>
    <w:tmpl w:val="4D620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0523E5"/>
    <w:multiLevelType w:val="hybridMultilevel"/>
    <w:tmpl w:val="A5424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F85D35"/>
    <w:multiLevelType w:val="multilevel"/>
    <w:tmpl w:val="E43EA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27F5A"/>
    <w:multiLevelType w:val="hybridMultilevel"/>
    <w:tmpl w:val="A66AC2C4"/>
    <w:lvl w:ilvl="0" w:tplc="04090001">
      <w:start w:val="1"/>
      <w:numFmt w:val="bullet"/>
      <w:lvlText w:val=""/>
      <w:lvlJc w:val="left"/>
      <w:pPr>
        <w:ind w:left="1710" w:hanging="360"/>
      </w:pPr>
      <w:rPr>
        <w:rFonts w:ascii="Symbol" w:hAnsi="Symbol" w:hint="default"/>
      </w:rPr>
    </w:lvl>
    <w:lvl w:ilvl="1" w:tplc="FFFFFFFF" w:tentative="1">
      <w:start w:val="1"/>
      <w:numFmt w:val="lowerLetter"/>
      <w:lvlText w:val="%2."/>
      <w:lvlJc w:val="left"/>
      <w:pPr>
        <w:ind w:left="2430" w:hanging="360"/>
      </w:pPr>
    </w:lvl>
    <w:lvl w:ilvl="2" w:tplc="FFFFFFFF" w:tentative="1">
      <w:start w:val="1"/>
      <w:numFmt w:val="lowerRoman"/>
      <w:lvlText w:val="%3."/>
      <w:lvlJc w:val="right"/>
      <w:pPr>
        <w:ind w:left="3150" w:hanging="180"/>
      </w:pPr>
    </w:lvl>
    <w:lvl w:ilvl="3" w:tplc="FFFFFFFF" w:tentative="1">
      <w:start w:val="1"/>
      <w:numFmt w:val="decimal"/>
      <w:lvlText w:val="%4."/>
      <w:lvlJc w:val="left"/>
      <w:pPr>
        <w:ind w:left="3870" w:hanging="360"/>
      </w:pPr>
    </w:lvl>
    <w:lvl w:ilvl="4" w:tplc="FFFFFFFF" w:tentative="1">
      <w:start w:val="1"/>
      <w:numFmt w:val="lowerLetter"/>
      <w:lvlText w:val="%5."/>
      <w:lvlJc w:val="left"/>
      <w:pPr>
        <w:ind w:left="4590" w:hanging="360"/>
      </w:pPr>
    </w:lvl>
    <w:lvl w:ilvl="5" w:tplc="FFFFFFFF" w:tentative="1">
      <w:start w:val="1"/>
      <w:numFmt w:val="lowerRoman"/>
      <w:lvlText w:val="%6."/>
      <w:lvlJc w:val="right"/>
      <w:pPr>
        <w:ind w:left="5310" w:hanging="180"/>
      </w:pPr>
    </w:lvl>
    <w:lvl w:ilvl="6" w:tplc="FFFFFFFF" w:tentative="1">
      <w:start w:val="1"/>
      <w:numFmt w:val="decimal"/>
      <w:lvlText w:val="%7."/>
      <w:lvlJc w:val="left"/>
      <w:pPr>
        <w:ind w:left="6030" w:hanging="360"/>
      </w:pPr>
    </w:lvl>
    <w:lvl w:ilvl="7" w:tplc="FFFFFFFF" w:tentative="1">
      <w:start w:val="1"/>
      <w:numFmt w:val="lowerLetter"/>
      <w:lvlText w:val="%8."/>
      <w:lvlJc w:val="left"/>
      <w:pPr>
        <w:ind w:left="6750" w:hanging="360"/>
      </w:pPr>
    </w:lvl>
    <w:lvl w:ilvl="8" w:tplc="FFFFFFFF" w:tentative="1">
      <w:start w:val="1"/>
      <w:numFmt w:val="lowerRoman"/>
      <w:lvlText w:val="%9."/>
      <w:lvlJc w:val="right"/>
      <w:pPr>
        <w:ind w:left="7470" w:hanging="180"/>
      </w:pPr>
    </w:lvl>
  </w:abstractNum>
  <w:abstractNum w:abstractNumId="8" w15:restartNumberingAfterBreak="0">
    <w:nsid w:val="20C156C9"/>
    <w:multiLevelType w:val="hybridMultilevel"/>
    <w:tmpl w:val="3556770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233D0FF6"/>
    <w:multiLevelType w:val="hybridMultilevel"/>
    <w:tmpl w:val="1196E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93650"/>
    <w:multiLevelType w:val="hybridMultilevel"/>
    <w:tmpl w:val="D77AEB12"/>
    <w:lvl w:ilvl="0" w:tplc="8F8C8CF0">
      <w:start w:val="1"/>
      <w:numFmt w:val="bullet"/>
      <w:lvlText w:val="●"/>
      <w:lvlJc w:val="left"/>
      <w:pPr>
        <w:tabs>
          <w:tab w:val="num" w:pos="1800"/>
        </w:tabs>
        <w:ind w:left="1800" w:hanging="360"/>
      </w:pPr>
      <w:rPr>
        <w:rFonts w:ascii="Arial" w:hAnsi="Arial" w:hint="default"/>
      </w:rPr>
    </w:lvl>
    <w:lvl w:ilvl="1" w:tplc="77D0D0A2">
      <w:start w:val="1"/>
      <w:numFmt w:val="bullet"/>
      <w:lvlText w:val="●"/>
      <w:lvlJc w:val="left"/>
      <w:pPr>
        <w:tabs>
          <w:tab w:val="num" w:pos="2520"/>
        </w:tabs>
        <w:ind w:left="2520" w:hanging="360"/>
      </w:pPr>
      <w:rPr>
        <w:rFonts w:ascii="Arial" w:hAnsi="Arial" w:hint="default"/>
      </w:rPr>
    </w:lvl>
    <w:lvl w:ilvl="2" w:tplc="662C184E" w:tentative="1">
      <w:start w:val="1"/>
      <w:numFmt w:val="bullet"/>
      <w:lvlText w:val="●"/>
      <w:lvlJc w:val="left"/>
      <w:pPr>
        <w:tabs>
          <w:tab w:val="num" w:pos="3240"/>
        </w:tabs>
        <w:ind w:left="3240" w:hanging="360"/>
      </w:pPr>
      <w:rPr>
        <w:rFonts w:ascii="Arial" w:hAnsi="Arial" w:hint="default"/>
      </w:rPr>
    </w:lvl>
    <w:lvl w:ilvl="3" w:tplc="C612234E" w:tentative="1">
      <w:start w:val="1"/>
      <w:numFmt w:val="bullet"/>
      <w:lvlText w:val="●"/>
      <w:lvlJc w:val="left"/>
      <w:pPr>
        <w:tabs>
          <w:tab w:val="num" w:pos="3960"/>
        </w:tabs>
        <w:ind w:left="3960" w:hanging="360"/>
      </w:pPr>
      <w:rPr>
        <w:rFonts w:ascii="Arial" w:hAnsi="Arial" w:hint="default"/>
      </w:rPr>
    </w:lvl>
    <w:lvl w:ilvl="4" w:tplc="D9F639BA" w:tentative="1">
      <w:start w:val="1"/>
      <w:numFmt w:val="bullet"/>
      <w:lvlText w:val="●"/>
      <w:lvlJc w:val="left"/>
      <w:pPr>
        <w:tabs>
          <w:tab w:val="num" w:pos="4680"/>
        </w:tabs>
        <w:ind w:left="4680" w:hanging="360"/>
      </w:pPr>
      <w:rPr>
        <w:rFonts w:ascii="Arial" w:hAnsi="Arial" w:hint="default"/>
      </w:rPr>
    </w:lvl>
    <w:lvl w:ilvl="5" w:tplc="20EA01A2" w:tentative="1">
      <w:start w:val="1"/>
      <w:numFmt w:val="bullet"/>
      <w:lvlText w:val="●"/>
      <w:lvlJc w:val="left"/>
      <w:pPr>
        <w:tabs>
          <w:tab w:val="num" w:pos="5400"/>
        </w:tabs>
        <w:ind w:left="5400" w:hanging="360"/>
      </w:pPr>
      <w:rPr>
        <w:rFonts w:ascii="Arial" w:hAnsi="Arial" w:hint="default"/>
      </w:rPr>
    </w:lvl>
    <w:lvl w:ilvl="6" w:tplc="26F62E4A" w:tentative="1">
      <w:start w:val="1"/>
      <w:numFmt w:val="bullet"/>
      <w:lvlText w:val="●"/>
      <w:lvlJc w:val="left"/>
      <w:pPr>
        <w:tabs>
          <w:tab w:val="num" w:pos="6120"/>
        </w:tabs>
        <w:ind w:left="6120" w:hanging="360"/>
      </w:pPr>
      <w:rPr>
        <w:rFonts w:ascii="Arial" w:hAnsi="Arial" w:hint="default"/>
      </w:rPr>
    </w:lvl>
    <w:lvl w:ilvl="7" w:tplc="3C70E024" w:tentative="1">
      <w:start w:val="1"/>
      <w:numFmt w:val="bullet"/>
      <w:lvlText w:val="●"/>
      <w:lvlJc w:val="left"/>
      <w:pPr>
        <w:tabs>
          <w:tab w:val="num" w:pos="6840"/>
        </w:tabs>
        <w:ind w:left="6840" w:hanging="360"/>
      </w:pPr>
      <w:rPr>
        <w:rFonts w:ascii="Arial" w:hAnsi="Arial" w:hint="default"/>
      </w:rPr>
    </w:lvl>
    <w:lvl w:ilvl="8" w:tplc="5930F92A" w:tentative="1">
      <w:start w:val="1"/>
      <w:numFmt w:val="bullet"/>
      <w:lvlText w:val="●"/>
      <w:lvlJc w:val="left"/>
      <w:pPr>
        <w:tabs>
          <w:tab w:val="num" w:pos="7560"/>
        </w:tabs>
        <w:ind w:left="7560" w:hanging="360"/>
      </w:pPr>
      <w:rPr>
        <w:rFonts w:ascii="Arial" w:hAnsi="Arial" w:hint="default"/>
      </w:rPr>
    </w:lvl>
  </w:abstractNum>
  <w:abstractNum w:abstractNumId="11" w15:restartNumberingAfterBreak="0">
    <w:nsid w:val="366C06A5"/>
    <w:multiLevelType w:val="hybridMultilevel"/>
    <w:tmpl w:val="4570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025041"/>
    <w:multiLevelType w:val="hybridMultilevel"/>
    <w:tmpl w:val="E91EE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7C4E79"/>
    <w:multiLevelType w:val="hybridMultilevel"/>
    <w:tmpl w:val="94003FBC"/>
    <w:lvl w:ilvl="0" w:tplc="1F4C1C22">
      <w:start w:val="7"/>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5B45497"/>
    <w:multiLevelType w:val="hybridMultilevel"/>
    <w:tmpl w:val="E35A78EE"/>
    <w:lvl w:ilvl="0" w:tplc="4CEEB80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AB7555"/>
    <w:multiLevelType w:val="hybridMultilevel"/>
    <w:tmpl w:val="22789F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C0D59DE"/>
    <w:multiLevelType w:val="hybridMultilevel"/>
    <w:tmpl w:val="FA3683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0E7611"/>
    <w:multiLevelType w:val="hybridMultilevel"/>
    <w:tmpl w:val="9894D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DB1774"/>
    <w:multiLevelType w:val="hybridMultilevel"/>
    <w:tmpl w:val="FDE4C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AC3EC3"/>
    <w:multiLevelType w:val="hybridMultilevel"/>
    <w:tmpl w:val="09DC9E28"/>
    <w:lvl w:ilvl="0" w:tplc="04090003">
      <w:start w:val="1"/>
      <w:numFmt w:val="bullet"/>
      <w:lvlText w:val="o"/>
      <w:lvlJc w:val="left"/>
      <w:pPr>
        <w:ind w:left="2291" w:hanging="360"/>
      </w:pPr>
      <w:rPr>
        <w:rFonts w:ascii="Courier New" w:hAnsi="Courier New" w:cs="Courier New" w:hint="default"/>
      </w:rPr>
    </w:lvl>
    <w:lvl w:ilvl="1" w:tplc="04090003" w:tentative="1">
      <w:start w:val="1"/>
      <w:numFmt w:val="bullet"/>
      <w:lvlText w:val="o"/>
      <w:lvlJc w:val="left"/>
      <w:pPr>
        <w:ind w:left="3011" w:hanging="360"/>
      </w:pPr>
      <w:rPr>
        <w:rFonts w:ascii="Courier New" w:hAnsi="Courier New" w:cs="Courier New" w:hint="default"/>
      </w:rPr>
    </w:lvl>
    <w:lvl w:ilvl="2" w:tplc="04090005" w:tentative="1">
      <w:start w:val="1"/>
      <w:numFmt w:val="bullet"/>
      <w:lvlText w:val=""/>
      <w:lvlJc w:val="left"/>
      <w:pPr>
        <w:ind w:left="3731" w:hanging="360"/>
      </w:pPr>
      <w:rPr>
        <w:rFonts w:ascii="Wingdings" w:hAnsi="Wingdings" w:hint="default"/>
      </w:rPr>
    </w:lvl>
    <w:lvl w:ilvl="3" w:tplc="04090001" w:tentative="1">
      <w:start w:val="1"/>
      <w:numFmt w:val="bullet"/>
      <w:lvlText w:val=""/>
      <w:lvlJc w:val="left"/>
      <w:pPr>
        <w:ind w:left="4451" w:hanging="360"/>
      </w:pPr>
      <w:rPr>
        <w:rFonts w:ascii="Symbol" w:hAnsi="Symbol" w:hint="default"/>
      </w:rPr>
    </w:lvl>
    <w:lvl w:ilvl="4" w:tplc="04090003" w:tentative="1">
      <w:start w:val="1"/>
      <w:numFmt w:val="bullet"/>
      <w:lvlText w:val="o"/>
      <w:lvlJc w:val="left"/>
      <w:pPr>
        <w:ind w:left="5171" w:hanging="360"/>
      </w:pPr>
      <w:rPr>
        <w:rFonts w:ascii="Courier New" w:hAnsi="Courier New" w:cs="Courier New" w:hint="default"/>
      </w:rPr>
    </w:lvl>
    <w:lvl w:ilvl="5" w:tplc="04090005" w:tentative="1">
      <w:start w:val="1"/>
      <w:numFmt w:val="bullet"/>
      <w:lvlText w:val=""/>
      <w:lvlJc w:val="left"/>
      <w:pPr>
        <w:ind w:left="5891" w:hanging="360"/>
      </w:pPr>
      <w:rPr>
        <w:rFonts w:ascii="Wingdings" w:hAnsi="Wingdings" w:hint="default"/>
      </w:rPr>
    </w:lvl>
    <w:lvl w:ilvl="6" w:tplc="04090001" w:tentative="1">
      <w:start w:val="1"/>
      <w:numFmt w:val="bullet"/>
      <w:lvlText w:val=""/>
      <w:lvlJc w:val="left"/>
      <w:pPr>
        <w:ind w:left="6611" w:hanging="360"/>
      </w:pPr>
      <w:rPr>
        <w:rFonts w:ascii="Symbol" w:hAnsi="Symbol" w:hint="default"/>
      </w:rPr>
    </w:lvl>
    <w:lvl w:ilvl="7" w:tplc="04090003" w:tentative="1">
      <w:start w:val="1"/>
      <w:numFmt w:val="bullet"/>
      <w:lvlText w:val="o"/>
      <w:lvlJc w:val="left"/>
      <w:pPr>
        <w:ind w:left="7331" w:hanging="360"/>
      </w:pPr>
      <w:rPr>
        <w:rFonts w:ascii="Courier New" w:hAnsi="Courier New" w:cs="Courier New" w:hint="default"/>
      </w:rPr>
    </w:lvl>
    <w:lvl w:ilvl="8" w:tplc="04090005" w:tentative="1">
      <w:start w:val="1"/>
      <w:numFmt w:val="bullet"/>
      <w:lvlText w:val=""/>
      <w:lvlJc w:val="left"/>
      <w:pPr>
        <w:ind w:left="8051" w:hanging="360"/>
      </w:pPr>
      <w:rPr>
        <w:rFonts w:ascii="Wingdings" w:hAnsi="Wingdings" w:hint="default"/>
      </w:rPr>
    </w:lvl>
  </w:abstractNum>
  <w:abstractNum w:abstractNumId="20" w15:restartNumberingAfterBreak="0">
    <w:nsid w:val="5DC3595D"/>
    <w:multiLevelType w:val="multilevel"/>
    <w:tmpl w:val="26D4F21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B74AF9"/>
    <w:multiLevelType w:val="hybridMultilevel"/>
    <w:tmpl w:val="ED36EE6C"/>
    <w:lvl w:ilvl="0" w:tplc="04090005">
      <w:start w:val="1"/>
      <w:numFmt w:val="bullet"/>
      <w:lvlText w:val=""/>
      <w:lvlJc w:val="left"/>
      <w:pPr>
        <w:ind w:left="2280" w:hanging="360"/>
      </w:pPr>
      <w:rPr>
        <w:rFonts w:ascii="Wingdings" w:hAnsi="Wingdings"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2" w15:restartNumberingAfterBreak="0">
    <w:nsid w:val="616D5262"/>
    <w:multiLevelType w:val="hybridMultilevel"/>
    <w:tmpl w:val="6EE4A68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61D45C19"/>
    <w:multiLevelType w:val="hybridMultilevel"/>
    <w:tmpl w:val="1E3E75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5D2899"/>
    <w:multiLevelType w:val="multilevel"/>
    <w:tmpl w:val="0409001F"/>
    <w:styleLink w:val="Style1"/>
    <w:lvl w:ilvl="0">
      <w:start w:val="1"/>
      <w:numFmt w:val="decimal"/>
      <w:pStyle w:val="1"/>
      <w:lvlText w:val="%1."/>
      <w:lvlJc w:val="left"/>
      <w:pPr>
        <w:ind w:left="360" w:hanging="360"/>
      </w:pPr>
      <w:rPr>
        <w:rFonts w:ascii="Times New Roman" w:hAnsi="Times New Roman"/>
        <w:b/>
        <w:i w:val="0"/>
        <w:sz w:val="24"/>
      </w:rPr>
    </w:lvl>
    <w:lvl w:ilvl="1">
      <w:start w:val="1"/>
      <w:numFmt w:val="decimal"/>
      <w:pStyle w:val="11"/>
      <w:lvlText w:val="%1.%2."/>
      <w:lvlJc w:val="left"/>
      <w:pPr>
        <w:ind w:left="792" w:hanging="432"/>
      </w:pPr>
    </w:lvl>
    <w:lvl w:ilvl="2">
      <w:start w:val="1"/>
      <w:numFmt w:val="decimal"/>
      <w:pStyle w:val="111"/>
      <w:lvlText w:val="%1.%2.%3."/>
      <w:lvlJc w:val="left"/>
      <w:pPr>
        <w:ind w:left="1224" w:hanging="504"/>
      </w:pPr>
    </w:lvl>
    <w:lvl w:ilvl="3">
      <w:start w:val="1"/>
      <w:numFmt w:val="decimal"/>
      <w:pStyle w:val="1111"/>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1C1B97"/>
    <w:multiLevelType w:val="hybridMultilevel"/>
    <w:tmpl w:val="632638D6"/>
    <w:lvl w:ilvl="0" w:tplc="E0105ABE">
      <w:start w:val="1"/>
      <w:numFmt w:val="bullet"/>
      <w:lvlText w:val="●"/>
      <w:lvlJc w:val="left"/>
      <w:pPr>
        <w:tabs>
          <w:tab w:val="num" w:pos="1710"/>
        </w:tabs>
        <w:ind w:left="1710" w:hanging="360"/>
      </w:pPr>
      <w:rPr>
        <w:rFonts w:ascii="Times New Roman" w:hAnsi="Times New Roman" w:hint="default"/>
      </w:rPr>
    </w:lvl>
    <w:lvl w:ilvl="1" w:tplc="8194B414">
      <w:numFmt w:val="bullet"/>
      <w:lvlText w:val="○"/>
      <w:lvlJc w:val="left"/>
      <w:pPr>
        <w:tabs>
          <w:tab w:val="num" w:pos="2430"/>
        </w:tabs>
        <w:ind w:left="2430" w:hanging="360"/>
      </w:pPr>
      <w:rPr>
        <w:rFonts w:ascii="Times New Roman" w:hAnsi="Times New Roman" w:hint="default"/>
      </w:rPr>
    </w:lvl>
    <w:lvl w:ilvl="2" w:tplc="0B68FE3E">
      <w:start w:val="1"/>
      <w:numFmt w:val="bullet"/>
      <w:lvlText w:val="●"/>
      <w:lvlJc w:val="left"/>
      <w:pPr>
        <w:tabs>
          <w:tab w:val="num" w:pos="3150"/>
        </w:tabs>
        <w:ind w:left="3150" w:hanging="360"/>
      </w:pPr>
      <w:rPr>
        <w:rFonts w:ascii="Times New Roman" w:hAnsi="Times New Roman" w:hint="default"/>
      </w:rPr>
    </w:lvl>
    <w:lvl w:ilvl="3" w:tplc="1B4EE682" w:tentative="1">
      <w:start w:val="1"/>
      <w:numFmt w:val="bullet"/>
      <w:lvlText w:val="●"/>
      <w:lvlJc w:val="left"/>
      <w:pPr>
        <w:tabs>
          <w:tab w:val="num" w:pos="3870"/>
        </w:tabs>
        <w:ind w:left="3870" w:hanging="360"/>
      </w:pPr>
      <w:rPr>
        <w:rFonts w:ascii="Times New Roman" w:hAnsi="Times New Roman" w:hint="default"/>
      </w:rPr>
    </w:lvl>
    <w:lvl w:ilvl="4" w:tplc="9B14C372" w:tentative="1">
      <w:start w:val="1"/>
      <w:numFmt w:val="bullet"/>
      <w:lvlText w:val="●"/>
      <w:lvlJc w:val="left"/>
      <w:pPr>
        <w:tabs>
          <w:tab w:val="num" w:pos="4590"/>
        </w:tabs>
        <w:ind w:left="4590" w:hanging="360"/>
      </w:pPr>
      <w:rPr>
        <w:rFonts w:ascii="Times New Roman" w:hAnsi="Times New Roman" w:hint="default"/>
      </w:rPr>
    </w:lvl>
    <w:lvl w:ilvl="5" w:tplc="6DAE411E" w:tentative="1">
      <w:start w:val="1"/>
      <w:numFmt w:val="bullet"/>
      <w:lvlText w:val="●"/>
      <w:lvlJc w:val="left"/>
      <w:pPr>
        <w:tabs>
          <w:tab w:val="num" w:pos="5310"/>
        </w:tabs>
        <w:ind w:left="5310" w:hanging="360"/>
      </w:pPr>
      <w:rPr>
        <w:rFonts w:ascii="Times New Roman" w:hAnsi="Times New Roman" w:hint="default"/>
      </w:rPr>
    </w:lvl>
    <w:lvl w:ilvl="6" w:tplc="69568236" w:tentative="1">
      <w:start w:val="1"/>
      <w:numFmt w:val="bullet"/>
      <w:lvlText w:val="●"/>
      <w:lvlJc w:val="left"/>
      <w:pPr>
        <w:tabs>
          <w:tab w:val="num" w:pos="6030"/>
        </w:tabs>
        <w:ind w:left="6030" w:hanging="360"/>
      </w:pPr>
      <w:rPr>
        <w:rFonts w:ascii="Times New Roman" w:hAnsi="Times New Roman" w:hint="default"/>
      </w:rPr>
    </w:lvl>
    <w:lvl w:ilvl="7" w:tplc="CDC44CE2" w:tentative="1">
      <w:start w:val="1"/>
      <w:numFmt w:val="bullet"/>
      <w:lvlText w:val="●"/>
      <w:lvlJc w:val="left"/>
      <w:pPr>
        <w:tabs>
          <w:tab w:val="num" w:pos="6750"/>
        </w:tabs>
        <w:ind w:left="6750" w:hanging="360"/>
      </w:pPr>
      <w:rPr>
        <w:rFonts w:ascii="Times New Roman" w:hAnsi="Times New Roman" w:hint="default"/>
      </w:rPr>
    </w:lvl>
    <w:lvl w:ilvl="8" w:tplc="01383630" w:tentative="1">
      <w:start w:val="1"/>
      <w:numFmt w:val="bullet"/>
      <w:lvlText w:val="●"/>
      <w:lvlJc w:val="left"/>
      <w:pPr>
        <w:tabs>
          <w:tab w:val="num" w:pos="7470"/>
        </w:tabs>
        <w:ind w:left="7470" w:hanging="360"/>
      </w:pPr>
      <w:rPr>
        <w:rFonts w:ascii="Times New Roman" w:hAnsi="Times New Roman" w:hint="default"/>
      </w:rPr>
    </w:lvl>
  </w:abstractNum>
  <w:abstractNum w:abstractNumId="26" w15:restartNumberingAfterBreak="0">
    <w:nsid w:val="6BEE477D"/>
    <w:multiLevelType w:val="multilevel"/>
    <w:tmpl w:val="732E18B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F490B92"/>
    <w:multiLevelType w:val="hybridMultilevel"/>
    <w:tmpl w:val="9C0AD25A"/>
    <w:lvl w:ilvl="0" w:tplc="04090001">
      <w:start w:val="1"/>
      <w:numFmt w:val="bullet"/>
      <w:lvlText w:val=""/>
      <w:lvlJc w:val="left"/>
      <w:pPr>
        <w:ind w:left="2304" w:hanging="360"/>
      </w:pPr>
      <w:rPr>
        <w:rFonts w:ascii="Symbol" w:hAnsi="Symbol" w:hint="default"/>
      </w:rPr>
    </w:lvl>
    <w:lvl w:ilvl="1" w:tplc="04090003" w:tentative="1">
      <w:start w:val="1"/>
      <w:numFmt w:val="bullet"/>
      <w:lvlText w:val="o"/>
      <w:lvlJc w:val="left"/>
      <w:pPr>
        <w:ind w:left="3024" w:hanging="360"/>
      </w:pPr>
      <w:rPr>
        <w:rFonts w:ascii="Courier New" w:hAnsi="Courier New" w:cs="Courier New" w:hint="default"/>
      </w:rPr>
    </w:lvl>
    <w:lvl w:ilvl="2" w:tplc="04090005" w:tentative="1">
      <w:start w:val="1"/>
      <w:numFmt w:val="bullet"/>
      <w:lvlText w:val=""/>
      <w:lvlJc w:val="left"/>
      <w:pPr>
        <w:ind w:left="3744" w:hanging="360"/>
      </w:pPr>
      <w:rPr>
        <w:rFonts w:ascii="Wingdings" w:hAnsi="Wingdings" w:hint="default"/>
      </w:rPr>
    </w:lvl>
    <w:lvl w:ilvl="3" w:tplc="04090001" w:tentative="1">
      <w:start w:val="1"/>
      <w:numFmt w:val="bullet"/>
      <w:lvlText w:val=""/>
      <w:lvlJc w:val="left"/>
      <w:pPr>
        <w:ind w:left="4464" w:hanging="360"/>
      </w:pPr>
      <w:rPr>
        <w:rFonts w:ascii="Symbol" w:hAnsi="Symbol" w:hint="default"/>
      </w:rPr>
    </w:lvl>
    <w:lvl w:ilvl="4" w:tplc="04090003" w:tentative="1">
      <w:start w:val="1"/>
      <w:numFmt w:val="bullet"/>
      <w:lvlText w:val="o"/>
      <w:lvlJc w:val="left"/>
      <w:pPr>
        <w:ind w:left="5184" w:hanging="360"/>
      </w:pPr>
      <w:rPr>
        <w:rFonts w:ascii="Courier New" w:hAnsi="Courier New" w:cs="Courier New" w:hint="default"/>
      </w:rPr>
    </w:lvl>
    <w:lvl w:ilvl="5" w:tplc="04090005" w:tentative="1">
      <w:start w:val="1"/>
      <w:numFmt w:val="bullet"/>
      <w:lvlText w:val=""/>
      <w:lvlJc w:val="left"/>
      <w:pPr>
        <w:ind w:left="5904" w:hanging="360"/>
      </w:pPr>
      <w:rPr>
        <w:rFonts w:ascii="Wingdings" w:hAnsi="Wingdings" w:hint="default"/>
      </w:rPr>
    </w:lvl>
    <w:lvl w:ilvl="6" w:tplc="04090001" w:tentative="1">
      <w:start w:val="1"/>
      <w:numFmt w:val="bullet"/>
      <w:lvlText w:val=""/>
      <w:lvlJc w:val="left"/>
      <w:pPr>
        <w:ind w:left="6624" w:hanging="360"/>
      </w:pPr>
      <w:rPr>
        <w:rFonts w:ascii="Symbol" w:hAnsi="Symbol" w:hint="default"/>
      </w:rPr>
    </w:lvl>
    <w:lvl w:ilvl="7" w:tplc="04090003" w:tentative="1">
      <w:start w:val="1"/>
      <w:numFmt w:val="bullet"/>
      <w:lvlText w:val="o"/>
      <w:lvlJc w:val="left"/>
      <w:pPr>
        <w:ind w:left="7344" w:hanging="360"/>
      </w:pPr>
      <w:rPr>
        <w:rFonts w:ascii="Courier New" w:hAnsi="Courier New" w:cs="Courier New" w:hint="default"/>
      </w:rPr>
    </w:lvl>
    <w:lvl w:ilvl="8" w:tplc="04090005" w:tentative="1">
      <w:start w:val="1"/>
      <w:numFmt w:val="bullet"/>
      <w:lvlText w:val=""/>
      <w:lvlJc w:val="left"/>
      <w:pPr>
        <w:ind w:left="8064" w:hanging="360"/>
      </w:pPr>
      <w:rPr>
        <w:rFonts w:ascii="Wingdings" w:hAnsi="Wingdings" w:hint="default"/>
      </w:rPr>
    </w:lvl>
  </w:abstractNum>
  <w:abstractNum w:abstractNumId="28" w15:restartNumberingAfterBreak="0">
    <w:nsid w:val="71662689"/>
    <w:multiLevelType w:val="multilevel"/>
    <w:tmpl w:val="26F04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52714E"/>
    <w:multiLevelType w:val="hybridMultilevel"/>
    <w:tmpl w:val="DE1C64DE"/>
    <w:lvl w:ilvl="0" w:tplc="68062A9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4CC7761"/>
    <w:multiLevelType w:val="hybridMultilevel"/>
    <w:tmpl w:val="1D4656FA"/>
    <w:lvl w:ilvl="0" w:tplc="22D83098">
      <w:start w:val="1"/>
      <w:numFmt w:val="bullet"/>
      <w:lvlText w:val="●"/>
      <w:lvlJc w:val="left"/>
      <w:pPr>
        <w:tabs>
          <w:tab w:val="num" w:pos="720"/>
        </w:tabs>
        <w:ind w:left="720" w:hanging="360"/>
      </w:pPr>
      <w:rPr>
        <w:rFonts w:ascii="Times New Roman" w:hAnsi="Times New Roman" w:hint="default"/>
      </w:rPr>
    </w:lvl>
    <w:lvl w:ilvl="1" w:tplc="C00631E4">
      <w:numFmt w:val="bullet"/>
      <w:lvlText w:val="○"/>
      <w:lvlJc w:val="left"/>
      <w:pPr>
        <w:tabs>
          <w:tab w:val="num" w:pos="1440"/>
        </w:tabs>
        <w:ind w:left="1440" w:hanging="360"/>
      </w:pPr>
      <w:rPr>
        <w:rFonts w:ascii="Times New Roman" w:hAnsi="Times New Roman" w:hint="default"/>
      </w:rPr>
    </w:lvl>
    <w:lvl w:ilvl="2" w:tplc="61C2AB2E" w:tentative="1">
      <w:start w:val="1"/>
      <w:numFmt w:val="bullet"/>
      <w:lvlText w:val="●"/>
      <w:lvlJc w:val="left"/>
      <w:pPr>
        <w:tabs>
          <w:tab w:val="num" w:pos="2160"/>
        </w:tabs>
        <w:ind w:left="2160" w:hanging="360"/>
      </w:pPr>
      <w:rPr>
        <w:rFonts w:ascii="Times New Roman" w:hAnsi="Times New Roman" w:hint="default"/>
      </w:rPr>
    </w:lvl>
    <w:lvl w:ilvl="3" w:tplc="B78CEAC6" w:tentative="1">
      <w:start w:val="1"/>
      <w:numFmt w:val="bullet"/>
      <w:lvlText w:val="●"/>
      <w:lvlJc w:val="left"/>
      <w:pPr>
        <w:tabs>
          <w:tab w:val="num" w:pos="2880"/>
        </w:tabs>
        <w:ind w:left="2880" w:hanging="360"/>
      </w:pPr>
      <w:rPr>
        <w:rFonts w:ascii="Times New Roman" w:hAnsi="Times New Roman" w:hint="default"/>
      </w:rPr>
    </w:lvl>
    <w:lvl w:ilvl="4" w:tplc="76425D6C" w:tentative="1">
      <w:start w:val="1"/>
      <w:numFmt w:val="bullet"/>
      <w:lvlText w:val="●"/>
      <w:lvlJc w:val="left"/>
      <w:pPr>
        <w:tabs>
          <w:tab w:val="num" w:pos="3600"/>
        </w:tabs>
        <w:ind w:left="3600" w:hanging="360"/>
      </w:pPr>
      <w:rPr>
        <w:rFonts w:ascii="Times New Roman" w:hAnsi="Times New Roman" w:hint="default"/>
      </w:rPr>
    </w:lvl>
    <w:lvl w:ilvl="5" w:tplc="55062DB6" w:tentative="1">
      <w:start w:val="1"/>
      <w:numFmt w:val="bullet"/>
      <w:lvlText w:val="●"/>
      <w:lvlJc w:val="left"/>
      <w:pPr>
        <w:tabs>
          <w:tab w:val="num" w:pos="4320"/>
        </w:tabs>
        <w:ind w:left="4320" w:hanging="360"/>
      </w:pPr>
      <w:rPr>
        <w:rFonts w:ascii="Times New Roman" w:hAnsi="Times New Roman" w:hint="default"/>
      </w:rPr>
    </w:lvl>
    <w:lvl w:ilvl="6" w:tplc="FD12465A" w:tentative="1">
      <w:start w:val="1"/>
      <w:numFmt w:val="bullet"/>
      <w:lvlText w:val="●"/>
      <w:lvlJc w:val="left"/>
      <w:pPr>
        <w:tabs>
          <w:tab w:val="num" w:pos="5040"/>
        </w:tabs>
        <w:ind w:left="5040" w:hanging="360"/>
      </w:pPr>
      <w:rPr>
        <w:rFonts w:ascii="Times New Roman" w:hAnsi="Times New Roman" w:hint="default"/>
      </w:rPr>
    </w:lvl>
    <w:lvl w:ilvl="7" w:tplc="4BC66DEC" w:tentative="1">
      <w:start w:val="1"/>
      <w:numFmt w:val="bullet"/>
      <w:lvlText w:val="●"/>
      <w:lvlJc w:val="left"/>
      <w:pPr>
        <w:tabs>
          <w:tab w:val="num" w:pos="5760"/>
        </w:tabs>
        <w:ind w:left="5760" w:hanging="360"/>
      </w:pPr>
      <w:rPr>
        <w:rFonts w:ascii="Times New Roman" w:hAnsi="Times New Roman" w:hint="default"/>
      </w:rPr>
    </w:lvl>
    <w:lvl w:ilvl="8" w:tplc="61383C36"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7B60701B"/>
    <w:multiLevelType w:val="hybridMultilevel"/>
    <w:tmpl w:val="3720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3B30F7"/>
    <w:multiLevelType w:val="hybridMultilevel"/>
    <w:tmpl w:val="7D7A3776"/>
    <w:lvl w:ilvl="0" w:tplc="042A0001">
      <w:start w:val="1"/>
      <w:numFmt w:val="bullet"/>
      <w:lvlText w:val=""/>
      <w:lvlJc w:val="left"/>
      <w:pPr>
        <w:ind w:left="1429" w:hanging="360"/>
      </w:pPr>
      <w:rPr>
        <w:rFonts w:ascii="Symbol" w:hAnsi="Symbol"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33" w15:restartNumberingAfterBreak="0">
    <w:nsid w:val="7D09124B"/>
    <w:multiLevelType w:val="hybridMultilevel"/>
    <w:tmpl w:val="F816F89E"/>
    <w:lvl w:ilvl="0" w:tplc="91308BBC">
      <w:start w:val="1"/>
      <w:numFmt w:val="bullet"/>
      <w:lvlText w:val="•"/>
      <w:lvlJc w:val="left"/>
      <w:pPr>
        <w:tabs>
          <w:tab w:val="num" w:pos="720"/>
        </w:tabs>
        <w:ind w:left="720" w:hanging="360"/>
      </w:pPr>
      <w:rPr>
        <w:rFonts w:ascii="Times New Roman" w:hAnsi="Times New Roman" w:hint="default"/>
      </w:rPr>
    </w:lvl>
    <w:lvl w:ilvl="1" w:tplc="237CD7BA">
      <w:numFmt w:val="bullet"/>
      <w:lvlText w:val="-"/>
      <w:lvlJc w:val="left"/>
      <w:pPr>
        <w:tabs>
          <w:tab w:val="num" w:pos="1440"/>
        </w:tabs>
        <w:ind w:left="1440" w:hanging="360"/>
      </w:pPr>
      <w:rPr>
        <w:rFonts w:ascii="Times New Roman" w:hAnsi="Times New Roman" w:hint="default"/>
      </w:rPr>
    </w:lvl>
    <w:lvl w:ilvl="2" w:tplc="ACD05214" w:tentative="1">
      <w:start w:val="1"/>
      <w:numFmt w:val="bullet"/>
      <w:lvlText w:val="•"/>
      <w:lvlJc w:val="left"/>
      <w:pPr>
        <w:tabs>
          <w:tab w:val="num" w:pos="2160"/>
        </w:tabs>
        <w:ind w:left="2160" w:hanging="360"/>
      </w:pPr>
      <w:rPr>
        <w:rFonts w:ascii="Times New Roman" w:hAnsi="Times New Roman" w:hint="default"/>
      </w:rPr>
    </w:lvl>
    <w:lvl w:ilvl="3" w:tplc="3D00B8DE" w:tentative="1">
      <w:start w:val="1"/>
      <w:numFmt w:val="bullet"/>
      <w:lvlText w:val="•"/>
      <w:lvlJc w:val="left"/>
      <w:pPr>
        <w:tabs>
          <w:tab w:val="num" w:pos="2880"/>
        </w:tabs>
        <w:ind w:left="2880" w:hanging="360"/>
      </w:pPr>
      <w:rPr>
        <w:rFonts w:ascii="Times New Roman" w:hAnsi="Times New Roman" w:hint="default"/>
      </w:rPr>
    </w:lvl>
    <w:lvl w:ilvl="4" w:tplc="934C5EA8" w:tentative="1">
      <w:start w:val="1"/>
      <w:numFmt w:val="bullet"/>
      <w:lvlText w:val="•"/>
      <w:lvlJc w:val="left"/>
      <w:pPr>
        <w:tabs>
          <w:tab w:val="num" w:pos="3600"/>
        </w:tabs>
        <w:ind w:left="3600" w:hanging="360"/>
      </w:pPr>
      <w:rPr>
        <w:rFonts w:ascii="Times New Roman" w:hAnsi="Times New Roman" w:hint="default"/>
      </w:rPr>
    </w:lvl>
    <w:lvl w:ilvl="5" w:tplc="BEECD7E8" w:tentative="1">
      <w:start w:val="1"/>
      <w:numFmt w:val="bullet"/>
      <w:lvlText w:val="•"/>
      <w:lvlJc w:val="left"/>
      <w:pPr>
        <w:tabs>
          <w:tab w:val="num" w:pos="4320"/>
        </w:tabs>
        <w:ind w:left="4320" w:hanging="360"/>
      </w:pPr>
      <w:rPr>
        <w:rFonts w:ascii="Times New Roman" w:hAnsi="Times New Roman" w:hint="default"/>
      </w:rPr>
    </w:lvl>
    <w:lvl w:ilvl="6" w:tplc="57A4CB70" w:tentative="1">
      <w:start w:val="1"/>
      <w:numFmt w:val="bullet"/>
      <w:lvlText w:val="•"/>
      <w:lvlJc w:val="left"/>
      <w:pPr>
        <w:tabs>
          <w:tab w:val="num" w:pos="5040"/>
        </w:tabs>
        <w:ind w:left="5040" w:hanging="360"/>
      </w:pPr>
      <w:rPr>
        <w:rFonts w:ascii="Times New Roman" w:hAnsi="Times New Roman" w:hint="default"/>
      </w:rPr>
    </w:lvl>
    <w:lvl w:ilvl="7" w:tplc="0B44A748" w:tentative="1">
      <w:start w:val="1"/>
      <w:numFmt w:val="bullet"/>
      <w:lvlText w:val="•"/>
      <w:lvlJc w:val="left"/>
      <w:pPr>
        <w:tabs>
          <w:tab w:val="num" w:pos="5760"/>
        </w:tabs>
        <w:ind w:left="5760" w:hanging="360"/>
      </w:pPr>
      <w:rPr>
        <w:rFonts w:ascii="Times New Roman" w:hAnsi="Times New Roman" w:hint="default"/>
      </w:rPr>
    </w:lvl>
    <w:lvl w:ilvl="8" w:tplc="FD487EEA"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EF30BB4"/>
    <w:multiLevelType w:val="hybridMultilevel"/>
    <w:tmpl w:val="40C04F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36416533">
    <w:abstractNumId w:val="12"/>
  </w:num>
  <w:num w:numId="2" w16cid:durableId="1124736914">
    <w:abstractNumId w:val="9"/>
  </w:num>
  <w:num w:numId="3" w16cid:durableId="188178514">
    <w:abstractNumId w:val="18"/>
  </w:num>
  <w:num w:numId="4" w16cid:durableId="458494693">
    <w:abstractNumId w:val="24"/>
  </w:num>
  <w:num w:numId="5" w16cid:durableId="868838920">
    <w:abstractNumId w:val="31"/>
  </w:num>
  <w:num w:numId="6" w16cid:durableId="885877827">
    <w:abstractNumId w:val="5"/>
  </w:num>
  <w:num w:numId="7" w16cid:durableId="437456406">
    <w:abstractNumId w:val="23"/>
  </w:num>
  <w:num w:numId="8" w16cid:durableId="1182744577">
    <w:abstractNumId w:val="11"/>
  </w:num>
  <w:num w:numId="9" w16cid:durableId="341517955">
    <w:abstractNumId w:val="34"/>
  </w:num>
  <w:num w:numId="10" w16cid:durableId="631523796">
    <w:abstractNumId w:val="17"/>
  </w:num>
  <w:num w:numId="11" w16cid:durableId="2065906430">
    <w:abstractNumId w:val="14"/>
  </w:num>
  <w:num w:numId="12" w16cid:durableId="1901821161">
    <w:abstractNumId w:val="7"/>
  </w:num>
  <w:num w:numId="13" w16cid:durableId="1912812353">
    <w:abstractNumId w:val="27"/>
  </w:num>
  <w:num w:numId="14" w16cid:durableId="904027664">
    <w:abstractNumId w:val="25"/>
  </w:num>
  <w:num w:numId="15" w16cid:durableId="1083912985">
    <w:abstractNumId w:val="1"/>
  </w:num>
  <w:num w:numId="16" w16cid:durableId="845829020">
    <w:abstractNumId w:val="33"/>
  </w:num>
  <w:num w:numId="17" w16cid:durableId="913471435">
    <w:abstractNumId w:val="2"/>
  </w:num>
  <w:num w:numId="18" w16cid:durableId="1818958534">
    <w:abstractNumId w:val="30"/>
  </w:num>
  <w:num w:numId="19" w16cid:durableId="97453531">
    <w:abstractNumId w:val="10"/>
  </w:num>
  <w:num w:numId="20" w16cid:durableId="276907255">
    <w:abstractNumId w:val="29"/>
  </w:num>
  <w:num w:numId="21" w16cid:durableId="1278681828">
    <w:abstractNumId w:val="13"/>
  </w:num>
  <w:num w:numId="22" w16cid:durableId="44987997">
    <w:abstractNumId w:val="15"/>
  </w:num>
  <w:num w:numId="23" w16cid:durableId="2060744020">
    <w:abstractNumId w:val="16"/>
  </w:num>
  <w:num w:numId="24" w16cid:durableId="624385460">
    <w:abstractNumId w:val="0"/>
  </w:num>
  <w:num w:numId="25" w16cid:durableId="402678036">
    <w:abstractNumId w:val="22"/>
  </w:num>
  <w:num w:numId="26" w16cid:durableId="418451874">
    <w:abstractNumId w:val="32"/>
  </w:num>
  <w:num w:numId="27" w16cid:durableId="517233716">
    <w:abstractNumId w:val="8"/>
  </w:num>
  <w:num w:numId="28" w16cid:durableId="215045965">
    <w:abstractNumId w:val="19"/>
  </w:num>
  <w:num w:numId="29" w16cid:durableId="2050296380">
    <w:abstractNumId w:val="21"/>
  </w:num>
  <w:num w:numId="30" w16cid:durableId="650671145">
    <w:abstractNumId w:val="3"/>
  </w:num>
  <w:num w:numId="31" w16cid:durableId="145436911">
    <w:abstractNumId w:val="28"/>
  </w:num>
  <w:num w:numId="32" w16cid:durableId="1887138670">
    <w:abstractNumId w:val="6"/>
  </w:num>
  <w:num w:numId="33" w16cid:durableId="405878312">
    <w:abstractNumId w:val="4"/>
  </w:num>
  <w:num w:numId="34" w16cid:durableId="1498960485">
    <w:abstractNumId w:val="20"/>
  </w:num>
  <w:num w:numId="35" w16cid:durableId="1059087352">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nb-NO"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wNDA2NjM3tzA3MjRV0lEKTi0uzszPAykwrAUAT7r8jiwAAAA="/>
  </w:docVars>
  <w:rsids>
    <w:rsidRoot w:val="009F5734"/>
    <w:rsid w:val="00000184"/>
    <w:rsid w:val="0000080E"/>
    <w:rsid w:val="00000C23"/>
    <w:rsid w:val="00000E7B"/>
    <w:rsid w:val="00000F3D"/>
    <w:rsid w:val="00001F7A"/>
    <w:rsid w:val="000023D5"/>
    <w:rsid w:val="00002515"/>
    <w:rsid w:val="00002A99"/>
    <w:rsid w:val="00002C3B"/>
    <w:rsid w:val="00002CF9"/>
    <w:rsid w:val="00002E4B"/>
    <w:rsid w:val="0000393C"/>
    <w:rsid w:val="00003F7C"/>
    <w:rsid w:val="00004032"/>
    <w:rsid w:val="0000470C"/>
    <w:rsid w:val="00004C3D"/>
    <w:rsid w:val="0000554F"/>
    <w:rsid w:val="00005C32"/>
    <w:rsid w:val="00005D76"/>
    <w:rsid w:val="00005EC0"/>
    <w:rsid w:val="00005FB8"/>
    <w:rsid w:val="00006086"/>
    <w:rsid w:val="00006322"/>
    <w:rsid w:val="0000677C"/>
    <w:rsid w:val="0000683F"/>
    <w:rsid w:val="00006CDC"/>
    <w:rsid w:val="00006F4D"/>
    <w:rsid w:val="0000727C"/>
    <w:rsid w:val="000073A3"/>
    <w:rsid w:val="000077C7"/>
    <w:rsid w:val="0000782A"/>
    <w:rsid w:val="00007E0C"/>
    <w:rsid w:val="00007E40"/>
    <w:rsid w:val="00010102"/>
    <w:rsid w:val="00010AF6"/>
    <w:rsid w:val="000115DD"/>
    <w:rsid w:val="000116A6"/>
    <w:rsid w:val="000121F6"/>
    <w:rsid w:val="00012B72"/>
    <w:rsid w:val="00012F62"/>
    <w:rsid w:val="00013328"/>
    <w:rsid w:val="0001397F"/>
    <w:rsid w:val="00013FF9"/>
    <w:rsid w:val="00014259"/>
    <w:rsid w:val="00014558"/>
    <w:rsid w:val="000150EB"/>
    <w:rsid w:val="000151FB"/>
    <w:rsid w:val="000153AF"/>
    <w:rsid w:val="0001578D"/>
    <w:rsid w:val="000166AE"/>
    <w:rsid w:val="0001675F"/>
    <w:rsid w:val="000169ED"/>
    <w:rsid w:val="00016E82"/>
    <w:rsid w:val="00017291"/>
    <w:rsid w:val="000172CB"/>
    <w:rsid w:val="00017F19"/>
    <w:rsid w:val="0002019D"/>
    <w:rsid w:val="00020245"/>
    <w:rsid w:val="00020318"/>
    <w:rsid w:val="000205E2"/>
    <w:rsid w:val="00020944"/>
    <w:rsid w:val="00020957"/>
    <w:rsid w:val="0002095A"/>
    <w:rsid w:val="00020D07"/>
    <w:rsid w:val="00020E6E"/>
    <w:rsid w:val="00020EB9"/>
    <w:rsid w:val="000219A8"/>
    <w:rsid w:val="00021A15"/>
    <w:rsid w:val="00022200"/>
    <w:rsid w:val="00022921"/>
    <w:rsid w:val="00022BCB"/>
    <w:rsid w:val="00023182"/>
    <w:rsid w:val="00024F1F"/>
    <w:rsid w:val="00025790"/>
    <w:rsid w:val="00026547"/>
    <w:rsid w:val="00026761"/>
    <w:rsid w:val="000267C3"/>
    <w:rsid w:val="00026B75"/>
    <w:rsid w:val="00026E0A"/>
    <w:rsid w:val="00027A65"/>
    <w:rsid w:val="00027DC3"/>
    <w:rsid w:val="000307DB"/>
    <w:rsid w:val="00031056"/>
    <w:rsid w:val="00031109"/>
    <w:rsid w:val="0003147D"/>
    <w:rsid w:val="000314F6"/>
    <w:rsid w:val="00031518"/>
    <w:rsid w:val="000320D5"/>
    <w:rsid w:val="00032291"/>
    <w:rsid w:val="000328EA"/>
    <w:rsid w:val="0003326F"/>
    <w:rsid w:val="00034581"/>
    <w:rsid w:val="000346AD"/>
    <w:rsid w:val="00034704"/>
    <w:rsid w:val="000348F9"/>
    <w:rsid w:val="00034C9D"/>
    <w:rsid w:val="00035242"/>
    <w:rsid w:val="000356DA"/>
    <w:rsid w:val="00035829"/>
    <w:rsid w:val="00035A85"/>
    <w:rsid w:val="00035C15"/>
    <w:rsid w:val="00035C45"/>
    <w:rsid w:val="00035FB1"/>
    <w:rsid w:val="0003617F"/>
    <w:rsid w:val="000363E3"/>
    <w:rsid w:val="00037059"/>
    <w:rsid w:val="00037D9D"/>
    <w:rsid w:val="000407E3"/>
    <w:rsid w:val="00040DEE"/>
    <w:rsid w:val="00040EE3"/>
    <w:rsid w:val="0004101D"/>
    <w:rsid w:val="0004104C"/>
    <w:rsid w:val="0004142A"/>
    <w:rsid w:val="00042017"/>
    <w:rsid w:val="000420B3"/>
    <w:rsid w:val="0004295C"/>
    <w:rsid w:val="0004327C"/>
    <w:rsid w:val="0004351A"/>
    <w:rsid w:val="000435C6"/>
    <w:rsid w:val="00043FDF"/>
    <w:rsid w:val="000445A3"/>
    <w:rsid w:val="0004515A"/>
    <w:rsid w:val="00045375"/>
    <w:rsid w:val="00045495"/>
    <w:rsid w:val="000459DB"/>
    <w:rsid w:val="00045B73"/>
    <w:rsid w:val="000463BB"/>
    <w:rsid w:val="00046554"/>
    <w:rsid w:val="00047296"/>
    <w:rsid w:val="00047601"/>
    <w:rsid w:val="000510AD"/>
    <w:rsid w:val="00051352"/>
    <w:rsid w:val="000515F2"/>
    <w:rsid w:val="000516A5"/>
    <w:rsid w:val="0005262E"/>
    <w:rsid w:val="00053064"/>
    <w:rsid w:val="00053393"/>
    <w:rsid w:val="0005371A"/>
    <w:rsid w:val="000543C2"/>
    <w:rsid w:val="000546C4"/>
    <w:rsid w:val="00054C29"/>
    <w:rsid w:val="00055280"/>
    <w:rsid w:val="00055B6D"/>
    <w:rsid w:val="0005616F"/>
    <w:rsid w:val="00056799"/>
    <w:rsid w:val="00057477"/>
    <w:rsid w:val="00057713"/>
    <w:rsid w:val="000577E9"/>
    <w:rsid w:val="00057992"/>
    <w:rsid w:val="000579C7"/>
    <w:rsid w:val="00057C7B"/>
    <w:rsid w:val="00060AEA"/>
    <w:rsid w:val="0006144C"/>
    <w:rsid w:val="0006155B"/>
    <w:rsid w:val="00061B0B"/>
    <w:rsid w:val="00061BA9"/>
    <w:rsid w:val="00061BF4"/>
    <w:rsid w:val="00062AC2"/>
    <w:rsid w:val="00062D72"/>
    <w:rsid w:val="00063330"/>
    <w:rsid w:val="00063AC9"/>
    <w:rsid w:val="00063C74"/>
    <w:rsid w:val="00065108"/>
    <w:rsid w:val="00065B81"/>
    <w:rsid w:val="00065C7C"/>
    <w:rsid w:val="00065DE8"/>
    <w:rsid w:val="0006613F"/>
    <w:rsid w:val="000667DB"/>
    <w:rsid w:val="00066B1C"/>
    <w:rsid w:val="0006736B"/>
    <w:rsid w:val="000711F0"/>
    <w:rsid w:val="000714E3"/>
    <w:rsid w:val="000718FE"/>
    <w:rsid w:val="00071BD7"/>
    <w:rsid w:val="00071EB1"/>
    <w:rsid w:val="00071FFE"/>
    <w:rsid w:val="0007214B"/>
    <w:rsid w:val="00072218"/>
    <w:rsid w:val="000723F6"/>
    <w:rsid w:val="00072616"/>
    <w:rsid w:val="00072BF4"/>
    <w:rsid w:val="00072CA3"/>
    <w:rsid w:val="0007310E"/>
    <w:rsid w:val="00073257"/>
    <w:rsid w:val="00074932"/>
    <w:rsid w:val="00075076"/>
    <w:rsid w:val="00075832"/>
    <w:rsid w:val="00075D3F"/>
    <w:rsid w:val="00076BF1"/>
    <w:rsid w:val="00076DD3"/>
    <w:rsid w:val="0007724C"/>
    <w:rsid w:val="00077DAB"/>
    <w:rsid w:val="00077EAA"/>
    <w:rsid w:val="0008075C"/>
    <w:rsid w:val="000807EE"/>
    <w:rsid w:val="00080A89"/>
    <w:rsid w:val="0008205A"/>
    <w:rsid w:val="00082467"/>
    <w:rsid w:val="000829AE"/>
    <w:rsid w:val="00082BA0"/>
    <w:rsid w:val="00082C05"/>
    <w:rsid w:val="00082FB9"/>
    <w:rsid w:val="000832BA"/>
    <w:rsid w:val="000832F6"/>
    <w:rsid w:val="00083317"/>
    <w:rsid w:val="00083D5D"/>
    <w:rsid w:val="00083DF0"/>
    <w:rsid w:val="00083F85"/>
    <w:rsid w:val="000845FA"/>
    <w:rsid w:val="000846FA"/>
    <w:rsid w:val="0008486E"/>
    <w:rsid w:val="000848E4"/>
    <w:rsid w:val="00084CC4"/>
    <w:rsid w:val="00085905"/>
    <w:rsid w:val="00085985"/>
    <w:rsid w:val="00085B1C"/>
    <w:rsid w:val="00087B45"/>
    <w:rsid w:val="000904D3"/>
    <w:rsid w:val="00090B72"/>
    <w:rsid w:val="00090DD0"/>
    <w:rsid w:val="00091194"/>
    <w:rsid w:val="000926DF"/>
    <w:rsid w:val="000927E9"/>
    <w:rsid w:val="00092C1D"/>
    <w:rsid w:val="00092F08"/>
    <w:rsid w:val="00092F6E"/>
    <w:rsid w:val="000934A3"/>
    <w:rsid w:val="00093876"/>
    <w:rsid w:val="00093AB4"/>
    <w:rsid w:val="000946BF"/>
    <w:rsid w:val="000948EB"/>
    <w:rsid w:val="0009504A"/>
    <w:rsid w:val="00095D73"/>
    <w:rsid w:val="0009671E"/>
    <w:rsid w:val="00096B39"/>
    <w:rsid w:val="000972B5"/>
    <w:rsid w:val="0009747C"/>
    <w:rsid w:val="00097F1E"/>
    <w:rsid w:val="000A02DA"/>
    <w:rsid w:val="000A1003"/>
    <w:rsid w:val="000A16F1"/>
    <w:rsid w:val="000A1A44"/>
    <w:rsid w:val="000A1D73"/>
    <w:rsid w:val="000A205E"/>
    <w:rsid w:val="000A274B"/>
    <w:rsid w:val="000A2D72"/>
    <w:rsid w:val="000A2FF5"/>
    <w:rsid w:val="000A3038"/>
    <w:rsid w:val="000A3577"/>
    <w:rsid w:val="000A4B54"/>
    <w:rsid w:val="000A4D6A"/>
    <w:rsid w:val="000A57DC"/>
    <w:rsid w:val="000A5A50"/>
    <w:rsid w:val="000A5AA7"/>
    <w:rsid w:val="000A5D5B"/>
    <w:rsid w:val="000A5FBC"/>
    <w:rsid w:val="000A635B"/>
    <w:rsid w:val="000A6D70"/>
    <w:rsid w:val="000A7217"/>
    <w:rsid w:val="000A7331"/>
    <w:rsid w:val="000A79A5"/>
    <w:rsid w:val="000B0A59"/>
    <w:rsid w:val="000B1872"/>
    <w:rsid w:val="000B1AB5"/>
    <w:rsid w:val="000B1EFD"/>
    <w:rsid w:val="000B2226"/>
    <w:rsid w:val="000B23D7"/>
    <w:rsid w:val="000B2C64"/>
    <w:rsid w:val="000B2F0E"/>
    <w:rsid w:val="000B3500"/>
    <w:rsid w:val="000B38C7"/>
    <w:rsid w:val="000B3CAC"/>
    <w:rsid w:val="000B3E18"/>
    <w:rsid w:val="000B49D4"/>
    <w:rsid w:val="000B5077"/>
    <w:rsid w:val="000B5A70"/>
    <w:rsid w:val="000B6380"/>
    <w:rsid w:val="000B6407"/>
    <w:rsid w:val="000B6633"/>
    <w:rsid w:val="000B69FD"/>
    <w:rsid w:val="000B6B7F"/>
    <w:rsid w:val="000B6BA3"/>
    <w:rsid w:val="000B6E34"/>
    <w:rsid w:val="000B70DB"/>
    <w:rsid w:val="000C04FF"/>
    <w:rsid w:val="000C058B"/>
    <w:rsid w:val="000C0C42"/>
    <w:rsid w:val="000C0FC7"/>
    <w:rsid w:val="000C23D9"/>
    <w:rsid w:val="000C23F1"/>
    <w:rsid w:val="000C2A98"/>
    <w:rsid w:val="000C2C06"/>
    <w:rsid w:val="000C32D6"/>
    <w:rsid w:val="000C3721"/>
    <w:rsid w:val="000C3746"/>
    <w:rsid w:val="000C38CF"/>
    <w:rsid w:val="000C4AFA"/>
    <w:rsid w:val="000C4BD1"/>
    <w:rsid w:val="000C5094"/>
    <w:rsid w:val="000C5618"/>
    <w:rsid w:val="000C5AEB"/>
    <w:rsid w:val="000C5B06"/>
    <w:rsid w:val="000C5BDA"/>
    <w:rsid w:val="000C5CB2"/>
    <w:rsid w:val="000C5CE8"/>
    <w:rsid w:val="000C5F97"/>
    <w:rsid w:val="000C6506"/>
    <w:rsid w:val="000C6D6D"/>
    <w:rsid w:val="000C7129"/>
    <w:rsid w:val="000C735E"/>
    <w:rsid w:val="000C7C5B"/>
    <w:rsid w:val="000D05EA"/>
    <w:rsid w:val="000D3576"/>
    <w:rsid w:val="000D39EF"/>
    <w:rsid w:val="000D3AAA"/>
    <w:rsid w:val="000D3D5E"/>
    <w:rsid w:val="000D3F9E"/>
    <w:rsid w:val="000D476A"/>
    <w:rsid w:val="000D4772"/>
    <w:rsid w:val="000D518E"/>
    <w:rsid w:val="000D51A0"/>
    <w:rsid w:val="000D5553"/>
    <w:rsid w:val="000D5DB3"/>
    <w:rsid w:val="000D64E1"/>
    <w:rsid w:val="000D6702"/>
    <w:rsid w:val="000D6831"/>
    <w:rsid w:val="000D6AA6"/>
    <w:rsid w:val="000D6B0C"/>
    <w:rsid w:val="000D6B16"/>
    <w:rsid w:val="000D746C"/>
    <w:rsid w:val="000D7A94"/>
    <w:rsid w:val="000D7C48"/>
    <w:rsid w:val="000D7C8A"/>
    <w:rsid w:val="000D7F15"/>
    <w:rsid w:val="000E085F"/>
    <w:rsid w:val="000E0C8C"/>
    <w:rsid w:val="000E11FA"/>
    <w:rsid w:val="000E29F9"/>
    <w:rsid w:val="000E2D20"/>
    <w:rsid w:val="000E333A"/>
    <w:rsid w:val="000E42F9"/>
    <w:rsid w:val="000E664E"/>
    <w:rsid w:val="000E6FF9"/>
    <w:rsid w:val="000E77A9"/>
    <w:rsid w:val="000F0152"/>
    <w:rsid w:val="000F10C7"/>
    <w:rsid w:val="000F1501"/>
    <w:rsid w:val="000F1D00"/>
    <w:rsid w:val="000F202A"/>
    <w:rsid w:val="000F2532"/>
    <w:rsid w:val="000F2E2B"/>
    <w:rsid w:val="000F302B"/>
    <w:rsid w:val="000F4451"/>
    <w:rsid w:val="000F47E4"/>
    <w:rsid w:val="000F498D"/>
    <w:rsid w:val="000F4DA3"/>
    <w:rsid w:val="000F4DEA"/>
    <w:rsid w:val="000F53A7"/>
    <w:rsid w:val="000F5537"/>
    <w:rsid w:val="000F5C9C"/>
    <w:rsid w:val="000F6A56"/>
    <w:rsid w:val="000F6B40"/>
    <w:rsid w:val="000F6B48"/>
    <w:rsid w:val="000F6CDE"/>
    <w:rsid w:val="000F7535"/>
    <w:rsid w:val="00100444"/>
    <w:rsid w:val="00100BF5"/>
    <w:rsid w:val="00100D01"/>
    <w:rsid w:val="00100D9D"/>
    <w:rsid w:val="001012CA"/>
    <w:rsid w:val="001021C3"/>
    <w:rsid w:val="001022CE"/>
    <w:rsid w:val="00102869"/>
    <w:rsid w:val="00102D0E"/>
    <w:rsid w:val="0010396B"/>
    <w:rsid w:val="001039FF"/>
    <w:rsid w:val="00103BEB"/>
    <w:rsid w:val="00104A60"/>
    <w:rsid w:val="001054E9"/>
    <w:rsid w:val="00105BE6"/>
    <w:rsid w:val="0010612B"/>
    <w:rsid w:val="001061A8"/>
    <w:rsid w:val="00106B12"/>
    <w:rsid w:val="00106CC6"/>
    <w:rsid w:val="00107636"/>
    <w:rsid w:val="001076C5"/>
    <w:rsid w:val="00107726"/>
    <w:rsid w:val="00107DF9"/>
    <w:rsid w:val="0011047D"/>
    <w:rsid w:val="00110798"/>
    <w:rsid w:val="00110CE3"/>
    <w:rsid w:val="0011122F"/>
    <w:rsid w:val="0011152A"/>
    <w:rsid w:val="00111729"/>
    <w:rsid w:val="00111B03"/>
    <w:rsid w:val="00111C81"/>
    <w:rsid w:val="00112129"/>
    <w:rsid w:val="00113644"/>
    <w:rsid w:val="0011386F"/>
    <w:rsid w:val="00113A09"/>
    <w:rsid w:val="001147A4"/>
    <w:rsid w:val="00114B23"/>
    <w:rsid w:val="00115887"/>
    <w:rsid w:val="00115C52"/>
    <w:rsid w:val="00115C71"/>
    <w:rsid w:val="0011695B"/>
    <w:rsid w:val="00116F7F"/>
    <w:rsid w:val="00117033"/>
    <w:rsid w:val="001177A9"/>
    <w:rsid w:val="0012089A"/>
    <w:rsid w:val="00120903"/>
    <w:rsid w:val="001209D7"/>
    <w:rsid w:val="001211F5"/>
    <w:rsid w:val="001216DF"/>
    <w:rsid w:val="00121B35"/>
    <w:rsid w:val="00121F8E"/>
    <w:rsid w:val="0012229D"/>
    <w:rsid w:val="0012280B"/>
    <w:rsid w:val="001229F2"/>
    <w:rsid w:val="00122C6F"/>
    <w:rsid w:val="00122E99"/>
    <w:rsid w:val="00123B06"/>
    <w:rsid w:val="00123C39"/>
    <w:rsid w:val="00123F05"/>
    <w:rsid w:val="00124043"/>
    <w:rsid w:val="001246C7"/>
    <w:rsid w:val="00124C8C"/>
    <w:rsid w:val="00124D3C"/>
    <w:rsid w:val="00125066"/>
    <w:rsid w:val="00125117"/>
    <w:rsid w:val="0012538F"/>
    <w:rsid w:val="00125B8B"/>
    <w:rsid w:val="00126472"/>
    <w:rsid w:val="00126485"/>
    <w:rsid w:val="00126DF2"/>
    <w:rsid w:val="00127359"/>
    <w:rsid w:val="001273F1"/>
    <w:rsid w:val="00127533"/>
    <w:rsid w:val="0012773E"/>
    <w:rsid w:val="0012781C"/>
    <w:rsid w:val="00127D79"/>
    <w:rsid w:val="00130202"/>
    <w:rsid w:val="001303AF"/>
    <w:rsid w:val="00130638"/>
    <w:rsid w:val="00130E2B"/>
    <w:rsid w:val="0013192F"/>
    <w:rsid w:val="00131A2C"/>
    <w:rsid w:val="00131E1E"/>
    <w:rsid w:val="001320D2"/>
    <w:rsid w:val="00132964"/>
    <w:rsid w:val="00132F91"/>
    <w:rsid w:val="001330E5"/>
    <w:rsid w:val="001332A9"/>
    <w:rsid w:val="001332F0"/>
    <w:rsid w:val="0013446D"/>
    <w:rsid w:val="00134705"/>
    <w:rsid w:val="00134BD0"/>
    <w:rsid w:val="00135A01"/>
    <w:rsid w:val="00135A65"/>
    <w:rsid w:val="001365A7"/>
    <w:rsid w:val="001365C9"/>
    <w:rsid w:val="00136895"/>
    <w:rsid w:val="00137448"/>
    <w:rsid w:val="0013789D"/>
    <w:rsid w:val="00137AFF"/>
    <w:rsid w:val="001402C7"/>
    <w:rsid w:val="0014073F"/>
    <w:rsid w:val="00140A2D"/>
    <w:rsid w:val="00140AC8"/>
    <w:rsid w:val="00140C5C"/>
    <w:rsid w:val="0014132A"/>
    <w:rsid w:val="00141F81"/>
    <w:rsid w:val="00142505"/>
    <w:rsid w:val="00142715"/>
    <w:rsid w:val="00142C6C"/>
    <w:rsid w:val="00142E3C"/>
    <w:rsid w:val="00143D19"/>
    <w:rsid w:val="00143FE9"/>
    <w:rsid w:val="0014421F"/>
    <w:rsid w:val="00144B53"/>
    <w:rsid w:val="00144DC1"/>
    <w:rsid w:val="0014529A"/>
    <w:rsid w:val="00145BD3"/>
    <w:rsid w:val="00146306"/>
    <w:rsid w:val="001466F3"/>
    <w:rsid w:val="001467E7"/>
    <w:rsid w:val="001469F9"/>
    <w:rsid w:val="00146DC7"/>
    <w:rsid w:val="00146DDA"/>
    <w:rsid w:val="00147A6A"/>
    <w:rsid w:val="00147C05"/>
    <w:rsid w:val="00147C0E"/>
    <w:rsid w:val="00147D21"/>
    <w:rsid w:val="00147E3F"/>
    <w:rsid w:val="0015084B"/>
    <w:rsid w:val="00150A0F"/>
    <w:rsid w:val="00150D45"/>
    <w:rsid w:val="00150D4D"/>
    <w:rsid w:val="00150DF4"/>
    <w:rsid w:val="00151415"/>
    <w:rsid w:val="001514A7"/>
    <w:rsid w:val="00151742"/>
    <w:rsid w:val="00151D4A"/>
    <w:rsid w:val="001532B6"/>
    <w:rsid w:val="001534EF"/>
    <w:rsid w:val="0015377E"/>
    <w:rsid w:val="00153A78"/>
    <w:rsid w:val="00153BDF"/>
    <w:rsid w:val="0015419E"/>
    <w:rsid w:val="001544AF"/>
    <w:rsid w:val="0015461D"/>
    <w:rsid w:val="00154AB5"/>
    <w:rsid w:val="00156016"/>
    <w:rsid w:val="00156A30"/>
    <w:rsid w:val="00156B9B"/>
    <w:rsid w:val="00156DF4"/>
    <w:rsid w:val="00156E87"/>
    <w:rsid w:val="00157111"/>
    <w:rsid w:val="001575C3"/>
    <w:rsid w:val="00160E21"/>
    <w:rsid w:val="00161586"/>
    <w:rsid w:val="00161726"/>
    <w:rsid w:val="001617FA"/>
    <w:rsid w:val="0016188D"/>
    <w:rsid w:val="00163887"/>
    <w:rsid w:val="00163D79"/>
    <w:rsid w:val="00163F20"/>
    <w:rsid w:val="0016456C"/>
    <w:rsid w:val="001645BE"/>
    <w:rsid w:val="00164733"/>
    <w:rsid w:val="00164D0B"/>
    <w:rsid w:val="00164F9E"/>
    <w:rsid w:val="0016522F"/>
    <w:rsid w:val="00165291"/>
    <w:rsid w:val="00165ED5"/>
    <w:rsid w:val="0016616B"/>
    <w:rsid w:val="001667BC"/>
    <w:rsid w:val="00166C5D"/>
    <w:rsid w:val="001672FB"/>
    <w:rsid w:val="00167F70"/>
    <w:rsid w:val="00170D78"/>
    <w:rsid w:val="00170DAE"/>
    <w:rsid w:val="00170F41"/>
    <w:rsid w:val="00171A73"/>
    <w:rsid w:val="00171F0F"/>
    <w:rsid w:val="0017237D"/>
    <w:rsid w:val="001725E2"/>
    <w:rsid w:val="00172697"/>
    <w:rsid w:val="00172735"/>
    <w:rsid w:val="00172C64"/>
    <w:rsid w:val="00173004"/>
    <w:rsid w:val="00173501"/>
    <w:rsid w:val="001735D6"/>
    <w:rsid w:val="00173A5C"/>
    <w:rsid w:val="00173CE1"/>
    <w:rsid w:val="00175150"/>
    <w:rsid w:val="0017575C"/>
    <w:rsid w:val="001757DA"/>
    <w:rsid w:val="001759FA"/>
    <w:rsid w:val="00176782"/>
    <w:rsid w:val="00176939"/>
    <w:rsid w:val="0017699B"/>
    <w:rsid w:val="00176EAC"/>
    <w:rsid w:val="0017783A"/>
    <w:rsid w:val="00177F6E"/>
    <w:rsid w:val="00180059"/>
    <w:rsid w:val="0018085B"/>
    <w:rsid w:val="00180BE6"/>
    <w:rsid w:val="00180D13"/>
    <w:rsid w:val="00181240"/>
    <w:rsid w:val="00181D0A"/>
    <w:rsid w:val="00182687"/>
    <w:rsid w:val="00182716"/>
    <w:rsid w:val="00182C8A"/>
    <w:rsid w:val="00183833"/>
    <w:rsid w:val="00183888"/>
    <w:rsid w:val="00183A8B"/>
    <w:rsid w:val="00183B3A"/>
    <w:rsid w:val="00183C8D"/>
    <w:rsid w:val="0018451C"/>
    <w:rsid w:val="00184959"/>
    <w:rsid w:val="00184E06"/>
    <w:rsid w:val="00185C8B"/>
    <w:rsid w:val="00185F04"/>
    <w:rsid w:val="001864A3"/>
    <w:rsid w:val="00186545"/>
    <w:rsid w:val="00186977"/>
    <w:rsid w:val="00187D32"/>
    <w:rsid w:val="00190283"/>
    <w:rsid w:val="001907B2"/>
    <w:rsid w:val="00190B2A"/>
    <w:rsid w:val="001912A5"/>
    <w:rsid w:val="00192113"/>
    <w:rsid w:val="00192AED"/>
    <w:rsid w:val="00192D2F"/>
    <w:rsid w:val="00193020"/>
    <w:rsid w:val="00193309"/>
    <w:rsid w:val="00193D20"/>
    <w:rsid w:val="00194AAB"/>
    <w:rsid w:val="0019570A"/>
    <w:rsid w:val="001957AE"/>
    <w:rsid w:val="00196103"/>
    <w:rsid w:val="0019647E"/>
    <w:rsid w:val="001968F8"/>
    <w:rsid w:val="00196B6B"/>
    <w:rsid w:val="00196ED8"/>
    <w:rsid w:val="00197DBD"/>
    <w:rsid w:val="00197F0C"/>
    <w:rsid w:val="001A0288"/>
    <w:rsid w:val="001A13DA"/>
    <w:rsid w:val="001A197E"/>
    <w:rsid w:val="001A1CB8"/>
    <w:rsid w:val="001A2410"/>
    <w:rsid w:val="001A276E"/>
    <w:rsid w:val="001A29BB"/>
    <w:rsid w:val="001A2D4C"/>
    <w:rsid w:val="001A34C4"/>
    <w:rsid w:val="001A406A"/>
    <w:rsid w:val="001A4357"/>
    <w:rsid w:val="001A49B2"/>
    <w:rsid w:val="001A4E1A"/>
    <w:rsid w:val="001A51DE"/>
    <w:rsid w:val="001A5D00"/>
    <w:rsid w:val="001A5F43"/>
    <w:rsid w:val="001A6100"/>
    <w:rsid w:val="001A6360"/>
    <w:rsid w:val="001A6411"/>
    <w:rsid w:val="001A6533"/>
    <w:rsid w:val="001A6CCB"/>
    <w:rsid w:val="001A7B19"/>
    <w:rsid w:val="001A7BA0"/>
    <w:rsid w:val="001A7C2E"/>
    <w:rsid w:val="001B03DF"/>
    <w:rsid w:val="001B061D"/>
    <w:rsid w:val="001B0D16"/>
    <w:rsid w:val="001B1041"/>
    <w:rsid w:val="001B10EC"/>
    <w:rsid w:val="001B1395"/>
    <w:rsid w:val="001B17C8"/>
    <w:rsid w:val="001B28A8"/>
    <w:rsid w:val="001B2F95"/>
    <w:rsid w:val="001B377D"/>
    <w:rsid w:val="001B394D"/>
    <w:rsid w:val="001B428A"/>
    <w:rsid w:val="001B43AE"/>
    <w:rsid w:val="001B4564"/>
    <w:rsid w:val="001B47A3"/>
    <w:rsid w:val="001B4950"/>
    <w:rsid w:val="001B51D3"/>
    <w:rsid w:val="001B6336"/>
    <w:rsid w:val="001B65E8"/>
    <w:rsid w:val="001B6636"/>
    <w:rsid w:val="001B6736"/>
    <w:rsid w:val="001B77AC"/>
    <w:rsid w:val="001C0900"/>
    <w:rsid w:val="001C1947"/>
    <w:rsid w:val="001C200E"/>
    <w:rsid w:val="001C246F"/>
    <w:rsid w:val="001C29FC"/>
    <w:rsid w:val="001C2B78"/>
    <w:rsid w:val="001C3D15"/>
    <w:rsid w:val="001C3FE5"/>
    <w:rsid w:val="001C4D89"/>
    <w:rsid w:val="001C56BD"/>
    <w:rsid w:val="001C5B9D"/>
    <w:rsid w:val="001C5D2F"/>
    <w:rsid w:val="001C5EDB"/>
    <w:rsid w:val="001C623B"/>
    <w:rsid w:val="001C6625"/>
    <w:rsid w:val="001C67CB"/>
    <w:rsid w:val="001C690B"/>
    <w:rsid w:val="001C6B21"/>
    <w:rsid w:val="001C72DE"/>
    <w:rsid w:val="001C7445"/>
    <w:rsid w:val="001C7893"/>
    <w:rsid w:val="001C7B3E"/>
    <w:rsid w:val="001C7E8B"/>
    <w:rsid w:val="001D06E4"/>
    <w:rsid w:val="001D1066"/>
    <w:rsid w:val="001D1243"/>
    <w:rsid w:val="001D1276"/>
    <w:rsid w:val="001D14D8"/>
    <w:rsid w:val="001D1728"/>
    <w:rsid w:val="001D21CB"/>
    <w:rsid w:val="001D2978"/>
    <w:rsid w:val="001D2C77"/>
    <w:rsid w:val="001D2E1E"/>
    <w:rsid w:val="001D3296"/>
    <w:rsid w:val="001D3A3A"/>
    <w:rsid w:val="001D3EC7"/>
    <w:rsid w:val="001D41E6"/>
    <w:rsid w:val="001D43B5"/>
    <w:rsid w:val="001D4415"/>
    <w:rsid w:val="001D4567"/>
    <w:rsid w:val="001D51A4"/>
    <w:rsid w:val="001D5591"/>
    <w:rsid w:val="001D6DE5"/>
    <w:rsid w:val="001D73C5"/>
    <w:rsid w:val="001D73D0"/>
    <w:rsid w:val="001D75AD"/>
    <w:rsid w:val="001D75D1"/>
    <w:rsid w:val="001D7AF4"/>
    <w:rsid w:val="001E049A"/>
    <w:rsid w:val="001E0986"/>
    <w:rsid w:val="001E0AF7"/>
    <w:rsid w:val="001E0EC9"/>
    <w:rsid w:val="001E149F"/>
    <w:rsid w:val="001E16FE"/>
    <w:rsid w:val="001E1B00"/>
    <w:rsid w:val="001E1E1C"/>
    <w:rsid w:val="001E1F90"/>
    <w:rsid w:val="001E205E"/>
    <w:rsid w:val="001E224D"/>
    <w:rsid w:val="001E2B5F"/>
    <w:rsid w:val="001E2CE2"/>
    <w:rsid w:val="001E2D38"/>
    <w:rsid w:val="001E3D9F"/>
    <w:rsid w:val="001E4D21"/>
    <w:rsid w:val="001E4DAE"/>
    <w:rsid w:val="001E4F0A"/>
    <w:rsid w:val="001E5214"/>
    <w:rsid w:val="001E5D53"/>
    <w:rsid w:val="001E6172"/>
    <w:rsid w:val="001E62AE"/>
    <w:rsid w:val="001E664F"/>
    <w:rsid w:val="001E685F"/>
    <w:rsid w:val="001E68B4"/>
    <w:rsid w:val="001E6E16"/>
    <w:rsid w:val="001E6E49"/>
    <w:rsid w:val="001E71D6"/>
    <w:rsid w:val="001E772E"/>
    <w:rsid w:val="001E7A0B"/>
    <w:rsid w:val="001E7C0F"/>
    <w:rsid w:val="001E7F7C"/>
    <w:rsid w:val="001E7FA3"/>
    <w:rsid w:val="001F003A"/>
    <w:rsid w:val="001F0C68"/>
    <w:rsid w:val="001F0D2C"/>
    <w:rsid w:val="001F133E"/>
    <w:rsid w:val="001F1834"/>
    <w:rsid w:val="001F299D"/>
    <w:rsid w:val="001F2DB9"/>
    <w:rsid w:val="001F306C"/>
    <w:rsid w:val="001F30E4"/>
    <w:rsid w:val="001F385B"/>
    <w:rsid w:val="001F3F25"/>
    <w:rsid w:val="001F459D"/>
    <w:rsid w:val="001F523D"/>
    <w:rsid w:val="001F5758"/>
    <w:rsid w:val="001F5B77"/>
    <w:rsid w:val="001F6A31"/>
    <w:rsid w:val="001F72B9"/>
    <w:rsid w:val="001F72BF"/>
    <w:rsid w:val="001F7813"/>
    <w:rsid w:val="001F78A3"/>
    <w:rsid w:val="00200028"/>
    <w:rsid w:val="0020084E"/>
    <w:rsid w:val="00200857"/>
    <w:rsid w:val="00201FBC"/>
    <w:rsid w:val="00202E2B"/>
    <w:rsid w:val="00203403"/>
    <w:rsid w:val="00203828"/>
    <w:rsid w:val="002038CB"/>
    <w:rsid w:val="00203963"/>
    <w:rsid w:val="00203A36"/>
    <w:rsid w:val="002042B0"/>
    <w:rsid w:val="002049C9"/>
    <w:rsid w:val="00204D79"/>
    <w:rsid w:val="00205171"/>
    <w:rsid w:val="00205502"/>
    <w:rsid w:val="002059F2"/>
    <w:rsid w:val="00205A16"/>
    <w:rsid w:val="00206010"/>
    <w:rsid w:val="00206A70"/>
    <w:rsid w:val="00206C86"/>
    <w:rsid w:val="00206D5B"/>
    <w:rsid w:val="00207041"/>
    <w:rsid w:val="00207FEF"/>
    <w:rsid w:val="002100B0"/>
    <w:rsid w:val="0021021D"/>
    <w:rsid w:val="002104D2"/>
    <w:rsid w:val="00210888"/>
    <w:rsid w:val="0021106F"/>
    <w:rsid w:val="00211D3F"/>
    <w:rsid w:val="0021214D"/>
    <w:rsid w:val="002123B1"/>
    <w:rsid w:val="00212FA7"/>
    <w:rsid w:val="0021302E"/>
    <w:rsid w:val="0021347F"/>
    <w:rsid w:val="00213672"/>
    <w:rsid w:val="00213CD4"/>
    <w:rsid w:val="00213EF5"/>
    <w:rsid w:val="00214A9B"/>
    <w:rsid w:val="00214BAA"/>
    <w:rsid w:val="00214E08"/>
    <w:rsid w:val="00215059"/>
    <w:rsid w:val="0021531E"/>
    <w:rsid w:val="00215422"/>
    <w:rsid w:val="002154B8"/>
    <w:rsid w:val="00215818"/>
    <w:rsid w:val="00215E24"/>
    <w:rsid w:val="0021730D"/>
    <w:rsid w:val="00220198"/>
    <w:rsid w:val="00220600"/>
    <w:rsid w:val="002209D9"/>
    <w:rsid w:val="00220BCB"/>
    <w:rsid w:val="00220DE0"/>
    <w:rsid w:val="002211A7"/>
    <w:rsid w:val="00221538"/>
    <w:rsid w:val="0022177B"/>
    <w:rsid w:val="0022179E"/>
    <w:rsid w:val="00221F5B"/>
    <w:rsid w:val="00222A6D"/>
    <w:rsid w:val="00222C4B"/>
    <w:rsid w:val="00222CED"/>
    <w:rsid w:val="002230DB"/>
    <w:rsid w:val="00223368"/>
    <w:rsid w:val="00223EA5"/>
    <w:rsid w:val="00223EDA"/>
    <w:rsid w:val="00223F82"/>
    <w:rsid w:val="002241A9"/>
    <w:rsid w:val="0022429B"/>
    <w:rsid w:val="00224379"/>
    <w:rsid w:val="00224E10"/>
    <w:rsid w:val="0022501F"/>
    <w:rsid w:val="002251FC"/>
    <w:rsid w:val="00225857"/>
    <w:rsid w:val="00225D0E"/>
    <w:rsid w:val="00225D80"/>
    <w:rsid w:val="0022645E"/>
    <w:rsid w:val="0022746C"/>
    <w:rsid w:val="00227613"/>
    <w:rsid w:val="00227F15"/>
    <w:rsid w:val="00230A04"/>
    <w:rsid w:val="00231AF5"/>
    <w:rsid w:val="00231BFE"/>
    <w:rsid w:val="00231CF2"/>
    <w:rsid w:val="00231D13"/>
    <w:rsid w:val="00232059"/>
    <w:rsid w:val="0023220B"/>
    <w:rsid w:val="0023260D"/>
    <w:rsid w:val="00232BBD"/>
    <w:rsid w:val="0023329C"/>
    <w:rsid w:val="00233349"/>
    <w:rsid w:val="002337E3"/>
    <w:rsid w:val="00234512"/>
    <w:rsid w:val="00234754"/>
    <w:rsid w:val="0023480B"/>
    <w:rsid w:val="0023518B"/>
    <w:rsid w:val="00235292"/>
    <w:rsid w:val="002355D1"/>
    <w:rsid w:val="00236966"/>
    <w:rsid w:val="00236D7E"/>
    <w:rsid w:val="00236DFD"/>
    <w:rsid w:val="00236FA7"/>
    <w:rsid w:val="00237BEC"/>
    <w:rsid w:val="002401B4"/>
    <w:rsid w:val="00240577"/>
    <w:rsid w:val="002411AF"/>
    <w:rsid w:val="00241290"/>
    <w:rsid w:val="002414A8"/>
    <w:rsid w:val="002420B0"/>
    <w:rsid w:val="0024212F"/>
    <w:rsid w:val="00242274"/>
    <w:rsid w:val="0024288F"/>
    <w:rsid w:val="00243A11"/>
    <w:rsid w:val="00243A7B"/>
    <w:rsid w:val="00243B13"/>
    <w:rsid w:val="00243FEF"/>
    <w:rsid w:val="00244862"/>
    <w:rsid w:val="002448EB"/>
    <w:rsid w:val="002448FE"/>
    <w:rsid w:val="00244D5B"/>
    <w:rsid w:val="00245023"/>
    <w:rsid w:val="00245E16"/>
    <w:rsid w:val="00246326"/>
    <w:rsid w:val="00246D52"/>
    <w:rsid w:val="00246D6A"/>
    <w:rsid w:val="0024738E"/>
    <w:rsid w:val="00247538"/>
    <w:rsid w:val="002476B3"/>
    <w:rsid w:val="00247B2C"/>
    <w:rsid w:val="00250052"/>
    <w:rsid w:val="0025020C"/>
    <w:rsid w:val="0025040B"/>
    <w:rsid w:val="00250A5E"/>
    <w:rsid w:val="00250BC0"/>
    <w:rsid w:val="00250CF1"/>
    <w:rsid w:val="0025109A"/>
    <w:rsid w:val="002510AA"/>
    <w:rsid w:val="00251C03"/>
    <w:rsid w:val="00252B1C"/>
    <w:rsid w:val="00252C61"/>
    <w:rsid w:val="00252F36"/>
    <w:rsid w:val="002538FB"/>
    <w:rsid w:val="00254432"/>
    <w:rsid w:val="002545B8"/>
    <w:rsid w:val="00254B81"/>
    <w:rsid w:val="00255EDE"/>
    <w:rsid w:val="002565B1"/>
    <w:rsid w:val="00256690"/>
    <w:rsid w:val="00256B1E"/>
    <w:rsid w:val="00256C0E"/>
    <w:rsid w:val="00256C0F"/>
    <w:rsid w:val="00256E5D"/>
    <w:rsid w:val="002573CF"/>
    <w:rsid w:val="002574FB"/>
    <w:rsid w:val="00257E18"/>
    <w:rsid w:val="002605B9"/>
    <w:rsid w:val="00260D13"/>
    <w:rsid w:val="00260E70"/>
    <w:rsid w:val="00260EDD"/>
    <w:rsid w:val="002615D2"/>
    <w:rsid w:val="00261729"/>
    <w:rsid w:val="00261AC6"/>
    <w:rsid w:val="00261F39"/>
    <w:rsid w:val="002620E7"/>
    <w:rsid w:val="002622E7"/>
    <w:rsid w:val="002625A2"/>
    <w:rsid w:val="00262A5E"/>
    <w:rsid w:val="002632CA"/>
    <w:rsid w:val="00263ABD"/>
    <w:rsid w:val="00263B07"/>
    <w:rsid w:val="00263B37"/>
    <w:rsid w:val="00263D87"/>
    <w:rsid w:val="00263E58"/>
    <w:rsid w:val="002641A6"/>
    <w:rsid w:val="00264237"/>
    <w:rsid w:val="00264650"/>
    <w:rsid w:val="00264993"/>
    <w:rsid w:val="00264A7F"/>
    <w:rsid w:val="00264E0B"/>
    <w:rsid w:val="00264F21"/>
    <w:rsid w:val="00265295"/>
    <w:rsid w:val="002659EF"/>
    <w:rsid w:val="00265E2C"/>
    <w:rsid w:val="002667BB"/>
    <w:rsid w:val="00266CED"/>
    <w:rsid w:val="002702D0"/>
    <w:rsid w:val="00270635"/>
    <w:rsid w:val="00270AA4"/>
    <w:rsid w:val="00270ABD"/>
    <w:rsid w:val="00270D24"/>
    <w:rsid w:val="002719B9"/>
    <w:rsid w:val="00271BEB"/>
    <w:rsid w:val="00272326"/>
    <w:rsid w:val="00273024"/>
    <w:rsid w:val="00273064"/>
    <w:rsid w:val="002734D5"/>
    <w:rsid w:val="00273CDF"/>
    <w:rsid w:val="00273D3C"/>
    <w:rsid w:val="0027409C"/>
    <w:rsid w:val="002741CC"/>
    <w:rsid w:val="0027445F"/>
    <w:rsid w:val="002745E3"/>
    <w:rsid w:val="00274D1E"/>
    <w:rsid w:val="00275917"/>
    <w:rsid w:val="00275A31"/>
    <w:rsid w:val="0027605D"/>
    <w:rsid w:val="00276178"/>
    <w:rsid w:val="0027624F"/>
    <w:rsid w:val="00276C89"/>
    <w:rsid w:val="00276C93"/>
    <w:rsid w:val="0027724F"/>
    <w:rsid w:val="002779BF"/>
    <w:rsid w:val="00277D87"/>
    <w:rsid w:val="00277E2A"/>
    <w:rsid w:val="0028013B"/>
    <w:rsid w:val="00280246"/>
    <w:rsid w:val="0028095F"/>
    <w:rsid w:val="00280FA9"/>
    <w:rsid w:val="00281133"/>
    <w:rsid w:val="00281157"/>
    <w:rsid w:val="0028137C"/>
    <w:rsid w:val="00282769"/>
    <w:rsid w:val="002838F6"/>
    <w:rsid w:val="0028483F"/>
    <w:rsid w:val="00284C39"/>
    <w:rsid w:val="002857DA"/>
    <w:rsid w:val="002861E0"/>
    <w:rsid w:val="00286868"/>
    <w:rsid w:val="002869D7"/>
    <w:rsid w:val="002873FD"/>
    <w:rsid w:val="002875C8"/>
    <w:rsid w:val="00287A8F"/>
    <w:rsid w:val="00287F3D"/>
    <w:rsid w:val="00287F95"/>
    <w:rsid w:val="00290B6D"/>
    <w:rsid w:val="00290DD1"/>
    <w:rsid w:val="00290F37"/>
    <w:rsid w:val="00290F72"/>
    <w:rsid w:val="002917F0"/>
    <w:rsid w:val="00291D00"/>
    <w:rsid w:val="00291E49"/>
    <w:rsid w:val="00291F72"/>
    <w:rsid w:val="002921ED"/>
    <w:rsid w:val="002927D2"/>
    <w:rsid w:val="002927D3"/>
    <w:rsid w:val="00292907"/>
    <w:rsid w:val="002938F9"/>
    <w:rsid w:val="00293977"/>
    <w:rsid w:val="00293C1D"/>
    <w:rsid w:val="002945BF"/>
    <w:rsid w:val="002946FD"/>
    <w:rsid w:val="00295121"/>
    <w:rsid w:val="002954C3"/>
    <w:rsid w:val="0029553C"/>
    <w:rsid w:val="00295BCE"/>
    <w:rsid w:val="00295D0C"/>
    <w:rsid w:val="00295D91"/>
    <w:rsid w:val="00296E5F"/>
    <w:rsid w:val="00297282"/>
    <w:rsid w:val="002A071E"/>
    <w:rsid w:val="002A0A1D"/>
    <w:rsid w:val="002A0B7B"/>
    <w:rsid w:val="002A1B36"/>
    <w:rsid w:val="002A1DEC"/>
    <w:rsid w:val="002A20DE"/>
    <w:rsid w:val="002A231C"/>
    <w:rsid w:val="002A2536"/>
    <w:rsid w:val="002A27D0"/>
    <w:rsid w:val="002A2835"/>
    <w:rsid w:val="002A2945"/>
    <w:rsid w:val="002A2DED"/>
    <w:rsid w:val="002A3A21"/>
    <w:rsid w:val="002A4234"/>
    <w:rsid w:val="002A4AA8"/>
    <w:rsid w:val="002A4B8A"/>
    <w:rsid w:val="002A59DC"/>
    <w:rsid w:val="002A6840"/>
    <w:rsid w:val="002A6BC7"/>
    <w:rsid w:val="002A6CFD"/>
    <w:rsid w:val="002A7E3F"/>
    <w:rsid w:val="002A7E48"/>
    <w:rsid w:val="002A7E7C"/>
    <w:rsid w:val="002B0ACF"/>
    <w:rsid w:val="002B0C79"/>
    <w:rsid w:val="002B150A"/>
    <w:rsid w:val="002B1C02"/>
    <w:rsid w:val="002B1FB2"/>
    <w:rsid w:val="002B2B0C"/>
    <w:rsid w:val="002B35FB"/>
    <w:rsid w:val="002B368E"/>
    <w:rsid w:val="002B375D"/>
    <w:rsid w:val="002B3956"/>
    <w:rsid w:val="002B3CA1"/>
    <w:rsid w:val="002B4156"/>
    <w:rsid w:val="002B47A8"/>
    <w:rsid w:val="002B4D37"/>
    <w:rsid w:val="002B52EB"/>
    <w:rsid w:val="002B5CCE"/>
    <w:rsid w:val="002B5D4E"/>
    <w:rsid w:val="002B5F79"/>
    <w:rsid w:val="002B62DB"/>
    <w:rsid w:val="002B63B4"/>
    <w:rsid w:val="002B65F3"/>
    <w:rsid w:val="002B6B49"/>
    <w:rsid w:val="002B6CB2"/>
    <w:rsid w:val="002B706E"/>
    <w:rsid w:val="002B7426"/>
    <w:rsid w:val="002C0030"/>
    <w:rsid w:val="002C0C0E"/>
    <w:rsid w:val="002C0D68"/>
    <w:rsid w:val="002C144A"/>
    <w:rsid w:val="002C1560"/>
    <w:rsid w:val="002C1798"/>
    <w:rsid w:val="002C1B31"/>
    <w:rsid w:val="002C2221"/>
    <w:rsid w:val="002C2AAA"/>
    <w:rsid w:val="002C3418"/>
    <w:rsid w:val="002C3474"/>
    <w:rsid w:val="002C37D4"/>
    <w:rsid w:val="002C4032"/>
    <w:rsid w:val="002C4554"/>
    <w:rsid w:val="002C48E7"/>
    <w:rsid w:val="002C4AEF"/>
    <w:rsid w:val="002C4F4F"/>
    <w:rsid w:val="002C5606"/>
    <w:rsid w:val="002C5680"/>
    <w:rsid w:val="002C60D3"/>
    <w:rsid w:val="002C664A"/>
    <w:rsid w:val="002C6806"/>
    <w:rsid w:val="002C6926"/>
    <w:rsid w:val="002C6F51"/>
    <w:rsid w:val="002C6F57"/>
    <w:rsid w:val="002C72F6"/>
    <w:rsid w:val="002C76C2"/>
    <w:rsid w:val="002C78F0"/>
    <w:rsid w:val="002C7A18"/>
    <w:rsid w:val="002C7BB9"/>
    <w:rsid w:val="002C7F36"/>
    <w:rsid w:val="002D00C2"/>
    <w:rsid w:val="002D1A68"/>
    <w:rsid w:val="002D1E56"/>
    <w:rsid w:val="002D2847"/>
    <w:rsid w:val="002D2F01"/>
    <w:rsid w:val="002D3105"/>
    <w:rsid w:val="002D3629"/>
    <w:rsid w:val="002D3746"/>
    <w:rsid w:val="002D3B1D"/>
    <w:rsid w:val="002D4162"/>
    <w:rsid w:val="002D47CF"/>
    <w:rsid w:val="002D4920"/>
    <w:rsid w:val="002D4EBA"/>
    <w:rsid w:val="002D500C"/>
    <w:rsid w:val="002D6158"/>
    <w:rsid w:val="002D6E00"/>
    <w:rsid w:val="002D7755"/>
    <w:rsid w:val="002D7794"/>
    <w:rsid w:val="002D784F"/>
    <w:rsid w:val="002D7AA3"/>
    <w:rsid w:val="002E06FB"/>
    <w:rsid w:val="002E08DC"/>
    <w:rsid w:val="002E0D1F"/>
    <w:rsid w:val="002E0EB6"/>
    <w:rsid w:val="002E1212"/>
    <w:rsid w:val="002E16F3"/>
    <w:rsid w:val="002E1E95"/>
    <w:rsid w:val="002E238F"/>
    <w:rsid w:val="002E23B1"/>
    <w:rsid w:val="002E26B1"/>
    <w:rsid w:val="002E2C6E"/>
    <w:rsid w:val="002E35DB"/>
    <w:rsid w:val="002E3AE5"/>
    <w:rsid w:val="002E3E40"/>
    <w:rsid w:val="002E4E63"/>
    <w:rsid w:val="002E5F50"/>
    <w:rsid w:val="002E5FF2"/>
    <w:rsid w:val="002E618D"/>
    <w:rsid w:val="002E676B"/>
    <w:rsid w:val="002E6C28"/>
    <w:rsid w:val="002E785C"/>
    <w:rsid w:val="002E79AD"/>
    <w:rsid w:val="002E7F4A"/>
    <w:rsid w:val="002F01CD"/>
    <w:rsid w:val="002F02B9"/>
    <w:rsid w:val="002F09AB"/>
    <w:rsid w:val="002F1883"/>
    <w:rsid w:val="002F1ADE"/>
    <w:rsid w:val="002F2139"/>
    <w:rsid w:val="002F2844"/>
    <w:rsid w:val="002F2CD7"/>
    <w:rsid w:val="002F2EBC"/>
    <w:rsid w:val="002F3F45"/>
    <w:rsid w:val="002F41DA"/>
    <w:rsid w:val="002F4B46"/>
    <w:rsid w:val="002F4B5E"/>
    <w:rsid w:val="002F4E8E"/>
    <w:rsid w:val="002F4E92"/>
    <w:rsid w:val="002F5C5F"/>
    <w:rsid w:val="002F6D73"/>
    <w:rsid w:val="002F6E30"/>
    <w:rsid w:val="002F788E"/>
    <w:rsid w:val="002F7C84"/>
    <w:rsid w:val="002F7D6F"/>
    <w:rsid w:val="003003CE"/>
    <w:rsid w:val="00300479"/>
    <w:rsid w:val="0030049B"/>
    <w:rsid w:val="00300987"/>
    <w:rsid w:val="00300DBB"/>
    <w:rsid w:val="00300EF4"/>
    <w:rsid w:val="00301647"/>
    <w:rsid w:val="003016FE"/>
    <w:rsid w:val="00301A5E"/>
    <w:rsid w:val="00301BA7"/>
    <w:rsid w:val="00301F73"/>
    <w:rsid w:val="0030293A"/>
    <w:rsid w:val="00302B50"/>
    <w:rsid w:val="00302BF4"/>
    <w:rsid w:val="00304E1C"/>
    <w:rsid w:val="00305069"/>
    <w:rsid w:val="00305167"/>
    <w:rsid w:val="0030545F"/>
    <w:rsid w:val="0030693A"/>
    <w:rsid w:val="00306F69"/>
    <w:rsid w:val="00306FCD"/>
    <w:rsid w:val="003071A6"/>
    <w:rsid w:val="003075DD"/>
    <w:rsid w:val="00307637"/>
    <w:rsid w:val="00307759"/>
    <w:rsid w:val="00307915"/>
    <w:rsid w:val="00307963"/>
    <w:rsid w:val="003102DE"/>
    <w:rsid w:val="00310382"/>
    <w:rsid w:val="0031048A"/>
    <w:rsid w:val="0031049A"/>
    <w:rsid w:val="00311505"/>
    <w:rsid w:val="0031163C"/>
    <w:rsid w:val="003118F6"/>
    <w:rsid w:val="00311E05"/>
    <w:rsid w:val="00311E2C"/>
    <w:rsid w:val="003127A4"/>
    <w:rsid w:val="00312832"/>
    <w:rsid w:val="00313982"/>
    <w:rsid w:val="00313C1F"/>
    <w:rsid w:val="00313E41"/>
    <w:rsid w:val="003144E5"/>
    <w:rsid w:val="003146D4"/>
    <w:rsid w:val="003148EB"/>
    <w:rsid w:val="003150AD"/>
    <w:rsid w:val="00315268"/>
    <w:rsid w:val="003158BA"/>
    <w:rsid w:val="003161E1"/>
    <w:rsid w:val="003162E8"/>
    <w:rsid w:val="00316E16"/>
    <w:rsid w:val="00317084"/>
    <w:rsid w:val="00317492"/>
    <w:rsid w:val="003174D6"/>
    <w:rsid w:val="003175DC"/>
    <w:rsid w:val="0031786E"/>
    <w:rsid w:val="00317C47"/>
    <w:rsid w:val="003205F8"/>
    <w:rsid w:val="00320DF5"/>
    <w:rsid w:val="00320E8B"/>
    <w:rsid w:val="00320EED"/>
    <w:rsid w:val="00321342"/>
    <w:rsid w:val="0032181E"/>
    <w:rsid w:val="00321BDE"/>
    <w:rsid w:val="00321C4E"/>
    <w:rsid w:val="00321F98"/>
    <w:rsid w:val="00322C5E"/>
    <w:rsid w:val="00322CD7"/>
    <w:rsid w:val="0032317C"/>
    <w:rsid w:val="003235C2"/>
    <w:rsid w:val="003236A4"/>
    <w:rsid w:val="00323A6E"/>
    <w:rsid w:val="00323AC5"/>
    <w:rsid w:val="003251B5"/>
    <w:rsid w:val="0032649B"/>
    <w:rsid w:val="003272A6"/>
    <w:rsid w:val="0032748A"/>
    <w:rsid w:val="003274A4"/>
    <w:rsid w:val="003276DB"/>
    <w:rsid w:val="00327D15"/>
    <w:rsid w:val="00327EC6"/>
    <w:rsid w:val="0033013E"/>
    <w:rsid w:val="00330AE6"/>
    <w:rsid w:val="0033183B"/>
    <w:rsid w:val="003318A5"/>
    <w:rsid w:val="003318D9"/>
    <w:rsid w:val="00331A78"/>
    <w:rsid w:val="00331C83"/>
    <w:rsid w:val="003324BB"/>
    <w:rsid w:val="003332D9"/>
    <w:rsid w:val="00333806"/>
    <w:rsid w:val="0033382C"/>
    <w:rsid w:val="00333AD0"/>
    <w:rsid w:val="0033407B"/>
    <w:rsid w:val="00334637"/>
    <w:rsid w:val="00335074"/>
    <w:rsid w:val="003351D2"/>
    <w:rsid w:val="0033541D"/>
    <w:rsid w:val="003355D7"/>
    <w:rsid w:val="00335858"/>
    <w:rsid w:val="00337087"/>
    <w:rsid w:val="00337598"/>
    <w:rsid w:val="00340AF6"/>
    <w:rsid w:val="00341677"/>
    <w:rsid w:val="0034179A"/>
    <w:rsid w:val="003417DF"/>
    <w:rsid w:val="00341858"/>
    <w:rsid w:val="00341E77"/>
    <w:rsid w:val="00342084"/>
    <w:rsid w:val="0034289B"/>
    <w:rsid w:val="003429A3"/>
    <w:rsid w:val="00342FE2"/>
    <w:rsid w:val="0034348E"/>
    <w:rsid w:val="00343D08"/>
    <w:rsid w:val="003444BF"/>
    <w:rsid w:val="00344679"/>
    <w:rsid w:val="00344A37"/>
    <w:rsid w:val="00344D09"/>
    <w:rsid w:val="00344F00"/>
    <w:rsid w:val="00344FD3"/>
    <w:rsid w:val="00345083"/>
    <w:rsid w:val="003452E9"/>
    <w:rsid w:val="00345700"/>
    <w:rsid w:val="0034580D"/>
    <w:rsid w:val="00345F16"/>
    <w:rsid w:val="00346BFE"/>
    <w:rsid w:val="00346F4D"/>
    <w:rsid w:val="00347AC1"/>
    <w:rsid w:val="00350783"/>
    <w:rsid w:val="00350BA0"/>
    <w:rsid w:val="00351727"/>
    <w:rsid w:val="00351921"/>
    <w:rsid w:val="003521D8"/>
    <w:rsid w:val="00352560"/>
    <w:rsid w:val="003525A3"/>
    <w:rsid w:val="00352C43"/>
    <w:rsid w:val="00352E2B"/>
    <w:rsid w:val="00352E6D"/>
    <w:rsid w:val="00353CA9"/>
    <w:rsid w:val="003541F3"/>
    <w:rsid w:val="0035470D"/>
    <w:rsid w:val="00354A53"/>
    <w:rsid w:val="00354AE7"/>
    <w:rsid w:val="00354D09"/>
    <w:rsid w:val="00354E52"/>
    <w:rsid w:val="00354F87"/>
    <w:rsid w:val="00355559"/>
    <w:rsid w:val="003555B6"/>
    <w:rsid w:val="0035577A"/>
    <w:rsid w:val="00355B85"/>
    <w:rsid w:val="00355BAC"/>
    <w:rsid w:val="003561B7"/>
    <w:rsid w:val="00356386"/>
    <w:rsid w:val="00356F9F"/>
    <w:rsid w:val="0035729F"/>
    <w:rsid w:val="003578FC"/>
    <w:rsid w:val="00357CCB"/>
    <w:rsid w:val="00357E96"/>
    <w:rsid w:val="003600AE"/>
    <w:rsid w:val="003602EB"/>
    <w:rsid w:val="0036166D"/>
    <w:rsid w:val="003617B8"/>
    <w:rsid w:val="003618A9"/>
    <w:rsid w:val="00361BBA"/>
    <w:rsid w:val="00362099"/>
    <w:rsid w:val="0036218B"/>
    <w:rsid w:val="00362787"/>
    <w:rsid w:val="00362968"/>
    <w:rsid w:val="003629C0"/>
    <w:rsid w:val="00362A8E"/>
    <w:rsid w:val="00362C06"/>
    <w:rsid w:val="00363553"/>
    <w:rsid w:val="003636E1"/>
    <w:rsid w:val="003638DA"/>
    <w:rsid w:val="00363F6C"/>
    <w:rsid w:val="0036418E"/>
    <w:rsid w:val="00364535"/>
    <w:rsid w:val="003649C6"/>
    <w:rsid w:val="003655CA"/>
    <w:rsid w:val="003658DA"/>
    <w:rsid w:val="00365B3C"/>
    <w:rsid w:val="00365CB2"/>
    <w:rsid w:val="00365D62"/>
    <w:rsid w:val="003668BB"/>
    <w:rsid w:val="0036691A"/>
    <w:rsid w:val="00366959"/>
    <w:rsid w:val="00366EAE"/>
    <w:rsid w:val="00367365"/>
    <w:rsid w:val="00367A54"/>
    <w:rsid w:val="003706D1"/>
    <w:rsid w:val="00370B69"/>
    <w:rsid w:val="0037125D"/>
    <w:rsid w:val="003714D3"/>
    <w:rsid w:val="0037154C"/>
    <w:rsid w:val="00371702"/>
    <w:rsid w:val="00371E86"/>
    <w:rsid w:val="0037253D"/>
    <w:rsid w:val="00372EAF"/>
    <w:rsid w:val="0037303D"/>
    <w:rsid w:val="003736A9"/>
    <w:rsid w:val="003739B3"/>
    <w:rsid w:val="00375059"/>
    <w:rsid w:val="003757AA"/>
    <w:rsid w:val="00375A7F"/>
    <w:rsid w:val="00375B48"/>
    <w:rsid w:val="003764EF"/>
    <w:rsid w:val="003769C2"/>
    <w:rsid w:val="00376A5C"/>
    <w:rsid w:val="00376EC8"/>
    <w:rsid w:val="003775FA"/>
    <w:rsid w:val="00377CC0"/>
    <w:rsid w:val="0038015C"/>
    <w:rsid w:val="0038049E"/>
    <w:rsid w:val="00380660"/>
    <w:rsid w:val="003807B3"/>
    <w:rsid w:val="003808F7"/>
    <w:rsid w:val="003814BE"/>
    <w:rsid w:val="003815C4"/>
    <w:rsid w:val="00382123"/>
    <w:rsid w:val="00382C52"/>
    <w:rsid w:val="003830CB"/>
    <w:rsid w:val="003831D5"/>
    <w:rsid w:val="00383A21"/>
    <w:rsid w:val="00383A74"/>
    <w:rsid w:val="00383E3D"/>
    <w:rsid w:val="0038415A"/>
    <w:rsid w:val="00384DAC"/>
    <w:rsid w:val="00384DF4"/>
    <w:rsid w:val="00384FA1"/>
    <w:rsid w:val="00384FBF"/>
    <w:rsid w:val="003851AA"/>
    <w:rsid w:val="003852C0"/>
    <w:rsid w:val="0038538C"/>
    <w:rsid w:val="00385A80"/>
    <w:rsid w:val="00385E51"/>
    <w:rsid w:val="00386299"/>
    <w:rsid w:val="003862A8"/>
    <w:rsid w:val="00386933"/>
    <w:rsid w:val="00386DC1"/>
    <w:rsid w:val="003874BF"/>
    <w:rsid w:val="0039003D"/>
    <w:rsid w:val="003915D5"/>
    <w:rsid w:val="00391732"/>
    <w:rsid w:val="0039177D"/>
    <w:rsid w:val="0039224D"/>
    <w:rsid w:val="003930DE"/>
    <w:rsid w:val="00394661"/>
    <w:rsid w:val="00395A6D"/>
    <w:rsid w:val="00395C44"/>
    <w:rsid w:val="00395E50"/>
    <w:rsid w:val="003960CB"/>
    <w:rsid w:val="00396ACA"/>
    <w:rsid w:val="00396F1C"/>
    <w:rsid w:val="003977E3"/>
    <w:rsid w:val="00397DBD"/>
    <w:rsid w:val="003A01C3"/>
    <w:rsid w:val="003A02FE"/>
    <w:rsid w:val="003A0E4E"/>
    <w:rsid w:val="003A13AC"/>
    <w:rsid w:val="003A1502"/>
    <w:rsid w:val="003A15D0"/>
    <w:rsid w:val="003A16D8"/>
    <w:rsid w:val="003A17E9"/>
    <w:rsid w:val="003A189C"/>
    <w:rsid w:val="003A18EA"/>
    <w:rsid w:val="003A1D6D"/>
    <w:rsid w:val="003A2165"/>
    <w:rsid w:val="003A2BB8"/>
    <w:rsid w:val="003A2DBA"/>
    <w:rsid w:val="003A3889"/>
    <w:rsid w:val="003A3898"/>
    <w:rsid w:val="003A3997"/>
    <w:rsid w:val="003A450D"/>
    <w:rsid w:val="003A4C0B"/>
    <w:rsid w:val="003A549B"/>
    <w:rsid w:val="003A63BE"/>
    <w:rsid w:val="003A6B93"/>
    <w:rsid w:val="003A6BED"/>
    <w:rsid w:val="003A6EB0"/>
    <w:rsid w:val="003A6F9D"/>
    <w:rsid w:val="003A79D9"/>
    <w:rsid w:val="003A7B18"/>
    <w:rsid w:val="003A7D3D"/>
    <w:rsid w:val="003B03E2"/>
    <w:rsid w:val="003B0931"/>
    <w:rsid w:val="003B0DF5"/>
    <w:rsid w:val="003B1744"/>
    <w:rsid w:val="003B1B89"/>
    <w:rsid w:val="003B23CC"/>
    <w:rsid w:val="003B2C7F"/>
    <w:rsid w:val="003B2CA5"/>
    <w:rsid w:val="003B3498"/>
    <w:rsid w:val="003B3918"/>
    <w:rsid w:val="003B4547"/>
    <w:rsid w:val="003B456E"/>
    <w:rsid w:val="003B55DE"/>
    <w:rsid w:val="003B5946"/>
    <w:rsid w:val="003B5D7F"/>
    <w:rsid w:val="003B5DAA"/>
    <w:rsid w:val="003B5F35"/>
    <w:rsid w:val="003B6225"/>
    <w:rsid w:val="003B62B9"/>
    <w:rsid w:val="003B6AAF"/>
    <w:rsid w:val="003B7278"/>
    <w:rsid w:val="003B76D2"/>
    <w:rsid w:val="003C010A"/>
    <w:rsid w:val="003C05DF"/>
    <w:rsid w:val="003C1264"/>
    <w:rsid w:val="003C12FA"/>
    <w:rsid w:val="003C1576"/>
    <w:rsid w:val="003C15D0"/>
    <w:rsid w:val="003C182B"/>
    <w:rsid w:val="003C1F7A"/>
    <w:rsid w:val="003C206F"/>
    <w:rsid w:val="003C215F"/>
    <w:rsid w:val="003C2536"/>
    <w:rsid w:val="003C29AF"/>
    <w:rsid w:val="003C2C80"/>
    <w:rsid w:val="003C37DD"/>
    <w:rsid w:val="003C3A26"/>
    <w:rsid w:val="003C3D1E"/>
    <w:rsid w:val="003C4188"/>
    <w:rsid w:val="003C4254"/>
    <w:rsid w:val="003C477C"/>
    <w:rsid w:val="003C49F2"/>
    <w:rsid w:val="003C4BD1"/>
    <w:rsid w:val="003C5CE2"/>
    <w:rsid w:val="003C5EAF"/>
    <w:rsid w:val="003C6169"/>
    <w:rsid w:val="003C621B"/>
    <w:rsid w:val="003C654C"/>
    <w:rsid w:val="003C6803"/>
    <w:rsid w:val="003C68D5"/>
    <w:rsid w:val="003C6D08"/>
    <w:rsid w:val="003C7463"/>
    <w:rsid w:val="003C750E"/>
    <w:rsid w:val="003C7D2C"/>
    <w:rsid w:val="003D0D0C"/>
    <w:rsid w:val="003D0E65"/>
    <w:rsid w:val="003D1545"/>
    <w:rsid w:val="003D19E7"/>
    <w:rsid w:val="003D23E5"/>
    <w:rsid w:val="003D25C3"/>
    <w:rsid w:val="003D2A71"/>
    <w:rsid w:val="003D2AAC"/>
    <w:rsid w:val="003D3041"/>
    <w:rsid w:val="003D353A"/>
    <w:rsid w:val="003D38C3"/>
    <w:rsid w:val="003D3AC0"/>
    <w:rsid w:val="003D3D64"/>
    <w:rsid w:val="003D42C0"/>
    <w:rsid w:val="003D44C1"/>
    <w:rsid w:val="003D44F6"/>
    <w:rsid w:val="003D4AAB"/>
    <w:rsid w:val="003D58E6"/>
    <w:rsid w:val="003D5F72"/>
    <w:rsid w:val="003D6296"/>
    <w:rsid w:val="003D652A"/>
    <w:rsid w:val="003D6A5D"/>
    <w:rsid w:val="003D6CC9"/>
    <w:rsid w:val="003D73B7"/>
    <w:rsid w:val="003D7F1B"/>
    <w:rsid w:val="003E0125"/>
    <w:rsid w:val="003E07F4"/>
    <w:rsid w:val="003E09F8"/>
    <w:rsid w:val="003E0BF7"/>
    <w:rsid w:val="003E0C5C"/>
    <w:rsid w:val="003E0EA2"/>
    <w:rsid w:val="003E1359"/>
    <w:rsid w:val="003E162E"/>
    <w:rsid w:val="003E1B8F"/>
    <w:rsid w:val="003E27AE"/>
    <w:rsid w:val="003E285F"/>
    <w:rsid w:val="003E2B2F"/>
    <w:rsid w:val="003E305E"/>
    <w:rsid w:val="003E31BC"/>
    <w:rsid w:val="003E399E"/>
    <w:rsid w:val="003E39A7"/>
    <w:rsid w:val="003E3B79"/>
    <w:rsid w:val="003E4465"/>
    <w:rsid w:val="003E5C2E"/>
    <w:rsid w:val="003E5DAB"/>
    <w:rsid w:val="003E624F"/>
    <w:rsid w:val="003E6484"/>
    <w:rsid w:val="003E6904"/>
    <w:rsid w:val="003E699F"/>
    <w:rsid w:val="003E7068"/>
    <w:rsid w:val="003E74CD"/>
    <w:rsid w:val="003E7886"/>
    <w:rsid w:val="003F0D2F"/>
    <w:rsid w:val="003F0FB9"/>
    <w:rsid w:val="003F1E38"/>
    <w:rsid w:val="003F2271"/>
    <w:rsid w:val="003F239B"/>
    <w:rsid w:val="003F2936"/>
    <w:rsid w:val="003F2EA5"/>
    <w:rsid w:val="003F2F97"/>
    <w:rsid w:val="003F32A6"/>
    <w:rsid w:val="003F3438"/>
    <w:rsid w:val="003F3AA6"/>
    <w:rsid w:val="003F3CB9"/>
    <w:rsid w:val="003F3DA9"/>
    <w:rsid w:val="003F4340"/>
    <w:rsid w:val="003F4873"/>
    <w:rsid w:val="003F4F03"/>
    <w:rsid w:val="003F54D9"/>
    <w:rsid w:val="003F58B0"/>
    <w:rsid w:val="003F65CF"/>
    <w:rsid w:val="003F7842"/>
    <w:rsid w:val="003F7BC9"/>
    <w:rsid w:val="003F7D08"/>
    <w:rsid w:val="003F7D17"/>
    <w:rsid w:val="003F7F92"/>
    <w:rsid w:val="0040020A"/>
    <w:rsid w:val="004004D1"/>
    <w:rsid w:val="00400800"/>
    <w:rsid w:val="00400CA5"/>
    <w:rsid w:val="00400CA9"/>
    <w:rsid w:val="004010BF"/>
    <w:rsid w:val="00401FFE"/>
    <w:rsid w:val="00402094"/>
    <w:rsid w:val="00402AA9"/>
    <w:rsid w:val="00402AE7"/>
    <w:rsid w:val="00402DEC"/>
    <w:rsid w:val="0040318C"/>
    <w:rsid w:val="0040330B"/>
    <w:rsid w:val="00403BF9"/>
    <w:rsid w:val="00403D7D"/>
    <w:rsid w:val="004047C9"/>
    <w:rsid w:val="00404819"/>
    <w:rsid w:val="004048BE"/>
    <w:rsid w:val="00404F2D"/>
    <w:rsid w:val="004053CF"/>
    <w:rsid w:val="0040569E"/>
    <w:rsid w:val="00407A36"/>
    <w:rsid w:val="00407C23"/>
    <w:rsid w:val="00407DC4"/>
    <w:rsid w:val="0041020A"/>
    <w:rsid w:val="0041065A"/>
    <w:rsid w:val="00410FEA"/>
    <w:rsid w:val="004112D2"/>
    <w:rsid w:val="004118BF"/>
    <w:rsid w:val="00411B8E"/>
    <w:rsid w:val="00411F69"/>
    <w:rsid w:val="004123DB"/>
    <w:rsid w:val="004123F8"/>
    <w:rsid w:val="004128C7"/>
    <w:rsid w:val="004135B3"/>
    <w:rsid w:val="00413882"/>
    <w:rsid w:val="00413AF5"/>
    <w:rsid w:val="00414047"/>
    <w:rsid w:val="004149D3"/>
    <w:rsid w:val="00414FD1"/>
    <w:rsid w:val="0041505B"/>
    <w:rsid w:val="00415353"/>
    <w:rsid w:val="00415559"/>
    <w:rsid w:val="00415A6D"/>
    <w:rsid w:val="00415FE4"/>
    <w:rsid w:val="0041678B"/>
    <w:rsid w:val="0041698A"/>
    <w:rsid w:val="00416EBE"/>
    <w:rsid w:val="00417476"/>
    <w:rsid w:val="004175C0"/>
    <w:rsid w:val="00417658"/>
    <w:rsid w:val="00417774"/>
    <w:rsid w:val="004209AD"/>
    <w:rsid w:val="0042195C"/>
    <w:rsid w:val="004219EB"/>
    <w:rsid w:val="0042215F"/>
    <w:rsid w:val="004226FA"/>
    <w:rsid w:val="0042320D"/>
    <w:rsid w:val="00423585"/>
    <w:rsid w:val="00423624"/>
    <w:rsid w:val="00423DA2"/>
    <w:rsid w:val="00423F8E"/>
    <w:rsid w:val="0042411B"/>
    <w:rsid w:val="004250E6"/>
    <w:rsid w:val="004268E3"/>
    <w:rsid w:val="00426E8A"/>
    <w:rsid w:val="00427549"/>
    <w:rsid w:val="004278F9"/>
    <w:rsid w:val="00427ACE"/>
    <w:rsid w:val="00427AD9"/>
    <w:rsid w:val="00427FE7"/>
    <w:rsid w:val="0043004E"/>
    <w:rsid w:val="0043030D"/>
    <w:rsid w:val="00430E21"/>
    <w:rsid w:val="004312C2"/>
    <w:rsid w:val="00431928"/>
    <w:rsid w:val="0043286D"/>
    <w:rsid w:val="004344DA"/>
    <w:rsid w:val="00434559"/>
    <w:rsid w:val="004346BC"/>
    <w:rsid w:val="00434AD7"/>
    <w:rsid w:val="00435C40"/>
    <w:rsid w:val="0043617E"/>
    <w:rsid w:val="00436917"/>
    <w:rsid w:val="00436F7C"/>
    <w:rsid w:val="00436F9A"/>
    <w:rsid w:val="00437334"/>
    <w:rsid w:val="00437894"/>
    <w:rsid w:val="00437A00"/>
    <w:rsid w:val="004409F8"/>
    <w:rsid w:val="00440D1A"/>
    <w:rsid w:val="00440DA3"/>
    <w:rsid w:val="00440F2A"/>
    <w:rsid w:val="004415B7"/>
    <w:rsid w:val="00441BDC"/>
    <w:rsid w:val="004424B2"/>
    <w:rsid w:val="004426A5"/>
    <w:rsid w:val="004428D3"/>
    <w:rsid w:val="00442A07"/>
    <w:rsid w:val="00442B4F"/>
    <w:rsid w:val="00443139"/>
    <w:rsid w:val="004432C7"/>
    <w:rsid w:val="00443495"/>
    <w:rsid w:val="00443FA2"/>
    <w:rsid w:val="00444B0B"/>
    <w:rsid w:val="00444D2D"/>
    <w:rsid w:val="00445149"/>
    <w:rsid w:val="0044565D"/>
    <w:rsid w:val="00445997"/>
    <w:rsid w:val="00445BEB"/>
    <w:rsid w:val="00446959"/>
    <w:rsid w:val="004470E6"/>
    <w:rsid w:val="0044727A"/>
    <w:rsid w:val="0044733F"/>
    <w:rsid w:val="00447A0F"/>
    <w:rsid w:val="00447C15"/>
    <w:rsid w:val="00447E90"/>
    <w:rsid w:val="00450249"/>
    <w:rsid w:val="0045064D"/>
    <w:rsid w:val="00450B88"/>
    <w:rsid w:val="00451007"/>
    <w:rsid w:val="004514C9"/>
    <w:rsid w:val="0045173C"/>
    <w:rsid w:val="004528A3"/>
    <w:rsid w:val="00452AA4"/>
    <w:rsid w:val="004530DB"/>
    <w:rsid w:val="00453878"/>
    <w:rsid w:val="00453B06"/>
    <w:rsid w:val="00454142"/>
    <w:rsid w:val="004549EF"/>
    <w:rsid w:val="00454F6F"/>
    <w:rsid w:val="00455670"/>
    <w:rsid w:val="00455EC9"/>
    <w:rsid w:val="00456779"/>
    <w:rsid w:val="004569B9"/>
    <w:rsid w:val="00456F0D"/>
    <w:rsid w:val="004577EE"/>
    <w:rsid w:val="00457A2C"/>
    <w:rsid w:val="00457C7D"/>
    <w:rsid w:val="004601CB"/>
    <w:rsid w:val="0046043B"/>
    <w:rsid w:val="004605E9"/>
    <w:rsid w:val="00460ACF"/>
    <w:rsid w:val="00460DB4"/>
    <w:rsid w:val="00461014"/>
    <w:rsid w:val="004614DF"/>
    <w:rsid w:val="0046225D"/>
    <w:rsid w:val="00462442"/>
    <w:rsid w:val="0046245E"/>
    <w:rsid w:val="00462511"/>
    <w:rsid w:val="00462851"/>
    <w:rsid w:val="00462E96"/>
    <w:rsid w:val="004632C3"/>
    <w:rsid w:val="004634D0"/>
    <w:rsid w:val="00463E60"/>
    <w:rsid w:val="0046424D"/>
    <w:rsid w:val="00464354"/>
    <w:rsid w:val="00464399"/>
    <w:rsid w:val="0046458D"/>
    <w:rsid w:val="00464875"/>
    <w:rsid w:val="00464D65"/>
    <w:rsid w:val="00465018"/>
    <w:rsid w:val="004650A1"/>
    <w:rsid w:val="004653E6"/>
    <w:rsid w:val="0046552D"/>
    <w:rsid w:val="00465CE2"/>
    <w:rsid w:val="00465D5A"/>
    <w:rsid w:val="00466032"/>
    <w:rsid w:val="00466B59"/>
    <w:rsid w:val="0047045D"/>
    <w:rsid w:val="00470AA7"/>
    <w:rsid w:val="00470AE2"/>
    <w:rsid w:val="00470BFE"/>
    <w:rsid w:val="00471C9E"/>
    <w:rsid w:val="00472035"/>
    <w:rsid w:val="00472ACC"/>
    <w:rsid w:val="00472CE8"/>
    <w:rsid w:val="00472D89"/>
    <w:rsid w:val="00473617"/>
    <w:rsid w:val="00474254"/>
    <w:rsid w:val="004743C2"/>
    <w:rsid w:val="0047459C"/>
    <w:rsid w:val="004747BF"/>
    <w:rsid w:val="00474C1A"/>
    <w:rsid w:val="00474E97"/>
    <w:rsid w:val="00475682"/>
    <w:rsid w:val="00475F94"/>
    <w:rsid w:val="0047645E"/>
    <w:rsid w:val="00476636"/>
    <w:rsid w:val="00476AAE"/>
    <w:rsid w:val="00476CDC"/>
    <w:rsid w:val="0047744B"/>
    <w:rsid w:val="004807CE"/>
    <w:rsid w:val="00480A9C"/>
    <w:rsid w:val="00480CEE"/>
    <w:rsid w:val="004814EB"/>
    <w:rsid w:val="00481A16"/>
    <w:rsid w:val="00481D21"/>
    <w:rsid w:val="00482148"/>
    <w:rsid w:val="00482183"/>
    <w:rsid w:val="00482A2E"/>
    <w:rsid w:val="00482DE8"/>
    <w:rsid w:val="00482EC4"/>
    <w:rsid w:val="004834A0"/>
    <w:rsid w:val="00483527"/>
    <w:rsid w:val="00483577"/>
    <w:rsid w:val="00483833"/>
    <w:rsid w:val="004849A8"/>
    <w:rsid w:val="00484ADF"/>
    <w:rsid w:val="00484B5C"/>
    <w:rsid w:val="00485342"/>
    <w:rsid w:val="004854E3"/>
    <w:rsid w:val="0048609B"/>
    <w:rsid w:val="004865A5"/>
    <w:rsid w:val="00486772"/>
    <w:rsid w:val="00486BD2"/>
    <w:rsid w:val="00486D02"/>
    <w:rsid w:val="0048737F"/>
    <w:rsid w:val="00487514"/>
    <w:rsid w:val="004877D5"/>
    <w:rsid w:val="00487907"/>
    <w:rsid w:val="00487950"/>
    <w:rsid w:val="0048798C"/>
    <w:rsid w:val="004879EE"/>
    <w:rsid w:val="004908B4"/>
    <w:rsid w:val="00490B34"/>
    <w:rsid w:val="00490F0F"/>
    <w:rsid w:val="00491B5E"/>
    <w:rsid w:val="004921C3"/>
    <w:rsid w:val="00492E3E"/>
    <w:rsid w:val="00492E6F"/>
    <w:rsid w:val="00493685"/>
    <w:rsid w:val="00493EDD"/>
    <w:rsid w:val="004946E1"/>
    <w:rsid w:val="00495AA7"/>
    <w:rsid w:val="00495BC0"/>
    <w:rsid w:val="00495E3E"/>
    <w:rsid w:val="004960EE"/>
    <w:rsid w:val="00496B97"/>
    <w:rsid w:val="004970FC"/>
    <w:rsid w:val="004977EF"/>
    <w:rsid w:val="00497924"/>
    <w:rsid w:val="004979E2"/>
    <w:rsid w:val="00497BA6"/>
    <w:rsid w:val="00497DB8"/>
    <w:rsid w:val="004A0433"/>
    <w:rsid w:val="004A04E6"/>
    <w:rsid w:val="004A086B"/>
    <w:rsid w:val="004A1101"/>
    <w:rsid w:val="004A179B"/>
    <w:rsid w:val="004A1B1C"/>
    <w:rsid w:val="004A1CFE"/>
    <w:rsid w:val="004A1DB5"/>
    <w:rsid w:val="004A2026"/>
    <w:rsid w:val="004A20A3"/>
    <w:rsid w:val="004A2879"/>
    <w:rsid w:val="004A32DE"/>
    <w:rsid w:val="004A365A"/>
    <w:rsid w:val="004A3C10"/>
    <w:rsid w:val="004A3F3F"/>
    <w:rsid w:val="004A4027"/>
    <w:rsid w:val="004A491F"/>
    <w:rsid w:val="004A5414"/>
    <w:rsid w:val="004A6D6E"/>
    <w:rsid w:val="004A7356"/>
    <w:rsid w:val="004A7A9E"/>
    <w:rsid w:val="004A7B38"/>
    <w:rsid w:val="004A7E03"/>
    <w:rsid w:val="004B01ED"/>
    <w:rsid w:val="004B06B7"/>
    <w:rsid w:val="004B06C1"/>
    <w:rsid w:val="004B0AB8"/>
    <w:rsid w:val="004B1059"/>
    <w:rsid w:val="004B1063"/>
    <w:rsid w:val="004B1295"/>
    <w:rsid w:val="004B1360"/>
    <w:rsid w:val="004B13BA"/>
    <w:rsid w:val="004B154F"/>
    <w:rsid w:val="004B255C"/>
    <w:rsid w:val="004B2818"/>
    <w:rsid w:val="004B2B91"/>
    <w:rsid w:val="004B3258"/>
    <w:rsid w:val="004B3934"/>
    <w:rsid w:val="004B4346"/>
    <w:rsid w:val="004B4F37"/>
    <w:rsid w:val="004B51E2"/>
    <w:rsid w:val="004B54F8"/>
    <w:rsid w:val="004B5632"/>
    <w:rsid w:val="004B56E0"/>
    <w:rsid w:val="004B5D22"/>
    <w:rsid w:val="004B5FEE"/>
    <w:rsid w:val="004B6218"/>
    <w:rsid w:val="004B6285"/>
    <w:rsid w:val="004B672C"/>
    <w:rsid w:val="004B6C8C"/>
    <w:rsid w:val="004B7446"/>
    <w:rsid w:val="004B7937"/>
    <w:rsid w:val="004B7B14"/>
    <w:rsid w:val="004B7B83"/>
    <w:rsid w:val="004C04E8"/>
    <w:rsid w:val="004C06E5"/>
    <w:rsid w:val="004C0B2F"/>
    <w:rsid w:val="004C1A94"/>
    <w:rsid w:val="004C214F"/>
    <w:rsid w:val="004C2276"/>
    <w:rsid w:val="004C2306"/>
    <w:rsid w:val="004C2EE3"/>
    <w:rsid w:val="004C2FE7"/>
    <w:rsid w:val="004C38A1"/>
    <w:rsid w:val="004C3A4D"/>
    <w:rsid w:val="004C3A72"/>
    <w:rsid w:val="004C40C9"/>
    <w:rsid w:val="004C41F7"/>
    <w:rsid w:val="004C4328"/>
    <w:rsid w:val="004C4CE8"/>
    <w:rsid w:val="004C4DF0"/>
    <w:rsid w:val="004C4F0B"/>
    <w:rsid w:val="004C5013"/>
    <w:rsid w:val="004C514A"/>
    <w:rsid w:val="004C523F"/>
    <w:rsid w:val="004C5B49"/>
    <w:rsid w:val="004C5B65"/>
    <w:rsid w:val="004C613F"/>
    <w:rsid w:val="004C6714"/>
    <w:rsid w:val="004C6CC8"/>
    <w:rsid w:val="004C6F9B"/>
    <w:rsid w:val="004C7A7E"/>
    <w:rsid w:val="004C7DD1"/>
    <w:rsid w:val="004D0019"/>
    <w:rsid w:val="004D06D7"/>
    <w:rsid w:val="004D0714"/>
    <w:rsid w:val="004D09BB"/>
    <w:rsid w:val="004D1283"/>
    <w:rsid w:val="004D1893"/>
    <w:rsid w:val="004D19C4"/>
    <w:rsid w:val="004D2585"/>
    <w:rsid w:val="004D2861"/>
    <w:rsid w:val="004D2CBA"/>
    <w:rsid w:val="004D2FDB"/>
    <w:rsid w:val="004D305C"/>
    <w:rsid w:val="004D32D3"/>
    <w:rsid w:val="004D32F9"/>
    <w:rsid w:val="004D3D3B"/>
    <w:rsid w:val="004D500F"/>
    <w:rsid w:val="004D5693"/>
    <w:rsid w:val="004D57F2"/>
    <w:rsid w:val="004D5E9A"/>
    <w:rsid w:val="004D61FC"/>
    <w:rsid w:val="004D62B9"/>
    <w:rsid w:val="004D6A63"/>
    <w:rsid w:val="004D71D9"/>
    <w:rsid w:val="004D7AA7"/>
    <w:rsid w:val="004E1096"/>
    <w:rsid w:val="004E1AF6"/>
    <w:rsid w:val="004E2EB8"/>
    <w:rsid w:val="004E343F"/>
    <w:rsid w:val="004E38C9"/>
    <w:rsid w:val="004E4C39"/>
    <w:rsid w:val="004E53E1"/>
    <w:rsid w:val="004E5BDB"/>
    <w:rsid w:val="004E6914"/>
    <w:rsid w:val="004E72B5"/>
    <w:rsid w:val="004E7B08"/>
    <w:rsid w:val="004F0288"/>
    <w:rsid w:val="004F02D1"/>
    <w:rsid w:val="004F0830"/>
    <w:rsid w:val="004F0CFD"/>
    <w:rsid w:val="004F1B6C"/>
    <w:rsid w:val="004F2AE6"/>
    <w:rsid w:val="004F2F58"/>
    <w:rsid w:val="004F33B4"/>
    <w:rsid w:val="004F3A27"/>
    <w:rsid w:val="004F511F"/>
    <w:rsid w:val="004F52CD"/>
    <w:rsid w:val="004F61D8"/>
    <w:rsid w:val="004F62F9"/>
    <w:rsid w:val="004F69A8"/>
    <w:rsid w:val="004F6B43"/>
    <w:rsid w:val="004F6CB9"/>
    <w:rsid w:val="004F6F30"/>
    <w:rsid w:val="004F6FBB"/>
    <w:rsid w:val="004F71F4"/>
    <w:rsid w:val="004F7261"/>
    <w:rsid w:val="004F7292"/>
    <w:rsid w:val="004F7D33"/>
    <w:rsid w:val="005001B7"/>
    <w:rsid w:val="00501204"/>
    <w:rsid w:val="00501B9C"/>
    <w:rsid w:val="0050201B"/>
    <w:rsid w:val="005028A8"/>
    <w:rsid w:val="00502C80"/>
    <w:rsid w:val="00503133"/>
    <w:rsid w:val="0050361F"/>
    <w:rsid w:val="00503B64"/>
    <w:rsid w:val="005051DF"/>
    <w:rsid w:val="0050525D"/>
    <w:rsid w:val="005053F0"/>
    <w:rsid w:val="00505446"/>
    <w:rsid w:val="005057C9"/>
    <w:rsid w:val="00505A83"/>
    <w:rsid w:val="00505ABB"/>
    <w:rsid w:val="00506099"/>
    <w:rsid w:val="005060A5"/>
    <w:rsid w:val="00506ED3"/>
    <w:rsid w:val="00507699"/>
    <w:rsid w:val="00507B0F"/>
    <w:rsid w:val="005102E1"/>
    <w:rsid w:val="00510320"/>
    <w:rsid w:val="00510A39"/>
    <w:rsid w:val="00511E4D"/>
    <w:rsid w:val="0051203A"/>
    <w:rsid w:val="0051212C"/>
    <w:rsid w:val="005129C9"/>
    <w:rsid w:val="005137FA"/>
    <w:rsid w:val="00513AAF"/>
    <w:rsid w:val="005140E7"/>
    <w:rsid w:val="00514407"/>
    <w:rsid w:val="00514599"/>
    <w:rsid w:val="00514D45"/>
    <w:rsid w:val="00514DD5"/>
    <w:rsid w:val="0051526D"/>
    <w:rsid w:val="00515799"/>
    <w:rsid w:val="005165D1"/>
    <w:rsid w:val="00517806"/>
    <w:rsid w:val="00517B75"/>
    <w:rsid w:val="00520F9B"/>
    <w:rsid w:val="00521449"/>
    <w:rsid w:val="005214E2"/>
    <w:rsid w:val="00521B5E"/>
    <w:rsid w:val="0052233B"/>
    <w:rsid w:val="00522603"/>
    <w:rsid w:val="005229EC"/>
    <w:rsid w:val="00522EEA"/>
    <w:rsid w:val="005233DE"/>
    <w:rsid w:val="00523EC5"/>
    <w:rsid w:val="005243AA"/>
    <w:rsid w:val="00524A34"/>
    <w:rsid w:val="0052511D"/>
    <w:rsid w:val="005256AB"/>
    <w:rsid w:val="0052577F"/>
    <w:rsid w:val="005258FD"/>
    <w:rsid w:val="00526387"/>
    <w:rsid w:val="0052639D"/>
    <w:rsid w:val="005263CE"/>
    <w:rsid w:val="0052669B"/>
    <w:rsid w:val="00526B18"/>
    <w:rsid w:val="00527819"/>
    <w:rsid w:val="005279FA"/>
    <w:rsid w:val="00527EA0"/>
    <w:rsid w:val="00530371"/>
    <w:rsid w:val="0053054C"/>
    <w:rsid w:val="005306E7"/>
    <w:rsid w:val="00530DDB"/>
    <w:rsid w:val="00530DFD"/>
    <w:rsid w:val="00530EC2"/>
    <w:rsid w:val="00530FF8"/>
    <w:rsid w:val="0053135E"/>
    <w:rsid w:val="00531B9E"/>
    <w:rsid w:val="00531DF3"/>
    <w:rsid w:val="005322BD"/>
    <w:rsid w:val="00533432"/>
    <w:rsid w:val="00533468"/>
    <w:rsid w:val="00533635"/>
    <w:rsid w:val="00533911"/>
    <w:rsid w:val="00533A80"/>
    <w:rsid w:val="00533CDA"/>
    <w:rsid w:val="0053459E"/>
    <w:rsid w:val="00534959"/>
    <w:rsid w:val="00535302"/>
    <w:rsid w:val="0053553D"/>
    <w:rsid w:val="00535547"/>
    <w:rsid w:val="00535943"/>
    <w:rsid w:val="0053614C"/>
    <w:rsid w:val="00536992"/>
    <w:rsid w:val="00536C30"/>
    <w:rsid w:val="00537A05"/>
    <w:rsid w:val="00537A0A"/>
    <w:rsid w:val="00537C9B"/>
    <w:rsid w:val="00537CB4"/>
    <w:rsid w:val="00537D96"/>
    <w:rsid w:val="00540268"/>
    <w:rsid w:val="005403DA"/>
    <w:rsid w:val="0054078B"/>
    <w:rsid w:val="005409A0"/>
    <w:rsid w:val="00540C50"/>
    <w:rsid w:val="00541BB6"/>
    <w:rsid w:val="00541EB8"/>
    <w:rsid w:val="005421F6"/>
    <w:rsid w:val="005425A1"/>
    <w:rsid w:val="00542687"/>
    <w:rsid w:val="00542785"/>
    <w:rsid w:val="00543251"/>
    <w:rsid w:val="005435BE"/>
    <w:rsid w:val="00543B14"/>
    <w:rsid w:val="00544151"/>
    <w:rsid w:val="00544A27"/>
    <w:rsid w:val="00544B5D"/>
    <w:rsid w:val="00544FFD"/>
    <w:rsid w:val="00545C32"/>
    <w:rsid w:val="005460EE"/>
    <w:rsid w:val="005461FA"/>
    <w:rsid w:val="00546469"/>
    <w:rsid w:val="00546C7C"/>
    <w:rsid w:val="00546FAC"/>
    <w:rsid w:val="005470DD"/>
    <w:rsid w:val="005475A6"/>
    <w:rsid w:val="0054778F"/>
    <w:rsid w:val="005477F1"/>
    <w:rsid w:val="00547A3B"/>
    <w:rsid w:val="00547F6D"/>
    <w:rsid w:val="0055127A"/>
    <w:rsid w:val="005515D6"/>
    <w:rsid w:val="005517CA"/>
    <w:rsid w:val="00551CB5"/>
    <w:rsid w:val="00551D57"/>
    <w:rsid w:val="00551FB3"/>
    <w:rsid w:val="005521CC"/>
    <w:rsid w:val="00552451"/>
    <w:rsid w:val="00552EF9"/>
    <w:rsid w:val="0055331B"/>
    <w:rsid w:val="00554CDB"/>
    <w:rsid w:val="00555C25"/>
    <w:rsid w:val="00555FCA"/>
    <w:rsid w:val="0055757B"/>
    <w:rsid w:val="00557F81"/>
    <w:rsid w:val="005604AA"/>
    <w:rsid w:val="00560767"/>
    <w:rsid w:val="00560BE3"/>
    <w:rsid w:val="00560C28"/>
    <w:rsid w:val="005610A6"/>
    <w:rsid w:val="005614B6"/>
    <w:rsid w:val="005619D9"/>
    <w:rsid w:val="00562741"/>
    <w:rsid w:val="00562C09"/>
    <w:rsid w:val="00562C0B"/>
    <w:rsid w:val="00562ED6"/>
    <w:rsid w:val="00563243"/>
    <w:rsid w:val="005632FB"/>
    <w:rsid w:val="00563622"/>
    <w:rsid w:val="00563B94"/>
    <w:rsid w:val="00563F2E"/>
    <w:rsid w:val="00563F73"/>
    <w:rsid w:val="00564FA5"/>
    <w:rsid w:val="00564FCB"/>
    <w:rsid w:val="00565371"/>
    <w:rsid w:val="00565447"/>
    <w:rsid w:val="0056545D"/>
    <w:rsid w:val="00565D11"/>
    <w:rsid w:val="00566054"/>
    <w:rsid w:val="00566154"/>
    <w:rsid w:val="005662D8"/>
    <w:rsid w:val="0056670E"/>
    <w:rsid w:val="005670B1"/>
    <w:rsid w:val="005677C1"/>
    <w:rsid w:val="00567A88"/>
    <w:rsid w:val="00567C4A"/>
    <w:rsid w:val="00567C7D"/>
    <w:rsid w:val="005704D5"/>
    <w:rsid w:val="0057085E"/>
    <w:rsid w:val="005708F6"/>
    <w:rsid w:val="00570A99"/>
    <w:rsid w:val="00570B02"/>
    <w:rsid w:val="00571894"/>
    <w:rsid w:val="00571B82"/>
    <w:rsid w:val="00571F69"/>
    <w:rsid w:val="00572916"/>
    <w:rsid w:val="00572FD5"/>
    <w:rsid w:val="00573268"/>
    <w:rsid w:val="005734B1"/>
    <w:rsid w:val="005737FA"/>
    <w:rsid w:val="00573DAD"/>
    <w:rsid w:val="005747FF"/>
    <w:rsid w:val="00574AA6"/>
    <w:rsid w:val="005757D6"/>
    <w:rsid w:val="0057587D"/>
    <w:rsid w:val="00576567"/>
    <w:rsid w:val="00576616"/>
    <w:rsid w:val="00576677"/>
    <w:rsid w:val="00576C80"/>
    <w:rsid w:val="00576D40"/>
    <w:rsid w:val="00577148"/>
    <w:rsid w:val="00577263"/>
    <w:rsid w:val="005779BC"/>
    <w:rsid w:val="00577F94"/>
    <w:rsid w:val="00580216"/>
    <w:rsid w:val="00580FBA"/>
    <w:rsid w:val="00581241"/>
    <w:rsid w:val="0058131D"/>
    <w:rsid w:val="00581BBC"/>
    <w:rsid w:val="00581BF1"/>
    <w:rsid w:val="00582810"/>
    <w:rsid w:val="00582BF0"/>
    <w:rsid w:val="00583165"/>
    <w:rsid w:val="00583210"/>
    <w:rsid w:val="00583ED3"/>
    <w:rsid w:val="00584143"/>
    <w:rsid w:val="00584146"/>
    <w:rsid w:val="005842D9"/>
    <w:rsid w:val="005847ED"/>
    <w:rsid w:val="00584F27"/>
    <w:rsid w:val="00584FB7"/>
    <w:rsid w:val="00585709"/>
    <w:rsid w:val="00585995"/>
    <w:rsid w:val="00586566"/>
    <w:rsid w:val="00586EF6"/>
    <w:rsid w:val="0059065F"/>
    <w:rsid w:val="00590A57"/>
    <w:rsid w:val="005914A4"/>
    <w:rsid w:val="00591B9F"/>
    <w:rsid w:val="0059252E"/>
    <w:rsid w:val="0059255A"/>
    <w:rsid w:val="00592AA0"/>
    <w:rsid w:val="00592CE9"/>
    <w:rsid w:val="00593394"/>
    <w:rsid w:val="005933E7"/>
    <w:rsid w:val="00593E75"/>
    <w:rsid w:val="00593F81"/>
    <w:rsid w:val="005941E5"/>
    <w:rsid w:val="00594671"/>
    <w:rsid w:val="00594D73"/>
    <w:rsid w:val="00594FD4"/>
    <w:rsid w:val="00595403"/>
    <w:rsid w:val="0059596B"/>
    <w:rsid w:val="00595AA9"/>
    <w:rsid w:val="005962B9"/>
    <w:rsid w:val="0059674F"/>
    <w:rsid w:val="00596D69"/>
    <w:rsid w:val="00597A04"/>
    <w:rsid w:val="00597D60"/>
    <w:rsid w:val="005A0133"/>
    <w:rsid w:val="005A0511"/>
    <w:rsid w:val="005A088C"/>
    <w:rsid w:val="005A0BF7"/>
    <w:rsid w:val="005A0FD8"/>
    <w:rsid w:val="005A1993"/>
    <w:rsid w:val="005A1E9D"/>
    <w:rsid w:val="005A2077"/>
    <w:rsid w:val="005A2244"/>
    <w:rsid w:val="005A2537"/>
    <w:rsid w:val="005A27DA"/>
    <w:rsid w:val="005A2BE6"/>
    <w:rsid w:val="005A2D87"/>
    <w:rsid w:val="005A38AF"/>
    <w:rsid w:val="005A3935"/>
    <w:rsid w:val="005A3AE1"/>
    <w:rsid w:val="005A3E71"/>
    <w:rsid w:val="005A3FAA"/>
    <w:rsid w:val="005A40EB"/>
    <w:rsid w:val="005A4184"/>
    <w:rsid w:val="005A4998"/>
    <w:rsid w:val="005A4D7C"/>
    <w:rsid w:val="005A5E15"/>
    <w:rsid w:val="005A5E9E"/>
    <w:rsid w:val="005A6096"/>
    <w:rsid w:val="005A6106"/>
    <w:rsid w:val="005A678F"/>
    <w:rsid w:val="005A6C1C"/>
    <w:rsid w:val="005A6C5E"/>
    <w:rsid w:val="005A6CE0"/>
    <w:rsid w:val="005A7533"/>
    <w:rsid w:val="005A78A7"/>
    <w:rsid w:val="005B06B0"/>
    <w:rsid w:val="005B07D3"/>
    <w:rsid w:val="005B0851"/>
    <w:rsid w:val="005B0B31"/>
    <w:rsid w:val="005B1476"/>
    <w:rsid w:val="005B1752"/>
    <w:rsid w:val="005B1822"/>
    <w:rsid w:val="005B28B7"/>
    <w:rsid w:val="005B28CB"/>
    <w:rsid w:val="005B29CB"/>
    <w:rsid w:val="005B2A7A"/>
    <w:rsid w:val="005B2F88"/>
    <w:rsid w:val="005B35FE"/>
    <w:rsid w:val="005B37A7"/>
    <w:rsid w:val="005B3A30"/>
    <w:rsid w:val="005B47DC"/>
    <w:rsid w:val="005B52B0"/>
    <w:rsid w:val="005B5674"/>
    <w:rsid w:val="005B60B1"/>
    <w:rsid w:val="005B6268"/>
    <w:rsid w:val="005B6498"/>
    <w:rsid w:val="005B6738"/>
    <w:rsid w:val="005B6965"/>
    <w:rsid w:val="005B6CC0"/>
    <w:rsid w:val="005B6EA2"/>
    <w:rsid w:val="005B7A92"/>
    <w:rsid w:val="005C07FF"/>
    <w:rsid w:val="005C0BAD"/>
    <w:rsid w:val="005C1554"/>
    <w:rsid w:val="005C1DFF"/>
    <w:rsid w:val="005C2208"/>
    <w:rsid w:val="005C23A1"/>
    <w:rsid w:val="005C252B"/>
    <w:rsid w:val="005C2CE8"/>
    <w:rsid w:val="005C2ECA"/>
    <w:rsid w:val="005C2FFA"/>
    <w:rsid w:val="005C311B"/>
    <w:rsid w:val="005C346D"/>
    <w:rsid w:val="005C3756"/>
    <w:rsid w:val="005C4453"/>
    <w:rsid w:val="005C5735"/>
    <w:rsid w:val="005C5BB6"/>
    <w:rsid w:val="005C5C63"/>
    <w:rsid w:val="005C5E61"/>
    <w:rsid w:val="005C6564"/>
    <w:rsid w:val="005C6C11"/>
    <w:rsid w:val="005C7112"/>
    <w:rsid w:val="005C7279"/>
    <w:rsid w:val="005C7646"/>
    <w:rsid w:val="005C7AE1"/>
    <w:rsid w:val="005C7B48"/>
    <w:rsid w:val="005D013A"/>
    <w:rsid w:val="005D0395"/>
    <w:rsid w:val="005D0483"/>
    <w:rsid w:val="005D079A"/>
    <w:rsid w:val="005D08E3"/>
    <w:rsid w:val="005D0C8A"/>
    <w:rsid w:val="005D16C9"/>
    <w:rsid w:val="005D1AD9"/>
    <w:rsid w:val="005D1E3E"/>
    <w:rsid w:val="005D2017"/>
    <w:rsid w:val="005D2541"/>
    <w:rsid w:val="005D295B"/>
    <w:rsid w:val="005D2AE5"/>
    <w:rsid w:val="005D3536"/>
    <w:rsid w:val="005D3700"/>
    <w:rsid w:val="005D39CE"/>
    <w:rsid w:val="005D3C71"/>
    <w:rsid w:val="005D3F78"/>
    <w:rsid w:val="005D40CE"/>
    <w:rsid w:val="005D4ABF"/>
    <w:rsid w:val="005D4DED"/>
    <w:rsid w:val="005D50B1"/>
    <w:rsid w:val="005D55B3"/>
    <w:rsid w:val="005D582D"/>
    <w:rsid w:val="005D6183"/>
    <w:rsid w:val="005D6BEA"/>
    <w:rsid w:val="005D6EFC"/>
    <w:rsid w:val="005D76D2"/>
    <w:rsid w:val="005D775F"/>
    <w:rsid w:val="005D7898"/>
    <w:rsid w:val="005D7BFE"/>
    <w:rsid w:val="005D7E54"/>
    <w:rsid w:val="005E00E7"/>
    <w:rsid w:val="005E016C"/>
    <w:rsid w:val="005E0396"/>
    <w:rsid w:val="005E0445"/>
    <w:rsid w:val="005E0DB4"/>
    <w:rsid w:val="005E169D"/>
    <w:rsid w:val="005E189D"/>
    <w:rsid w:val="005E1A1F"/>
    <w:rsid w:val="005E1B71"/>
    <w:rsid w:val="005E1CA4"/>
    <w:rsid w:val="005E1EC6"/>
    <w:rsid w:val="005E2D2F"/>
    <w:rsid w:val="005E3378"/>
    <w:rsid w:val="005E3896"/>
    <w:rsid w:val="005E3D5B"/>
    <w:rsid w:val="005E3EF6"/>
    <w:rsid w:val="005E4E4D"/>
    <w:rsid w:val="005E51D3"/>
    <w:rsid w:val="005E5C42"/>
    <w:rsid w:val="005E5FC4"/>
    <w:rsid w:val="005E62AA"/>
    <w:rsid w:val="005E6870"/>
    <w:rsid w:val="005E6E7B"/>
    <w:rsid w:val="005E6FD5"/>
    <w:rsid w:val="005E70BF"/>
    <w:rsid w:val="005E78BD"/>
    <w:rsid w:val="005E7E6A"/>
    <w:rsid w:val="005E7F7D"/>
    <w:rsid w:val="005F06AA"/>
    <w:rsid w:val="005F07A1"/>
    <w:rsid w:val="005F0BCA"/>
    <w:rsid w:val="005F0E4B"/>
    <w:rsid w:val="005F0F3B"/>
    <w:rsid w:val="005F1543"/>
    <w:rsid w:val="005F19CC"/>
    <w:rsid w:val="005F1A3E"/>
    <w:rsid w:val="005F1BAD"/>
    <w:rsid w:val="005F2087"/>
    <w:rsid w:val="005F20AB"/>
    <w:rsid w:val="005F26DB"/>
    <w:rsid w:val="005F2BE5"/>
    <w:rsid w:val="005F3C5A"/>
    <w:rsid w:val="005F3EC8"/>
    <w:rsid w:val="005F44E0"/>
    <w:rsid w:val="005F4B99"/>
    <w:rsid w:val="005F4CBD"/>
    <w:rsid w:val="005F50A7"/>
    <w:rsid w:val="005F5C5B"/>
    <w:rsid w:val="005F618F"/>
    <w:rsid w:val="005F61F8"/>
    <w:rsid w:val="005F6DB4"/>
    <w:rsid w:val="005F73F2"/>
    <w:rsid w:val="005F7B28"/>
    <w:rsid w:val="005F7BD2"/>
    <w:rsid w:val="006008D0"/>
    <w:rsid w:val="00600D1B"/>
    <w:rsid w:val="00600FAE"/>
    <w:rsid w:val="00601041"/>
    <w:rsid w:val="00601A22"/>
    <w:rsid w:val="00601B19"/>
    <w:rsid w:val="006029A1"/>
    <w:rsid w:val="006036FF"/>
    <w:rsid w:val="00603872"/>
    <w:rsid w:val="00603BF9"/>
    <w:rsid w:val="00603C06"/>
    <w:rsid w:val="006042EE"/>
    <w:rsid w:val="0060431B"/>
    <w:rsid w:val="0060451E"/>
    <w:rsid w:val="006045A1"/>
    <w:rsid w:val="006047F9"/>
    <w:rsid w:val="00605057"/>
    <w:rsid w:val="006052ED"/>
    <w:rsid w:val="00606270"/>
    <w:rsid w:val="0060648B"/>
    <w:rsid w:val="006065BC"/>
    <w:rsid w:val="006073A8"/>
    <w:rsid w:val="00607A17"/>
    <w:rsid w:val="00607FD4"/>
    <w:rsid w:val="00610174"/>
    <w:rsid w:val="006114A4"/>
    <w:rsid w:val="0061205F"/>
    <w:rsid w:val="006124AE"/>
    <w:rsid w:val="00612693"/>
    <w:rsid w:val="006126C4"/>
    <w:rsid w:val="00612B20"/>
    <w:rsid w:val="00613DE3"/>
    <w:rsid w:val="006140CB"/>
    <w:rsid w:val="006145AA"/>
    <w:rsid w:val="00614919"/>
    <w:rsid w:val="0061582C"/>
    <w:rsid w:val="00615A12"/>
    <w:rsid w:val="00615D50"/>
    <w:rsid w:val="00615EF4"/>
    <w:rsid w:val="006165B3"/>
    <w:rsid w:val="00616C0A"/>
    <w:rsid w:val="00616DDD"/>
    <w:rsid w:val="00616E47"/>
    <w:rsid w:val="006201AC"/>
    <w:rsid w:val="006205AC"/>
    <w:rsid w:val="0062067A"/>
    <w:rsid w:val="00620BDE"/>
    <w:rsid w:val="00620FF5"/>
    <w:rsid w:val="006210D4"/>
    <w:rsid w:val="006211FE"/>
    <w:rsid w:val="006225E8"/>
    <w:rsid w:val="00622A19"/>
    <w:rsid w:val="00622FE4"/>
    <w:rsid w:val="00623123"/>
    <w:rsid w:val="00623D0E"/>
    <w:rsid w:val="006253A3"/>
    <w:rsid w:val="006256D7"/>
    <w:rsid w:val="0062587F"/>
    <w:rsid w:val="006258CC"/>
    <w:rsid w:val="00625B85"/>
    <w:rsid w:val="00625BC1"/>
    <w:rsid w:val="00625C0D"/>
    <w:rsid w:val="00625E15"/>
    <w:rsid w:val="00625F7C"/>
    <w:rsid w:val="006267B6"/>
    <w:rsid w:val="006267C1"/>
    <w:rsid w:val="006274D7"/>
    <w:rsid w:val="0062787C"/>
    <w:rsid w:val="0063074A"/>
    <w:rsid w:val="00630E48"/>
    <w:rsid w:val="00630EFF"/>
    <w:rsid w:val="00631C99"/>
    <w:rsid w:val="00631D36"/>
    <w:rsid w:val="00631DC1"/>
    <w:rsid w:val="00631E7D"/>
    <w:rsid w:val="00631FCC"/>
    <w:rsid w:val="00632C68"/>
    <w:rsid w:val="00632E83"/>
    <w:rsid w:val="00632F1F"/>
    <w:rsid w:val="00633450"/>
    <w:rsid w:val="00633928"/>
    <w:rsid w:val="00634503"/>
    <w:rsid w:val="00635E91"/>
    <w:rsid w:val="006368FB"/>
    <w:rsid w:val="00637281"/>
    <w:rsid w:val="006374D9"/>
    <w:rsid w:val="006376EE"/>
    <w:rsid w:val="00637D05"/>
    <w:rsid w:val="00637D6A"/>
    <w:rsid w:val="00640A88"/>
    <w:rsid w:val="00640DF1"/>
    <w:rsid w:val="00641D83"/>
    <w:rsid w:val="00641E44"/>
    <w:rsid w:val="0064350B"/>
    <w:rsid w:val="00643742"/>
    <w:rsid w:val="00643E1D"/>
    <w:rsid w:val="006449C9"/>
    <w:rsid w:val="0064516B"/>
    <w:rsid w:val="006451A1"/>
    <w:rsid w:val="00645564"/>
    <w:rsid w:val="0064556C"/>
    <w:rsid w:val="0064581A"/>
    <w:rsid w:val="006458FC"/>
    <w:rsid w:val="00645C6E"/>
    <w:rsid w:val="00646307"/>
    <w:rsid w:val="00646326"/>
    <w:rsid w:val="006463C9"/>
    <w:rsid w:val="00646B05"/>
    <w:rsid w:val="00646B32"/>
    <w:rsid w:val="006472E2"/>
    <w:rsid w:val="006479B5"/>
    <w:rsid w:val="006502E6"/>
    <w:rsid w:val="006505E5"/>
    <w:rsid w:val="006511C4"/>
    <w:rsid w:val="0065133D"/>
    <w:rsid w:val="00651828"/>
    <w:rsid w:val="00651EAF"/>
    <w:rsid w:val="006520DB"/>
    <w:rsid w:val="00652728"/>
    <w:rsid w:val="00652E54"/>
    <w:rsid w:val="006535E8"/>
    <w:rsid w:val="0065373F"/>
    <w:rsid w:val="006544DE"/>
    <w:rsid w:val="0065494F"/>
    <w:rsid w:val="00654FB7"/>
    <w:rsid w:val="00655073"/>
    <w:rsid w:val="006551FB"/>
    <w:rsid w:val="0065546C"/>
    <w:rsid w:val="006554DC"/>
    <w:rsid w:val="00655747"/>
    <w:rsid w:val="00655ACF"/>
    <w:rsid w:val="00655CD6"/>
    <w:rsid w:val="00656243"/>
    <w:rsid w:val="00656392"/>
    <w:rsid w:val="006570C6"/>
    <w:rsid w:val="006572F5"/>
    <w:rsid w:val="006578D7"/>
    <w:rsid w:val="0066034F"/>
    <w:rsid w:val="006604F2"/>
    <w:rsid w:val="006609FB"/>
    <w:rsid w:val="006611D7"/>
    <w:rsid w:val="006625E6"/>
    <w:rsid w:val="00662847"/>
    <w:rsid w:val="006628F0"/>
    <w:rsid w:val="0066346A"/>
    <w:rsid w:val="00663964"/>
    <w:rsid w:val="00663A88"/>
    <w:rsid w:val="00663CC1"/>
    <w:rsid w:val="00663F92"/>
    <w:rsid w:val="00664096"/>
    <w:rsid w:val="006642B1"/>
    <w:rsid w:val="00664CC8"/>
    <w:rsid w:val="0066539D"/>
    <w:rsid w:val="00665A92"/>
    <w:rsid w:val="00667182"/>
    <w:rsid w:val="0066730A"/>
    <w:rsid w:val="00667610"/>
    <w:rsid w:val="00667C82"/>
    <w:rsid w:val="006702C3"/>
    <w:rsid w:val="00670A6B"/>
    <w:rsid w:val="00670BC4"/>
    <w:rsid w:val="00670BCD"/>
    <w:rsid w:val="00671558"/>
    <w:rsid w:val="00671B8E"/>
    <w:rsid w:val="00671DAF"/>
    <w:rsid w:val="006729C8"/>
    <w:rsid w:val="00672B1D"/>
    <w:rsid w:val="00672E65"/>
    <w:rsid w:val="00673135"/>
    <w:rsid w:val="006734E8"/>
    <w:rsid w:val="006745E7"/>
    <w:rsid w:val="00674990"/>
    <w:rsid w:val="00674B1F"/>
    <w:rsid w:val="006755B0"/>
    <w:rsid w:val="00675940"/>
    <w:rsid w:val="00675B17"/>
    <w:rsid w:val="00675ECA"/>
    <w:rsid w:val="0067640B"/>
    <w:rsid w:val="00676BF4"/>
    <w:rsid w:val="006772F1"/>
    <w:rsid w:val="00677562"/>
    <w:rsid w:val="00677664"/>
    <w:rsid w:val="00677AD2"/>
    <w:rsid w:val="00677C3F"/>
    <w:rsid w:val="0068121C"/>
    <w:rsid w:val="00681FF6"/>
    <w:rsid w:val="006821E3"/>
    <w:rsid w:val="00682701"/>
    <w:rsid w:val="00682B28"/>
    <w:rsid w:val="006834FB"/>
    <w:rsid w:val="0068389E"/>
    <w:rsid w:val="0068451A"/>
    <w:rsid w:val="0068481B"/>
    <w:rsid w:val="006852F6"/>
    <w:rsid w:val="00685538"/>
    <w:rsid w:val="006855BB"/>
    <w:rsid w:val="006856CE"/>
    <w:rsid w:val="00685AD1"/>
    <w:rsid w:val="00685B33"/>
    <w:rsid w:val="0068611C"/>
    <w:rsid w:val="00686873"/>
    <w:rsid w:val="00686934"/>
    <w:rsid w:val="006875A3"/>
    <w:rsid w:val="0068788F"/>
    <w:rsid w:val="00687CD3"/>
    <w:rsid w:val="00687DCC"/>
    <w:rsid w:val="006900F3"/>
    <w:rsid w:val="00690375"/>
    <w:rsid w:val="00691003"/>
    <w:rsid w:val="006919F8"/>
    <w:rsid w:val="00691AD1"/>
    <w:rsid w:val="006929C5"/>
    <w:rsid w:val="00692DB4"/>
    <w:rsid w:val="00693511"/>
    <w:rsid w:val="006938E9"/>
    <w:rsid w:val="00693BDB"/>
    <w:rsid w:val="00694087"/>
    <w:rsid w:val="0069424B"/>
    <w:rsid w:val="006945B1"/>
    <w:rsid w:val="00694BB5"/>
    <w:rsid w:val="00694E14"/>
    <w:rsid w:val="00695BC7"/>
    <w:rsid w:val="00695FF8"/>
    <w:rsid w:val="00696571"/>
    <w:rsid w:val="00696E8A"/>
    <w:rsid w:val="0069740F"/>
    <w:rsid w:val="00697820"/>
    <w:rsid w:val="00697957"/>
    <w:rsid w:val="00697A7C"/>
    <w:rsid w:val="00697CB9"/>
    <w:rsid w:val="006A03BF"/>
    <w:rsid w:val="006A07BA"/>
    <w:rsid w:val="006A0C13"/>
    <w:rsid w:val="006A0CB5"/>
    <w:rsid w:val="006A0D4E"/>
    <w:rsid w:val="006A0D87"/>
    <w:rsid w:val="006A179A"/>
    <w:rsid w:val="006A1D31"/>
    <w:rsid w:val="006A1FEF"/>
    <w:rsid w:val="006A309E"/>
    <w:rsid w:val="006A3509"/>
    <w:rsid w:val="006A3A5A"/>
    <w:rsid w:val="006A404F"/>
    <w:rsid w:val="006A4348"/>
    <w:rsid w:val="006A4802"/>
    <w:rsid w:val="006A482A"/>
    <w:rsid w:val="006A4F15"/>
    <w:rsid w:val="006A50FB"/>
    <w:rsid w:val="006A5163"/>
    <w:rsid w:val="006A5CF4"/>
    <w:rsid w:val="006A5D02"/>
    <w:rsid w:val="006A6367"/>
    <w:rsid w:val="006A682A"/>
    <w:rsid w:val="006A6B39"/>
    <w:rsid w:val="006A714B"/>
    <w:rsid w:val="006A71ED"/>
    <w:rsid w:val="006A761A"/>
    <w:rsid w:val="006A7729"/>
    <w:rsid w:val="006A7902"/>
    <w:rsid w:val="006B001B"/>
    <w:rsid w:val="006B0457"/>
    <w:rsid w:val="006B05D9"/>
    <w:rsid w:val="006B0A13"/>
    <w:rsid w:val="006B0ADE"/>
    <w:rsid w:val="006B11B6"/>
    <w:rsid w:val="006B1A66"/>
    <w:rsid w:val="006B2879"/>
    <w:rsid w:val="006B29FA"/>
    <w:rsid w:val="006B2C6B"/>
    <w:rsid w:val="006B32D4"/>
    <w:rsid w:val="006B37AE"/>
    <w:rsid w:val="006B3859"/>
    <w:rsid w:val="006B3900"/>
    <w:rsid w:val="006B3FEB"/>
    <w:rsid w:val="006B46FF"/>
    <w:rsid w:val="006B4AF4"/>
    <w:rsid w:val="006B5617"/>
    <w:rsid w:val="006B59D5"/>
    <w:rsid w:val="006B5C0C"/>
    <w:rsid w:val="006B6A65"/>
    <w:rsid w:val="006B6CBE"/>
    <w:rsid w:val="006B7836"/>
    <w:rsid w:val="006C05A4"/>
    <w:rsid w:val="006C09C7"/>
    <w:rsid w:val="006C0A15"/>
    <w:rsid w:val="006C0ABD"/>
    <w:rsid w:val="006C0B63"/>
    <w:rsid w:val="006C1466"/>
    <w:rsid w:val="006C1EAE"/>
    <w:rsid w:val="006C217A"/>
    <w:rsid w:val="006C2377"/>
    <w:rsid w:val="006C24E3"/>
    <w:rsid w:val="006C289E"/>
    <w:rsid w:val="006C29F6"/>
    <w:rsid w:val="006C2E96"/>
    <w:rsid w:val="006C3B71"/>
    <w:rsid w:val="006C3FD8"/>
    <w:rsid w:val="006C4261"/>
    <w:rsid w:val="006C43BB"/>
    <w:rsid w:val="006C45B9"/>
    <w:rsid w:val="006C4F02"/>
    <w:rsid w:val="006C5064"/>
    <w:rsid w:val="006C6D79"/>
    <w:rsid w:val="006C70DC"/>
    <w:rsid w:val="006C7209"/>
    <w:rsid w:val="006C7304"/>
    <w:rsid w:val="006C7A20"/>
    <w:rsid w:val="006C7B42"/>
    <w:rsid w:val="006C7C86"/>
    <w:rsid w:val="006D0834"/>
    <w:rsid w:val="006D0D10"/>
    <w:rsid w:val="006D1BD0"/>
    <w:rsid w:val="006D1BD4"/>
    <w:rsid w:val="006D207A"/>
    <w:rsid w:val="006D22C7"/>
    <w:rsid w:val="006D241D"/>
    <w:rsid w:val="006D269D"/>
    <w:rsid w:val="006D3444"/>
    <w:rsid w:val="006D3BA6"/>
    <w:rsid w:val="006D4A87"/>
    <w:rsid w:val="006D4DE9"/>
    <w:rsid w:val="006D648D"/>
    <w:rsid w:val="006D67D1"/>
    <w:rsid w:val="006D6889"/>
    <w:rsid w:val="006D68D5"/>
    <w:rsid w:val="006D68E0"/>
    <w:rsid w:val="006D6AAA"/>
    <w:rsid w:val="006D7358"/>
    <w:rsid w:val="006D7D4E"/>
    <w:rsid w:val="006E03D4"/>
    <w:rsid w:val="006E054C"/>
    <w:rsid w:val="006E0621"/>
    <w:rsid w:val="006E09C0"/>
    <w:rsid w:val="006E09E4"/>
    <w:rsid w:val="006E0DD2"/>
    <w:rsid w:val="006E19A2"/>
    <w:rsid w:val="006E1B0D"/>
    <w:rsid w:val="006E20B8"/>
    <w:rsid w:val="006E2467"/>
    <w:rsid w:val="006E26A3"/>
    <w:rsid w:val="006E2AC5"/>
    <w:rsid w:val="006E33C4"/>
    <w:rsid w:val="006E393D"/>
    <w:rsid w:val="006E3BDD"/>
    <w:rsid w:val="006E3D20"/>
    <w:rsid w:val="006E414E"/>
    <w:rsid w:val="006E415C"/>
    <w:rsid w:val="006E4A45"/>
    <w:rsid w:val="006E601F"/>
    <w:rsid w:val="006E6354"/>
    <w:rsid w:val="006E6700"/>
    <w:rsid w:val="006E6725"/>
    <w:rsid w:val="006E6C1B"/>
    <w:rsid w:val="006E7DC0"/>
    <w:rsid w:val="006E7DD2"/>
    <w:rsid w:val="006F01BA"/>
    <w:rsid w:val="006F05EC"/>
    <w:rsid w:val="006F1605"/>
    <w:rsid w:val="006F1B89"/>
    <w:rsid w:val="006F1C99"/>
    <w:rsid w:val="006F2111"/>
    <w:rsid w:val="006F2503"/>
    <w:rsid w:val="006F28B0"/>
    <w:rsid w:val="006F2A88"/>
    <w:rsid w:val="006F35E5"/>
    <w:rsid w:val="006F3BB4"/>
    <w:rsid w:val="006F3C50"/>
    <w:rsid w:val="006F3D1B"/>
    <w:rsid w:val="006F3FC8"/>
    <w:rsid w:val="006F48AD"/>
    <w:rsid w:val="006F4FD9"/>
    <w:rsid w:val="006F521A"/>
    <w:rsid w:val="006F5767"/>
    <w:rsid w:val="006F57A7"/>
    <w:rsid w:val="006F587F"/>
    <w:rsid w:val="006F5ED6"/>
    <w:rsid w:val="006F663D"/>
    <w:rsid w:val="006F67D7"/>
    <w:rsid w:val="006F6840"/>
    <w:rsid w:val="006F6D6C"/>
    <w:rsid w:val="006F6FD9"/>
    <w:rsid w:val="006F707B"/>
    <w:rsid w:val="006F7A58"/>
    <w:rsid w:val="006F7EDC"/>
    <w:rsid w:val="006F7FBC"/>
    <w:rsid w:val="00700056"/>
    <w:rsid w:val="00700780"/>
    <w:rsid w:val="007017B5"/>
    <w:rsid w:val="00701E58"/>
    <w:rsid w:val="00701ECA"/>
    <w:rsid w:val="00701FCA"/>
    <w:rsid w:val="00702023"/>
    <w:rsid w:val="0070203C"/>
    <w:rsid w:val="00702051"/>
    <w:rsid w:val="007022E7"/>
    <w:rsid w:val="0070289F"/>
    <w:rsid w:val="00702D72"/>
    <w:rsid w:val="0070315F"/>
    <w:rsid w:val="0070423E"/>
    <w:rsid w:val="00704375"/>
    <w:rsid w:val="007043D7"/>
    <w:rsid w:val="007049E4"/>
    <w:rsid w:val="0070576B"/>
    <w:rsid w:val="007059F3"/>
    <w:rsid w:val="0070661A"/>
    <w:rsid w:val="00706C23"/>
    <w:rsid w:val="0070744A"/>
    <w:rsid w:val="00707F94"/>
    <w:rsid w:val="0071037A"/>
    <w:rsid w:val="00710757"/>
    <w:rsid w:val="007107A7"/>
    <w:rsid w:val="00710D75"/>
    <w:rsid w:val="00712851"/>
    <w:rsid w:val="00712DF2"/>
    <w:rsid w:val="0071344F"/>
    <w:rsid w:val="00714108"/>
    <w:rsid w:val="00714C69"/>
    <w:rsid w:val="00714DF9"/>
    <w:rsid w:val="00715A96"/>
    <w:rsid w:val="00715C14"/>
    <w:rsid w:val="00715C7C"/>
    <w:rsid w:val="00715CFF"/>
    <w:rsid w:val="00716145"/>
    <w:rsid w:val="007171D6"/>
    <w:rsid w:val="0071734F"/>
    <w:rsid w:val="00717524"/>
    <w:rsid w:val="00717E7D"/>
    <w:rsid w:val="00720870"/>
    <w:rsid w:val="00721F25"/>
    <w:rsid w:val="0072221D"/>
    <w:rsid w:val="007223CE"/>
    <w:rsid w:val="0072264B"/>
    <w:rsid w:val="007230BA"/>
    <w:rsid w:val="007235E4"/>
    <w:rsid w:val="00723CB1"/>
    <w:rsid w:val="007241D3"/>
    <w:rsid w:val="007244BC"/>
    <w:rsid w:val="007248DD"/>
    <w:rsid w:val="007249A1"/>
    <w:rsid w:val="00724FE5"/>
    <w:rsid w:val="0072534E"/>
    <w:rsid w:val="00726129"/>
    <w:rsid w:val="007262F3"/>
    <w:rsid w:val="00727431"/>
    <w:rsid w:val="00727D14"/>
    <w:rsid w:val="007310D4"/>
    <w:rsid w:val="00731AD9"/>
    <w:rsid w:val="00731AE9"/>
    <w:rsid w:val="00731B11"/>
    <w:rsid w:val="00731ED8"/>
    <w:rsid w:val="00732021"/>
    <w:rsid w:val="00732093"/>
    <w:rsid w:val="00733284"/>
    <w:rsid w:val="00733995"/>
    <w:rsid w:val="00733C6A"/>
    <w:rsid w:val="0073477A"/>
    <w:rsid w:val="00734CFA"/>
    <w:rsid w:val="00734FF8"/>
    <w:rsid w:val="0073538A"/>
    <w:rsid w:val="00735572"/>
    <w:rsid w:val="00735784"/>
    <w:rsid w:val="007357FD"/>
    <w:rsid w:val="00735A79"/>
    <w:rsid w:val="00736F54"/>
    <w:rsid w:val="007400C2"/>
    <w:rsid w:val="00740139"/>
    <w:rsid w:val="007409B7"/>
    <w:rsid w:val="00740B22"/>
    <w:rsid w:val="007415ED"/>
    <w:rsid w:val="007416FB"/>
    <w:rsid w:val="007424A0"/>
    <w:rsid w:val="00742A9E"/>
    <w:rsid w:val="00742AEF"/>
    <w:rsid w:val="00743403"/>
    <w:rsid w:val="00743CB1"/>
    <w:rsid w:val="0074417F"/>
    <w:rsid w:val="007442B9"/>
    <w:rsid w:val="00744605"/>
    <w:rsid w:val="00744AB4"/>
    <w:rsid w:val="0074501E"/>
    <w:rsid w:val="007455F7"/>
    <w:rsid w:val="0074582F"/>
    <w:rsid w:val="00745865"/>
    <w:rsid w:val="00745D50"/>
    <w:rsid w:val="00745F6A"/>
    <w:rsid w:val="00746091"/>
    <w:rsid w:val="00746216"/>
    <w:rsid w:val="00746373"/>
    <w:rsid w:val="00746FB0"/>
    <w:rsid w:val="0074760D"/>
    <w:rsid w:val="00747DCD"/>
    <w:rsid w:val="00751781"/>
    <w:rsid w:val="00751B5F"/>
    <w:rsid w:val="00752C03"/>
    <w:rsid w:val="0075300F"/>
    <w:rsid w:val="00753279"/>
    <w:rsid w:val="007533DD"/>
    <w:rsid w:val="007536BD"/>
    <w:rsid w:val="0075388D"/>
    <w:rsid w:val="00753965"/>
    <w:rsid w:val="00754024"/>
    <w:rsid w:val="00754C45"/>
    <w:rsid w:val="00754FB0"/>
    <w:rsid w:val="00755438"/>
    <w:rsid w:val="0075556D"/>
    <w:rsid w:val="0075571A"/>
    <w:rsid w:val="00755827"/>
    <w:rsid w:val="00755ECD"/>
    <w:rsid w:val="007565B8"/>
    <w:rsid w:val="00756609"/>
    <w:rsid w:val="0075702C"/>
    <w:rsid w:val="0075776B"/>
    <w:rsid w:val="00757CE7"/>
    <w:rsid w:val="00760826"/>
    <w:rsid w:val="007609F0"/>
    <w:rsid w:val="00760E8B"/>
    <w:rsid w:val="00761315"/>
    <w:rsid w:val="0076369F"/>
    <w:rsid w:val="00763DD8"/>
    <w:rsid w:val="00763E8D"/>
    <w:rsid w:val="00764F07"/>
    <w:rsid w:val="00764F49"/>
    <w:rsid w:val="007660D3"/>
    <w:rsid w:val="0076637B"/>
    <w:rsid w:val="00767609"/>
    <w:rsid w:val="00767815"/>
    <w:rsid w:val="00767958"/>
    <w:rsid w:val="00767E85"/>
    <w:rsid w:val="00770840"/>
    <w:rsid w:val="00770F2F"/>
    <w:rsid w:val="0077133F"/>
    <w:rsid w:val="007714EA"/>
    <w:rsid w:val="00771CD4"/>
    <w:rsid w:val="00772CB2"/>
    <w:rsid w:val="007734AB"/>
    <w:rsid w:val="00773794"/>
    <w:rsid w:val="00774A6B"/>
    <w:rsid w:val="007753FA"/>
    <w:rsid w:val="00775559"/>
    <w:rsid w:val="0077570A"/>
    <w:rsid w:val="0077607A"/>
    <w:rsid w:val="0077671B"/>
    <w:rsid w:val="0077690C"/>
    <w:rsid w:val="00776BAE"/>
    <w:rsid w:val="00776BB9"/>
    <w:rsid w:val="00776EC9"/>
    <w:rsid w:val="0077731E"/>
    <w:rsid w:val="007776D8"/>
    <w:rsid w:val="00777CBB"/>
    <w:rsid w:val="00777EDF"/>
    <w:rsid w:val="007805B3"/>
    <w:rsid w:val="00781141"/>
    <w:rsid w:val="00781554"/>
    <w:rsid w:val="007815C9"/>
    <w:rsid w:val="00781936"/>
    <w:rsid w:val="00781CCB"/>
    <w:rsid w:val="00781D0D"/>
    <w:rsid w:val="00782709"/>
    <w:rsid w:val="00783827"/>
    <w:rsid w:val="00783D97"/>
    <w:rsid w:val="007843C6"/>
    <w:rsid w:val="007846BD"/>
    <w:rsid w:val="00785110"/>
    <w:rsid w:val="007854A2"/>
    <w:rsid w:val="00785D43"/>
    <w:rsid w:val="0078645A"/>
    <w:rsid w:val="007864D8"/>
    <w:rsid w:val="007871F5"/>
    <w:rsid w:val="0078772F"/>
    <w:rsid w:val="0078785F"/>
    <w:rsid w:val="00787C03"/>
    <w:rsid w:val="00787D12"/>
    <w:rsid w:val="00790308"/>
    <w:rsid w:val="00790351"/>
    <w:rsid w:val="00791120"/>
    <w:rsid w:val="007912DE"/>
    <w:rsid w:val="00791332"/>
    <w:rsid w:val="00792437"/>
    <w:rsid w:val="00792668"/>
    <w:rsid w:val="00793046"/>
    <w:rsid w:val="00793B82"/>
    <w:rsid w:val="00793BDC"/>
    <w:rsid w:val="0079417C"/>
    <w:rsid w:val="00794185"/>
    <w:rsid w:val="0079434D"/>
    <w:rsid w:val="00794BF8"/>
    <w:rsid w:val="00795054"/>
    <w:rsid w:val="007953C1"/>
    <w:rsid w:val="00795487"/>
    <w:rsid w:val="00795676"/>
    <w:rsid w:val="007959FC"/>
    <w:rsid w:val="00795BA0"/>
    <w:rsid w:val="00795BF8"/>
    <w:rsid w:val="00796176"/>
    <w:rsid w:val="007969B9"/>
    <w:rsid w:val="0079711D"/>
    <w:rsid w:val="0079720F"/>
    <w:rsid w:val="007973A6"/>
    <w:rsid w:val="00797877"/>
    <w:rsid w:val="007A03FB"/>
    <w:rsid w:val="007A0896"/>
    <w:rsid w:val="007A0904"/>
    <w:rsid w:val="007A14DE"/>
    <w:rsid w:val="007A1746"/>
    <w:rsid w:val="007A17A2"/>
    <w:rsid w:val="007A18A0"/>
    <w:rsid w:val="007A297F"/>
    <w:rsid w:val="007A2A52"/>
    <w:rsid w:val="007A3AAE"/>
    <w:rsid w:val="007A536D"/>
    <w:rsid w:val="007A57FF"/>
    <w:rsid w:val="007A5A04"/>
    <w:rsid w:val="007A5AC3"/>
    <w:rsid w:val="007A60C7"/>
    <w:rsid w:val="007A6992"/>
    <w:rsid w:val="007A69EA"/>
    <w:rsid w:val="007A6DD1"/>
    <w:rsid w:val="007A70AD"/>
    <w:rsid w:val="007A7AFE"/>
    <w:rsid w:val="007B12F7"/>
    <w:rsid w:val="007B1F47"/>
    <w:rsid w:val="007B2035"/>
    <w:rsid w:val="007B20C9"/>
    <w:rsid w:val="007B2628"/>
    <w:rsid w:val="007B26AE"/>
    <w:rsid w:val="007B27C5"/>
    <w:rsid w:val="007B351D"/>
    <w:rsid w:val="007B38C3"/>
    <w:rsid w:val="007B3A1A"/>
    <w:rsid w:val="007B3F27"/>
    <w:rsid w:val="007B3F50"/>
    <w:rsid w:val="007B4094"/>
    <w:rsid w:val="007B44D1"/>
    <w:rsid w:val="007B45FE"/>
    <w:rsid w:val="007B4A21"/>
    <w:rsid w:val="007B5CCE"/>
    <w:rsid w:val="007B614B"/>
    <w:rsid w:val="007B6436"/>
    <w:rsid w:val="007B7184"/>
    <w:rsid w:val="007C06AF"/>
    <w:rsid w:val="007C0A89"/>
    <w:rsid w:val="007C0BB8"/>
    <w:rsid w:val="007C0EE2"/>
    <w:rsid w:val="007C1973"/>
    <w:rsid w:val="007C1F44"/>
    <w:rsid w:val="007C2E1E"/>
    <w:rsid w:val="007C33B8"/>
    <w:rsid w:val="007C371E"/>
    <w:rsid w:val="007C37F8"/>
    <w:rsid w:val="007C39F1"/>
    <w:rsid w:val="007C3CA7"/>
    <w:rsid w:val="007C4C86"/>
    <w:rsid w:val="007C544C"/>
    <w:rsid w:val="007C6A60"/>
    <w:rsid w:val="007C71CD"/>
    <w:rsid w:val="007C7713"/>
    <w:rsid w:val="007C7B8B"/>
    <w:rsid w:val="007D03E8"/>
    <w:rsid w:val="007D0408"/>
    <w:rsid w:val="007D05E1"/>
    <w:rsid w:val="007D0618"/>
    <w:rsid w:val="007D0734"/>
    <w:rsid w:val="007D0D2F"/>
    <w:rsid w:val="007D15EC"/>
    <w:rsid w:val="007D1899"/>
    <w:rsid w:val="007D1940"/>
    <w:rsid w:val="007D19D5"/>
    <w:rsid w:val="007D1E67"/>
    <w:rsid w:val="007D223B"/>
    <w:rsid w:val="007D32C3"/>
    <w:rsid w:val="007D3675"/>
    <w:rsid w:val="007D438A"/>
    <w:rsid w:val="007D4483"/>
    <w:rsid w:val="007D493F"/>
    <w:rsid w:val="007D4C4A"/>
    <w:rsid w:val="007D586F"/>
    <w:rsid w:val="007D5EBB"/>
    <w:rsid w:val="007D6024"/>
    <w:rsid w:val="007D6727"/>
    <w:rsid w:val="007D7289"/>
    <w:rsid w:val="007D7381"/>
    <w:rsid w:val="007D78A4"/>
    <w:rsid w:val="007D7E40"/>
    <w:rsid w:val="007D7F5F"/>
    <w:rsid w:val="007D7F77"/>
    <w:rsid w:val="007E0066"/>
    <w:rsid w:val="007E021E"/>
    <w:rsid w:val="007E09C1"/>
    <w:rsid w:val="007E0F97"/>
    <w:rsid w:val="007E1B07"/>
    <w:rsid w:val="007E2BE4"/>
    <w:rsid w:val="007E2E37"/>
    <w:rsid w:val="007E36BF"/>
    <w:rsid w:val="007E3A23"/>
    <w:rsid w:val="007E47B4"/>
    <w:rsid w:val="007E483C"/>
    <w:rsid w:val="007E4929"/>
    <w:rsid w:val="007E4996"/>
    <w:rsid w:val="007E4ADA"/>
    <w:rsid w:val="007E53AC"/>
    <w:rsid w:val="007E5717"/>
    <w:rsid w:val="007E5C03"/>
    <w:rsid w:val="007E64D0"/>
    <w:rsid w:val="007E65BB"/>
    <w:rsid w:val="007E6AE0"/>
    <w:rsid w:val="007E6F3E"/>
    <w:rsid w:val="007E7323"/>
    <w:rsid w:val="007E785C"/>
    <w:rsid w:val="007E7934"/>
    <w:rsid w:val="007E7B04"/>
    <w:rsid w:val="007F0142"/>
    <w:rsid w:val="007F0FAB"/>
    <w:rsid w:val="007F246B"/>
    <w:rsid w:val="007F260B"/>
    <w:rsid w:val="007F2866"/>
    <w:rsid w:val="007F3554"/>
    <w:rsid w:val="007F496A"/>
    <w:rsid w:val="007F4C47"/>
    <w:rsid w:val="007F4CB3"/>
    <w:rsid w:val="007F576E"/>
    <w:rsid w:val="007F5F56"/>
    <w:rsid w:val="007F618E"/>
    <w:rsid w:val="007F61AD"/>
    <w:rsid w:val="007F69C5"/>
    <w:rsid w:val="007F6ED6"/>
    <w:rsid w:val="007F70A9"/>
    <w:rsid w:val="007F71A4"/>
    <w:rsid w:val="007F7282"/>
    <w:rsid w:val="007F7EC4"/>
    <w:rsid w:val="007F7EC6"/>
    <w:rsid w:val="007F7F8F"/>
    <w:rsid w:val="00800077"/>
    <w:rsid w:val="0080085E"/>
    <w:rsid w:val="00800E68"/>
    <w:rsid w:val="0080127F"/>
    <w:rsid w:val="0080182B"/>
    <w:rsid w:val="00801EA0"/>
    <w:rsid w:val="00801F12"/>
    <w:rsid w:val="00801F88"/>
    <w:rsid w:val="00802E7F"/>
    <w:rsid w:val="00803945"/>
    <w:rsid w:val="008040B5"/>
    <w:rsid w:val="008046F0"/>
    <w:rsid w:val="00804E5F"/>
    <w:rsid w:val="00805099"/>
    <w:rsid w:val="00805478"/>
    <w:rsid w:val="00805771"/>
    <w:rsid w:val="00805D82"/>
    <w:rsid w:val="0080679C"/>
    <w:rsid w:val="00806DCA"/>
    <w:rsid w:val="00806DFE"/>
    <w:rsid w:val="00807480"/>
    <w:rsid w:val="0081028D"/>
    <w:rsid w:val="00810A22"/>
    <w:rsid w:val="00810CA1"/>
    <w:rsid w:val="00810DA8"/>
    <w:rsid w:val="00810DB2"/>
    <w:rsid w:val="0081221F"/>
    <w:rsid w:val="008126B0"/>
    <w:rsid w:val="00812B6D"/>
    <w:rsid w:val="0081304B"/>
    <w:rsid w:val="008132CE"/>
    <w:rsid w:val="008133A5"/>
    <w:rsid w:val="00813906"/>
    <w:rsid w:val="00813A71"/>
    <w:rsid w:val="00813E9B"/>
    <w:rsid w:val="00814620"/>
    <w:rsid w:val="0081487A"/>
    <w:rsid w:val="0081490A"/>
    <w:rsid w:val="00814D79"/>
    <w:rsid w:val="00814E80"/>
    <w:rsid w:val="008152F4"/>
    <w:rsid w:val="0081562C"/>
    <w:rsid w:val="0081588E"/>
    <w:rsid w:val="008158D8"/>
    <w:rsid w:val="00815C4F"/>
    <w:rsid w:val="008163BA"/>
    <w:rsid w:val="00817021"/>
    <w:rsid w:val="00820104"/>
    <w:rsid w:val="008201B7"/>
    <w:rsid w:val="00820261"/>
    <w:rsid w:val="008202BB"/>
    <w:rsid w:val="00820443"/>
    <w:rsid w:val="00820A36"/>
    <w:rsid w:val="00820D23"/>
    <w:rsid w:val="00821060"/>
    <w:rsid w:val="0082223D"/>
    <w:rsid w:val="00822258"/>
    <w:rsid w:val="008226AF"/>
    <w:rsid w:val="00822964"/>
    <w:rsid w:val="00822985"/>
    <w:rsid w:val="00823442"/>
    <w:rsid w:val="00823455"/>
    <w:rsid w:val="00823851"/>
    <w:rsid w:val="00823C05"/>
    <w:rsid w:val="0082426F"/>
    <w:rsid w:val="00824602"/>
    <w:rsid w:val="00824765"/>
    <w:rsid w:val="008249A7"/>
    <w:rsid w:val="00824A9F"/>
    <w:rsid w:val="00825362"/>
    <w:rsid w:val="008253A0"/>
    <w:rsid w:val="0082581C"/>
    <w:rsid w:val="00825A37"/>
    <w:rsid w:val="00825D52"/>
    <w:rsid w:val="00825DDE"/>
    <w:rsid w:val="00826369"/>
    <w:rsid w:val="0082673F"/>
    <w:rsid w:val="00826D4F"/>
    <w:rsid w:val="00826D57"/>
    <w:rsid w:val="00827EDC"/>
    <w:rsid w:val="008303A6"/>
    <w:rsid w:val="0083058E"/>
    <w:rsid w:val="008307AD"/>
    <w:rsid w:val="00830856"/>
    <w:rsid w:val="008308B8"/>
    <w:rsid w:val="00830A81"/>
    <w:rsid w:val="0083110D"/>
    <w:rsid w:val="00831C26"/>
    <w:rsid w:val="00831C70"/>
    <w:rsid w:val="00832301"/>
    <w:rsid w:val="008328C8"/>
    <w:rsid w:val="00833852"/>
    <w:rsid w:val="008339A2"/>
    <w:rsid w:val="00833EA5"/>
    <w:rsid w:val="008348DA"/>
    <w:rsid w:val="00834B1A"/>
    <w:rsid w:val="00834DE3"/>
    <w:rsid w:val="0083516C"/>
    <w:rsid w:val="008352B2"/>
    <w:rsid w:val="00835322"/>
    <w:rsid w:val="008355B9"/>
    <w:rsid w:val="00835DD9"/>
    <w:rsid w:val="00835F12"/>
    <w:rsid w:val="00836164"/>
    <w:rsid w:val="008368B2"/>
    <w:rsid w:val="00837DF9"/>
    <w:rsid w:val="00837F06"/>
    <w:rsid w:val="00837FE9"/>
    <w:rsid w:val="0084112C"/>
    <w:rsid w:val="008413D8"/>
    <w:rsid w:val="008416A7"/>
    <w:rsid w:val="00841AB3"/>
    <w:rsid w:val="008421BD"/>
    <w:rsid w:val="008429B2"/>
    <w:rsid w:val="008432E1"/>
    <w:rsid w:val="00843829"/>
    <w:rsid w:val="008438F8"/>
    <w:rsid w:val="00843D06"/>
    <w:rsid w:val="0084425A"/>
    <w:rsid w:val="008445EE"/>
    <w:rsid w:val="00844B26"/>
    <w:rsid w:val="008450E5"/>
    <w:rsid w:val="0084563F"/>
    <w:rsid w:val="0084565F"/>
    <w:rsid w:val="008457F6"/>
    <w:rsid w:val="008460B7"/>
    <w:rsid w:val="008463AE"/>
    <w:rsid w:val="00846FB2"/>
    <w:rsid w:val="008474DA"/>
    <w:rsid w:val="00847813"/>
    <w:rsid w:val="00847F6C"/>
    <w:rsid w:val="0085003E"/>
    <w:rsid w:val="008503F8"/>
    <w:rsid w:val="00850738"/>
    <w:rsid w:val="00850918"/>
    <w:rsid w:val="00850C1D"/>
    <w:rsid w:val="00850F20"/>
    <w:rsid w:val="00851255"/>
    <w:rsid w:val="008513F2"/>
    <w:rsid w:val="0085152D"/>
    <w:rsid w:val="008516BE"/>
    <w:rsid w:val="00852C73"/>
    <w:rsid w:val="008538BE"/>
    <w:rsid w:val="00853B6A"/>
    <w:rsid w:val="0085489D"/>
    <w:rsid w:val="00854EB1"/>
    <w:rsid w:val="00857220"/>
    <w:rsid w:val="00857661"/>
    <w:rsid w:val="008578CE"/>
    <w:rsid w:val="00857F9C"/>
    <w:rsid w:val="0086033D"/>
    <w:rsid w:val="008603A1"/>
    <w:rsid w:val="00860674"/>
    <w:rsid w:val="0086085A"/>
    <w:rsid w:val="00862068"/>
    <w:rsid w:val="008629E0"/>
    <w:rsid w:val="008630BC"/>
    <w:rsid w:val="0086314B"/>
    <w:rsid w:val="008631FA"/>
    <w:rsid w:val="00863232"/>
    <w:rsid w:val="008633E8"/>
    <w:rsid w:val="008637AD"/>
    <w:rsid w:val="00863D99"/>
    <w:rsid w:val="00864064"/>
    <w:rsid w:val="0086485D"/>
    <w:rsid w:val="0086489F"/>
    <w:rsid w:val="008648F4"/>
    <w:rsid w:val="00864DAD"/>
    <w:rsid w:val="00865EBC"/>
    <w:rsid w:val="00866026"/>
    <w:rsid w:val="0086619A"/>
    <w:rsid w:val="00866E53"/>
    <w:rsid w:val="00867082"/>
    <w:rsid w:val="0086781C"/>
    <w:rsid w:val="00867A38"/>
    <w:rsid w:val="00867ACC"/>
    <w:rsid w:val="00867F63"/>
    <w:rsid w:val="0087060F"/>
    <w:rsid w:val="00870AE4"/>
    <w:rsid w:val="00871520"/>
    <w:rsid w:val="008715B8"/>
    <w:rsid w:val="008721EB"/>
    <w:rsid w:val="0087239D"/>
    <w:rsid w:val="00872536"/>
    <w:rsid w:val="008729B2"/>
    <w:rsid w:val="00872B60"/>
    <w:rsid w:val="00872DCB"/>
    <w:rsid w:val="00873DB1"/>
    <w:rsid w:val="00874FE2"/>
    <w:rsid w:val="00875A69"/>
    <w:rsid w:val="00876A2C"/>
    <w:rsid w:val="00877852"/>
    <w:rsid w:val="00877BD6"/>
    <w:rsid w:val="00880C2D"/>
    <w:rsid w:val="0088129C"/>
    <w:rsid w:val="0088133B"/>
    <w:rsid w:val="0088177C"/>
    <w:rsid w:val="00881E32"/>
    <w:rsid w:val="0088271F"/>
    <w:rsid w:val="00882743"/>
    <w:rsid w:val="00882AEC"/>
    <w:rsid w:val="008835C7"/>
    <w:rsid w:val="00883821"/>
    <w:rsid w:val="008845CA"/>
    <w:rsid w:val="00884ABB"/>
    <w:rsid w:val="00884D0C"/>
    <w:rsid w:val="0088514F"/>
    <w:rsid w:val="00885981"/>
    <w:rsid w:val="00885C74"/>
    <w:rsid w:val="00885EC9"/>
    <w:rsid w:val="00885FDD"/>
    <w:rsid w:val="00886A1E"/>
    <w:rsid w:val="00887019"/>
    <w:rsid w:val="008875F1"/>
    <w:rsid w:val="00887B5F"/>
    <w:rsid w:val="00887CE0"/>
    <w:rsid w:val="00887D29"/>
    <w:rsid w:val="00887EAC"/>
    <w:rsid w:val="00890973"/>
    <w:rsid w:val="008918F7"/>
    <w:rsid w:val="00891B50"/>
    <w:rsid w:val="00891E5C"/>
    <w:rsid w:val="00891F55"/>
    <w:rsid w:val="00893EDB"/>
    <w:rsid w:val="008942ED"/>
    <w:rsid w:val="008944A4"/>
    <w:rsid w:val="008949FC"/>
    <w:rsid w:val="00894D1E"/>
    <w:rsid w:val="00894ECB"/>
    <w:rsid w:val="00896520"/>
    <w:rsid w:val="00897635"/>
    <w:rsid w:val="0089785B"/>
    <w:rsid w:val="00897A53"/>
    <w:rsid w:val="00897DFE"/>
    <w:rsid w:val="008A0238"/>
    <w:rsid w:val="008A0F07"/>
    <w:rsid w:val="008A1165"/>
    <w:rsid w:val="008A1663"/>
    <w:rsid w:val="008A1780"/>
    <w:rsid w:val="008A18BC"/>
    <w:rsid w:val="008A1D90"/>
    <w:rsid w:val="008A262C"/>
    <w:rsid w:val="008A2887"/>
    <w:rsid w:val="008A29D8"/>
    <w:rsid w:val="008A2A63"/>
    <w:rsid w:val="008A2AAD"/>
    <w:rsid w:val="008A2D30"/>
    <w:rsid w:val="008A2E51"/>
    <w:rsid w:val="008A30C9"/>
    <w:rsid w:val="008A3199"/>
    <w:rsid w:val="008A32CE"/>
    <w:rsid w:val="008A338F"/>
    <w:rsid w:val="008A365F"/>
    <w:rsid w:val="008A4008"/>
    <w:rsid w:val="008A42E9"/>
    <w:rsid w:val="008A4871"/>
    <w:rsid w:val="008A4917"/>
    <w:rsid w:val="008A51DC"/>
    <w:rsid w:val="008A565A"/>
    <w:rsid w:val="008A5753"/>
    <w:rsid w:val="008A5A86"/>
    <w:rsid w:val="008A5AB4"/>
    <w:rsid w:val="008A645A"/>
    <w:rsid w:val="008A6558"/>
    <w:rsid w:val="008A6AA4"/>
    <w:rsid w:val="008A76C8"/>
    <w:rsid w:val="008B027B"/>
    <w:rsid w:val="008B05A0"/>
    <w:rsid w:val="008B06D9"/>
    <w:rsid w:val="008B06DC"/>
    <w:rsid w:val="008B0BFF"/>
    <w:rsid w:val="008B11FA"/>
    <w:rsid w:val="008B1E41"/>
    <w:rsid w:val="008B2980"/>
    <w:rsid w:val="008B304F"/>
    <w:rsid w:val="008B3940"/>
    <w:rsid w:val="008B4424"/>
    <w:rsid w:val="008B5829"/>
    <w:rsid w:val="008B6085"/>
    <w:rsid w:val="008B61DC"/>
    <w:rsid w:val="008B6991"/>
    <w:rsid w:val="008B6BB1"/>
    <w:rsid w:val="008B6C11"/>
    <w:rsid w:val="008B6CF5"/>
    <w:rsid w:val="008B6D3A"/>
    <w:rsid w:val="008B7022"/>
    <w:rsid w:val="008C00D6"/>
    <w:rsid w:val="008C0166"/>
    <w:rsid w:val="008C0250"/>
    <w:rsid w:val="008C06FD"/>
    <w:rsid w:val="008C09BF"/>
    <w:rsid w:val="008C0ADF"/>
    <w:rsid w:val="008C1754"/>
    <w:rsid w:val="008C1878"/>
    <w:rsid w:val="008C1945"/>
    <w:rsid w:val="008C2649"/>
    <w:rsid w:val="008C2C6B"/>
    <w:rsid w:val="008C3021"/>
    <w:rsid w:val="008C30C4"/>
    <w:rsid w:val="008C3BC4"/>
    <w:rsid w:val="008C4578"/>
    <w:rsid w:val="008C48DF"/>
    <w:rsid w:val="008C5036"/>
    <w:rsid w:val="008C56EC"/>
    <w:rsid w:val="008C5B22"/>
    <w:rsid w:val="008C6A8F"/>
    <w:rsid w:val="008C6E71"/>
    <w:rsid w:val="008C71CF"/>
    <w:rsid w:val="008C7A9B"/>
    <w:rsid w:val="008C7D18"/>
    <w:rsid w:val="008D0306"/>
    <w:rsid w:val="008D0581"/>
    <w:rsid w:val="008D0A58"/>
    <w:rsid w:val="008D0C97"/>
    <w:rsid w:val="008D1363"/>
    <w:rsid w:val="008D17AE"/>
    <w:rsid w:val="008D1B96"/>
    <w:rsid w:val="008D1DB4"/>
    <w:rsid w:val="008D211E"/>
    <w:rsid w:val="008D219E"/>
    <w:rsid w:val="008D2375"/>
    <w:rsid w:val="008D29F0"/>
    <w:rsid w:val="008D39DA"/>
    <w:rsid w:val="008D3A5C"/>
    <w:rsid w:val="008D44F6"/>
    <w:rsid w:val="008D4F18"/>
    <w:rsid w:val="008D51CF"/>
    <w:rsid w:val="008D56B6"/>
    <w:rsid w:val="008D5AF0"/>
    <w:rsid w:val="008D5D2D"/>
    <w:rsid w:val="008D6013"/>
    <w:rsid w:val="008D6243"/>
    <w:rsid w:val="008D6987"/>
    <w:rsid w:val="008D6AAD"/>
    <w:rsid w:val="008D6ABE"/>
    <w:rsid w:val="008D6C2C"/>
    <w:rsid w:val="008D6E41"/>
    <w:rsid w:val="008D7884"/>
    <w:rsid w:val="008D7BE6"/>
    <w:rsid w:val="008D7C2F"/>
    <w:rsid w:val="008D7D25"/>
    <w:rsid w:val="008E04C6"/>
    <w:rsid w:val="008E04DA"/>
    <w:rsid w:val="008E0E55"/>
    <w:rsid w:val="008E1171"/>
    <w:rsid w:val="008E11FE"/>
    <w:rsid w:val="008E1426"/>
    <w:rsid w:val="008E1527"/>
    <w:rsid w:val="008E1A09"/>
    <w:rsid w:val="008E1A56"/>
    <w:rsid w:val="008E2474"/>
    <w:rsid w:val="008E26C0"/>
    <w:rsid w:val="008E26FA"/>
    <w:rsid w:val="008E28EE"/>
    <w:rsid w:val="008E2AE3"/>
    <w:rsid w:val="008E2D05"/>
    <w:rsid w:val="008E3011"/>
    <w:rsid w:val="008E3156"/>
    <w:rsid w:val="008E33BE"/>
    <w:rsid w:val="008E3EAA"/>
    <w:rsid w:val="008E459C"/>
    <w:rsid w:val="008E4935"/>
    <w:rsid w:val="008E4B42"/>
    <w:rsid w:val="008E4DD8"/>
    <w:rsid w:val="008E5077"/>
    <w:rsid w:val="008E5434"/>
    <w:rsid w:val="008E5D99"/>
    <w:rsid w:val="008E6481"/>
    <w:rsid w:val="008E70BD"/>
    <w:rsid w:val="008E713B"/>
    <w:rsid w:val="008E7487"/>
    <w:rsid w:val="008E7C64"/>
    <w:rsid w:val="008E7CF5"/>
    <w:rsid w:val="008E7D90"/>
    <w:rsid w:val="008F1001"/>
    <w:rsid w:val="008F13E3"/>
    <w:rsid w:val="008F186B"/>
    <w:rsid w:val="008F19E5"/>
    <w:rsid w:val="008F1D16"/>
    <w:rsid w:val="008F2C34"/>
    <w:rsid w:val="008F2FF3"/>
    <w:rsid w:val="008F3F65"/>
    <w:rsid w:val="008F49CC"/>
    <w:rsid w:val="008F4BA3"/>
    <w:rsid w:val="008F54EE"/>
    <w:rsid w:val="008F5861"/>
    <w:rsid w:val="008F593A"/>
    <w:rsid w:val="008F5CAC"/>
    <w:rsid w:val="008F6C03"/>
    <w:rsid w:val="008F76DE"/>
    <w:rsid w:val="008F7A27"/>
    <w:rsid w:val="008F7B1F"/>
    <w:rsid w:val="00900022"/>
    <w:rsid w:val="009006E5"/>
    <w:rsid w:val="00900BB0"/>
    <w:rsid w:val="00900F75"/>
    <w:rsid w:val="009012B5"/>
    <w:rsid w:val="009017E6"/>
    <w:rsid w:val="009018C6"/>
    <w:rsid w:val="0090241A"/>
    <w:rsid w:val="009026B7"/>
    <w:rsid w:val="00902900"/>
    <w:rsid w:val="00903128"/>
    <w:rsid w:val="00903CFE"/>
    <w:rsid w:val="00903D77"/>
    <w:rsid w:val="00904352"/>
    <w:rsid w:val="00904595"/>
    <w:rsid w:val="00904A02"/>
    <w:rsid w:val="0090586C"/>
    <w:rsid w:val="0090590B"/>
    <w:rsid w:val="00906AAF"/>
    <w:rsid w:val="00906ABB"/>
    <w:rsid w:val="00906AE8"/>
    <w:rsid w:val="00906E1B"/>
    <w:rsid w:val="00907039"/>
    <w:rsid w:val="00907EFF"/>
    <w:rsid w:val="00910DB6"/>
    <w:rsid w:val="00911713"/>
    <w:rsid w:val="00911EF5"/>
    <w:rsid w:val="00912298"/>
    <w:rsid w:val="00912314"/>
    <w:rsid w:val="00912705"/>
    <w:rsid w:val="00912791"/>
    <w:rsid w:val="00912A1F"/>
    <w:rsid w:val="00912B8D"/>
    <w:rsid w:val="00912E01"/>
    <w:rsid w:val="00913167"/>
    <w:rsid w:val="0091335F"/>
    <w:rsid w:val="0091367B"/>
    <w:rsid w:val="00913745"/>
    <w:rsid w:val="0091379F"/>
    <w:rsid w:val="009139AB"/>
    <w:rsid w:val="00913AD1"/>
    <w:rsid w:val="00914156"/>
    <w:rsid w:val="0091465C"/>
    <w:rsid w:val="00914B87"/>
    <w:rsid w:val="009155C2"/>
    <w:rsid w:val="00915BE7"/>
    <w:rsid w:val="00915E51"/>
    <w:rsid w:val="0091652B"/>
    <w:rsid w:val="009166FC"/>
    <w:rsid w:val="00916D9F"/>
    <w:rsid w:val="00917336"/>
    <w:rsid w:val="00917DE8"/>
    <w:rsid w:val="00920136"/>
    <w:rsid w:val="00920560"/>
    <w:rsid w:val="009209C0"/>
    <w:rsid w:val="00920A48"/>
    <w:rsid w:val="00920E47"/>
    <w:rsid w:val="0092113B"/>
    <w:rsid w:val="00921691"/>
    <w:rsid w:val="00921B7D"/>
    <w:rsid w:val="00922687"/>
    <w:rsid w:val="009226E3"/>
    <w:rsid w:val="00922A91"/>
    <w:rsid w:val="00922CFE"/>
    <w:rsid w:val="0092320B"/>
    <w:rsid w:val="0092347A"/>
    <w:rsid w:val="00923586"/>
    <w:rsid w:val="00923C1A"/>
    <w:rsid w:val="009241C1"/>
    <w:rsid w:val="00924FF0"/>
    <w:rsid w:val="00925542"/>
    <w:rsid w:val="0092579D"/>
    <w:rsid w:val="009262F7"/>
    <w:rsid w:val="00926977"/>
    <w:rsid w:val="009269EC"/>
    <w:rsid w:val="00926A98"/>
    <w:rsid w:val="00926C33"/>
    <w:rsid w:val="0092703B"/>
    <w:rsid w:val="009276C9"/>
    <w:rsid w:val="00927715"/>
    <w:rsid w:val="009277DF"/>
    <w:rsid w:val="00927FC4"/>
    <w:rsid w:val="009300A7"/>
    <w:rsid w:val="0093026B"/>
    <w:rsid w:val="009315E0"/>
    <w:rsid w:val="00931821"/>
    <w:rsid w:val="0093182A"/>
    <w:rsid w:val="00931BD0"/>
    <w:rsid w:val="00931F05"/>
    <w:rsid w:val="00932272"/>
    <w:rsid w:val="009327DD"/>
    <w:rsid w:val="0093306E"/>
    <w:rsid w:val="00933148"/>
    <w:rsid w:val="009339CA"/>
    <w:rsid w:val="00933AD2"/>
    <w:rsid w:val="00934561"/>
    <w:rsid w:val="00934974"/>
    <w:rsid w:val="00934D23"/>
    <w:rsid w:val="00934F05"/>
    <w:rsid w:val="00935582"/>
    <w:rsid w:val="00935B28"/>
    <w:rsid w:val="00935B39"/>
    <w:rsid w:val="009360BF"/>
    <w:rsid w:val="00936379"/>
    <w:rsid w:val="00936781"/>
    <w:rsid w:val="009367C0"/>
    <w:rsid w:val="009367C1"/>
    <w:rsid w:val="00936A51"/>
    <w:rsid w:val="00937108"/>
    <w:rsid w:val="009372DA"/>
    <w:rsid w:val="00937673"/>
    <w:rsid w:val="00937D18"/>
    <w:rsid w:val="00937D9E"/>
    <w:rsid w:val="00940CCE"/>
    <w:rsid w:val="009414DF"/>
    <w:rsid w:val="009419C4"/>
    <w:rsid w:val="00942167"/>
    <w:rsid w:val="009422D2"/>
    <w:rsid w:val="00942A3A"/>
    <w:rsid w:val="00942C28"/>
    <w:rsid w:val="00942E8B"/>
    <w:rsid w:val="009441AB"/>
    <w:rsid w:val="009448D9"/>
    <w:rsid w:val="00944EFA"/>
    <w:rsid w:val="009450C9"/>
    <w:rsid w:val="00946140"/>
    <w:rsid w:val="009464D0"/>
    <w:rsid w:val="009471A1"/>
    <w:rsid w:val="00947598"/>
    <w:rsid w:val="00947D92"/>
    <w:rsid w:val="009502E7"/>
    <w:rsid w:val="00950CFA"/>
    <w:rsid w:val="00950EC8"/>
    <w:rsid w:val="009517D4"/>
    <w:rsid w:val="00951CC6"/>
    <w:rsid w:val="00951EC5"/>
    <w:rsid w:val="009521AD"/>
    <w:rsid w:val="009521CB"/>
    <w:rsid w:val="009523D2"/>
    <w:rsid w:val="0095243A"/>
    <w:rsid w:val="00952768"/>
    <w:rsid w:val="00953671"/>
    <w:rsid w:val="00953683"/>
    <w:rsid w:val="00953A70"/>
    <w:rsid w:val="00953BA7"/>
    <w:rsid w:val="009547E8"/>
    <w:rsid w:val="00954AF1"/>
    <w:rsid w:val="00954FF6"/>
    <w:rsid w:val="00954FFA"/>
    <w:rsid w:val="009556AE"/>
    <w:rsid w:val="0095574A"/>
    <w:rsid w:val="00955A1A"/>
    <w:rsid w:val="00955A37"/>
    <w:rsid w:val="00955AB6"/>
    <w:rsid w:val="009563B2"/>
    <w:rsid w:val="00956594"/>
    <w:rsid w:val="009565EB"/>
    <w:rsid w:val="00957554"/>
    <w:rsid w:val="00957829"/>
    <w:rsid w:val="00957959"/>
    <w:rsid w:val="00960002"/>
    <w:rsid w:val="009605BF"/>
    <w:rsid w:val="009606EC"/>
    <w:rsid w:val="009607C6"/>
    <w:rsid w:val="0096144B"/>
    <w:rsid w:val="0096164A"/>
    <w:rsid w:val="00961F0E"/>
    <w:rsid w:val="00962306"/>
    <w:rsid w:val="00962475"/>
    <w:rsid w:val="009627A5"/>
    <w:rsid w:val="0096289A"/>
    <w:rsid w:val="00962916"/>
    <w:rsid w:val="00962CFC"/>
    <w:rsid w:val="00962DAC"/>
    <w:rsid w:val="00962FCD"/>
    <w:rsid w:val="009630F5"/>
    <w:rsid w:val="0096322E"/>
    <w:rsid w:val="009635A1"/>
    <w:rsid w:val="009636B2"/>
    <w:rsid w:val="0096380D"/>
    <w:rsid w:val="009638E3"/>
    <w:rsid w:val="009640B9"/>
    <w:rsid w:val="0096470D"/>
    <w:rsid w:val="00964CC5"/>
    <w:rsid w:val="009657DC"/>
    <w:rsid w:val="00965948"/>
    <w:rsid w:val="00965D97"/>
    <w:rsid w:val="009663F0"/>
    <w:rsid w:val="009670C8"/>
    <w:rsid w:val="00967588"/>
    <w:rsid w:val="0096772C"/>
    <w:rsid w:val="00967D1C"/>
    <w:rsid w:val="009702F5"/>
    <w:rsid w:val="009707AF"/>
    <w:rsid w:val="009708DB"/>
    <w:rsid w:val="0097110D"/>
    <w:rsid w:val="009722B7"/>
    <w:rsid w:val="0097253A"/>
    <w:rsid w:val="00972B9E"/>
    <w:rsid w:val="00972D17"/>
    <w:rsid w:val="009736F1"/>
    <w:rsid w:val="00974B2A"/>
    <w:rsid w:val="00975396"/>
    <w:rsid w:val="00975858"/>
    <w:rsid w:val="00975BC4"/>
    <w:rsid w:val="00975FEB"/>
    <w:rsid w:val="00976411"/>
    <w:rsid w:val="0097711E"/>
    <w:rsid w:val="0097735A"/>
    <w:rsid w:val="009774CA"/>
    <w:rsid w:val="00977716"/>
    <w:rsid w:val="00977BC2"/>
    <w:rsid w:val="00977BC9"/>
    <w:rsid w:val="00977FE6"/>
    <w:rsid w:val="009807EA"/>
    <w:rsid w:val="00980B6E"/>
    <w:rsid w:val="009810A1"/>
    <w:rsid w:val="0098199E"/>
    <w:rsid w:val="00981A6E"/>
    <w:rsid w:val="00981BBB"/>
    <w:rsid w:val="00982378"/>
    <w:rsid w:val="00982CAF"/>
    <w:rsid w:val="00983134"/>
    <w:rsid w:val="00983845"/>
    <w:rsid w:val="00983965"/>
    <w:rsid w:val="00983EB8"/>
    <w:rsid w:val="009843D7"/>
    <w:rsid w:val="009844E9"/>
    <w:rsid w:val="00985597"/>
    <w:rsid w:val="009856D1"/>
    <w:rsid w:val="00985D3E"/>
    <w:rsid w:val="0098660F"/>
    <w:rsid w:val="0098676D"/>
    <w:rsid w:val="00987557"/>
    <w:rsid w:val="00990E28"/>
    <w:rsid w:val="00990F95"/>
    <w:rsid w:val="00991294"/>
    <w:rsid w:val="0099190A"/>
    <w:rsid w:val="00991CA0"/>
    <w:rsid w:val="00992780"/>
    <w:rsid w:val="009929F6"/>
    <w:rsid w:val="009929FA"/>
    <w:rsid w:val="00992B90"/>
    <w:rsid w:val="009940BA"/>
    <w:rsid w:val="00994638"/>
    <w:rsid w:val="00994F3E"/>
    <w:rsid w:val="00995312"/>
    <w:rsid w:val="0099570F"/>
    <w:rsid w:val="00995884"/>
    <w:rsid w:val="00995B8B"/>
    <w:rsid w:val="009964F9"/>
    <w:rsid w:val="0099660E"/>
    <w:rsid w:val="00996A73"/>
    <w:rsid w:val="009974C2"/>
    <w:rsid w:val="00997CE3"/>
    <w:rsid w:val="009A0097"/>
    <w:rsid w:val="009A032A"/>
    <w:rsid w:val="009A167B"/>
    <w:rsid w:val="009A1F37"/>
    <w:rsid w:val="009A20A4"/>
    <w:rsid w:val="009A233F"/>
    <w:rsid w:val="009A2486"/>
    <w:rsid w:val="009A26C5"/>
    <w:rsid w:val="009A26E8"/>
    <w:rsid w:val="009A26FD"/>
    <w:rsid w:val="009A294A"/>
    <w:rsid w:val="009A3963"/>
    <w:rsid w:val="009A3C76"/>
    <w:rsid w:val="009A4733"/>
    <w:rsid w:val="009A49D3"/>
    <w:rsid w:val="009A4A3D"/>
    <w:rsid w:val="009A5226"/>
    <w:rsid w:val="009A52DE"/>
    <w:rsid w:val="009A5552"/>
    <w:rsid w:val="009A70AB"/>
    <w:rsid w:val="009A70DA"/>
    <w:rsid w:val="009A7B61"/>
    <w:rsid w:val="009B02B5"/>
    <w:rsid w:val="009B0929"/>
    <w:rsid w:val="009B0CE3"/>
    <w:rsid w:val="009B1335"/>
    <w:rsid w:val="009B1519"/>
    <w:rsid w:val="009B21AA"/>
    <w:rsid w:val="009B3549"/>
    <w:rsid w:val="009B3C19"/>
    <w:rsid w:val="009B3D74"/>
    <w:rsid w:val="009B3FA2"/>
    <w:rsid w:val="009B3FFF"/>
    <w:rsid w:val="009B4BDE"/>
    <w:rsid w:val="009B4CD8"/>
    <w:rsid w:val="009B4FB4"/>
    <w:rsid w:val="009B5009"/>
    <w:rsid w:val="009B5276"/>
    <w:rsid w:val="009B5C30"/>
    <w:rsid w:val="009B5ED4"/>
    <w:rsid w:val="009B5F8B"/>
    <w:rsid w:val="009B641E"/>
    <w:rsid w:val="009B69C3"/>
    <w:rsid w:val="009B6B93"/>
    <w:rsid w:val="009B7470"/>
    <w:rsid w:val="009C08E8"/>
    <w:rsid w:val="009C1250"/>
    <w:rsid w:val="009C1718"/>
    <w:rsid w:val="009C1916"/>
    <w:rsid w:val="009C1AE2"/>
    <w:rsid w:val="009C21B4"/>
    <w:rsid w:val="009C2268"/>
    <w:rsid w:val="009C253F"/>
    <w:rsid w:val="009C26F4"/>
    <w:rsid w:val="009C2AC5"/>
    <w:rsid w:val="009C2DA2"/>
    <w:rsid w:val="009C321B"/>
    <w:rsid w:val="009C3E13"/>
    <w:rsid w:val="009C43DA"/>
    <w:rsid w:val="009C49F8"/>
    <w:rsid w:val="009C4A45"/>
    <w:rsid w:val="009C4B16"/>
    <w:rsid w:val="009C4B2E"/>
    <w:rsid w:val="009C582F"/>
    <w:rsid w:val="009C5DC4"/>
    <w:rsid w:val="009C7AB1"/>
    <w:rsid w:val="009C7CAA"/>
    <w:rsid w:val="009C7D71"/>
    <w:rsid w:val="009D0719"/>
    <w:rsid w:val="009D0C4A"/>
    <w:rsid w:val="009D12EE"/>
    <w:rsid w:val="009D1EA5"/>
    <w:rsid w:val="009D2047"/>
    <w:rsid w:val="009D3195"/>
    <w:rsid w:val="009D32D5"/>
    <w:rsid w:val="009D4045"/>
    <w:rsid w:val="009D41ED"/>
    <w:rsid w:val="009D459D"/>
    <w:rsid w:val="009D4640"/>
    <w:rsid w:val="009D51B9"/>
    <w:rsid w:val="009D54B0"/>
    <w:rsid w:val="009D5D47"/>
    <w:rsid w:val="009D5FED"/>
    <w:rsid w:val="009D6111"/>
    <w:rsid w:val="009D6545"/>
    <w:rsid w:val="009D667A"/>
    <w:rsid w:val="009D6972"/>
    <w:rsid w:val="009D6B23"/>
    <w:rsid w:val="009D6F3A"/>
    <w:rsid w:val="009D714C"/>
    <w:rsid w:val="009D75AE"/>
    <w:rsid w:val="009D7C17"/>
    <w:rsid w:val="009E0685"/>
    <w:rsid w:val="009E0793"/>
    <w:rsid w:val="009E0C65"/>
    <w:rsid w:val="009E0EE1"/>
    <w:rsid w:val="009E1065"/>
    <w:rsid w:val="009E1207"/>
    <w:rsid w:val="009E1306"/>
    <w:rsid w:val="009E1393"/>
    <w:rsid w:val="009E1397"/>
    <w:rsid w:val="009E1DEC"/>
    <w:rsid w:val="009E25AD"/>
    <w:rsid w:val="009E32E2"/>
    <w:rsid w:val="009E4D47"/>
    <w:rsid w:val="009E506D"/>
    <w:rsid w:val="009E59E0"/>
    <w:rsid w:val="009E5A0C"/>
    <w:rsid w:val="009E5DF0"/>
    <w:rsid w:val="009E5F05"/>
    <w:rsid w:val="009E6805"/>
    <w:rsid w:val="009E6CC9"/>
    <w:rsid w:val="009E6CEF"/>
    <w:rsid w:val="009E6EEB"/>
    <w:rsid w:val="009E7048"/>
    <w:rsid w:val="009E7064"/>
    <w:rsid w:val="009E7A85"/>
    <w:rsid w:val="009E7CDF"/>
    <w:rsid w:val="009E7FE7"/>
    <w:rsid w:val="009F072E"/>
    <w:rsid w:val="009F0946"/>
    <w:rsid w:val="009F1047"/>
    <w:rsid w:val="009F1077"/>
    <w:rsid w:val="009F1176"/>
    <w:rsid w:val="009F120D"/>
    <w:rsid w:val="009F1622"/>
    <w:rsid w:val="009F18CE"/>
    <w:rsid w:val="009F1D5D"/>
    <w:rsid w:val="009F3EAD"/>
    <w:rsid w:val="009F4781"/>
    <w:rsid w:val="009F4FAB"/>
    <w:rsid w:val="009F531B"/>
    <w:rsid w:val="009F5734"/>
    <w:rsid w:val="009F5E9C"/>
    <w:rsid w:val="009F5F11"/>
    <w:rsid w:val="009F6094"/>
    <w:rsid w:val="009F6367"/>
    <w:rsid w:val="009F6743"/>
    <w:rsid w:val="009F6D7F"/>
    <w:rsid w:val="009F6E40"/>
    <w:rsid w:val="009F7277"/>
    <w:rsid w:val="009F787C"/>
    <w:rsid w:val="009F7BAE"/>
    <w:rsid w:val="00A001FB"/>
    <w:rsid w:val="00A005A6"/>
    <w:rsid w:val="00A0085E"/>
    <w:rsid w:val="00A00928"/>
    <w:rsid w:val="00A00E32"/>
    <w:rsid w:val="00A016E5"/>
    <w:rsid w:val="00A018F6"/>
    <w:rsid w:val="00A021D6"/>
    <w:rsid w:val="00A02567"/>
    <w:rsid w:val="00A02E43"/>
    <w:rsid w:val="00A02F5F"/>
    <w:rsid w:val="00A03024"/>
    <w:rsid w:val="00A035FF"/>
    <w:rsid w:val="00A038DE"/>
    <w:rsid w:val="00A04056"/>
    <w:rsid w:val="00A0408F"/>
    <w:rsid w:val="00A04E5B"/>
    <w:rsid w:val="00A054D7"/>
    <w:rsid w:val="00A05598"/>
    <w:rsid w:val="00A05A16"/>
    <w:rsid w:val="00A064DA"/>
    <w:rsid w:val="00A06555"/>
    <w:rsid w:val="00A06AD2"/>
    <w:rsid w:val="00A06B21"/>
    <w:rsid w:val="00A06C50"/>
    <w:rsid w:val="00A0736F"/>
    <w:rsid w:val="00A075FD"/>
    <w:rsid w:val="00A07EFD"/>
    <w:rsid w:val="00A100E1"/>
    <w:rsid w:val="00A10814"/>
    <w:rsid w:val="00A10DBF"/>
    <w:rsid w:val="00A10E99"/>
    <w:rsid w:val="00A11674"/>
    <w:rsid w:val="00A118D4"/>
    <w:rsid w:val="00A118E9"/>
    <w:rsid w:val="00A11D66"/>
    <w:rsid w:val="00A12236"/>
    <w:rsid w:val="00A124AB"/>
    <w:rsid w:val="00A1252D"/>
    <w:rsid w:val="00A127B2"/>
    <w:rsid w:val="00A129C9"/>
    <w:rsid w:val="00A129FD"/>
    <w:rsid w:val="00A12A51"/>
    <w:rsid w:val="00A135F2"/>
    <w:rsid w:val="00A13746"/>
    <w:rsid w:val="00A13D07"/>
    <w:rsid w:val="00A13D68"/>
    <w:rsid w:val="00A14554"/>
    <w:rsid w:val="00A14770"/>
    <w:rsid w:val="00A14825"/>
    <w:rsid w:val="00A1526F"/>
    <w:rsid w:val="00A155AC"/>
    <w:rsid w:val="00A15743"/>
    <w:rsid w:val="00A15CBC"/>
    <w:rsid w:val="00A16076"/>
    <w:rsid w:val="00A160FB"/>
    <w:rsid w:val="00A164A4"/>
    <w:rsid w:val="00A1680F"/>
    <w:rsid w:val="00A16E41"/>
    <w:rsid w:val="00A171CA"/>
    <w:rsid w:val="00A174CA"/>
    <w:rsid w:val="00A1793A"/>
    <w:rsid w:val="00A17DA2"/>
    <w:rsid w:val="00A20008"/>
    <w:rsid w:val="00A2038A"/>
    <w:rsid w:val="00A203EC"/>
    <w:rsid w:val="00A208A2"/>
    <w:rsid w:val="00A209E4"/>
    <w:rsid w:val="00A20BF3"/>
    <w:rsid w:val="00A215BC"/>
    <w:rsid w:val="00A22E9C"/>
    <w:rsid w:val="00A230BA"/>
    <w:rsid w:val="00A23C8D"/>
    <w:rsid w:val="00A24060"/>
    <w:rsid w:val="00A2441F"/>
    <w:rsid w:val="00A2475A"/>
    <w:rsid w:val="00A24B2A"/>
    <w:rsid w:val="00A25BF9"/>
    <w:rsid w:val="00A25E0B"/>
    <w:rsid w:val="00A25E0E"/>
    <w:rsid w:val="00A25EA0"/>
    <w:rsid w:val="00A2624D"/>
    <w:rsid w:val="00A2627D"/>
    <w:rsid w:val="00A26B54"/>
    <w:rsid w:val="00A26CC4"/>
    <w:rsid w:val="00A273FE"/>
    <w:rsid w:val="00A27545"/>
    <w:rsid w:val="00A27ED7"/>
    <w:rsid w:val="00A30428"/>
    <w:rsid w:val="00A3057A"/>
    <w:rsid w:val="00A30B6F"/>
    <w:rsid w:val="00A319BC"/>
    <w:rsid w:val="00A319D7"/>
    <w:rsid w:val="00A32410"/>
    <w:rsid w:val="00A32905"/>
    <w:rsid w:val="00A33223"/>
    <w:rsid w:val="00A3343F"/>
    <w:rsid w:val="00A3405E"/>
    <w:rsid w:val="00A341BC"/>
    <w:rsid w:val="00A345A8"/>
    <w:rsid w:val="00A34638"/>
    <w:rsid w:val="00A346EE"/>
    <w:rsid w:val="00A347DE"/>
    <w:rsid w:val="00A3534D"/>
    <w:rsid w:val="00A3572E"/>
    <w:rsid w:val="00A35926"/>
    <w:rsid w:val="00A36557"/>
    <w:rsid w:val="00A36691"/>
    <w:rsid w:val="00A36D24"/>
    <w:rsid w:val="00A36DC1"/>
    <w:rsid w:val="00A3745C"/>
    <w:rsid w:val="00A37490"/>
    <w:rsid w:val="00A37CEB"/>
    <w:rsid w:val="00A37E3E"/>
    <w:rsid w:val="00A37F60"/>
    <w:rsid w:val="00A402C6"/>
    <w:rsid w:val="00A41388"/>
    <w:rsid w:val="00A4158E"/>
    <w:rsid w:val="00A418A1"/>
    <w:rsid w:val="00A41D80"/>
    <w:rsid w:val="00A42046"/>
    <w:rsid w:val="00A420FD"/>
    <w:rsid w:val="00A42809"/>
    <w:rsid w:val="00A42C4D"/>
    <w:rsid w:val="00A43B38"/>
    <w:rsid w:val="00A43D5A"/>
    <w:rsid w:val="00A43D6E"/>
    <w:rsid w:val="00A4443F"/>
    <w:rsid w:val="00A4451C"/>
    <w:rsid w:val="00A44DCB"/>
    <w:rsid w:val="00A453A1"/>
    <w:rsid w:val="00A45511"/>
    <w:rsid w:val="00A463DD"/>
    <w:rsid w:val="00A46711"/>
    <w:rsid w:val="00A4687C"/>
    <w:rsid w:val="00A46A4B"/>
    <w:rsid w:val="00A46C9A"/>
    <w:rsid w:val="00A46CBC"/>
    <w:rsid w:val="00A478E2"/>
    <w:rsid w:val="00A47E57"/>
    <w:rsid w:val="00A50049"/>
    <w:rsid w:val="00A504A5"/>
    <w:rsid w:val="00A50849"/>
    <w:rsid w:val="00A51275"/>
    <w:rsid w:val="00A512E7"/>
    <w:rsid w:val="00A51980"/>
    <w:rsid w:val="00A51A6E"/>
    <w:rsid w:val="00A51AAE"/>
    <w:rsid w:val="00A51EC2"/>
    <w:rsid w:val="00A52285"/>
    <w:rsid w:val="00A5399C"/>
    <w:rsid w:val="00A53D93"/>
    <w:rsid w:val="00A53F5E"/>
    <w:rsid w:val="00A541E3"/>
    <w:rsid w:val="00A54D7B"/>
    <w:rsid w:val="00A54F82"/>
    <w:rsid w:val="00A554E0"/>
    <w:rsid w:val="00A5552C"/>
    <w:rsid w:val="00A55536"/>
    <w:rsid w:val="00A5607A"/>
    <w:rsid w:val="00A562DD"/>
    <w:rsid w:val="00A56576"/>
    <w:rsid w:val="00A57887"/>
    <w:rsid w:val="00A57C8A"/>
    <w:rsid w:val="00A57CCC"/>
    <w:rsid w:val="00A60006"/>
    <w:rsid w:val="00A60574"/>
    <w:rsid w:val="00A609C8"/>
    <w:rsid w:val="00A60CDE"/>
    <w:rsid w:val="00A61333"/>
    <w:rsid w:val="00A61863"/>
    <w:rsid w:val="00A618D2"/>
    <w:rsid w:val="00A61E74"/>
    <w:rsid w:val="00A62059"/>
    <w:rsid w:val="00A621BF"/>
    <w:rsid w:val="00A62D48"/>
    <w:rsid w:val="00A62F8B"/>
    <w:rsid w:val="00A6301F"/>
    <w:rsid w:val="00A63719"/>
    <w:rsid w:val="00A63911"/>
    <w:rsid w:val="00A63CF6"/>
    <w:rsid w:val="00A63D61"/>
    <w:rsid w:val="00A63DC5"/>
    <w:rsid w:val="00A642E5"/>
    <w:rsid w:val="00A643C9"/>
    <w:rsid w:val="00A649BF"/>
    <w:rsid w:val="00A64CBB"/>
    <w:rsid w:val="00A64D4D"/>
    <w:rsid w:val="00A659C1"/>
    <w:rsid w:val="00A66A63"/>
    <w:rsid w:val="00A66A7C"/>
    <w:rsid w:val="00A66ADA"/>
    <w:rsid w:val="00A66BB8"/>
    <w:rsid w:val="00A66F70"/>
    <w:rsid w:val="00A67A2C"/>
    <w:rsid w:val="00A67C3A"/>
    <w:rsid w:val="00A67E93"/>
    <w:rsid w:val="00A67F85"/>
    <w:rsid w:val="00A70289"/>
    <w:rsid w:val="00A70BD0"/>
    <w:rsid w:val="00A711D2"/>
    <w:rsid w:val="00A715D2"/>
    <w:rsid w:val="00A718D2"/>
    <w:rsid w:val="00A72067"/>
    <w:rsid w:val="00A72079"/>
    <w:rsid w:val="00A7211F"/>
    <w:rsid w:val="00A725E6"/>
    <w:rsid w:val="00A7260A"/>
    <w:rsid w:val="00A73D08"/>
    <w:rsid w:val="00A73D7F"/>
    <w:rsid w:val="00A73EED"/>
    <w:rsid w:val="00A74365"/>
    <w:rsid w:val="00A7471A"/>
    <w:rsid w:val="00A74A7A"/>
    <w:rsid w:val="00A74F27"/>
    <w:rsid w:val="00A7551E"/>
    <w:rsid w:val="00A75536"/>
    <w:rsid w:val="00A7564D"/>
    <w:rsid w:val="00A75818"/>
    <w:rsid w:val="00A7586E"/>
    <w:rsid w:val="00A758D0"/>
    <w:rsid w:val="00A76204"/>
    <w:rsid w:val="00A76297"/>
    <w:rsid w:val="00A765AF"/>
    <w:rsid w:val="00A76B3A"/>
    <w:rsid w:val="00A76BB8"/>
    <w:rsid w:val="00A76E02"/>
    <w:rsid w:val="00A77810"/>
    <w:rsid w:val="00A77F5D"/>
    <w:rsid w:val="00A801DD"/>
    <w:rsid w:val="00A804E1"/>
    <w:rsid w:val="00A809A7"/>
    <w:rsid w:val="00A80D17"/>
    <w:rsid w:val="00A80F27"/>
    <w:rsid w:val="00A8142E"/>
    <w:rsid w:val="00A814BF"/>
    <w:rsid w:val="00A81B6B"/>
    <w:rsid w:val="00A8256B"/>
    <w:rsid w:val="00A82588"/>
    <w:rsid w:val="00A827B9"/>
    <w:rsid w:val="00A829E8"/>
    <w:rsid w:val="00A82B2A"/>
    <w:rsid w:val="00A82BCC"/>
    <w:rsid w:val="00A833E7"/>
    <w:rsid w:val="00A833F1"/>
    <w:rsid w:val="00A83A2F"/>
    <w:rsid w:val="00A83B66"/>
    <w:rsid w:val="00A83C9E"/>
    <w:rsid w:val="00A83D87"/>
    <w:rsid w:val="00A83E4E"/>
    <w:rsid w:val="00A84C8F"/>
    <w:rsid w:val="00A84E62"/>
    <w:rsid w:val="00A85196"/>
    <w:rsid w:val="00A8520C"/>
    <w:rsid w:val="00A8544E"/>
    <w:rsid w:val="00A8591A"/>
    <w:rsid w:val="00A860D6"/>
    <w:rsid w:val="00A86421"/>
    <w:rsid w:val="00A86A27"/>
    <w:rsid w:val="00A86D4A"/>
    <w:rsid w:val="00A86F02"/>
    <w:rsid w:val="00A87B4B"/>
    <w:rsid w:val="00A90282"/>
    <w:rsid w:val="00A90929"/>
    <w:rsid w:val="00A90F50"/>
    <w:rsid w:val="00A9123F"/>
    <w:rsid w:val="00A91F7B"/>
    <w:rsid w:val="00A921A9"/>
    <w:rsid w:val="00A9255A"/>
    <w:rsid w:val="00A92AEA"/>
    <w:rsid w:val="00A93108"/>
    <w:rsid w:val="00A931B4"/>
    <w:rsid w:val="00A93319"/>
    <w:rsid w:val="00A93396"/>
    <w:rsid w:val="00A934EC"/>
    <w:rsid w:val="00A93811"/>
    <w:rsid w:val="00A93E2E"/>
    <w:rsid w:val="00A93E4D"/>
    <w:rsid w:val="00A942AD"/>
    <w:rsid w:val="00A9517F"/>
    <w:rsid w:val="00A951B9"/>
    <w:rsid w:val="00A952D2"/>
    <w:rsid w:val="00A95612"/>
    <w:rsid w:val="00A95BE6"/>
    <w:rsid w:val="00A9676B"/>
    <w:rsid w:val="00A968A3"/>
    <w:rsid w:val="00A97BD1"/>
    <w:rsid w:val="00A97E9E"/>
    <w:rsid w:val="00AA0652"/>
    <w:rsid w:val="00AA11D1"/>
    <w:rsid w:val="00AA185C"/>
    <w:rsid w:val="00AA18F1"/>
    <w:rsid w:val="00AA1991"/>
    <w:rsid w:val="00AA1E2A"/>
    <w:rsid w:val="00AA29F3"/>
    <w:rsid w:val="00AA3096"/>
    <w:rsid w:val="00AA3193"/>
    <w:rsid w:val="00AA46B2"/>
    <w:rsid w:val="00AA4A88"/>
    <w:rsid w:val="00AA57A9"/>
    <w:rsid w:val="00AA5C44"/>
    <w:rsid w:val="00AA7778"/>
    <w:rsid w:val="00AA7910"/>
    <w:rsid w:val="00AA7C45"/>
    <w:rsid w:val="00AB0B96"/>
    <w:rsid w:val="00AB1366"/>
    <w:rsid w:val="00AB13E7"/>
    <w:rsid w:val="00AB1BD0"/>
    <w:rsid w:val="00AB1EF1"/>
    <w:rsid w:val="00AB2932"/>
    <w:rsid w:val="00AB2EEF"/>
    <w:rsid w:val="00AB2FDA"/>
    <w:rsid w:val="00AB301E"/>
    <w:rsid w:val="00AB36B8"/>
    <w:rsid w:val="00AB3853"/>
    <w:rsid w:val="00AB3879"/>
    <w:rsid w:val="00AB3E45"/>
    <w:rsid w:val="00AB44AF"/>
    <w:rsid w:val="00AB48C7"/>
    <w:rsid w:val="00AB4B7D"/>
    <w:rsid w:val="00AB5169"/>
    <w:rsid w:val="00AB516B"/>
    <w:rsid w:val="00AB53AD"/>
    <w:rsid w:val="00AB5CF5"/>
    <w:rsid w:val="00AB616A"/>
    <w:rsid w:val="00AB626B"/>
    <w:rsid w:val="00AB6570"/>
    <w:rsid w:val="00AB7890"/>
    <w:rsid w:val="00AB7997"/>
    <w:rsid w:val="00AB7C32"/>
    <w:rsid w:val="00AB7FB9"/>
    <w:rsid w:val="00AC0CC2"/>
    <w:rsid w:val="00AC0CD2"/>
    <w:rsid w:val="00AC0E28"/>
    <w:rsid w:val="00AC11A0"/>
    <w:rsid w:val="00AC12EB"/>
    <w:rsid w:val="00AC175A"/>
    <w:rsid w:val="00AC2222"/>
    <w:rsid w:val="00AC23E7"/>
    <w:rsid w:val="00AC363D"/>
    <w:rsid w:val="00AC37AF"/>
    <w:rsid w:val="00AC3AAC"/>
    <w:rsid w:val="00AC3B37"/>
    <w:rsid w:val="00AC40D7"/>
    <w:rsid w:val="00AC4560"/>
    <w:rsid w:val="00AC45E6"/>
    <w:rsid w:val="00AC4BDA"/>
    <w:rsid w:val="00AC4F70"/>
    <w:rsid w:val="00AC50D6"/>
    <w:rsid w:val="00AC520F"/>
    <w:rsid w:val="00AC532D"/>
    <w:rsid w:val="00AC54F6"/>
    <w:rsid w:val="00AC550A"/>
    <w:rsid w:val="00AC6801"/>
    <w:rsid w:val="00AC7186"/>
    <w:rsid w:val="00AC7C11"/>
    <w:rsid w:val="00AC7D8B"/>
    <w:rsid w:val="00AD03C6"/>
    <w:rsid w:val="00AD0572"/>
    <w:rsid w:val="00AD084A"/>
    <w:rsid w:val="00AD14FC"/>
    <w:rsid w:val="00AD19A0"/>
    <w:rsid w:val="00AD2963"/>
    <w:rsid w:val="00AD2992"/>
    <w:rsid w:val="00AD2CAC"/>
    <w:rsid w:val="00AD3500"/>
    <w:rsid w:val="00AD39AA"/>
    <w:rsid w:val="00AD39DF"/>
    <w:rsid w:val="00AD3B45"/>
    <w:rsid w:val="00AD3D08"/>
    <w:rsid w:val="00AD55C1"/>
    <w:rsid w:val="00AD57CF"/>
    <w:rsid w:val="00AD5835"/>
    <w:rsid w:val="00AD63FA"/>
    <w:rsid w:val="00AD64A4"/>
    <w:rsid w:val="00AD6A21"/>
    <w:rsid w:val="00AD7375"/>
    <w:rsid w:val="00AD789E"/>
    <w:rsid w:val="00AD7AC0"/>
    <w:rsid w:val="00AE0082"/>
    <w:rsid w:val="00AE0495"/>
    <w:rsid w:val="00AE065C"/>
    <w:rsid w:val="00AE089B"/>
    <w:rsid w:val="00AE0FC9"/>
    <w:rsid w:val="00AE1CA7"/>
    <w:rsid w:val="00AE1E8D"/>
    <w:rsid w:val="00AE2000"/>
    <w:rsid w:val="00AE28A7"/>
    <w:rsid w:val="00AE2A40"/>
    <w:rsid w:val="00AE2AC7"/>
    <w:rsid w:val="00AE34C6"/>
    <w:rsid w:val="00AE34DD"/>
    <w:rsid w:val="00AE3A4C"/>
    <w:rsid w:val="00AE3E3F"/>
    <w:rsid w:val="00AE3EAB"/>
    <w:rsid w:val="00AE43A9"/>
    <w:rsid w:val="00AE468D"/>
    <w:rsid w:val="00AE4BEE"/>
    <w:rsid w:val="00AE5ADC"/>
    <w:rsid w:val="00AE5B48"/>
    <w:rsid w:val="00AE5D0C"/>
    <w:rsid w:val="00AE5F03"/>
    <w:rsid w:val="00AE5F41"/>
    <w:rsid w:val="00AE69F3"/>
    <w:rsid w:val="00AE6E99"/>
    <w:rsid w:val="00AE72DB"/>
    <w:rsid w:val="00AF05FE"/>
    <w:rsid w:val="00AF08A6"/>
    <w:rsid w:val="00AF0B5D"/>
    <w:rsid w:val="00AF0CAF"/>
    <w:rsid w:val="00AF1773"/>
    <w:rsid w:val="00AF1A9A"/>
    <w:rsid w:val="00AF1BC2"/>
    <w:rsid w:val="00AF2598"/>
    <w:rsid w:val="00AF287B"/>
    <w:rsid w:val="00AF33B5"/>
    <w:rsid w:val="00AF379B"/>
    <w:rsid w:val="00AF3838"/>
    <w:rsid w:val="00AF38FB"/>
    <w:rsid w:val="00AF39F6"/>
    <w:rsid w:val="00AF3CDB"/>
    <w:rsid w:val="00AF42B6"/>
    <w:rsid w:val="00AF4A21"/>
    <w:rsid w:val="00AF4CEE"/>
    <w:rsid w:val="00AF4E81"/>
    <w:rsid w:val="00AF5DAE"/>
    <w:rsid w:val="00AF7B25"/>
    <w:rsid w:val="00AF7E44"/>
    <w:rsid w:val="00B00CD8"/>
    <w:rsid w:val="00B00CFF"/>
    <w:rsid w:val="00B0124B"/>
    <w:rsid w:val="00B0178F"/>
    <w:rsid w:val="00B01D9B"/>
    <w:rsid w:val="00B01E48"/>
    <w:rsid w:val="00B02FF6"/>
    <w:rsid w:val="00B03A04"/>
    <w:rsid w:val="00B03A15"/>
    <w:rsid w:val="00B03C4E"/>
    <w:rsid w:val="00B03EF7"/>
    <w:rsid w:val="00B04364"/>
    <w:rsid w:val="00B04476"/>
    <w:rsid w:val="00B046F8"/>
    <w:rsid w:val="00B058F2"/>
    <w:rsid w:val="00B0655F"/>
    <w:rsid w:val="00B067B1"/>
    <w:rsid w:val="00B06897"/>
    <w:rsid w:val="00B06ACB"/>
    <w:rsid w:val="00B06FB9"/>
    <w:rsid w:val="00B07C64"/>
    <w:rsid w:val="00B07F44"/>
    <w:rsid w:val="00B10207"/>
    <w:rsid w:val="00B10296"/>
    <w:rsid w:val="00B102CB"/>
    <w:rsid w:val="00B1076F"/>
    <w:rsid w:val="00B10884"/>
    <w:rsid w:val="00B1100C"/>
    <w:rsid w:val="00B114D2"/>
    <w:rsid w:val="00B11519"/>
    <w:rsid w:val="00B11ED6"/>
    <w:rsid w:val="00B12172"/>
    <w:rsid w:val="00B123DB"/>
    <w:rsid w:val="00B1298C"/>
    <w:rsid w:val="00B12F24"/>
    <w:rsid w:val="00B13BA3"/>
    <w:rsid w:val="00B140E7"/>
    <w:rsid w:val="00B145C3"/>
    <w:rsid w:val="00B1463E"/>
    <w:rsid w:val="00B14F20"/>
    <w:rsid w:val="00B1563D"/>
    <w:rsid w:val="00B156C3"/>
    <w:rsid w:val="00B15DF0"/>
    <w:rsid w:val="00B17195"/>
    <w:rsid w:val="00B175C9"/>
    <w:rsid w:val="00B1788A"/>
    <w:rsid w:val="00B1793E"/>
    <w:rsid w:val="00B17B0D"/>
    <w:rsid w:val="00B17BF8"/>
    <w:rsid w:val="00B200CE"/>
    <w:rsid w:val="00B2014B"/>
    <w:rsid w:val="00B205C8"/>
    <w:rsid w:val="00B206F4"/>
    <w:rsid w:val="00B2073B"/>
    <w:rsid w:val="00B208F9"/>
    <w:rsid w:val="00B21417"/>
    <w:rsid w:val="00B21A57"/>
    <w:rsid w:val="00B21D76"/>
    <w:rsid w:val="00B21E27"/>
    <w:rsid w:val="00B22FE5"/>
    <w:rsid w:val="00B23134"/>
    <w:rsid w:val="00B23466"/>
    <w:rsid w:val="00B23551"/>
    <w:rsid w:val="00B236DD"/>
    <w:rsid w:val="00B23C04"/>
    <w:rsid w:val="00B23E37"/>
    <w:rsid w:val="00B2507C"/>
    <w:rsid w:val="00B25489"/>
    <w:rsid w:val="00B255CE"/>
    <w:rsid w:val="00B25849"/>
    <w:rsid w:val="00B25DF2"/>
    <w:rsid w:val="00B25FB9"/>
    <w:rsid w:val="00B260A1"/>
    <w:rsid w:val="00B26256"/>
    <w:rsid w:val="00B265D2"/>
    <w:rsid w:val="00B2679F"/>
    <w:rsid w:val="00B26C93"/>
    <w:rsid w:val="00B2753D"/>
    <w:rsid w:val="00B27B26"/>
    <w:rsid w:val="00B30FD6"/>
    <w:rsid w:val="00B317B3"/>
    <w:rsid w:val="00B32253"/>
    <w:rsid w:val="00B3242E"/>
    <w:rsid w:val="00B32E87"/>
    <w:rsid w:val="00B3320D"/>
    <w:rsid w:val="00B339F8"/>
    <w:rsid w:val="00B33C85"/>
    <w:rsid w:val="00B33CAF"/>
    <w:rsid w:val="00B33F0F"/>
    <w:rsid w:val="00B33FAC"/>
    <w:rsid w:val="00B34632"/>
    <w:rsid w:val="00B34A60"/>
    <w:rsid w:val="00B34F35"/>
    <w:rsid w:val="00B3516E"/>
    <w:rsid w:val="00B35D80"/>
    <w:rsid w:val="00B35F13"/>
    <w:rsid w:val="00B35FBD"/>
    <w:rsid w:val="00B36B49"/>
    <w:rsid w:val="00B373E0"/>
    <w:rsid w:val="00B37E3E"/>
    <w:rsid w:val="00B40C92"/>
    <w:rsid w:val="00B41324"/>
    <w:rsid w:val="00B41465"/>
    <w:rsid w:val="00B41896"/>
    <w:rsid w:val="00B41A30"/>
    <w:rsid w:val="00B41EF5"/>
    <w:rsid w:val="00B4238D"/>
    <w:rsid w:val="00B42C13"/>
    <w:rsid w:val="00B42CD3"/>
    <w:rsid w:val="00B44C7D"/>
    <w:rsid w:val="00B44C7E"/>
    <w:rsid w:val="00B45113"/>
    <w:rsid w:val="00B45136"/>
    <w:rsid w:val="00B460A9"/>
    <w:rsid w:val="00B4643A"/>
    <w:rsid w:val="00B4656E"/>
    <w:rsid w:val="00B47EB7"/>
    <w:rsid w:val="00B506CF"/>
    <w:rsid w:val="00B50800"/>
    <w:rsid w:val="00B50869"/>
    <w:rsid w:val="00B50C45"/>
    <w:rsid w:val="00B50FC0"/>
    <w:rsid w:val="00B50FCC"/>
    <w:rsid w:val="00B514B1"/>
    <w:rsid w:val="00B517A3"/>
    <w:rsid w:val="00B51CC1"/>
    <w:rsid w:val="00B51FFD"/>
    <w:rsid w:val="00B52344"/>
    <w:rsid w:val="00B525B6"/>
    <w:rsid w:val="00B5304D"/>
    <w:rsid w:val="00B530EC"/>
    <w:rsid w:val="00B53735"/>
    <w:rsid w:val="00B53AB1"/>
    <w:rsid w:val="00B53F10"/>
    <w:rsid w:val="00B54245"/>
    <w:rsid w:val="00B545D5"/>
    <w:rsid w:val="00B54E54"/>
    <w:rsid w:val="00B564E2"/>
    <w:rsid w:val="00B5761E"/>
    <w:rsid w:val="00B60082"/>
    <w:rsid w:val="00B607B1"/>
    <w:rsid w:val="00B60AA1"/>
    <w:rsid w:val="00B60AC2"/>
    <w:rsid w:val="00B60D5B"/>
    <w:rsid w:val="00B60DAF"/>
    <w:rsid w:val="00B611AB"/>
    <w:rsid w:val="00B611AE"/>
    <w:rsid w:val="00B613B1"/>
    <w:rsid w:val="00B62411"/>
    <w:rsid w:val="00B63172"/>
    <w:rsid w:val="00B63932"/>
    <w:rsid w:val="00B63C98"/>
    <w:rsid w:val="00B63EBC"/>
    <w:rsid w:val="00B64AA3"/>
    <w:rsid w:val="00B64B8B"/>
    <w:rsid w:val="00B64C5E"/>
    <w:rsid w:val="00B64DCA"/>
    <w:rsid w:val="00B6503C"/>
    <w:rsid w:val="00B65718"/>
    <w:rsid w:val="00B65FE5"/>
    <w:rsid w:val="00B6606E"/>
    <w:rsid w:val="00B6654A"/>
    <w:rsid w:val="00B665DB"/>
    <w:rsid w:val="00B67003"/>
    <w:rsid w:val="00B67D23"/>
    <w:rsid w:val="00B67F1C"/>
    <w:rsid w:val="00B700BB"/>
    <w:rsid w:val="00B70B66"/>
    <w:rsid w:val="00B70D6B"/>
    <w:rsid w:val="00B70E24"/>
    <w:rsid w:val="00B7135D"/>
    <w:rsid w:val="00B71E26"/>
    <w:rsid w:val="00B72640"/>
    <w:rsid w:val="00B72AD5"/>
    <w:rsid w:val="00B72C3E"/>
    <w:rsid w:val="00B7346A"/>
    <w:rsid w:val="00B73C64"/>
    <w:rsid w:val="00B73CDE"/>
    <w:rsid w:val="00B73EEE"/>
    <w:rsid w:val="00B742BE"/>
    <w:rsid w:val="00B74440"/>
    <w:rsid w:val="00B7466E"/>
    <w:rsid w:val="00B74A9F"/>
    <w:rsid w:val="00B75318"/>
    <w:rsid w:val="00B75FE4"/>
    <w:rsid w:val="00B763CD"/>
    <w:rsid w:val="00B76923"/>
    <w:rsid w:val="00B76C91"/>
    <w:rsid w:val="00B76D72"/>
    <w:rsid w:val="00B76F5F"/>
    <w:rsid w:val="00B8003E"/>
    <w:rsid w:val="00B80F7F"/>
    <w:rsid w:val="00B81126"/>
    <w:rsid w:val="00B81A7D"/>
    <w:rsid w:val="00B821EC"/>
    <w:rsid w:val="00B83873"/>
    <w:rsid w:val="00B8506D"/>
    <w:rsid w:val="00B853D1"/>
    <w:rsid w:val="00B85521"/>
    <w:rsid w:val="00B8561C"/>
    <w:rsid w:val="00B85C4D"/>
    <w:rsid w:val="00B86761"/>
    <w:rsid w:val="00B86F86"/>
    <w:rsid w:val="00B87242"/>
    <w:rsid w:val="00B879D8"/>
    <w:rsid w:val="00B87F4A"/>
    <w:rsid w:val="00B90293"/>
    <w:rsid w:val="00B927B9"/>
    <w:rsid w:val="00B92DCF"/>
    <w:rsid w:val="00B9319C"/>
    <w:rsid w:val="00B931B6"/>
    <w:rsid w:val="00B945F7"/>
    <w:rsid w:val="00B94AA8"/>
    <w:rsid w:val="00B94CCE"/>
    <w:rsid w:val="00B950DD"/>
    <w:rsid w:val="00B958C4"/>
    <w:rsid w:val="00B95A3B"/>
    <w:rsid w:val="00B95D73"/>
    <w:rsid w:val="00B95E4F"/>
    <w:rsid w:val="00B96452"/>
    <w:rsid w:val="00B970C5"/>
    <w:rsid w:val="00B971A9"/>
    <w:rsid w:val="00B978C7"/>
    <w:rsid w:val="00B97C64"/>
    <w:rsid w:val="00BA00A5"/>
    <w:rsid w:val="00BA0363"/>
    <w:rsid w:val="00BA03E3"/>
    <w:rsid w:val="00BA065F"/>
    <w:rsid w:val="00BA0CE2"/>
    <w:rsid w:val="00BA0DB8"/>
    <w:rsid w:val="00BA0EDE"/>
    <w:rsid w:val="00BA17EA"/>
    <w:rsid w:val="00BA19CA"/>
    <w:rsid w:val="00BA19D7"/>
    <w:rsid w:val="00BA2725"/>
    <w:rsid w:val="00BA41BF"/>
    <w:rsid w:val="00BA4282"/>
    <w:rsid w:val="00BA4CDC"/>
    <w:rsid w:val="00BA5D0B"/>
    <w:rsid w:val="00BA5DD9"/>
    <w:rsid w:val="00BA6172"/>
    <w:rsid w:val="00BA7150"/>
    <w:rsid w:val="00BA71AF"/>
    <w:rsid w:val="00BA7939"/>
    <w:rsid w:val="00BA7B17"/>
    <w:rsid w:val="00BA7C48"/>
    <w:rsid w:val="00BA7C5F"/>
    <w:rsid w:val="00BB005B"/>
    <w:rsid w:val="00BB169B"/>
    <w:rsid w:val="00BB1E9D"/>
    <w:rsid w:val="00BB1F65"/>
    <w:rsid w:val="00BB2904"/>
    <w:rsid w:val="00BB2C32"/>
    <w:rsid w:val="00BB31C9"/>
    <w:rsid w:val="00BB365D"/>
    <w:rsid w:val="00BB408D"/>
    <w:rsid w:val="00BB4577"/>
    <w:rsid w:val="00BB4ABE"/>
    <w:rsid w:val="00BB5249"/>
    <w:rsid w:val="00BB54DB"/>
    <w:rsid w:val="00BB56F6"/>
    <w:rsid w:val="00BB5C0C"/>
    <w:rsid w:val="00BB6AFF"/>
    <w:rsid w:val="00BB6CE1"/>
    <w:rsid w:val="00BB72E8"/>
    <w:rsid w:val="00BB75B3"/>
    <w:rsid w:val="00BB7A0F"/>
    <w:rsid w:val="00BB7EBC"/>
    <w:rsid w:val="00BB7F83"/>
    <w:rsid w:val="00BC01A6"/>
    <w:rsid w:val="00BC0A8B"/>
    <w:rsid w:val="00BC0C6F"/>
    <w:rsid w:val="00BC12F6"/>
    <w:rsid w:val="00BC142C"/>
    <w:rsid w:val="00BC1460"/>
    <w:rsid w:val="00BC1AE2"/>
    <w:rsid w:val="00BC1DB0"/>
    <w:rsid w:val="00BC2DC5"/>
    <w:rsid w:val="00BC2F4F"/>
    <w:rsid w:val="00BC336B"/>
    <w:rsid w:val="00BC3A95"/>
    <w:rsid w:val="00BC4297"/>
    <w:rsid w:val="00BC42AA"/>
    <w:rsid w:val="00BC4CD1"/>
    <w:rsid w:val="00BC4F33"/>
    <w:rsid w:val="00BC5454"/>
    <w:rsid w:val="00BC587B"/>
    <w:rsid w:val="00BC5C5E"/>
    <w:rsid w:val="00BC600A"/>
    <w:rsid w:val="00BC658A"/>
    <w:rsid w:val="00BC72CA"/>
    <w:rsid w:val="00BC7AAF"/>
    <w:rsid w:val="00BC7B2D"/>
    <w:rsid w:val="00BC7B81"/>
    <w:rsid w:val="00BD0333"/>
    <w:rsid w:val="00BD0D34"/>
    <w:rsid w:val="00BD12B4"/>
    <w:rsid w:val="00BD1493"/>
    <w:rsid w:val="00BD1836"/>
    <w:rsid w:val="00BD1F2D"/>
    <w:rsid w:val="00BD1F69"/>
    <w:rsid w:val="00BD1FBA"/>
    <w:rsid w:val="00BD2100"/>
    <w:rsid w:val="00BD28CF"/>
    <w:rsid w:val="00BD3054"/>
    <w:rsid w:val="00BD32B7"/>
    <w:rsid w:val="00BD33EB"/>
    <w:rsid w:val="00BD34C1"/>
    <w:rsid w:val="00BD40BE"/>
    <w:rsid w:val="00BD48CE"/>
    <w:rsid w:val="00BD4B51"/>
    <w:rsid w:val="00BD4EFD"/>
    <w:rsid w:val="00BD50A4"/>
    <w:rsid w:val="00BD51E2"/>
    <w:rsid w:val="00BD5257"/>
    <w:rsid w:val="00BD5B5F"/>
    <w:rsid w:val="00BD6635"/>
    <w:rsid w:val="00BD6732"/>
    <w:rsid w:val="00BD679F"/>
    <w:rsid w:val="00BD69B9"/>
    <w:rsid w:val="00BD6B17"/>
    <w:rsid w:val="00BD6CF5"/>
    <w:rsid w:val="00BD6D35"/>
    <w:rsid w:val="00BD71BE"/>
    <w:rsid w:val="00BD7847"/>
    <w:rsid w:val="00BD7C1B"/>
    <w:rsid w:val="00BE20D6"/>
    <w:rsid w:val="00BE242A"/>
    <w:rsid w:val="00BE2B1A"/>
    <w:rsid w:val="00BE2D15"/>
    <w:rsid w:val="00BE31F6"/>
    <w:rsid w:val="00BE4724"/>
    <w:rsid w:val="00BE483B"/>
    <w:rsid w:val="00BE4921"/>
    <w:rsid w:val="00BE4B9A"/>
    <w:rsid w:val="00BE4EEA"/>
    <w:rsid w:val="00BE506C"/>
    <w:rsid w:val="00BE5DBE"/>
    <w:rsid w:val="00BE64AC"/>
    <w:rsid w:val="00BE670C"/>
    <w:rsid w:val="00BE7393"/>
    <w:rsid w:val="00BE73B0"/>
    <w:rsid w:val="00BE78BD"/>
    <w:rsid w:val="00BE7D31"/>
    <w:rsid w:val="00BE7F31"/>
    <w:rsid w:val="00BF05F8"/>
    <w:rsid w:val="00BF07BE"/>
    <w:rsid w:val="00BF08A5"/>
    <w:rsid w:val="00BF09E1"/>
    <w:rsid w:val="00BF1BAD"/>
    <w:rsid w:val="00BF26A2"/>
    <w:rsid w:val="00BF2D90"/>
    <w:rsid w:val="00BF2FC3"/>
    <w:rsid w:val="00BF317C"/>
    <w:rsid w:val="00BF32B4"/>
    <w:rsid w:val="00BF33A3"/>
    <w:rsid w:val="00BF3641"/>
    <w:rsid w:val="00BF36AC"/>
    <w:rsid w:val="00BF3CFB"/>
    <w:rsid w:val="00BF4067"/>
    <w:rsid w:val="00BF4BA7"/>
    <w:rsid w:val="00BF58B0"/>
    <w:rsid w:val="00BF5E79"/>
    <w:rsid w:val="00BF5F5B"/>
    <w:rsid w:val="00BF5FBB"/>
    <w:rsid w:val="00BF612A"/>
    <w:rsid w:val="00BF64C9"/>
    <w:rsid w:val="00BF6773"/>
    <w:rsid w:val="00BF6B0A"/>
    <w:rsid w:val="00BF7A92"/>
    <w:rsid w:val="00C00102"/>
    <w:rsid w:val="00C0022B"/>
    <w:rsid w:val="00C0091F"/>
    <w:rsid w:val="00C00E2A"/>
    <w:rsid w:val="00C00E94"/>
    <w:rsid w:val="00C0105D"/>
    <w:rsid w:val="00C0144D"/>
    <w:rsid w:val="00C01ACC"/>
    <w:rsid w:val="00C01B92"/>
    <w:rsid w:val="00C026BE"/>
    <w:rsid w:val="00C033BE"/>
    <w:rsid w:val="00C035EF"/>
    <w:rsid w:val="00C039E2"/>
    <w:rsid w:val="00C03B00"/>
    <w:rsid w:val="00C03FA2"/>
    <w:rsid w:val="00C0438A"/>
    <w:rsid w:val="00C0493D"/>
    <w:rsid w:val="00C049C9"/>
    <w:rsid w:val="00C04DAB"/>
    <w:rsid w:val="00C059B5"/>
    <w:rsid w:val="00C05A5C"/>
    <w:rsid w:val="00C05A9B"/>
    <w:rsid w:val="00C05D10"/>
    <w:rsid w:val="00C060C3"/>
    <w:rsid w:val="00C068C6"/>
    <w:rsid w:val="00C06E76"/>
    <w:rsid w:val="00C06F7C"/>
    <w:rsid w:val="00C0715E"/>
    <w:rsid w:val="00C075D6"/>
    <w:rsid w:val="00C077A4"/>
    <w:rsid w:val="00C07ED3"/>
    <w:rsid w:val="00C102E1"/>
    <w:rsid w:val="00C10499"/>
    <w:rsid w:val="00C10520"/>
    <w:rsid w:val="00C10640"/>
    <w:rsid w:val="00C109CD"/>
    <w:rsid w:val="00C10C68"/>
    <w:rsid w:val="00C10EB1"/>
    <w:rsid w:val="00C10FCD"/>
    <w:rsid w:val="00C11507"/>
    <w:rsid w:val="00C115BF"/>
    <w:rsid w:val="00C11D6E"/>
    <w:rsid w:val="00C124BF"/>
    <w:rsid w:val="00C128FE"/>
    <w:rsid w:val="00C132F2"/>
    <w:rsid w:val="00C13437"/>
    <w:rsid w:val="00C137DF"/>
    <w:rsid w:val="00C13C32"/>
    <w:rsid w:val="00C13D3E"/>
    <w:rsid w:val="00C1417F"/>
    <w:rsid w:val="00C14963"/>
    <w:rsid w:val="00C14C69"/>
    <w:rsid w:val="00C14DD2"/>
    <w:rsid w:val="00C15090"/>
    <w:rsid w:val="00C1519E"/>
    <w:rsid w:val="00C156DA"/>
    <w:rsid w:val="00C15AEE"/>
    <w:rsid w:val="00C15BAE"/>
    <w:rsid w:val="00C16D68"/>
    <w:rsid w:val="00C172BA"/>
    <w:rsid w:val="00C17618"/>
    <w:rsid w:val="00C1786F"/>
    <w:rsid w:val="00C200A8"/>
    <w:rsid w:val="00C202F8"/>
    <w:rsid w:val="00C20427"/>
    <w:rsid w:val="00C208FE"/>
    <w:rsid w:val="00C20A90"/>
    <w:rsid w:val="00C20C53"/>
    <w:rsid w:val="00C20F9A"/>
    <w:rsid w:val="00C2121C"/>
    <w:rsid w:val="00C2185F"/>
    <w:rsid w:val="00C21BAB"/>
    <w:rsid w:val="00C22206"/>
    <w:rsid w:val="00C2240B"/>
    <w:rsid w:val="00C22E3E"/>
    <w:rsid w:val="00C235F5"/>
    <w:rsid w:val="00C2363F"/>
    <w:rsid w:val="00C23D2E"/>
    <w:rsid w:val="00C23D53"/>
    <w:rsid w:val="00C23E20"/>
    <w:rsid w:val="00C2416B"/>
    <w:rsid w:val="00C246EE"/>
    <w:rsid w:val="00C24D83"/>
    <w:rsid w:val="00C25073"/>
    <w:rsid w:val="00C25280"/>
    <w:rsid w:val="00C25657"/>
    <w:rsid w:val="00C259DE"/>
    <w:rsid w:val="00C25C1C"/>
    <w:rsid w:val="00C25DD2"/>
    <w:rsid w:val="00C2643E"/>
    <w:rsid w:val="00C269D6"/>
    <w:rsid w:val="00C277AF"/>
    <w:rsid w:val="00C2781B"/>
    <w:rsid w:val="00C27AFE"/>
    <w:rsid w:val="00C30128"/>
    <w:rsid w:val="00C30AFE"/>
    <w:rsid w:val="00C31018"/>
    <w:rsid w:val="00C3102C"/>
    <w:rsid w:val="00C31398"/>
    <w:rsid w:val="00C313D8"/>
    <w:rsid w:val="00C317D7"/>
    <w:rsid w:val="00C325C5"/>
    <w:rsid w:val="00C327DC"/>
    <w:rsid w:val="00C339A1"/>
    <w:rsid w:val="00C33D38"/>
    <w:rsid w:val="00C33EA0"/>
    <w:rsid w:val="00C34269"/>
    <w:rsid w:val="00C3432F"/>
    <w:rsid w:val="00C3434D"/>
    <w:rsid w:val="00C3459E"/>
    <w:rsid w:val="00C352A1"/>
    <w:rsid w:val="00C3536B"/>
    <w:rsid w:val="00C358CF"/>
    <w:rsid w:val="00C359F2"/>
    <w:rsid w:val="00C361EE"/>
    <w:rsid w:val="00C3650D"/>
    <w:rsid w:val="00C36667"/>
    <w:rsid w:val="00C36E95"/>
    <w:rsid w:val="00C37E7F"/>
    <w:rsid w:val="00C37EBB"/>
    <w:rsid w:val="00C40667"/>
    <w:rsid w:val="00C40685"/>
    <w:rsid w:val="00C40AC6"/>
    <w:rsid w:val="00C41230"/>
    <w:rsid w:val="00C4191C"/>
    <w:rsid w:val="00C419C1"/>
    <w:rsid w:val="00C41EE2"/>
    <w:rsid w:val="00C41EFF"/>
    <w:rsid w:val="00C42443"/>
    <w:rsid w:val="00C42B49"/>
    <w:rsid w:val="00C42C14"/>
    <w:rsid w:val="00C42F33"/>
    <w:rsid w:val="00C43A22"/>
    <w:rsid w:val="00C43A7B"/>
    <w:rsid w:val="00C44322"/>
    <w:rsid w:val="00C44FAD"/>
    <w:rsid w:val="00C454E2"/>
    <w:rsid w:val="00C458A5"/>
    <w:rsid w:val="00C4614C"/>
    <w:rsid w:val="00C4618F"/>
    <w:rsid w:val="00C46589"/>
    <w:rsid w:val="00C46BCD"/>
    <w:rsid w:val="00C47E71"/>
    <w:rsid w:val="00C502F4"/>
    <w:rsid w:val="00C5038F"/>
    <w:rsid w:val="00C50569"/>
    <w:rsid w:val="00C50696"/>
    <w:rsid w:val="00C506EB"/>
    <w:rsid w:val="00C5074F"/>
    <w:rsid w:val="00C5082A"/>
    <w:rsid w:val="00C50D53"/>
    <w:rsid w:val="00C50EE5"/>
    <w:rsid w:val="00C5129C"/>
    <w:rsid w:val="00C5161A"/>
    <w:rsid w:val="00C5347F"/>
    <w:rsid w:val="00C534E5"/>
    <w:rsid w:val="00C54092"/>
    <w:rsid w:val="00C545CF"/>
    <w:rsid w:val="00C54E83"/>
    <w:rsid w:val="00C553BF"/>
    <w:rsid w:val="00C553D6"/>
    <w:rsid w:val="00C565D4"/>
    <w:rsid w:val="00C56E7D"/>
    <w:rsid w:val="00C57680"/>
    <w:rsid w:val="00C57948"/>
    <w:rsid w:val="00C57A06"/>
    <w:rsid w:val="00C60371"/>
    <w:rsid w:val="00C60495"/>
    <w:rsid w:val="00C6084A"/>
    <w:rsid w:val="00C61932"/>
    <w:rsid w:val="00C61A62"/>
    <w:rsid w:val="00C62535"/>
    <w:rsid w:val="00C629A0"/>
    <w:rsid w:val="00C629FC"/>
    <w:rsid w:val="00C62B25"/>
    <w:rsid w:val="00C62C81"/>
    <w:rsid w:val="00C62CFF"/>
    <w:rsid w:val="00C62D9E"/>
    <w:rsid w:val="00C63481"/>
    <w:rsid w:val="00C63F51"/>
    <w:rsid w:val="00C65BBD"/>
    <w:rsid w:val="00C65FB3"/>
    <w:rsid w:val="00C6604C"/>
    <w:rsid w:val="00C66DA7"/>
    <w:rsid w:val="00C678CD"/>
    <w:rsid w:val="00C67FDD"/>
    <w:rsid w:val="00C70663"/>
    <w:rsid w:val="00C70712"/>
    <w:rsid w:val="00C707F5"/>
    <w:rsid w:val="00C709D8"/>
    <w:rsid w:val="00C70A11"/>
    <w:rsid w:val="00C713A0"/>
    <w:rsid w:val="00C7176B"/>
    <w:rsid w:val="00C71846"/>
    <w:rsid w:val="00C71B92"/>
    <w:rsid w:val="00C71C7D"/>
    <w:rsid w:val="00C725C1"/>
    <w:rsid w:val="00C732F4"/>
    <w:rsid w:val="00C7344A"/>
    <w:rsid w:val="00C7349A"/>
    <w:rsid w:val="00C73582"/>
    <w:rsid w:val="00C736B5"/>
    <w:rsid w:val="00C7375F"/>
    <w:rsid w:val="00C7378A"/>
    <w:rsid w:val="00C73AB2"/>
    <w:rsid w:val="00C740AC"/>
    <w:rsid w:val="00C743AD"/>
    <w:rsid w:val="00C74A0E"/>
    <w:rsid w:val="00C754EE"/>
    <w:rsid w:val="00C7592D"/>
    <w:rsid w:val="00C75DC1"/>
    <w:rsid w:val="00C75E59"/>
    <w:rsid w:val="00C76291"/>
    <w:rsid w:val="00C76A9F"/>
    <w:rsid w:val="00C771E1"/>
    <w:rsid w:val="00C779C7"/>
    <w:rsid w:val="00C77B6C"/>
    <w:rsid w:val="00C8122C"/>
    <w:rsid w:val="00C81389"/>
    <w:rsid w:val="00C814F4"/>
    <w:rsid w:val="00C81777"/>
    <w:rsid w:val="00C81C16"/>
    <w:rsid w:val="00C825C2"/>
    <w:rsid w:val="00C82BF7"/>
    <w:rsid w:val="00C82FDF"/>
    <w:rsid w:val="00C83A5B"/>
    <w:rsid w:val="00C8459E"/>
    <w:rsid w:val="00C84921"/>
    <w:rsid w:val="00C84FA6"/>
    <w:rsid w:val="00C8571B"/>
    <w:rsid w:val="00C85A3D"/>
    <w:rsid w:val="00C85E97"/>
    <w:rsid w:val="00C86152"/>
    <w:rsid w:val="00C8669F"/>
    <w:rsid w:val="00C866F4"/>
    <w:rsid w:val="00C8686B"/>
    <w:rsid w:val="00C86F1D"/>
    <w:rsid w:val="00C87369"/>
    <w:rsid w:val="00C87657"/>
    <w:rsid w:val="00C8768E"/>
    <w:rsid w:val="00C8793F"/>
    <w:rsid w:val="00C902F3"/>
    <w:rsid w:val="00C905AA"/>
    <w:rsid w:val="00C90BD0"/>
    <w:rsid w:val="00C90C4A"/>
    <w:rsid w:val="00C91463"/>
    <w:rsid w:val="00C91491"/>
    <w:rsid w:val="00C914AA"/>
    <w:rsid w:val="00C91D49"/>
    <w:rsid w:val="00C92834"/>
    <w:rsid w:val="00C92BFC"/>
    <w:rsid w:val="00C93078"/>
    <w:rsid w:val="00C941D7"/>
    <w:rsid w:val="00C944B1"/>
    <w:rsid w:val="00C947C8"/>
    <w:rsid w:val="00C9505D"/>
    <w:rsid w:val="00C954E8"/>
    <w:rsid w:val="00C9570B"/>
    <w:rsid w:val="00C95B30"/>
    <w:rsid w:val="00C95E5F"/>
    <w:rsid w:val="00C95F64"/>
    <w:rsid w:val="00C95FFF"/>
    <w:rsid w:val="00C9605E"/>
    <w:rsid w:val="00C961FF"/>
    <w:rsid w:val="00C96237"/>
    <w:rsid w:val="00C962C5"/>
    <w:rsid w:val="00CA05AD"/>
    <w:rsid w:val="00CA0706"/>
    <w:rsid w:val="00CA0781"/>
    <w:rsid w:val="00CA0A3C"/>
    <w:rsid w:val="00CA0E00"/>
    <w:rsid w:val="00CA1442"/>
    <w:rsid w:val="00CA1B62"/>
    <w:rsid w:val="00CA1E21"/>
    <w:rsid w:val="00CA2109"/>
    <w:rsid w:val="00CA2218"/>
    <w:rsid w:val="00CA26CE"/>
    <w:rsid w:val="00CA29B2"/>
    <w:rsid w:val="00CA2D71"/>
    <w:rsid w:val="00CA3212"/>
    <w:rsid w:val="00CA3B4E"/>
    <w:rsid w:val="00CA41B6"/>
    <w:rsid w:val="00CA4496"/>
    <w:rsid w:val="00CA496A"/>
    <w:rsid w:val="00CA49F1"/>
    <w:rsid w:val="00CA4BD0"/>
    <w:rsid w:val="00CA4DAF"/>
    <w:rsid w:val="00CA5954"/>
    <w:rsid w:val="00CA6116"/>
    <w:rsid w:val="00CA630D"/>
    <w:rsid w:val="00CA6853"/>
    <w:rsid w:val="00CA7170"/>
    <w:rsid w:val="00CA7376"/>
    <w:rsid w:val="00CA7D04"/>
    <w:rsid w:val="00CB0491"/>
    <w:rsid w:val="00CB128B"/>
    <w:rsid w:val="00CB17A9"/>
    <w:rsid w:val="00CB17B2"/>
    <w:rsid w:val="00CB191C"/>
    <w:rsid w:val="00CB231F"/>
    <w:rsid w:val="00CB2E05"/>
    <w:rsid w:val="00CB2F77"/>
    <w:rsid w:val="00CB356A"/>
    <w:rsid w:val="00CB3754"/>
    <w:rsid w:val="00CB4E69"/>
    <w:rsid w:val="00CB4EE0"/>
    <w:rsid w:val="00CB516D"/>
    <w:rsid w:val="00CB551B"/>
    <w:rsid w:val="00CB55C9"/>
    <w:rsid w:val="00CB5E22"/>
    <w:rsid w:val="00CB6286"/>
    <w:rsid w:val="00CB63E6"/>
    <w:rsid w:val="00CB6A8B"/>
    <w:rsid w:val="00CB7913"/>
    <w:rsid w:val="00CB7FDA"/>
    <w:rsid w:val="00CC0528"/>
    <w:rsid w:val="00CC086F"/>
    <w:rsid w:val="00CC0D35"/>
    <w:rsid w:val="00CC1044"/>
    <w:rsid w:val="00CC158D"/>
    <w:rsid w:val="00CC15EF"/>
    <w:rsid w:val="00CC22AD"/>
    <w:rsid w:val="00CC271D"/>
    <w:rsid w:val="00CC2AAF"/>
    <w:rsid w:val="00CC2ADB"/>
    <w:rsid w:val="00CC2E5D"/>
    <w:rsid w:val="00CC3445"/>
    <w:rsid w:val="00CC4A66"/>
    <w:rsid w:val="00CC4C82"/>
    <w:rsid w:val="00CC57FC"/>
    <w:rsid w:val="00CC58DB"/>
    <w:rsid w:val="00CC5CE6"/>
    <w:rsid w:val="00CC5FC7"/>
    <w:rsid w:val="00CC5FFF"/>
    <w:rsid w:val="00CC619B"/>
    <w:rsid w:val="00CC6676"/>
    <w:rsid w:val="00CC672A"/>
    <w:rsid w:val="00CC6BFC"/>
    <w:rsid w:val="00CC6E97"/>
    <w:rsid w:val="00CC75E1"/>
    <w:rsid w:val="00CD003D"/>
    <w:rsid w:val="00CD0425"/>
    <w:rsid w:val="00CD1626"/>
    <w:rsid w:val="00CD1B81"/>
    <w:rsid w:val="00CD260F"/>
    <w:rsid w:val="00CD2764"/>
    <w:rsid w:val="00CD292E"/>
    <w:rsid w:val="00CD2E3D"/>
    <w:rsid w:val="00CD3185"/>
    <w:rsid w:val="00CD3D43"/>
    <w:rsid w:val="00CD3D5F"/>
    <w:rsid w:val="00CD3E21"/>
    <w:rsid w:val="00CD4571"/>
    <w:rsid w:val="00CD4B5E"/>
    <w:rsid w:val="00CD4EF1"/>
    <w:rsid w:val="00CD4F0B"/>
    <w:rsid w:val="00CD4F62"/>
    <w:rsid w:val="00CD530E"/>
    <w:rsid w:val="00CD53B8"/>
    <w:rsid w:val="00CD5483"/>
    <w:rsid w:val="00CD5BBD"/>
    <w:rsid w:val="00CD5E73"/>
    <w:rsid w:val="00CD5EFC"/>
    <w:rsid w:val="00CD60E7"/>
    <w:rsid w:val="00CD6332"/>
    <w:rsid w:val="00CD6C83"/>
    <w:rsid w:val="00CD73F3"/>
    <w:rsid w:val="00CD7E87"/>
    <w:rsid w:val="00CE0343"/>
    <w:rsid w:val="00CE0B21"/>
    <w:rsid w:val="00CE0ECF"/>
    <w:rsid w:val="00CE1507"/>
    <w:rsid w:val="00CE183D"/>
    <w:rsid w:val="00CE1DC9"/>
    <w:rsid w:val="00CE2352"/>
    <w:rsid w:val="00CE2680"/>
    <w:rsid w:val="00CE2824"/>
    <w:rsid w:val="00CE3710"/>
    <w:rsid w:val="00CE38F4"/>
    <w:rsid w:val="00CE406F"/>
    <w:rsid w:val="00CE44A4"/>
    <w:rsid w:val="00CE44AB"/>
    <w:rsid w:val="00CE5362"/>
    <w:rsid w:val="00CE53A3"/>
    <w:rsid w:val="00CE5F6F"/>
    <w:rsid w:val="00CE61A8"/>
    <w:rsid w:val="00CE69D8"/>
    <w:rsid w:val="00CE6EA9"/>
    <w:rsid w:val="00CE7E0E"/>
    <w:rsid w:val="00CF023C"/>
    <w:rsid w:val="00CF04AC"/>
    <w:rsid w:val="00CF0998"/>
    <w:rsid w:val="00CF0C88"/>
    <w:rsid w:val="00CF124B"/>
    <w:rsid w:val="00CF160F"/>
    <w:rsid w:val="00CF1859"/>
    <w:rsid w:val="00CF18AE"/>
    <w:rsid w:val="00CF1D59"/>
    <w:rsid w:val="00CF22B2"/>
    <w:rsid w:val="00CF23C7"/>
    <w:rsid w:val="00CF241D"/>
    <w:rsid w:val="00CF246D"/>
    <w:rsid w:val="00CF2735"/>
    <w:rsid w:val="00CF3809"/>
    <w:rsid w:val="00CF5425"/>
    <w:rsid w:val="00CF544F"/>
    <w:rsid w:val="00CF563E"/>
    <w:rsid w:val="00CF5BC0"/>
    <w:rsid w:val="00CF5EDE"/>
    <w:rsid w:val="00CF6054"/>
    <w:rsid w:val="00CF61E7"/>
    <w:rsid w:val="00CF67D6"/>
    <w:rsid w:val="00CF6A98"/>
    <w:rsid w:val="00CF6E7C"/>
    <w:rsid w:val="00CF6FD6"/>
    <w:rsid w:val="00CF7350"/>
    <w:rsid w:val="00CF7F8D"/>
    <w:rsid w:val="00D00504"/>
    <w:rsid w:val="00D0059F"/>
    <w:rsid w:val="00D007D9"/>
    <w:rsid w:val="00D01095"/>
    <w:rsid w:val="00D013BB"/>
    <w:rsid w:val="00D0156F"/>
    <w:rsid w:val="00D01806"/>
    <w:rsid w:val="00D01A75"/>
    <w:rsid w:val="00D023CD"/>
    <w:rsid w:val="00D02896"/>
    <w:rsid w:val="00D02E60"/>
    <w:rsid w:val="00D035A7"/>
    <w:rsid w:val="00D03B0A"/>
    <w:rsid w:val="00D03EC0"/>
    <w:rsid w:val="00D04D50"/>
    <w:rsid w:val="00D05522"/>
    <w:rsid w:val="00D0571D"/>
    <w:rsid w:val="00D05904"/>
    <w:rsid w:val="00D05E34"/>
    <w:rsid w:val="00D060D0"/>
    <w:rsid w:val="00D0639D"/>
    <w:rsid w:val="00D063DB"/>
    <w:rsid w:val="00D06FE8"/>
    <w:rsid w:val="00D071D0"/>
    <w:rsid w:val="00D072D4"/>
    <w:rsid w:val="00D07C47"/>
    <w:rsid w:val="00D10078"/>
    <w:rsid w:val="00D10A82"/>
    <w:rsid w:val="00D10B7A"/>
    <w:rsid w:val="00D11299"/>
    <w:rsid w:val="00D1137F"/>
    <w:rsid w:val="00D113FD"/>
    <w:rsid w:val="00D11C33"/>
    <w:rsid w:val="00D12A1E"/>
    <w:rsid w:val="00D131F6"/>
    <w:rsid w:val="00D132BF"/>
    <w:rsid w:val="00D1334B"/>
    <w:rsid w:val="00D1345D"/>
    <w:rsid w:val="00D1354B"/>
    <w:rsid w:val="00D1396B"/>
    <w:rsid w:val="00D13A47"/>
    <w:rsid w:val="00D13BF8"/>
    <w:rsid w:val="00D14871"/>
    <w:rsid w:val="00D14DB2"/>
    <w:rsid w:val="00D14F58"/>
    <w:rsid w:val="00D150AA"/>
    <w:rsid w:val="00D15656"/>
    <w:rsid w:val="00D15A09"/>
    <w:rsid w:val="00D164A5"/>
    <w:rsid w:val="00D166D0"/>
    <w:rsid w:val="00D16976"/>
    <w:rsid w:val="00D17145"/>
    <w:rsid w:val="00D172E9"/>
    <w:rsid w:val="00D1782F"/>
    <w:rsid w:val="00D17F43"/>
    <w:rsid w:val="00D17FBF"/>
    <w:rsid w:val="00D208F3"/>
    <w:rsid w:val="00D21199"/>
    <w:rsid w:val="00D21449"/>
    <w:rsid w:val="00D21ADE"/>
    <w:rsid w:val="00D21BA2"/>
    <w:rsid w:val="00D21E69"/>
    <w:rsid w:val="00D229DC"/>
    <w:rsid w:val="00D23112"/>
    <w:rsid w:val="00D23B34"/>
    <w:rsid w:val="00D23C51"/>
    <w:rsid w:val="00D24262"/>
    <w:rsid w:val="00D24345"/>
    <w:rsid w:val="00D24969"/>
    <w:rsid w:val="00D24A91"/>
    <w:rsid w:val="00D24EC6"/>
    <w:rsid w:val="00D252B5"/>
    <w:rsid w:val="00D2549D"/>
    <w:rsid w:val="00D25E23"/>
    <w:rsid w:val="00D263C0"/>
    <w:rsid w:val="00D26531"/>
    <w:rsid w:val="00D268E7"/>
    <w:rsid w:val="00D26A12"/>
    <w:rsid w:val="00D26B18"/>
    <w:rsid w:val="00D274BB"/>
    <w:rsid w:val="00D27A45"/>
    <w:rsid w:val="00D27B64"/>
    <w:rsid w:val="00D27B8F"/>
    <w:rsid w:val="00D30146"/>
    <w:rsid w:val="00D30722"/>
    <w:rsid w:val="00D30995"/>
    <w:rsid w:val="00D30E28"/>
    <w:rsid w:val="00D3168F"/>
    <w:rsid w:val="00D31FD8"/>
    <w:rsid w:val="00D32115"/>
    <w:rsid w:val="00D326CE"/>
    <w:rsid w:val="00D32D3E"/>
    <w:rsid w:val="00D33005"/>
    <w:rsid w:val="00D3422B"/>
    <w:rsid w:val="00D34AC9"/>
    <w:rsid w:val="00D359AF"/>
    <w:rsid w:val="00D35B5D"/>
    <w:rsid w:val="00D36793"/>
    <w:rsid w:val="00D36C28"/>
    <w:rsid w:val="00D378C4"/>
    <w:rsid w:val="00D37928"/>
    <w:rsid w:val="00D37AD5"/>
    <w:rsid w:val="00D411E9"/>
    <w:rsid w:val="00D4132F"/>
    <w:rsid w:val="00D4184F"/>
    <w:rsid w:val="00D419F4"/>
    <w:rsid w:val="00D41A2E"/>
    <w:rsid w:val="00D41BE5"/>
    <w:rsid w:val="00D42050"/>
    <w:rsid w:val="00D4250C"/>
    <w:rsid w:val="00D429A1"/>
    <w:rsid w:val="00D42B28"/>
    <w:rsid w:val="00D43C68"/>
    <w:rsid w:val="00D43C7B"/>
    <w:rsid w:val="00D44199"/>
    <w:rsid w:val="00D44490"/>
    <w:rsid w:val="00D444B0"/>
    <w:rsid w:val="00D44795"/>
    <w:rsid w:val="00D4487D"/>
    <w:rsid w:val="00D44D18"/>
    <w:rsid w:val="00D45512"/>
    <w:rsid w:val="00D45992"/>
    <w:rsid w:val="00D4613B"/>
    <w:rsid w:val="00D468CE"/>
    <w:rsid w:val="00D46925"/>
    <w:rsid w:val="00D46A2C"/>
    <w:rsid w:val="00D46B99"/>
    <w:rsid w:val="00D474F7"/>
    <w:rsid w:val="00D47608"/>
    <w:rsid w:val="00D509FB"/>
    <w:rsid w:val="00D51BA7"/>
    <w:rsid w:val="00D520BB"/>
    <w:rsid w:val="00D5221F"/>
    <w:rsid w:val="00D523FC"/>
    <w:rsid w:val="00D52C6B"/>
    <w:rsid w:val="00D53490"/>
    <w:rsid w:val="00D53798"/>
    <w:rsid w:val="00D5385B"/>
    <w:rsid w:val="00D53926"/>
    <w:rsid w:val="00D542BB"/>
    <w:rsid w:val="00D5445F"/>
    <w:rsid w:val="00D545A2"/>
    <w:rsid w:val="00D5469D"/>
    <w:rsid w:val="00D548B7"/>
    <w:rsid w:val="00D54A46"/>
    <w:rsid w:val="00D55139"/>
    <w:rsid w:val="00D563D2"/>
    <w:rsid w:val="00D5699B"/>
    <w:rsid w:val="00D56F2C"/>
    <w:rsid w:val="00D57586"/>
    <w:rsid w:val="00D60431"/>
    <w:rsid w:val="00D60A45"/>
    <w:rsid w:val="00D60CE3"/>
    <w:rsid w:val="00D60E0F"/>
    <w:rsid w:val="00D60E39"/>
    <w:rsid w:val="00D60FEA"/>
    <w:rsid w:val="00D61A90"/>
    <w:rsid w:val="00D63648"/>
    <w:rsid w:val="00D63A4A"/>
    <w:rsid w:val="00D6400A"/>
    <w:rsid w:val="00D647AA"/>
    <w:rsid w:val="00D651C9"/>
    <w:rsid w:val="00D65CCE"/>
    <w:rsid w:val="00D66059"/>
    <w:rsid w:val="00D666B1"/>
    <w:rsid w:val="00D66C93"/>
    <w:rsid w:val="00D676C0"/>
    <w:rsid w:val="00D67E5B"/>
    <w:rsid w:val="00D67EB9"/>
    <w:rsid w:val="00D70246"/>
    <w:rsid w:val="00D7140B"/>
    <w:rsid w:val="00D71426"/>
    <w:rsid w:val="00D71B7F"/>
    <w:rsid w:val="00D71BD7"/>
    <w:rsid w:val="00D7343F"/>
    <w:rsid w:val="00D73BCC"/>
    <w:rsid w:val="00D74B02"/>
    <w:rsid w:val="00D74D88"/>
    <w:rsid w:val="00D74E88"/>
    <w:rsid w:val="00D75293"/>
    <w:rsid w:val="00D753B1"/>
    <w:rsid w:val="00D75473"/>
    <w:rsid w:val="00D755C4"/>
    <w:rsid w:val="00D75B64"/>
    <w:rsid w:val="00D76117"/>
    <w:rsid w:val="00D7682B"/>
    <w:rsid w:val="00D76924"/>
    <w:rsid w:val="00D77412"/>
    <w:rsid w:val="00D77863"/>
    <w:rsid w:val="00D77A21"/>
    <w:rsid w:val="00D77C10"/>
    <w:rsid w:val="00D77F9E"/>
    <w:rsid w:val="00D8049B"/>
    <w:rsid w:val="00D80DBF"/>
    <w:rsid w:val="00D80DC4"/>
    <w:rsid w:val="00D81FA3"/>
    <w:rsid w:val="00D821C8"/>
    <w:rsid w:val="00D82211"/>
    <w:rsid w:val="00D82E1A"/>
    <w:rsid w:val="00D830ED"/>
    <w:rsid w:val="00D83413"/>
    <w:rsid w:val="00D83C8A"/>
    <w:rsid w:val="00D83E08"/>
    <w:rsid w:val="00D8419A"/>
    <w:rsid w:val="00D842A9"/>
    <w:rsid w:val="00D84844"/>
    <w:rsid w:val="00D857B4"/>
    <w:rsid w:val="00D85A27"/>
    <w:rsid w:val="00D85C36"/>
    <w:rsid w:val="00D860C5"/>
    <w:rsid w:val="00D863EE"/>
    <w:rsid w:val="00D8654C"/>
    <w:rsid w:val="00D865E9"/>
    <w:rsid w:val="00D867E6"/>
    <w:rsid w:val="00D86C45"/>
    <w:rsid w:val="00D90026"/>
    <w:rsid w:val="00D911DF"/>
    <w:rsid w:val="00D92404"/>
    <w:rsid w:val="00D929E1"/>
    <w:rsid w:val="00D92BE3"/>
    <w:rsid w:val="00D92E17"/>
    <w:rsid w:val="00D92EDB"/>
    <w:rsid w:val="00D9366E"/>
    <w:rsid w:val="00D93BE9"/>
    <w:rsid w:val="00D93BF1"/>
    <w:rsid w:val="00D94225"/>
    <w:rsid w:val="00D944CE"/>
    <w:rsid w:val="00D94D1A"/>
    <w:rsid w:val="00D958D7"/>
    <w:rsid w:val="00D95995"/>
    <w:rsid w:val="00D95B51"/>
    <w:rsid w:val="00D96492"/>
    <w:rsid w:val="00D966A1"/>
    <w:rsid w:val="00D968B1"/>
    <w:rsid w:val="00D97B86"/>
    <w:rsid w:val="00DA05C8"/>
    <w:rsid w:val="00DA08D9"/>
    <w:rsid w:val="00DA0FCB"/>
    <w:rsid w:val="00DA1382"/>
    <w:rsid w:val="00DA1884"/>
    <w:rsid w:val="00DA2057"/>
    <w:rsid w:val="00DA20CA"/>
    <w:rsid w:val="00DA2304"/>
    <w:rsid w:val="00DA29A6"/>
    <w:rsid w:val="00DA2AFB"/>
    <w:rsid w:val="00DA2B51"/>
    <w:rsid w:val="00DA2C1B"/>
    <w:rsid w:val="00DA3E34"/>
    <w:rsid w:val="00DA4108"/>
    <w:rsid w:val="00DA44FF"/>
    <w:rsid w:val="00DA482A"/>
    <w:rsid w:val="00DA4CB2"/>
    <w:rsid w:val="00DA5A3D"/>
    <w:rsid w:val="00DA5E02"/>
    <w:rsid w:val="00DA6074"/>
    <w:rsid w:val="00DA628B"/>
    <w:rsid w:val="00DA6371"/>
    <w:rsid w:val="00DA6763"/>
    <w:rsid w:val="00DA6A05"/>
    <w:rsid w:val="00DA7DCE"/>
    <w:rsid w:val="00DB01BE"/>
    <w:rsid w:val="00DB0695"/>
    <w:rsid w:val="00DB1235"/>
    <w:rsid w:val="00DB1674"/>
    <w:rsid w:val="00DB18AD"/>
    <w:rsid w:val="00DB1A40"/>
    <w:rsid w:val="00DB1AAE"/>
    <w:rsid w:val="00DB1C70"/>
    <w:rsid w:val="00DB1E43"/>
    <w:rsid w:val="00DB3004"/>
    <w:rsid w:val="00DB30A4"/>
    <w:rsid w:val="00DB35A9"/>
    <w:rsid w:val="00DB375F"/>
    <w:rsid w:val="00DB46FE"/>
    <w:rsid w:val="00DB497D"/>
    <w:rsid w:val="00DB4D0C"/>
    <w:rsid w:val="00DB4EDA"/>
    <w:rsid w:val="00DB4F74"/>
    <w:rsid w:val="00DB53C0"/>
    <w:rsid w:val="00DB5DF7"/>
    <w:rsid w:val="00DB6194"/>
    <w:rsid w:val="00DB696B"/>
    <w:rsid w:val="00DB6B4B"/>
    <w:rsid w:val="00DB6BEF"/>
    <w:rsid w:val="00DB6DDF"/>
    <w:rsid w:val="00DB70AC"/>
    <w:rsid w:val="00DB7595"/>
    <w:rsid w:val="00DB7855"/>
    <w:rsid w:val="00DB7F7A"/>
    <w:rsid w:val="00DB7F99"/>
    <w:rsid w:val="00DC0085"/>
    <w:rsid w:val="00DC00D1"/>
    <w:rsid w:val="00DC1358"/>
    <w:rsid w:val="00DC1492"/>
    <w:rsid w:val="00DC14A3"/>
    <w:rsid w:val="00DC196C"/>
    <w:rsid w:val="00DC1D3B"/>
    <w:rsid w:val="00DC224F"/>
    <w:rsid w:val="00DC2B22"/>
    <w:rsid w:val="00DC2B71"/>
    <w:rsid w:val="00DC3FD5"/>
    <w:rsid w:val="00DC4891"/>
    <w:rsid w:val="00DC4DE6"/>
    <w:rsid w:val="00DC4E20"/>
    <w:rsid w:val="00DC5CB8"/>
    <w:rsid w:val="00DC614F"/>
    <w:rsid w:val="00DC636F"/>
    <w:rsid w:val="00DC6D66"/>
    <w:rsid w:val="00DC742E"/>
    <w:rsid w:val="00DC7863"/>
    <w:rsid w:val="00DC79A5"/>
    <w:rsid w:val="00DC7A8A"/>
    <w:rsid w:val="00DC7C9A"/>
    <w:rsid w:val="00DC7F11"/>
    <w:rsid w:val="00DD0551"/>
    <w:rsid w:val="00DD0571"/>
    <w:rsid w:val="00DD0DF2"/>
    <w:rsid w:val="00DD119E"/>
    <w:rsid w:val="00DD1268"/>
    <w:rsid w:val="00DD1821"/>
    <w:rsid w:val="00DD1A35"/>
    <w:rsid w:val="00DD2507"/>
    <w:rsid w:val="00DD2929"/>
    <w:rsid w:val="00DD3732"/>
    <w:rsid w:val="00DD3A6F"/>
    <w:rsid w:val="00DD5353"/>
    <w:rsid w:val="00DD58EE"/>
    <w:rsid w:val="00DD5900"/>
    <w:rsid w:val="00DD67E2"/>
    <w:rsid w:val="00DD6ED5"/>
    <w:rsid w:val="00DD6F9C"/>
    <w:rsid w:val="00DE0793"/>
    <w:rsid w:val="00DE1DB8"/>
    <w:rsid w:val="00DE2568"/>
    <w:rsid w:val="00DE2B4A"/>
    <w:rsid w:val="00DE37B0"/>
    <w:rsid w:val="00DE40D4"/>
    <w:rsid w:val="00DE4249"/>
    <w:rsid w:val="00DE43E9"/>
    <w:rsid w:val="00DE466B"/>
    <w:rsid w:val="00DE4746"/>
    <w:rsid w:val="00DE483B"/>
    <w:rsid w:val="00DE4B9D"/>
    <w:rsid w:val="00DE52AC"/>
    <w:rsid w:val="00DE5300"/>
    <w:rsid w:val="00DE566F"/>
    <w:rsid w:val="00DE56AF"/>
    <w:rsid w:val="00DE5A98"/>
    <w:rsid w:val="00DE5CD8"/>
    <w:rsid w:val="00DE636C"/>
    <w:rsid w:val="00DE6695"/>
    <w:rsid w:val="00DE6A2E"/>
    <w:rsid w:val="00DE6F5E"/>
    <w:rsid w:val="00DE7208"/>
    <w:rsid w:val="00DE75A9"/>
    <w:rsid w:val="00DE7ADF"/>
    <w:rsid w:val="00DF00B2"/>
    <w:rsid w:val="00DF02C9"/>
    <w:rsid w:val="00DF0410"/>
    <w:rsid w:val="00DF199E"/>
    <w:rsid w:val="00DF1A95"/>
    <w:rsid w:val="00DF1F70"/>
    <w:rsid w:val="00DF2075"/>
    <w:rsid w:val="00DF256C"/>
    <w:rsid w:val="00DF285D"/>
    <w:rsid w:val="00DF2A8D"/>
    <w:rsid w:val="00DF5787"/>
    <w:rsid w:val="00DF662E"/>
    <w:rsid w:val="00DF6DE7"/>
    <w:rsid w:val="00DF7404"/>
    <w:rsid w:val="00DF7538"/>
    <w:rsid w:val="00DF79EC"/>
    <w:rsid w:val="00DF7BB2"/>
    <w:rsid w:val="00E0095B"/>
    <w:rsid w:val="00E00DDE"/>
    <w:rsid w:val="00E01747"/>
    <w:rsid w:val="00E026B7"/>
    <w:rsid w:val="00E036A3"/>
    <w:rsid w:val="00E039B9"/>
    <w:rsid w:val="00E03E97"/>
    <w:rsid w:val="00E04373"/>
    <w:rsid w:val="00E0506F"/>
    <w:rsid w:val="00E05116"/>
    <w:rsid w:val="00E054B2"/>
    <w:rsid w:val="00E0557D"/>
    <w:rsid w:val="00E0590F"/>
    <w:rsid w:val="00E05E2E"/>
    <w:rsid w:val="00E06259"/>
    <w:rsid w:val="00E062AE"/>
    <w:rsid w:val="00E0635E"/>
    <w:rsid w:val="00E06DA1"/>
    <w:rsid w:val="00E072D2"/>
    <w:rsid w:val="00E07A9C"/>
    <w:rsid w:val="00E07AFE"/>
    <w:rsid w:val="00E10072"/>
    <w:rsid w:val="00E10256"/>
    <w:rsid w:val="00E1048B"/>
    <w:rsid w:val="00E10581"/>
    <w:rsid w:val="00E10616"/>
    <w:rsid w:val="00E11420"/>
    <w:rsid w:val="00E114AE"/>
    <w:rsid w:val="00E12230"/>
    <w:rsid w:val="00E122FC"/>
    <w:rsid w:val="00E12386"/>
    <w:rsid w:val="00E123E6"/>
    <w:rsid w:val="00E12692"/>
    <w:rsid w:val="00E13275"/>
    <w:rsid w:val="00E14936"/>
    <w:rsid w:val="00E149E3"/>
    <w:rsid w:val="00E14D2B"/>
    <w:rsid w:val="00E14F83"/>
    <w:rsid w:val="00E154B3"/>
    <w:rsid w:val="00E1636F"/>
    <w:rsid w:val="00E16567"/>
    <w:rsid w:val="00E1666F"/>
    <w:rsid w:val="00E16D4E"/>
    <w:rsid w:val="00E171C9"/>
    <w:rsid w:val="00E17553"/>
    <w:rsid w:val="00E17580"/>
    <w:rsid w:val="00E17686"/>
    <w:rsid w:val="00E17855"/>
    <w:rsid w:val="00E17BB9"/>
    <w:rsid w:val="00E17F60"/>
    <w:rsid w:val="00E209A1"/>
    <w:rsid w:val="00E209BA"/>
    <w:rsid w:val="00E221BE"/>
    <w:rsid w:val="00E22E3B"/>
    <w:rsid w:val="00E22F30"/>
    <w:rsid w:val="00E232AE"/>
    <w:rsid w:val="00E233D7"/>
    <w:rsid w:val="00E23F98"/>
    <w:rsid w:val="00E24818"/>
    <w:rsid w:val="00E249F5"/>
    <w:rsid w:val="00E24B4F"/>
    <w:rsid w:val="00E24F33"/>
    <w:rsid w:val="00E255CA"/>
    <w:rsid w:val="00E2625D"/>
    <w:rsid w:val="00E263EC"/>
    <w:rsid w:val="00E26687"/>
    <w:rsid w:val="00E267DC"/>
    <w:rsid w:val="00E27A29"/>
    <w:rsid w:val="00E3017B"/>
    <w:rsid w:val="00E30A26"/>
    <w:rsid w:val="00E30C46"/>
    <w:rsid w:val="00E3178B"/>
    <w:rsid w:val="00E31C98"/>
    <w:rsid w:val="00E31F6B"/>
    <w:rsid w:val="00E32E48"/>
    <w:rsid w:val="00E32FB3"/>
    <w:rsid w:val="00E3380C"/>
    <w:rsid w:val="00E33816"/>
    <w:rsid w:val="00E348AD"/>
    <w:rsid w:val="00E35284"/>
    <w:rsid w:val="00E355F7"/>
    <w:rsid w:val="00E3561E"/>
    <w:rsid w:val="00E35ABA"/>
    <w:rsid w:val="00E35C10"/>
    <w:rsid w:val="00E366BA"/>
    <w:rsid w:val="00E36854"/>
    <w:rsid w:val="00E36A96"/>
    <w:rsid w:val="00E377E3"/>
    <w:rsid w:val="00E37F3E"/>
    <w:rsid w:val="00E37FF0"/>
    <w:rsid w:val="00E401D4"/>
    <w:rsid w:val="00E402ED"/>
    <w:rsid w:val="00E4158F"/>
    <w:rsid w:val="00E415A6"/>
    <w:rsid w:val="00E423D4"/>
    <w:rsid w:val="00E42D52"/>
    <w:rsid w:val="00E43000"/>
    <w:rsid w:val="00E44458"/>
    <w:rsid w:val="00E44507"/>
    <w:rsid w:val="00E44533"/>
    <w:rsid w:val="00E45449"/>
    <w:rsid w:val="00E45461"/>
    <w:rsid w:val="00E455C0"/>
    <w:rsid w:val="00E45829"/>
    <w:rsid w:val="00E46122"/>
    <w:rsid w:val="00E4661B"/>
    <w:rsid w:val="00E46E07"/>
    <w:rsid w:val="00E4748C"/>
    <w:rsid w:val="00E474B5"/>
    <w:rsid w:val="00E47A37"/>
    <w:rsid w:val="00E47F0D"/>
    <w:rsid w:val="00E5050F"/>
    <w:rsid w:val="00E50811"/>
    <w:rsid w:val="00E508F3"/>
    <w:rsid w:val="00E509EF"/>
    <w:rsid w:val="00E510B3"/>
    <w:rsid w:val="00E515E6"/>
    <w:rsid w:val="00E51A07"/>
    <w:rsid w:val="00E51D58"/>
    <w:rsid w:val="00E51F1C"/>
    <w:rsid w:val="00E51F66"/>
    <w:rsid w:val="00E5234F"/>
    <w:rsid w:val="00E528C0"/>
    <w:rsid w:val="00E52A9F"/>
    <w:rsid w:val="00E52BB4"/>
    <w:rsid w:val="00E53474"/>
    <w:rsid w:val="00E539CE"/>
    <w:rsid w:val="00E53D80"/>
    <w:rsid w:val="00E53E44"/>
    <w:rsid w:val="00E545DA"/>
    <w:rsid w:val="00E5483A"/>
    <w:rsid w:val="00E54A7B"/>
    <w:rsid w:val="00E55790"/>
    <w:rsid w:val="00E55D09"/>
    <w:rsid w:val="00E55E4D"/>
    <w:rsid w:val="00E5611A"/>
    <w:rsid w:val="00E56558"/>
    <w:rsid w:val="00E56C04"/>
    <w:rsid w:val="00E56CC4"/>
    <w:rsid w:val="00E56F1E"/>
    <w:rsid w:val="00E57435"/>
    <w:rsid w:val="00E579CC"/>
    <w:rsid w:val="00E57C6C"/>
    <w:rsid w:val="00E6088F"/>
    <w:rsid w:val="00E61444"/>
    <w:rsid w:val="00E6152C"/>
    <w:rsid w:val="00E618EC"/>
    <w:rsid w:val="00E61D01"/>
    <w:rsid w:val="00E61DC2"/>
    <w:rsid w:val="00E61F25"/>
    <w:rsid w:val="00E62287"/>
    <w:rsid w:val="00E62CFD"/>
    <w:rsid w:val="00E6312C"/>
    <w:rsid w:val="00E6360A"/>
    <w:rsid w:val="00E63B19"/>
    <w:rsid w:val="00E63EDD"/>
    <w:rsid w:val="00E64016"/>
    <w:rsid w:val="00E64D8F"/>
    <w:rsid w:val="00E64F4C"/>
    <w:rsid w:val="00E65209"/>
    <w:rsid w:val="00E65B0D"/>
    <w:rsid w:val="00E6682E"/>
    <w:rsid w:val="00E66C82"/>
    <w:rsid w:val="00E66F0F"/>
    <w:rsid w:val="00E66F15"/>
    <w:rsid w:val="00E67746"/>
    <w:rsid w:val="00E67C3B"/>
    <w:rsid w:val="00E70201"/>
    <w:rsid w:val="00E703CE"/>
    <w:rsid w:val="00E7114F"/>
    <w:rsid w:val="00E716E1"/>
    <w:rsid w:val="00E71ACA"/>
    <w:rsid w:val="00E71D1E"/>
    <w:rsid w:val="00E72225"/>
    <w:rsid w:val="00E72319"/>
    <w:rsid w:val="00E72386"/>
    <w:rsid w:val="00E725DE"/>
    <w:rsid w:val="00E72949"/>
    <w:rsid w:val="00E72D7E"/>
    <w:rsid w:val="00E73440"/>
    <w:rsid w:val="00E7371E"/>
    <w:rsid w:val="00E73C22"/>
    <w:rsid w:val="00E73CE1"/>
    <w:rsid w:val="00E74741"/>
    <w:rsid w:val="00E749C8"/>
    <w:rsid w:val="00E749F1"/>
    <w:rsid w:val="00E74FB8"/>
    <w:rsid w:val="00E7506A"/>
    <w:rsid w:val="00E75443"/>
    <w:rsid w:val="00E7550D"/>
    <w:rsid w:val="00E7616C"/>
    <w:rsid w:val="00E7667F"/>
    <w:rsid w:val="00E7681C"/>
    <w:rsid w:val="00E76A6B"/>
    <w:rsid w:val="00E76B05"/>
    <w:rsid w:val="00E76C48"/>
    <w:rsid w:val="00E76C85"/>
    <w:rsid w:val="00E77D1B"/>
    <w:rsid w:val="00E77EBA"/>
    <w:rsid w:val="00E807C7"/>
    <w:rsid w:val="00E807CE"/>
    <w:rsid w:val="00E81EDA"/>
    <w:rsid w:val="00E823D0"/>
    <w:rsid w:val="00E82651"/>
    <w:rsid w:val="00E831F3"/>
    <w:rsid w:val="00E83B03"/>
    <w:rsid w:val="00E843A8"/>
    <w:rsid w:val="00E84E6A"/>
    <w:rsid w:val="00E850FD"/>
    <w:rsid w:val="00E851AB"/>
    <w:rsid w:val="00E852CF"/>
    <w:rsid w:val="00E85660"/>
    <w:rsid w:val="00E859F8"/>
    <w:rsid w:val="00E85C2A"/>
    <w:rsid w:val="00E862D8"/>
    <w:rsid w:val="00E865DD"/>
    <w:rsid w:val="00E866E0"/>
    <w:rsid w:val="00E86FB3"/>
    <w:rsid w:val="00E8757E"/>
    <w:rsid w:val="00E87808"/>
    <w:rsid w:val="00E8792D"/>
    <w:rsid w:val="00E87A9B"/>
    <w:rsid w:val="00E902E9"/>
    <w:rsid w:val="00E914AD"/>
    <w:rsid w:val="00E91F40"/>
    <w:rsid w:val="00E91F69"/>
    <w:rsid w:val="00E92B50"/>
    <w:rsid w:val="00E92C73"/>
    <w:rsid w:val="00E93E38"/>
    <w:rsid w:val="00E93EBA"/>
    <w:rsid w:val="00E942F1"/>
    <w:rsid w:val="00E9447F"/>
    <w:rsid w:val="00E96343"/>
    <w:rsid w:val="00E963E5"/>
    <w:rsid w:val="00E96470"/>
    <w:rsid w:val="00E9655F"/>
    <w:rsid w:val="00E96627"/>
    <w:rsid w:val="00E96789"/>
    <w:rsid w:val="00E96B45"/>
    <w:rsid w:val="00E96F69"/>
    <w:rsid w:val="00E977C4"/>
    <w:rsid w:val="00EA09E5"/>
    <w:rsid w:val="00EA0BB6"/>
    <w:rsid w:val="00EA0DAA"/>
    <w:rsid w:val="00EA10CA"/>
    <w:rsid w:val="00EA1178"/>
    <w:rsid w:val="00EA1622"/>
    <w:rsid w:val="00EA2037"/>
    <w:rsid w:val="00EA204F"/>
    <w:rsid w:val="00EA2069"/>
    <w:rsid w:val="00EA2465"/>
    <w:rsid w:val="00EA287F"/>
    <w:rsid w:val="00EA2ED4"/>
    <w:rsid w:val="00EA369C"/>
    <w:rsid w:val="00EA3DF4"/>
    <w:rsid w:val="00EA47D3"/>
    <w:rsid w:val="00EA4806"/>
    <w:rsid w:val="00EA4EA9"/>
    <w:rsid w:val="00EA56B7"/>
    <w:rsid w:val="00EA61C3"/>
    <w:rsid w:val="00EA69EF"/>
    <w:rsid w:val="00EA6C2F"/>
    <w:rsid w:val="00EA703C"/>
    <w:rsid w:val="00EA7157"/>
    <w:rsid w:val="00EA79E4"/>
    <w:rsid w:val="00EA7FA7"/>
    <w:rsid w:val="00EB01A2"/>
    <w:rsid w:val="00EB068B"/>
    <w:rsid w:val="00EB0BED"/>
    <w:rsid w:val="00EB15E8"/>
    <w:rsid w:val="00EB18A2"/>
    <w:rsid w:val="00EB1961"/>
    <w:rsid w:val="00EB1B83"/>
    <w:rsid w:val="00EB1C8F"/>
    <w:rsid w:val="00EB2652"/>
    <w:rsid w:val="00EB39B3"/>
    <w:rsid w:val="00EB3D67"/>
    <w:rsid w:val="00EB4449"/>
    <w:rsid w:val="00EB4776"/>
    <w:rsid w:val="00EB4F5F"/>
    <w:rsid w:val="00EB50E2"/>
    <w:rsid w:val="00EB5EC9"/>
    <w:rsid w:val="00EB7A81"/>
    <w:rsid w:val="00EB7B27"/>
    <w:rsid w:val="00EB7D63"/>
    <w:rsid w:val="00EB7DE9"/>
    <w:rsid w:val="00EC0636"/>
    <w:rsid w:val="00EC1124"/>
    <w:rsid w:val="00EC1E7F"/>
    <w:rsid w:val="00EC1F10"/>
    <w:rsid w:val="00EC1FB9"/>
    <w:rsid w:val="00EC2512"/>
    <w:rsid w:val="00EC2AEE"/>
    <w:rsid w:val="00EC2EAA"/>
    <w:rsid w:val="00EC3224"/>
    <w:rsid w:val="00EC3BA9"/>
    <w:rsid w:val="00EC3E5F"/>
    <w:rsid w:val="00EC441D"/>
    <w:rsid w:val="00EC46C4"/>
    <w:rsid w:val="00EC47DF"/>
    <w:rsid w:val="00EC508D"/>
    <w:rsid w:val="00EC532C"/>
    <w:rsid w:val="00EC57D1"/>
    <w:rsid w:val="00EC580E"/>
    <w:rsid w:val="00EC657F"/>
    <w:rsid w:val="00EC65A4"/>
    <w:rsid w:val="00EC6806"/>
    <w:rsid w:val="00EC6BB9"/>
    <w:rsid w:val="00EC6FC5"/>
    <w:rsid w:val="00EC7298"/>
    <w:rsid w:val="00EC7565"/>
    <w:rsid w:val="00EC780D"/>
    <w:rsid w:val="00EC7926"/>
    <w:rsid w:val="00EC7C3C"/>
    <w:rsid w:val="00EC7CA2"/>
    <w:rsid w:val="00ED0309"/>
    <w:rsid w:val="00ED054C"/>
    <w:rsid w:val="00ED084C"/>
    <w:rsid w:val="00ED0D42"/>
    <w:rsid w:val="00ED1D47"/>
    <w:rsid w:val="00ED1E1E"/>
    <w:rsid w:val="00ED217B"/>
    <w:rsid w:val="00ED2203"/>
    <w:rsid w:val="00ED220B"/>
    <w:rsid w:val="00ED2577"/>
    <w:rsid w:val="00ED2683"/>
    <w:rsid w:val="00ED2DAE"/>
    <w:rsid w:val="00ED318A"/>
    <w:rsid w:val="00ED4221"/>
    <w:rsid w:val="00ED44E4"/>
    <w:rsid w:val="00ED49BF"/>
    <w:rsid w:val="00ED5902"/>
    <w:rsid w:val="00ED592E"/>
    <w:rsid w:val="00ED59B2"/>
    <w:rsid w:val="00ED5ED0"/>
    <w:rsid w:val="00ED66DB"/>
    <w:rsid w:val="00ED6953"/>
    <w:rsid w:val="00ED707B"/>
    <w:rsid w:val="00ED7184"/>
    <w:rsid w:val="00ED7B65"/>
    <w:rsid w:val="00ED7FEC"/>
    <w:rsid w:val="00EE02A3"/>
    <w:rsid w:val="00EE043F"/>
    <w:rsid w:val="00EE071F"/>
    <w:rsid w:val="00EE0811"/>
    <w:rsid w:val="00EE0A8B"/>
    <w:rsid w:val="00EE0C68"/>
    <w:rsid w:val="00EE0EBE"/>
    <w:rsid w:val="00EE0F27"/>
    <w:rsid w:val="00EE1747"/>
    <w:rsid w:val="00EE1840"/>
    <w:rsid w:val="00EE2156"/>
    <w:rsid w:val="00EE22B1"/>
    <w:rsid w:val="00EE232E"/>
    <w:rsid w:val="00EE23C7"/>
    <w:rsid w:val="00EE25D4"/>
    <w:rsid w:val="00EE2716"/>
    <w:rsid w:val="00EE331C"/>
    <w:rsid w:val="00EE3687"/>
    <w:rsid w:val="00EE46D6"/>
    <w:rsid w:val="00EE50D4"/>
    <w:rsid w:val="00EE52F6"/>
    <w:rsid w:val="00EE535B"/>
    <w:rsid w:val="00EE581D"/>
    <w:rsid w:val="00EE5D7B"/>
    <w:rsid w:val="00EE5E60"/>
    <w:rsid w:val="00EE60CA"/>
    <w:rsid w:val="00EE62BF"/>
    <w:rsid w:val="00EE6386"/>
    <w:rsid w:val="00EE6A00"/>
    <w:rsid w:val="00EE72E5"/>
    <w:rsid w:val="00EE74D8"/>
    <w:rsid w:val="00EE75E3"/>
    <w:rsid w:val="00EE782F"/>
    <w:rsid w:val="00EF01BB"/>
    <w:rsid w:val="00EF01CB"/>
    <w:rsid w:val="00EF0BC8"/>
    <w:rsid w:val="00EF1884"/>
    <w:rsid w:val="00EF196C"/>
    <w:rsid w:val="00EF19DD"/>
    <w:rsid w:val="00EF230C"/>
    <w:rsid w:val="00EF247F"/>
    <w:rsid w:val="00EF26AC"/>
    <w:rsid w:val="00EF385A"/>
    <w:rsid w:val="00EF4479"/>
    <w:rsid w:val="00EF45BB"/>
    <w:rsid w:val="00EF4CE4"/>
    <w:rsid w:val="00EF5E27"/>
    <w:rsid w:val="00EF6F97"/>
    <w:rsid w:val="00EF7093"/>
    <w:rsid w:val="00EF7205"/>
    <w:rsid w:val="00EF73D4"/>
    <w:rsid w:val="00EF7727"/>
    <w:rsid w:val="00EF7AB5"/>
    <w:rsid w:val="00EF7DA1"/>
    <w:rsid w:val="00F000D7"/>
    <w:rsid w:val="00F000EA"/>
    <w:rsid w:val="00F00EE7"/>
    <w:rsid w:val="00F01074"/>
    <w:rsid w:val="00F0145C"/>
    <w:rsid w:val="00F02068"/>
    <w:rsid w:val="00F02456"/>
    <w:rsid w:val="00F0309B"/>
    <w:rsid w:val="00F03654"/>
    <w:rsid w:val="00F03904"/>
    <w:rsid w:val="00F0434E"/>
    <w:rsid w:val="00F04A7B"/>
    <w:rsid w:val="00F050FB"/>
    <w:rsid w:val="00F0521E"/>
    <w:rsid w:val="00F05F76"/>
    <w:rsid w:val="00F06979"/>
    <w:rsid w:val="00F06F19"/>
    <w:rsid w:val="00F072BD"/>
    <w:rsid w:val="00F07DFC"/>
    <w:rsid w:val="00F102E2"/>
    <w:rsid w:val="00F10728"/>
    <w:rsid w:val="00F10DB6"/>
    <w:rsid w:val="00F10EC2"/>
    <w:rsid w:val="00F10FB9"/>
    <w:rsid w:val="00F1147C"/>
    <w:rsid w:val="00F11544"/>
    <w:rsid w:val="00F11CAE"/>
    <w:rsid w:val="00F12360"/>
    <w:rsid w:val="00F12A7D"/>
    <w:rsid w:val="00F12B78"/>
    <w:rsid w:val="00F131FA"/>
    <w:rsid w:val="00F13428"/>
    <w:rsid w:val="00F13A58"/>
    <w:rsid w:val="00F13B4C"/>
    <w:rsid w:val="00F13BAB"/>
    <w:rsid w:val="00F14107"/>
    <w:rsid w:val="00F14D62"/>
    <w:rsid w:val="00F14F1B"/>
    <w:rsid w:val="00F15CAE"/>
    <w:rsid w:val="00F1642D"/>
    <w:rsid w:val="00F170B0"/>
    <w:rsid w:val="00F17234"/>
    <w:rsid w:val="00F17F14"/>
    <w:rsid w:val="00F17F27"/>
    <w:rsid w:val="00F204C5"/>
    <w:rsid w:val="00F21434"/>
    <w:rsid w:val="00F22047"/>
    <w:rsid w:val="00F2238D"/>
    <w:rsid w:val="00F22521"/>
    <w:rsid w:val="00F225E0"/>
    <w:rsid w:val="00F228A8"/>
    <w:rsid w:val="00F22E16"/>
    <w:rsid w:val="00F23013"/>
    <w:rsid w:val="00F23125"/>
    <w:rsid w:val="00F2333D"/>
    <w:rsid w:val="00F23B1F"/>
    <w:rsid w:val="00F24170"/>
    <w:rsid w:val="00F24180"/>
    <w:rsid w:val="00F2460A"/>
    <w:rsid w:val="00F24787"/>
    <w:rsid w:val="00F2496F"/>
    <w:rsid w:val="00F24B60"/>
    <w:rsid w:val="00F251E0"/>
    <w:rsid w:val="00F253E2"/>
    <w:rsid w:val="00F25A81"/>
    <w:rsid w:val="00F25B22"/>
    <w:rsid w:val="00F25B25"/>
    <w:rsid w:val="00F25BA3"/>
    <w:rsid w:val="00F2632C"/>
    <w:rsid w:val="00F26A71"/>
    <w:rsid w:val="00F26CB7"/>
    <w:rsid w:val="00F26D91"/>
    <w:rsid w:val="00F26E03"/>
    <w:rsid w:val="00F26EEA"/>
    <w:rsid w:val="00F2706B"/>
    <w:rsid w:val="00F27426"/>
    <w:rsid w:val="00F304AB"/>
    <w:rsid w:val="00F30753"/>
    <w:rsid w:val="00F30793"/>
    <w:rsid w:val="00F307C0"/>
    <w:rsid w:val="00F309EB"/>
    <w:rsid w:val="00F31087"/>
    <w:rsid w:val="00F3112F"/>
    <w:rsid w:val="00F311AD"/>
    <w:rsid w:val="00F31575"/>
    <w:rsid w:val="00F316EB"/>
    <w:rsid w:val="00F31B32"/>
    <w:rsid w:val="00F32379"/>
    <w:rsid w:val="00F32A77"/>
    <w:rsid w:val="00F32C48"/>
    <w:rsid w:val="00F32E75"/>
    <w:rsid w:val="00F3325F"/>
    <w:rsid w:val="00F33C1C"/>
    <w:rsid w:val="00F34418"/>
    <w:rsid w:val="00F34F33"/>
    <w:rsid w:val="00F350E9"/>
    <w:rsid w:val="00F351B1"/>
    <w:rsid w:val="00F35B29"/>
    <w:rsid w:val="00F35CF5"/>
    <w:rsid w:val="00F35F59"/>
    <w:rsid w:val="00F36484"/>
    <w:rsid w:val="00F37F4E"/>
    <w:rsid w:val="00F4033E"/>
    <w:rsid w:val="00F407E9"/>
    <w:rsid w:val="00F40AF9"/>
    <w:rsid w:val="00F4130E"/>
    <w:rsid w:val="00F415E4"/>
    <w:rsid w:val="00F41F8A"/>
    <w:rsid w:val="00F42324"/>
    <w:rsid w:val="00F42591"/>
    <w:rsid w:val="00F42964"/>
    <w:rsid w:val="00F42A69"/>
    <w:rsid w:val="00F42FCC"/>
    <w:rsid w:val="00F43968"/>
    <w:rsid w:val="00F43E90"/>
    <w:rsid w:val="00F43F4B"/>
    <w:rsid w:val="00F450D5"/>
    <w:rsid w:val="00F4554B"/>
    <w:rsid w:val="00F4565D"/>
    <w:rsid w:val="00F456E1"/>
    <w:rsid w:val="00F45DCC"/>
    <w:rsid w:val="00F46A35"/>
    <w:rsid w:val="00F46D12"/>
    <w:rsid w:val="00F46DA8"/>
    <w:rsid w:val="00F46E1F"/>
    <w:rsid w:val="00F4729E"/>
    <w:rsid w:val="00F47A93"/>
    <w:rsid w:val="00F47BF1"/>
    <w:rsid w:val="00F47BFD"/>
    <w:rsid w:val="00F51261"/>
    <w:rsid w:val="00F51279"/>
    <w:rsid w:val="00F51C1C"/>
    <w:rsid w:val="00F51C76"/>
    <w:rsid w:val="00F52326"/>
    <w:rsid w:val="00F527AD"/>
    <w:rsid w:val="00F52C0C"/>
    <w:rsid w:val="00F52EAE"/>
    <w:rsid w:val="00F53ABB"/>
    <w:rsid w:val="00F53BE6"/>
    <w:rsid w:val="00F53D54"/>
    <w:rsid w:val="00F544B1"/>
    <w:rsid w:val="00F54A22"/>
    <w:rsid w:val="00F5573A"/>
    <w:rsid w:val="00F56A46"/>
    <w:rsid w:val="00F56C2F"/>
    <w:rsid w:val="00F56DB7"/>
    <w:rsid w:val="00F572B5"/>
    <w:rsid w:val="00F57575"/>
    <w:rsid w:val="00F576E6"/>
    <w:rsid w:val="00F6054E"/>
    <w:rsid w:val="00F6063F"/>
    <w:rsid w:val="00F6095C"/>
    <w:rsid w:val="00F6140A"/>
    <w:rsid w:val="00F6189B"/>
    <w:rsid w:val="00F61988"/>
    <w:rsid w:val="00F621B7"/>
    <w:rsid w:val="00F6235A"/>
    <w:rsid w:val="00F629AB"/>
    <w:rsid w:val="00F62A39"/>
    <w:rsid w:val="00F62B55"/>
    <w:rsid w:val="00F630D9"/>
    <w:rsid w:val="00F6326C"/>
    <w:rsid w:val="00F633A8"/>
    <w:rsid w:val="00F63965"/>
    <w:rsid w:val="00F63E3F"/>
    <w:rsid w:val="00F6405B"/>
    <w:rsid w:val="00F64D7B"/>
    <w:rsid w:val="00F652CC"/>
    <w:rsid w:val="00F65F51"/>
    <w:rsid w:val="00F66E4A"/>
    <w:rsid w:val="00F670C2"/>
    <w:rsid w:val="00F707C2"/>
    <w:rsid w:val="00F709C1"/>
    <w:rsid w:val="00F70E19"/>
    <w:rsid w:val="00F71543"/>
    <w:rsid w:val="00F71974"/>
    <w:rsid w:val="00F71D24"/>
    <w:rsid w:val="00F7268C"/>
    <w:rsid w:val="00F726F4"/>
    <w:rsid w:val="00F72878"/>
    <w:rsid w:val="00F72B5E"/>
    <w:rsid w:val="00F72FC7"/>
    <w:rsid w:val="00F738E5"/>
    <w:rsid w:val="00F73E25"/>
    <w:rsid w:val="00F7401E"/>
    <w:rsid w:val="00F740C5"/>
    <w:rsid w:val="00F742F2"/>
    <w:rsid w:val="00F74562"/>
    <w:rsid w:val="00F74A2D"/>
    <w:rsid w:val="00F74F2F"/>
    <w:rsid w:val="00F7503A"/>
    <w:rsid w:val="00F76584"/>
    <w:rsid w:val="00F76E13"/>
    <w:rsid w:val="00F77053"/>
    <w:rsid w:val="00F770E9"/>
    <w:rsid w:val="00F775D7"/>
    <w:rsid w:val="00F775DC"/>
    <w:rsid w:val="00F77A4F"/>
    <w:rsid w:val="00F77A97"/>
    <w:rsid w:val="00F77DC6"/>
    <w:rsid w:val="00F77DCB"/>
    <w:rsid w:val="00F77E75"/>
    <w:rsid w:val="00F80655"/>
    <w:rsid w:val="00F80AD5"/>
    <w:rsid w:val="00F80F4B"/>
    <w:rsid w:val="00F8138A"/>
    <w:rsid w:val="00F8193A"/>
    <w:rsid w:val="00F81A8E"/>
    <w:rsid w:val="00F81B48"/>
    <w:rsid w:val="00F81BD0"/>
    <w:rsid w:val="00F81DB0"/>
    <w:rsid w:val="00F82CFB"/>
    <w:rsid w:val="00F83309"/>
    <w:rsid w:val="00F83850"/>
    <w:rsid w:val="00F83B21"/>
    <w:rsid w:val="00F84018"/>
    <w:rsid w:val="00F84365"/>
    <w:rsid w:val="00F843EB"/>
    <w:rsid w:val="00F84BA5"/>
    <w:rsid w:val="00F84F52"/>
    <w:rsid w:val="00F851A1"/>
    <w:rsid w:val="00F856E4"/>
    <w:rsid w:val="00F85A8D"/>
    <w:rsid w:val="00F86E3F"/>
    <w:rsid w:val="00F86FF1"/>
    <w:rsid w:val="00F87344"/>
    <w:rsid w:val="00F87414"/>
    <w:rsid w:val="00F87B0E"/>
    <w:rsid w:val="00F87B2D"/>
    <w:rsid w:val="00F901AC"/>
    <w:rsid w:val="00F9050E"/>
    <w:rsid w:val="00F90C51"/>
    <w:rsid w:val="00F923C4"/>
    <w:rsid w:val="00F92431"/>
    <w:rsid w:val="00F92625"/>
    <w:rsid w:val="00F92CBB"/>
    <w:rsid w:val="00F92FFA"/>
    <w:rsid w:val="00F935DA"/>
    <w:rsid w:val="00F939E7"/>
    <w:rsid w:val="00F93C27"/>
    <w:rsid w:val="00F940FA"/>
    <w:rsid w:val="00F94113"/>
    <w:rsid w:val="00F94DC0"/>
    <w:rsid w:val="00F94F0B"/>
    <w:rsid w:val="00F950E8"/>
    <w:rsid w:val="00F95647"/>
    <w:rsid w:val="00F95906"/>
    <w:rsid w:val="00F95908"/>
    <w:rsid w:val="00F95EA8"/>
    <w:rsid w:val="00F962B2"/>
    <w:rsid w:val="00F963B9"/>
    <w:rsid w:val="00F964E0"/>
    <w:rsid w:val="00F9672C"/>
    <w:rsid w:val="00F970C7"/>
    <w:rsid w:val="00F97731"/>
    <w:rsid w:val="00F97B2F"/>
    <w:rsid w:val="00F97B8A"/>
    <w:rsid w:val="00FA02D1"/>
    <w:rsid w:val="00FA1167"/>
    <w:rsid w:val="00FA1DE4"/>
    <w:rsid w:val="00FA1F68"/>
    <w:rsid w:val="00FA24B7"/>
    <w:rsid w:val="00FA448A"/>
    <w:rsid w:val="00FA4636"/>
    <w:rsid w:val="00FA4C55"/>
    <w:rsid w:val="00FA4E98"/>
    <w:rsid w:val="00FA4FBA"/>
    <w:rsid w:val="00FA4FC9"/>
    <w:rsid w:val="00FA558E"/>
    <w:rsid w:val="00FA6058"/>
    <w:rsid w:val="00FA6895"/>
    <w:rsid w:val="00FA68E2"/>
    <w:rsid w:val="00FA735D"/>
    <w:rsid w:val="00FA7576"/>
    <w:rsid w:val="00FA7AB5"/>
    <w:rsid w:val="00FA7D04"/>
    <w:rsid w:val="00FB0230"/>
    <w:rsid w:val="00FB0439"/>
    <w:rsid w:val="00FB0E97"/>
    <w:rsid w:val="00FB13CF"/>
    <w:rsid w:val="00FB1D96"/>
    <w:rsid w:val="00FB2764"/>
    <w:rsid w:val="00FB2863"/>
    <w:rsid w:val="00FB2F54"/>
    <w:rsid w:val="00FB30B5"/>
    <w:rsid w:val="00FB33D1"/>
    <w:rsid w:val="00FB34A0"/>
    <w:rsid w:val="00FB3B1D"/>
    <w:rsid w:val="00FB3CC7"/>
    <w:rsid w:val="00FB3E99"/>
    <w:rsid w:val="00FB4C88"/>
    <w:rsid w:val="00FB4DC9"/>
    <w:rsid w:val="00FB581A"/>
    <w:rsid w:val="00FB5D71"/>
    <w:rsid w:val="00FB64F8"/>
    <w:rsid w:val="00FB6736"/>
    <w:rsid w:val="00FB68AE"/>
    <w:rsid w:val="00FB6AD5"/>
    <w:rsid w:val="00FB75D6"/>
    <w:rsid w:val="00FB7694"/>
    <w:rsid w:val="00FB7CEC"/>
    <w:rsid w:val="00FC0615"/>
    <w:rsid w:val="00FC082A"/>
    <w:rsid w:val="00FC15AF"/>
    <w:rsid w:val="00FC15D0"/>
    <w:rsid w:val="00FC1618"/>
    <w:rsid w:val="00FC22C4"/>
    <w:rsid w:val="00FC2645"/>
    <w:rsid w:val="00FC2837"/>
    <w:rsid w:val="00FC30DC"/>
    <w:rsid w:val="00FC3103"/>
    <w:rsid w:val="00FC354E"/>
    <w:rsid w:val="00FC3B77"/>
    <w:rsid w:val="00FC3F58"/>
    <w:rsid w:val="00FC4395"/>
    <w:rsid w:val="00FC44FE"/>
    <w:rsid w:val="00FC4779"/>
    <w:rsid w:val="00FC5350"/>
    <w:rsid w:val="00FC5CBB"/>
    <w:rsid w:val="00FC5E05"/>
    <w:rsid w:val="00FC60D6"/>
    <w:rsid w:val="00FC61DA"/>
    <w:rsid w:val="00FC6523"/>
    <w:rsid w:val="00FC69DB"/>
    <w:rsid w:val="00FC70E4"/>
    <w:rsid w:val="00FD00A5"/>
    <w:rsid w:val="00FD0174"/>
    <w:rsid w:val="00FD079A"/>
    <w:rsid w:val="00FD081C"/>
    <w:rsid w:val="00FD0F68"/>
    <w:rsid w:val="00FD1FB4"/>
    <w:rsid w:val="00FD1FE8"/>
    <w:rsid w:val="00FD237B"/>
    <w:rsid w:val="00FD2407"/>
    <w:rsid w:val="00FD25B7"/>
    <w:rsid w:val="00FD2626"/>
    <w:rsid w:val="00FD2A4E"/>
    <w:rsid w:val="00FD3726"/>
    <w:rsid w:val="00FD3976"/>
    <w:rsid w:val="00FD4367"/>
    <w:rsid w:val="00FD4490"/>
    <w:rsid w:val="00FD52B0"/>
    <w:rsid w:val="00FD58B3"/>
    <w:rsid w:val="00FD5D05"/>
    <w:rsid w:val="00FD612D"/>
    <w:rsid w:val="00FD6281"/>
    <w:rsid w:val="00FD64E6"/>
    <w:rsid w:val="00FD6881"/>
    <w:rsid w:val="00FD77CF"/>
    <w:rsid w:val="00FE018E"/>
    <w:rsid w:val="00FE0557"/>
    <w:rsid w:val="00FE0619"/>
    <w:rsid w:val="00FE2359"/>
    <w:rsid w:val="00FE2587"/>
    <w:rsid w:val="00FE26C8"/>
    <w:rsid w:val="00FE296A"/>
    <w:rsid w:val="00FE2999"/>
    <w:rsid w:val="00FE2B90"/>
    <w:rsid w:val="00FE3213"/>
    <w:rsid w:val="00FE3521"/>
    <w:rsid w:val="00FE3981"/>
    <w:rsid w:val="00FE3EF1"/>
    <w:rsid w:val="00FE4543"/>
    <w:rsid w:val="00FE4557"/>
    <w:rsid w:val="00FE4D38"/>
    <w:rsid w:val="00FE5D03"/>
    <w:rsid w:val="00FE5D1A"/>
    <w:rsid w:val="00FE5D2E"/>
    <w:rsid w:val="00FE6069"/>
    <w:rsid w:val="00FE6102"/>
    <w:rsid w:val="00FE6486"/>
    <w:rsid w:val="00FE6BC9"/>
    <w:rsid w:val="00FE7088"/>
    <w:rsid w:val="00FE79B9"/>
    <w:rsid w:val="00FE7A23"/>
    <w:rsid w:val="00FE7D21"/>
    <w:rsid w:val="00FF0113"/>
    <w:rsid w:val="00FF0B7A"/>
    <w:rsid w:val="00FF1000"/>
    <w:rsid w:val="00FF1CA5"/>
    <w:rsid w:val="00FF212E"/>
    <w:rsid w:val="00FF2297"/>
    <w:rsid w:val="00FF22E1"/>
    <w:rsid w:val="00FF29F2"/>
    <w:rsid w:val="00FF3640"/>
    <w:rsid w:val="00FF375C"/>
    <w:rsid w:val="00FF3BC0"/>
    <w:rsid w:val="00FF3C92"/>
    <w:rsid w:val="00FF410A"/>
    <w:rsid w:val="00FF4283"/>
    <w:rsid w:val="00FF4DAA"/>
    <w:rsid w:val="00FF5566"/>
    <w:rsid w:val="00FF5CA3"/>
    <w:rsid w:val="00FF5DE8"/>
    <w:rsid w:val="00FF5F4E"/>
    <w:rsid w:val="00FF61DF"/>
    <w:rsid w:val="00FF69ED"/>
    <w:rsid w:val="00FF6B0D"/>
    <w:rsid w:val="00FF7A8F"/>
    <w:rsid w:val="00FF7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F2855"/>
  <w15:chartTrackingRefBased/>
  <w15:docId w15:val="{B8AEA675-8BBB-43C4-84E0-FB2981E2D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footer" w:uiPriority="99"/>
    <w:lsdException w:name="caption" w:semiHidden="1" w:uiPriority="35" w:unhideWhenUsed="1" w:qFormat="1"/>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3C7"/>
    <w:rPr>
      <w:sz w:val="28"/>
      <w:szCs w:val="28"/>
    </w:rPr>
  </w:style>
  <w:style w:type="paragraph" w:styleId="Heading1">
    <w:name w:val="heading 1"/>
    <w:basedOn w:val="Normal"/>
    <w:link w:val="Heading1Char"/>
    <w:uiPriority w:val="99"/>
    <w:qFormat/>
    <w:rsid w:val="008046F0"/>
    <w:pPr>
      <w:spacing w:before="100" w:beforeAutospacing="1" w:after="100" w:afterAutospacing="1"/>
      <w:outlineLvl w:val="0"/>
    </w:pPr>
    <w:rPr>
      <w:b/>
      <w:bCs/>
      <w:kern w:val="36"/>
      <w:sz w:val="48"/>
      <w:szCs w:val="48"/>
      <w:lang w:val="vi-VN" w:eastAsia="vi-VN"/>
    </w:rPr>
  </w:style>
  <w:style w:type="paragraph" w:styleId="Heading2">
    <w:name w:val="heading 2"/>
    <w:basedOn w:val="Normal"/>
    <w:next w:val="Normal"/>
    <w:qFormat/>
    <w:rsid w:val="00D26A12"/>
    <w:pPr>
      <w:keepNext/>
      <w:widowControl w:val="0"/>
      <w:wordWrap w:val="0"/>
      <w:autoSpaceDE w:val="0"/>
      <w:autoSpaceDN w:val="0"/>
      <w:jc w:val="both"/>
      <w:outlineLvl w:val="1"/>
    </w:pPr>
    <w:rPr>
      <w:rFonts w:ascii="Arial" w:eastAsia="Batang" w:hAnsi="Arial"/>
      <w:kern w:val="2"/>
      <w:sz w:val="24"/>
      <w:szCs w:val="24"/>
      <w:lang w:eastAsia="ko-KR"/>
    </w:rPr>
  </w:style>
  <w:style w:type="paragraph" w:styleId="Heading3">
    <w:name w:val="heading 3"/>
    <w:basedOn w:val="Normal"/>
    <w:link w:val="Heading3Char"/>
    <w:uiPriority w:val="9"/>
    <w:qFormat/>
    <w:rsid w:val="005D0395"/>
    <w:pPr>
      <w:spacing w:before="100" w:beforeAutospacing="1" w:after="100" w:afterAutospacing="1"/>
      <w:outlineLvl w:val="2"/>
    </w:pPr>
    <w:rPr>
      <w:b/>
      <w:bCs/>
      <w:sz w:val="27"/>
      <w:szCs w:val="27"/>
    </w:rPr>
  </w:style>
  <w:style w:type="paragraph" w:styleId="Heading4">
    <w:name w:val="heading 4"/>
    <w:basedOn w:val="Normal"/>
    <w:next w:val="Normal"/>
    <w:qFormat/>
    <w:rsid w:val="00BA7C5F"/>
    <w:pPr>
      <w:keepNext/>
      <w:spacing w:before="240" w:after="6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qFormat/>
    <w:rsid w:val="005D0395"/>
    <w:pPr>
      <w:spacing w:before="100" w:beforeAutospacing="1" w:after="100" w:afterAutospacing="1"/>
    </w:pPr>
    <w:rPr>
      <w:sz w:val="24"/>
      <w:szCs w:val="24"/>
    </w:rPr>
  </w:style>
  <w:style w:type="paragraph" w:styleId="Header">
    <w:name w:val="header"/>
    <w:basedOn w:val="Normal"/>
    <w:link w:val="HeaderChar"/>
    <w:uiPriority w:val="99"/>
    <w:rsid w:val="00057477"/>
    <w:pPr>
      <w:tabs>
        <w:tab w:val="center" w:pos="4320"/>
        <w:tab w:val="right" w:pos="8640"/>
      </w:tabs>
    </w:pPr>
  </w:style>
  <w:style w:type="character" w:styleId="PageNumber">
    <w:name w:val="page number"/>
    <w:basedOn w:val="DefaultParagraphFont"/>
    <w:rsid w:val="00057477"/>
  </w:style>
  <w:style w:type="paragraph" w:styleId="Footer">
    <w:name w:val="footer"/>
    <w:basedOn w:val="Normal"/>
    <w:link w:val="FooterChar"/>
    <w:uiPriority w:val="99"/>
    <w:rsid w:val="00180BE6"/>
    <w:pPr>
      <w:tabs>
        <w:tab w:val="center" w:pos="4320"/>
        <w:tab w:val="right" w:pos="8640"/>
      </w:tabs>
    </w:pPr>
  </w:style>
  <w:style w:type="paragraph" w:customStyle="1" w:styleId="CharChar3CharChar">
    <w:name w:val="Char Char3 Char Char"/>
    <w:basedOn w:val="Normal"/>
    <w:rsid w:val="00B80F7F"/>
    <w:pPr>
      <w:widowControl w:val="0"/>
      <w:jc w:val="both"/>
    </w:pPr>
    <w:rPr>
      <w:rFonts w:eastAsia="SimSun"/>
      <w:noProof/>
      <w:kern w:val="2"/>
      <w:sz w:val="24"/>
      <w:szCs w:val="26"/>
      <w:lang w:eastAsia="zh-CN"/>
    </w:rPr>
  </w:style>
  <w:style w:type="paragraph" w:styleId="ListParagraph">
    <w:name w:val="List Paragraph"/>
    <w:basedOn w:val="Normal"/>
    <w:link w:val="ListParagraphChar"/>
    <w:uiPriority w:val="34"/>
    <w:qFormat/>
    <w:rsid w:val="00B80F7F"/>
    <w:pPr>
      <w:ind w:left="720"/>
      <w:contextualSpacing/>
    </w:pPr>
    <w:rPr>
      <w:sz w:val="26"/>
    </w:rPr>
  </w:style>
  <w:style w:type="paragraph" w:customStyle="1" w:styleId="Char">
    <w:name w:val="Char"/>
    <w:basedOn w:val="Normal"/>
    <w:rsid w:val="00CA29B2"/>
    <w:pPr>
      <w:widowControl w:val="0"/>
      <w:jc w:val="both"/>
    </w:pPr>
    <w:rPr>
      <w:rFonts w:eastAsia="SimSun"/>
      <w:noProof/>
      <w:kern w:val="2"/>
      <w:sz w:val="24"/>
      <w:szCs w:val="26"/>
      <w:lang w:eastAsia="zh-CN"/>
    </w:rPr>
  </w:style>
  <w:style w:type="paragraph" w:customStyle="1" w:styleId="CharChar3CharChar0">
    <w:name w:val="Char Char3 Char Char"/>
    <w:basedOn w:val="Normal"/>
    <w:rsid w:val="003016FE"/>
    <w:pPr>
      <w:widowControl w:val="0"/>
      <w:jc w:val="both"/>
    </w:pPr>
    <w:rPr>
      <w:rFonts w:eastAsia="SimSun"/>
      <w:noProof/>
      <w:kern w:val="2"/>
      <w:sz w:val="24"/>
      <w:szCs w:val="26"/>
      <w:lang w:eastAsia="zh-CN"/>
    </w:rPr>
  </w:style>
  <w:style w:type="character" w:customStyle="1" w:styleId="hps">
    <w:name w:val="hps"/>
    <w:basedOn w:val="DefaultParagraphFont"/>
    <w:rsid w:val="00192AED"/>
  </w:style>
  <w:style w:type="character" w:customStyle="1" w:styleId="atl">
    <w:name w:val="atl"/>
    <w:basedOn w:val="DefaultParagraphFont"/>
    <w:rsid w:val="008046F0"/>
  </w:style>
  <w:style w:type="character" w:styleId="Hyperlink">
    <w:name w:val="Hyperlink"/>
    <w:uiPriority w:val="99"/>
    <w:rsid w:val="008046F0"/>
    <w:rPr>
      <w:color w:val="0000FF"/>
      <w:u w:val="single"/>
    </w:rPr>
  </w:style>
  <w:style w:type="character" w:customStyle="1" w:styleId="Heading1Char">
    <w:name w:val="Heading 1 Char"/>
    <w:link w:val="Heading1"/>
    <w:uiPriority w:val="99"/>
    <w:rsid w:val="008046F0"/>
    <w:rPr>
      <w:b/>
      <w:bCs/>
      <w:kern w:val="36"/>
      <w:sz w:val="48"/>
      <w:szCs w:val="48"/>
      <w:lang w:val="vi-VN" w:eastAsia="vi-VN" w:bidi="ar-SA"/>
    </w:rPr>
  </w:style>
  <w:style w:type="paragraph" w:styleId="TOCHeading">
    <w:name w:val="TOC Heading"/>
    <w:basedOn w:val="Heading1"/>
    <w:next w:val="Normal"/>
    <w:uiPriority w:val="39"/>
    <w:qFormat/>
    <w:rsid w:val="00C81C16"/>
    <w:pPr>
      <w:keepNext/>
      <w:keepLines/>
      <w:spacing w:before="480" w:beforeAutospacing="0" w:after="0" w:afterAutospacing="0" w:line="276" w:lineRule="auto"/>
      <w:outlineLvl w:val="9"/>
    </w:pPr>
    <w:rPr>
      <w:rFonts w:ascii="Cambria" w:hAnsi="Cambria"/>
      <w:color w:val="365F91"/>
      <w:kern w:val="0"/>
      <w:sz w:val="28"/>
      <w:szCs w:val="28"/>
      <w:lang w:val="en-US" w:eastAsia="en-US"/>
    </w:rPr>
  </w:style>
  <w:style w:type="paragraph" w:styleId="TOC1">
    <w:name w:val="toc 1"/>
    <w:basedOn w:val="Normal"/>
    <w:next w:val="Normal"/>
    <w:autoRedefine/>
    <w:uiPriority w:val="39"/>
    <w:qFormat/>
    <w:rsid w:val="004278F9"/>
    <w:pPr>
      <w:tabs>
        <w:tab w:val="right" w:leader="dot" w:pos="8820"/>
      </w:tabs>
      <w:spacing w:before="120" w:after="120" w:line="360" w:lineRule="auto"/>
      <w:jc w:val="both"/>
    </w:pPr>
    <w:rPr>
      <w:rFonts w:ascii="Calibri" w:hAnsi="Calibri" w:cs="Calibri"/>
      <w:b/>
      <w:bCs/>
      <w:i/>
      <w:iCs/>
      <w:sz w:val="24"/>
      <w:szCs w:val="24"/>
    </w:rPr>
  </w:style>
  <w:style w:type="paragraph" w:styleId="TOC2">
    <w:name w:val="toc 2"/>
    <w:basedOn w:val="Normal"/>
    <w:next w:val="Normal"/>
    <w:autoRedefine/>
    <w:uiPriority w:val="39"/>
    <w:qFormat/>
    <w:rsid w:val="00572FD5"/>
    <w:pPr>
      <w:spacing w:before="120"/>
      <w:ind w:left="280"/>
    </w:pPr>
    <w:rPr>
      <w:rFonts w:ascii="Calibri" w:hAnsi="Calibri" w:cs="Calibri"/>
      <w:b/>
      <w:bCs/>
      <w:sz w:val="22"/>
      <w:szCs w:val="22"/>
    </w:rPr>
  </w:style>
  <w:style w:type="paragraph" w:styleId="TOC3">
    <w:name w:val="toc 3"/>
    <w:basedOn w:val="Normal"/>
    <w:next w:val="Normal"/>
    <w:autoRedefine/>
    <w:uiPriority w:val="39"/>
    <w:qFormat/>
    <w:rsid w:val="00EF01CB"/>
    <w:pPr>
      <w:tabs>
        <w:tab w:val="right" w:leader="dot" w:pos="8778"/>
      </w:tabs>
      <w:spacing w:line="360" w:lineRule="auto"/>
      <w:ind w:left="284"/>
      <w:jc w:val="both"/>
    </w:pPr>
    <w:rPr>
      <w:noProof/>
      <w:lang w:val="fr-FR"/>
    </w:rPr>
  </w:style>
  <w:style w:type="paragraph" w:styleId="TOC4">
    <w:name w:val="toc 4"/>
    <w:basedOn w:val="Normal"/>
    <w:next w:val="Normal"/>
    <w:autoRedefine/>
    <w:rsid w:val="00801EA0"/>
    <w:pPr>
      <w:ind w:left="840"/>
    </w:pPr>
    <w:rPr>
      <w:rFonts w:ascii="Calibri" w:hAnsi="Calibri" w:cs="Calibri"/>
      <w:sz w:val="20"/>
      <w:szCs w:val="20"/>
    </w:rPr>
  </w:style>
  <w:style w:type="paragraph" w:styleId="TOC5">
    <w:name w:val="toc 5"/>
    <w:basedOn w:val="Normal"/>
    <w:next w:val="Normal"/>
    <w:autoRedefine/>
    <w:rsid w:val="00C81C16"/>
    <w:pPr>
      <w:ind w:left="1120"/>
    </w:pPr>
    <w:rPr>
      <w:rFonts w:ascii="Calibri" w:hAnsi="Calibri" w:cs="Calibri"/>
      <w:sz w:val="20"/>
      <w:szCs w:val="20"/>
    </w:rPr>
  </w:style>
  <w:style w:type="paragraph" w:styleId="TOC6">
    <w:name w:val="toc 6"/>
    <w:basedOn w:val="Normal"/>
    <w:next w:val="Normal"/>
    <w:autoRedefine/>
    <w:rsid w:val="00C81C16"/>
    <w:pPr>
      <w:ind w:left="1400"/>
    </w:pPr>
    <w:rPr>
      <w:rFonts w:ascii="Calibri" w:hAnsi="Calibri" w:cs="Calibri"/>
      <w:sz w:val="20"/>
      <w:szCs w:val="20"/>
    </w:rPr>
  </w:style>
  <w:style w:type="paragraph" w:styleId="TOC7">
    <w:name w:val="toc 7"/>
    <w:basedOn w:val="Normal"/>
    <w:next w:val="Normal"/>
    <w:autoRedefine/>
    <w:rsid w:val="00C81C16"/>
    <w:pPr>
      <w:ind w:left="1680"/>
    </w:pPr>
    <w:rPr>
      <w:rFonts w:ascii="Calibri" w:hAnsi="Calibri" w:cs="Calibri"/>
      <w:sz w:val="20"/>
      <w:szCs w:val="20"/>
    </w:rPr>
  </w:style>
  <w:style w:type="paragraph" w:styleId="TOC8">
    <w:name w:val="toc 8"/>
    <w:basedOn w:val="Normal"/>
    <w:next w:val="Normal"/>
    <w:autoRedefine/>
    <w:rsid w:val="00C81C16"/>
    <w:pPr>
      <w:ind w:left="1960"/>
    </w:pPr>
    <w:rPr>
      <w:rFonts w:ascii="Calibri" w:hAnsi="Calibri" w:cs="Calibri"/>
      <w:sz w:val="20"/>
      <w:szCs w:val="20"/>
    </w:rPr>
  </w:style>
  <w:style w:type="paragraph" w:styleId="TOC9">
    <w:name w:val="toc 9"/>
    <w:basedOn w:val="Normal"/>
    <w:next w:val="Normal"/>
    <w:autoRedefine/>
    <w:rsid w:val="00C81C16"/>
    <w:pPr>
      <w:ind w:left="2240"/>
    </w:pPr>
    <w:rPr>
      <w:rFonts w:ascii="Calibri" w:hAnsi="Calibri" w:cs="Calibri"/>
      <w:sz w:val="20"/>
      <w:szCs w:val="20"/>
    </w:rPr>
  </w:style>
  <w:style w:type="table" w:styleId="TableGrid">
    <w:name w:val="Table Grid"/>
    <w:basedOn w:val="TableNormal"/>
    <w:uiPriority w:val="39"/>
    <w:rsid w:val="00245E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7">
    <w:name w:val="Char Char7"/>
    <w:rsid w:val="00767958"/>
    <w:rPr>
      <w:b/>
      <w:bCs/>
      <w:kern w:val="36"/>
      <w:sz w:val="48"/>
      <w:szCs w:val="48"/>
      <w:lang w:val="vi-VN" w:eastAsia="vi-VN"/>
    </w:rPr>
  </w:style>
  <w:style w:type="character" w:customStyle="1" w:styleId="full-name">
    <w:name w:val="full-name"/>
    <w:basedOn w:val="DefaultParagraphFont"/>
    <w:rsid w:val="00767958"/>
  </w:style>
  <w:style w:type="character" w:customStyle="1" w:styleId="given-name2">
    <w:name w:val="given-name2"/>
    <w:basedOn w:val="DefaultParagraphFont"/>
    <w:rsid w:val="00767958"/>
  </w:style>
  <w:style w:type="character" w:customStyle="1" w:styleId="family-name3">
    <w:name w:val="family-name3"/>
    <w:basedOn w:val="DefaultParagraphFont"/>
    <w:rsid w:val="00767958"/>
  </w:style>
  <w:style w:type="character" w:styleId="HTMLCite">
    <w:name w:val="HTML Cite"/>
    <w:rsid w:val="00767958"/>
    <w:rPr>
      <w:i/>
      <w:iCs/>
    </w:rPr>
  </w:style>
  <w:style w:type="paragraph" w:styleId="BalloonText">
    <w:name w:val="Balloon Text"/>
    <w:basedOn w:val="Normal"/>
    <w:link w:val="BalloonTextChar"/>
    <w:uiPriority w:val="99"/>
    <w:unhideWhenUsed/>
    <w:rsid w:val="0003326F"/>
    <w:rPr>
      <w:rFonts w:ascii="Tahoma" w:eastAsia="Calibri" w:hAnsi="Tahoma" w:cs="Tahoma"/>
      <w:sz w:val="16"/>
      <w:szCs w:val="16"/>
    </w:rPr>
  </w:style>
  <w:style w:type="character" w:customStyle="1" w:styleId="BalloonTextChar">
    <w:name w:val="Balloon Text Char"/>
    <w:link w:val="BalloonText"/>
    <w:uiPriority w:val="99"/>
    <w:rsid w:val="0003326F"/>
    <w:rPr>
      <w:rFonts w:ascii="Tahoma" w:eastAsia="Calibri" w:hAnsi="Tahoma" w:cs="Tahoma"/>
      <w:sz w:val="16"/>
      <w:szCs w:val="16"/>
    </w:rPr>
  </w:style>
  <w:style w:type="paragraph" w:customStyle="1" w:styleId="MapleOutput">
    <w:name w:val="Maple Output"/>
    <w:rsid w:val="0003326F"/>
    <w:pPr>
      <w:autoSpaceDE w:val="0"/>
      <w:autoSpaceDN w:val="0"/>
      <w:adjustRightInd w:val="0"/>
      <w:spacing w:line="360" w:lineRule="auto"/>
      <w:jc w:val="center"/>
    </w:pPr>
    <w:rPr>
      <w:color w:val="000000"/>
      <w:sz w:val="24"/>
      <w:szCs w:val="24"/>
    </w:rPr>
  </w:style>
  <w:style w:type="character" w:customStyle="1" w:styleId="HeaderChar">
    <w:name w:val="Header Char"/>
    <w:link w:val="Header"/>
    <w:uiPriority w:val="99"/>
    <w:rsid w:val="0003326F"/>
    <w:rPr>
      <w:sz w:val="28"/>
      <w:szCs w:val="28"/>
    </w:rPr>
  </w:style>
  <w:style w:type="character" w:customStyle="1" w:styleId="FooterChar">
    <w:name w:val="Footer Char"/>
    <w:link w:val="Footer"/>
    <w:uiPriority w:val="99"/>
    <w:rsid w:val="0003326F"/>
    <w:rPr>
      <w:sz w:val="28"/>
      <w:szCs w:val="28"/>
    </w:rPr>
  </w:style>
  <w:style w:type="character" w:customStyle="1" w:styleId="apple-converted-space">
    <w:name w:val="apple-converted-space"/>
    <w:rsid w:val="00CD7E87"/>
  </w:style>
  <w:style w:type="character" w:customStyle="1" w:styleId="Heading1Char1">
    <w:name w:val="Heading 1 Char1"/>
    <w:uiPriority w:val="99"/>
    <w:locked/>
    <w:rsid w:val="00CD7E87"/>
    <w:rPr>
      <w:rFonts w:ascii="Times New Roman" w:eastAsia="Times New Roman" w:hAnsi="Times New Roman" w:cs="Times New Roman"/>
      <w:b/>
      <w:bCs/>
      <w:kern w:val="36"/>
      <w:sz w:val="48"/>
      <w:szCs w:val="48"/>
      <w:lang w:val="vi-VN" w:eastAsia="vi-VN"/>
    </w:rPr>
  </w:style>
  <w:style w:type="character" w:styleId="Emphasis">
    <w:name w:val="Emphasis"/>
    <w:uiPriority w:val="20"/>
    <w:qFormat/>
    <w:rsid w:val="00CD7E87"/>
    <w:rPr>
      <w:rFonts w:cs="Times New Roman"/>
      <w:i/>
      <w:iCs/>
    </w:rPr>
  </w:style>
  <w:style w:type="character" w:customStyle="1" w:styleId="nowrap">
    <w:name w:val="nowrap"/>
    <w:rsid w:val="00CD7E87"/>
  </w:style>
  <w:style w:type="paragraph" w:customStyle="1" w:styleId="MTDisplayEquation">
    <w:name w:val="MTDisplayEquation"/>
    <w:basedOn w:val="Normal"/>
    <w:next w:val="Normal"/>
    <w:link w:val="MTDisplayEquationChar"/>
    <w:uiPriority w:val="99"/>
    <w:rsid w:val="007B27C5"/>
    <w:pPr>
      <w:tabs>
        <w:tab w:val="center" w:pos="4400"/>
        <w:tab w:val="right" w:pos="8780"/>
      </w:tabs>
      <w:spacing w:before="120" w:after="120" w:line="360" w:lineRule="auto"/>
      <w:jc w:val="both"/>
    </w:pPr>
    <w:rPr>
      <w:rFonts w:eastAsia="Calibri"/>
    </w:rPr>
  </w:style>
  <w:style w:type="paragraph" w:styleId="TOAHeading">
    <w:name w:val="toa heading"/>
    <w:basedOn w:val="Normal"/>
    <w:next w:val="Normal"/>
    <w:rsid w:val="00CF5BC0"/>
    <w:pPr>
      <w:spacing w:before="120"/>
    </w:pPr>
    <w:rPr>
      <w:b/>
      <w:bCs/>
      <w:szCs w:val="24"/>
    </w:rPr>
  </w:style>
  <w:style w:type="paragraph" w:styleId="TableofAuthorities">
    <w:name w:val="table of authorities"/>
    <w:basedOn w:val="Normal"/>
    <w:next w:val="Normal"/>
    <w:rsid w:val="00CF5BC0"/>
    <w:pPr>
      <w:ind w:left="280" w:hanging="280"/>
    </w:pPr>
  </w:style>
  <w:style w:type="character" w:customStyle="1" w:styleId="MTDisplayEquationChar">
    <w:name w:val="MTDisplayEquation Char"/>
    <w:link w:val="MTDisplayEquation"/>
    <w:uiPriority w:val="99"/>
    <w:locked/>
    <w:rsid w:val="007B27C5"/>
    <w:rPr>
      <w:rFonts w:eastAsia="Calibri"/>
      <w:sz w:val="28"/>
      <w:szCs w:val="28"/>
    </w:rPr>
  </w:style>
  <w:style w:type="paragraph" w:styleId="BodyText">
    <w:name w:val="Body Text"/>
    <w:basedOn w:val="Normal"/>
    <w:link w:val="BodyTextChar"/>
    <w:uiPriority w:val="1"/>
    <w:qFormat/>
    <w:rsid w:val="00F03654"/>
    <w:pPr>
      <w:widowControl w:val="0"/>
      <w:autoSpaceDE w:val="0"/>
      <w:autoSpaceDN w:val="0"/>
    </w:pPr>
    <w:rPr>
      <w:sz w:val="24"/>
      <w:szCs w:val="24"/>
    </w:rPr>
  </w:style>
  <w:style w:type="character" w:customStyle="1" w:styleId="BodyTextChar">
    <w:name w:val="Body Text Char"/>
    <w:link w:val="BodyText"/>
    <w:uiPriority w:val="1"/>
    <w:rsid w:val="00F03654"/>
    <w:rPr>
      <w:sz w:val="24"/>
      <w:szCs w:val="24"/>
    </w:rPr>
  </w:style>
  <w:style w:type="character" w:customStyle="1" w:styleId="Heading3Char">
    <w:name w:val="Heading 3 Char"/>
    <w:link w:val="Heading3"/>
    <w:uiPriority w:val="9"/>
    <w:rsid w:val="00413882"/>
    <w:rPr>
      <w:b/>
      <w:bCs/>
      <w:sz w:val="27"/>
      <w:szCs w:val="27"/>
    </w:rPr>
  </w:style>
  <w:style w:type="paragraph" w:customStyle="1" w:styleId="Text">
    <w:name w:val="Text"/>
    <w:basedOn w:val="Normal"/>
    <w:qFormat/>
    <w:rsid w:val="00FB2863"/>
    <w:pPr>
      <w:tabs>
        <w:tab w:val="left" w:pos="1980"/>
      </w:tabs>
      <w:ind w:left="1440"/>
    </w:pPr>
    <w:rPr>
      <w:rFonts w:ascii="VNI-Helve" w:hAnsi="VNI-Helve"/>
      <w:sz w:val="24"/>
      <w:szCs w:val="20"/>
    </w:rPr>
  </w:style>
  <w:style w:type="paragraph" w:customStyle="1" w:styleId="thnbi">
    <w:name w:val="thân bài"/>
    <w:basedOn w:val="NoSpacing"/>
    <w:link w:val="thnbiChar"/>
    <w:qFormat/>
    <w:rsid w:val="00C779C7"/>
    <w:pPr>
      <w:spacing w:before="60" w:after="60" w:line="288" w:lineRule="auto"/>
      <w:jc w:val="both"/>
    </w:pPr>
    <w:rPr>
      <w:rFonts w:eastAsiaTheme="minorEastAsia" w:cstheme="minorBidi"/>
      <w:color w:val="000000" w:themeColor="text1"/>
      <w:spacing w:val="15"/>
      <w:sz w:val="26"/>
      <w:szCs w:val="22"/>
      <w:shd w:val="clear" w:color="auto" w:fill="FFFFFF"/>
      <w:lang w:val="vi-VN"/>
    </w:rPr>
  </w:style>
  <w:style w:type="character" w:customStyle="1" w:styleId="thnbiChar">
    <w:name w:val="thân bài Char"/>
    <w:basedOn w:val="DefaultParagraphFont"/>
    <w:link w:val="thnbi"/>
    <w:rsid w:val="00C779C7"/>
    <w:rPr>
      <w:rFonts w:eastAsiaTheme="minorEastAsia" w:cstheme="minorBidi"/>
      <w:color w:val="000000" w:themeColor="text1"/>
      <w:spacing w:val="15"/>
      <w:sz w:val="26"/>
      <w:szCs w:val="22"/>
      <w:lang w:val="vi-VN"/>
    </w:rPr>
  </w:style>
  <w:style w:type="paragraph" w:styleId="NoSpacing">
    <w:name w:val="No Spacing"/>
    <w:uiPriority w:val="1"/>
    <w:qFormat/>
    <w:rsid w:val="00C779C7"/>
    <w:rPr>
      <w:sz w:val="28"/>
      <w:szCs w:val="28"/>
    </w:rPr>
  </w:style>
  <w:style w:type="character" w:styleId="Strong">
    <w:name w:val="Strong"/>
    <w:basedOn w:val="DefaultParagraphFont"/>
    <w:uiPriority w:val="22"/>
    <w:qFormat/>
    <w:rsid w:val="00FC15D0"/>
    <w:rPr>
      <w:b/>
      <w:bCs/>
    </w:rPr>
  </w:style>
  <w:style w:type="paragraph" w:customStyle="1" w:styleId="pbody">
    <w:name w:val="pbody"/>
    <w:basedOn w:val="Normal"/>
    <w:rsid w:val="008E5434"/>
    <w:pPr>
      <w:spacing w:before="100" w:beforeAutospacing="1" w:after="100" w:afterAutospacing="1"/>
    </w:pPr>
    <w:rPr>
      <w:sz w:val="24"/>
      <w:szCs w:val="24"/>
    </w:rPr>
  </w:style>
  <w:style w:type="paragraph" w:styleId="Caption">
    <w:name w:val="caption"/>
    <w:basedOn w:val="Normal"/>
    <w:next w:val="Normal"/>
    <w:uiPriority w:val="35"/>
    <w:unhideWhenUsed/>
    <w:qFormat/>
    <w:rsid w:val="00256B1E"/>
    <w:pPr>
      <w:spacing w:after="200"/>
    </w:pPr>
    <w:rPr>
      <w:i/>
      <w:iCs/>
      <w:color w:val="44546A" w:themeColor="text2"/>
      <w:sz w:val="18"/>
      <w:szCs w:val="18"/>
    </w:rPr>
  </w:style>
  <w:style w:type="character" w:customStyle="1" w:styleId="ListParagraphChar">
    <w:name w:val="List Paragraph Char"/>
    <w:basedOn w:val="DefaultParagraphFont"/>
    <w:link w:val="ListParagraph"/>
    <w:uiPriority w:val="34"/>
    <w:rsid w:val="00DA482A"/>
    <w:rPr>
      <w:sz w:val="26"/>
      <w:szCs w:val="28"/>
    </w:rPr>
  </w:style>
  <w:style w:type="numbering" w:customStyle="1" w:styleId="Style1">
    <w:name w:val="Style1"/>
    <w:uiPriority w:val="99"/>
    <w:rsid w:val="00BC4297"/>
    <w:pPr>
      <w:numPr>
        <w:numId w:val="4"/>
      </w:numPr>
    </w:pPr>
  </w:style>
  <w:style w:type="paragraph" w:customStyle="1" w:styleId="1">
    <w:name w:val="1."/>
    <w:basedOn w:val="Heading1"/>
    <w:qFormat/>
    <w:rsid w:val="00BC4297"/>
    <w:pPr>
      <w:keepNext/>
      <w:keepLines/>
      <w:numPr>
        <w:numId w:val="4"/>
      </w:numPr>
      <w:spacing w:before="240" w:beforeAutospacing="0" w:after="0" w:afterAutospacing="0" w:line="276" w:lineRule="auto"/>
    </w:pPr>
    <w:rPr>
      <w:rFonts w:eastAsiaTheme="majorEastAsia" w:cstheme="majorBidi"/>
      <w:bCs w:val="0"/>
      <w:kern w:val="0"/>
      <w:sz w:val="32"/>
      <w:szCs w:val="32"/>
      <w:lang w:val="en-US" w:eastAsia="en-US"/>
    </w:rPr>
  </w:style>
  <w:style w:type="paragraph" w:customStyle="1" w:styleId="11">
    <w:name w:val="1.1."/>
    <w:basedOn w:val="Heading2"/>
    <w:link w:val="11Char"/>
    <w:qFormat/>
    <w:rsid w:val="00BC4297"/>
    <w:pPr>
      <w:keepLines/>
      <w:widowControl/>
      <w:numPr>
        <w:ilvl w:val="1"/>
        <w:numId w:val="4"/>
      </w:numPr>
      <w:wordWrap/>
      <w:autoSpaceDE/>
      <w:autoSpaceDN/>
      <w:spacing w:before="40" w:line="276" w:lineRule="auto"/>
      <w:ind w:left="1152"/>
      <w:jc w:val="left"/>
    </w:pPr>
    <w:rPr>
      <w:rFonts w:ascii="Times New Roman" w:eastAsiaTheme="majorEastAsia" w:hAnsi="Times New Roman" w:cstheme="majorBidi"/>
      <w:b/>
      <w:color w:val="000000" w:themeColor="text1"/>
      <w:kern w:val="0"/>
      <w:sz w:val="28"/>
      <w:szCs w:val="26"/>
      <w:lang w:eastAsia="en-US"/>
    </w:rPr>
  </w:style>
  <w:style w:type="paragraph" w:customStyle="1" w:styleId="111">
    <w:name w:val="1.1.1."/>
    <w:basedOn w:val="Heading3"/>
    <w:link w:val="111Char"/>
    <w:qFormat/>
    <w:rsid w:val="00BC4297"/>
    <w:pPr>
      <w:keepNext/>
      <w:keepLines/>
      <w:numPr>
        <w:ilvl w:val="2"/>
        <w:numId w:val="4"/>
      </w:numPr>
      <w:spacing w:before="40" w:beforeAutospacing="0" w:after="0" w:afterAutospacing="0" w:line="276" w:lineRule="auto"/>
    </w:pPr>
    <w:rPr>
      <w:rFonts w:eastAsiaTheme="majorEastAsia" w:cstheme="majorBidi"/>
      <w:bCs w:val="0"/>
      <w:color w:val="1F4D78" w:themeColor="accent1" w:themeShade="7F"/>
      <w:sz w:val="24"/>
      <w:szCs w:val="24"/>
    </w:rPr>
  </w:style>
  <w:style w:type="character" w:customStyle="1" w:styleId="11Char">
    <w:name w:val="1.1. Char"/>
    <w:basedOn w:val="DefaultParagraphFont"/>
    <w:link w:val="11"/>
    <w:rsid w:val="00BC4297"/>
    <w:rPr>
      <w:rFonts w:eastAsiaTheme="majorEastAsia" w:cstheme="majorBidi"/>
      <w:b/>
      <w:color w:val="000000" w:themeColor="text1"/>
      <w:sz w:val="28"/>
      <w:szCs w:val="26"/>
    </w:rPr>
  </w:style>
  <w:style w:type="paragraph" w:customStyle="1" w:styleId="1111">
    <w:name w:val="1.1.1.1."/>
    <w:basedOn w:val="Heading4"/>
    <w:qFormat/>
    <w:rsid w:val="00BC4297"/>
    <w:pPr>
      <w:keepLines/>
      <w:numPr>
        <w:ilvl w:val="3"/>
        <w:numId w:val="4"/>
      </w:numPr>
      <w:spacing w:before="40" w:after="0" w:line="276" w:lineRule="auto"/>
    </w:pPr>
    <w:rPr>
      <w:rFonts w:eastAsiaTheme="majorEastAsia" w:cstheme="majorBidi"/>
      <w:bCs w:val="0"/>
      <w:iCs/>
      <w:sz w:val="26"/>
      <w:szCs w:val="22"/>
    </w:rPr>
  </w:style>
  <w:style w:type="character" w:customStyle="1" w:styleId="111Char">
    <w:name w:val="1.1.1. Char"/>
    <w:basedOn w:val="Heading3Char"/>
    <w:link w:val="111"/>
    <w:rsid w:val="00BC4297"/>
    <w:rPr>
      <w:rFonts w:eastAsiaTheme="majorEastAsia" w:cstheme="majorBidi"/>
      <w:b/>
      <w:bCs w:val="0"/>
      <w:color w:val="1F4D78" w:themeColor="accent1" w:themeShade="7F"/>
      <w:sz w:val="24"/>
      <w:szCs w:val="24"/>
    </w:rPr>
  </w:style>
  <w:style w:type="paragraph" w:customStyle="1" w:styleId="adsdisplayed">
    <w:name w:val="ads_displayed"/>
    <w:basedOn w:val="Normal"/>
    <w:rsid w:val="00AB4B7D"/>
    <w:pPr>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rsid w:val="00F05F76"/>
    <w:rPr>
      <w:color w:val="605E5C"/>
      <w:shd w:val="clear" w:color="auto" w:fill="E1DFDD"/>
    </w:rPr>
  </w:style>
  <w:style w:type="character" w:styleId="UnresolvedMention">
    <w:name w:val="Unresolved Mention"/>
    <w:basedOn w:val="DefaultParagraphFont"/>
    <w:uiPriority w:val="99"/>
    <w:semiHidden/>
    <w:unhideWhenUsed/>
    <w:rsid w:val="007F61AD"/>
    <w:rPr>
      <w:color w:val="605E5C"/>
      <w:shd w:val="clear" w:color="auto" w:fill="E1DFDD"/>
    </w:rPr>
  </w:style>
  <w:style w:type="character" w:customStyle="1" w:styleId="fontstyle0">
    <w:name w:val="fontstyle0"/>
    <w:basedOn w:val="DefaultParagraphFont"/>
    <w:rsid w:val="008F18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83992">
      <w:bodyDiv w:val="1"/>
      <w:marLeft w:val="0"/>
      <w:marRight w:val="0"/>
      <w:marTop w:val="0"/>
      <w:marBottom w:val="0"/>
      <w:divBdr>
        <w:top w:val="none" w:sz="0" w:space="0" w:color="auto"/>
        <w:left w:val="none" w:sz="0" w:space="0" w:color="auto"/>
        <w:bottom w:val="none" w:sz="0" w:space="0" w:color="auto"/>
        <w:right w:val="none" w:sz="0" w:space="0" w:color="auto"/>
      </w:divBdr>
    </w:div>
    <w:div w:id="91633927">
      <w:bodyDiv w:val="1"/>
      <w:marLeft w:val="0"/>
      <w:marRight w:val="0"/>
      <w:marTop w:val="0"/>
      <w:marBottom w:val="0"/>
      <w:divBdr>
        <w:top w:val="none" w:sz="0" w:space="0" w:color="auto"/>
        <w:left w:val="none" w:sz="0" w:space="0" w:color="auto"/>
        <w:bottom w:val="none" w:sz="0" w:space="0" w:color="auto"/>
        <w:right w:val="none" w:sz="0" w:space="0" w:color="auto"/>
      </w:divBdr>
    </w:div>
    <w:div w:id="96025713">
      <w:bodyDiv w:val="1"/>
      <w:marLeft w:val="0"/>
      <w:marRight w:val="0"/>
      <w:marTop w:val="0"/>
      <w:marBottom w:val="0"/>
      <w:divBdr>
        <w:top w:val="none" w:sz="0" w:space="0" w:color="auto"/>
        <w:left w:val="none" w:sz="0" w:space="0" w:color="auto"/>
        <w:bottom w:val="none" w:sz="0" w:space="0" w:color="auto"/>
        <w:right w:val="none" w:sz="0" w:space="0" w:color="auto"/>
      </w:divBdr>
    </w:div>
    <w:div w:id="118649994">
      <w:bodyDiv w:val="1"/>
      <w:marLeft w:val="0"/>
      <w:marRight w:val="0"/>
      <w:marTop w:val="0"/>
      <w:marBottom w:val="0"/>
      <w:divBdr>
        <w:top w:val="none" w:sz="0" w:space="0" w:color="auto"/>
        <w:left w:val="none" w:sz="0" w:space="0" w:color="auto"/>
        <w:bottom w:val="none" w:sz="0" w:space="0" w:color="auto"/>
        <w:right w:val="none" w:sz="0" w:space="0" w:color="auto"/>
      </w:divBdr>
    </w:div>
    <w:div w:id="195773299">
      <w:bodyDiv w:val="1"/>
      <w:marLeft w:val="0"/>
      <w:marRight w:val="0"/>
      <w:marTop w:val="0"/>
      <w:marBottom w:val="0"/>
      <w:divBdr>
        <w:top w:val="none" w:sz="0" w:space="0" w:color="auto"/>
        <w:left w:val="none" w:sz="0" w:space="0" w:color="auto"/>
        <w:bottom w:val="none" w:sz="0" w:space="0" w:color="auto"/>
        <w:right w:val="none" w:sz="0" w:space="0" w:color="auto"/>
      </w:divBdr>
    </w:div>
    <w:div w:id="213271004">
      <w:bodyDiv w:val="1"/>
      <w:marLeft w:val="0"/>
      <w:marRight w:val="0"/>
      <w:marTop w:val="0"/>
      <w:marBottom w:val="0"/>
      <w:divBdr>
        <w:top w:val="none" w:sz="0" w:space="0" w:color="auto"/>
        <w:left w:val="none" w:sz="0" w:space="0" w:color="auto"/>
        <w:bottom w:val="none" w:sz="0" w:space="0" w:color="auto"/>
        <w:right w:val="none" w:sz="0" w:space="0" w:color="auto"/>
      </w:divBdr>
    </w:div>
    <w:div w:id="241109491">
      <w:bodyDiv w:val="1"/>
      <w:marLeft w:val="0"/>
      <w:marRight w:val="0"/>
      <w:marTop w:val="0"/>
      <w:marBottom w:val="0"/>
      <w:divBdr>
        <w:top w:val="none" w:sz="0" w:space="0" w:color="auto"/>
        <w:left w:val="none" w:sz="0" w:space="0" w:color="auto"/>
        <w:bottom w:val="none" w:sz="0" w:space="0" w:color="auto"/>
        <w:right w:val="none" w:sz="0" w:space="0" w:color="auto"/>
      </w:divBdr>
    </w:div>
    <w:div w:id="327369658">
      <w:bodyDiv w:val="1"/>
      <w:marLeft w:val="0"/>
      <w:marRight w:val="0"/>
      <w:marTop w:val="0"/>
      <w:marBottom w:val="0"/>
      <w:divBdr>
        <w:top w:val="none" w:sz="0" w:space="0" w:color="auto"/>
        <w:left w:val="none" w:sz="0" w:space="0" w:color="auto"/>
        <w:bottom w:val="none" w:sz="0" w:space="0" w:color="auto"/>
        <w:right w:val="none" w:sz="0" w:space="0" w:color="auto"/>
      </w:divBdr>
    </w:div>
    <w:div w:id="391080913">
      <w:bodyDiv w:val="1"/>
      <w:marLeft w:val="0"/>
      <w:marRight w:val="0"/>
      <w:marTop w:val="0"/>
      <w:marBottom w:val="0"/>
      <w:divBdr>
        <w:top w:val="none" w:sz="0" w:space="0" w:color="auto"/>
        <w:left w:val="none" w:sz="0" w:space="0" w:color="auto"/>
        <w:bottom w:val="none" w:sz="0" w:space="0" w:color="auto"/>
        <w:right w:val="none" w:sz="0" w:space="0" w:color="auto"/>
      </w:divBdr>
    </w:div>
    <w:div w:id="403454852">
      <w:bodyDiv w:val="1"/>
      <w:marLeft w:val="0"/>
      <w:marRight w:val="0"/>
      <w:marTop w:val="0"/>
      <w:marBottom w:val="0"/>
      <w:divBdr>
        <w:top w:val="none" w:sz="0" w:space="0" w:color="auto"/>
        <w:left w:val="none" w:sz="0" w:space="0" w:color="auto"/>
        <w:bottom w:val="none" w:sz="0" w:space="0" w:color="auto"/>
        <w:right w:val="none" w:sz="0" w:space="0" w:color="auto"/>
      </w:divBdr>
    </w:div>
    <w:div w:id="422265073">
      <w:bodyDiv w:val="1"/>
      <w:marLeft w:val="0"/>
      <w:marRight w:val="0"/>
      <w:marTop w:val="0"/>
      <w:marBottom w:val="0"/>
      <w:divBdr>
        <w:top w:val="none" w:sz="0" w:space="0" w:color="auto"/>
        <w:left w:val="none" w:sz="0" w:space="0" w:color="auto"/>
        <w:bottom w:val="none" w:sz="0" w:space="0" w:color="auto"/>
        <w:right w:val="none" w:sz="0" w:space="0" w:color="auto"/>
      </w:divBdr>
    </w:div>
    <w:div w:id="489174777">
      <w:bodyDiv w:val="1"/>
      <w:marLeft w:val="0"/>
      <w:marRight w:val="0"/>
      <w:marTop w:val="0"/>
      <w:marBottom w:val="0"/>
      <w:divBdr>
        <w:top w:val="none" w:sz="0" w:space="0" w:color="auto"/>
        <w:left w:val="none" w:sz="0" w:space="0" w:color="auto"/>
        <w:bottom w:val="none" w:sz="0" w:space="0" w:color="auto"/>
        <w:right w:val="none" w:sz="0" w:space="0" w:color="auto"/>
      </w:divBdr>
      <w:divsChild>
        <w:div w:id="869145426">
          <w:marLeft w:val="720"/>
          <w:marRight w:val="0"/>
          <w:marTop w:val="120"/>
          <w:marBottom w:val="0"/>
          <w:divBdr>
            <w:top w:val="none" w:sz="0" w:space="0" w:color="auto"/>
            <w:left w:val="none" w:sz="0" w:space="0" w:color="auto"/>
            <w:bottom w:val="none" w:sz="0" w:space="0" w:color="auto"/>
            <w:right w:val="none" w:sz="0" w:space="0" w:color="auto"/>
          </w:divBdr>
        </w:div>
        <w:div w:id="1907958829">
          <w:marLeft w:val="720"/>
          <w:marRight w:val="0"/>
          <w:marTop w:val="0"/>
          <w:marBottom w:val="0"/>
          <w:divBdr>
            <w:top w:val="none" w:sz="0" w:space="0" w:color="auto"/>
            <w:left w:val="none" w:sz="0" w:space="0" w:color="auto"/>
            <w:bottom w:val="none" w:sz="0" w:space="0" w:color="auto"/>
            <w:right w:val="none" w:sz="0" w:space="0" w:color="auto"/>
          </w:divBdr>
        </w:div>
        <w:div w:id="1436828176">
          <w:marLeft w:val="2160"/>
          <w:marRight w:val="0"/>
          <w:marTop w:val="0"/>
          <w:marBottom w:val="0"/>
          <w:divBdr>
            <w:top w:val="none" w:sz="0" w:space="0" w:color="auto"/>
            <w:left w:val="none" w:sz="0" w:space="0" w:color="auto"/>
            <w:bottom w:val="none" w:sz="0" w:space="0" w:color="auto"/>
            <w:right w:val="none" w:sz="0" w:space="0" w:color="auto"/>
          </w:divBdr>
        </w:div>
        <w:div w:id="765686465">
          <w:marLeft w:val="2160"/>
          <w:marRight w:val="0"/>
          <w:marTop w:val="0"/>
          <w:marBottom w:val="0"/>
          <w:divBdr>
            <w:top w:val="none" w:sz="0" w:space="0" w:color="auto"/>
            <w:left w:val="none" w:sz="0" w:space="0" w:color="auto"/>
            <w:bottom w:val="none" w:sz="0" w:space="0" w:color="auto"/>
            <w:right w:val="none" w:sz="0" w:space="0" w:color="auto"/>
          </w:divBdr>
        </w:div>
        <w:div w:id="1672566016">
          <w:marLeft w:val="720"/>
          <w:marRight w:val="0"/>
          <w:marTop w:val="0"/>
          <w:marBottom w:val="0"/>
          <w:divBdr>
            <w:top w:val="none" w:sz="0" w:space="0" w:color="auto"/>
            <w:left w:val="none" w:sz="0" w:space="0" w:color="auto"/>
            <w:bottom w:val="none" w:sz="0" w:space="0" w:color="auto"/>
            <w:right w:val="none" w:sz="0" w:space="0" w:color="auto"/>
          </w:divBdr>
        </w:div>
        <w:div w:id="1677227488">
          <w:marLeft w:val="2160"/>
          <w:marRight w:val="0"/>
          <w:marTop w:val="0"/>
          <w:marBottom w:val="0"/>
          <w:divBdr>
            <w:top w:val="none" w:sz="0" w:space="0" w:color="auto"/>
            <w:left w:val="none" w:sz="0" w:space="0" w:color="auto"/>
            <w:bottom w:val="none" w:sz="0" w:space="0" w:color="auto"/>
            <w:right w:val="none" w:sz="0" w:space="0" w:color="auto"/>
          </w:divBdr>
        </w:div>
        <w:div w:id="490878262">
          <w:marLeft w:val="2160"/>
          <w:marRight w:val="0"/>
          <w:marTop w:val="0"/>
          <w:marBottom w:val="0"/>
          <w:divBdr>
            <w:top w:val="none" w:sz="0" w:space="0" w:color="auto"/>
            <w:left w:val="none" w:sz="0" w:space="0" w:color="auto"/>
            <w:bottom w:val="none" w:sz="0" w:space="0" w:color="auto"/>
            <w:right w:val="none" w:sz="0" w:space="0" w:color="auto"/>
          </w:divBdr>
        </w:div>
        <w:div w:id="399912430">
          <w:marLeft w:val="720"/>
          <w:marRight w:val="0"/>
          <w:marTop w:val="0"/>
          <w:marBottom w:val="0"/>
          <w:divBdr>
            <w:top w:val="none" w:sz="0" w:space="0" w:color="auto"/>
            <w:left w:val="none" w:sz="0" w:space="0" w:color="auto"/>
            <w:bottom w:val="none" w:sz="0" w:space="0" w:color="auto"/>
            <w:right w:val="none" w:sz="0" w:space="0" w:color="auto"/>
          </w:divBdr>
        </w:div>
      </w:divsChild>
    </w:div>
    <w:div w:id="494809310">
      <w:bodyDiv w:val="1"/>
      <w:marLeft w:val="0"/>
      <w:marRight w:val="0"/>
      <w:marTop w:val="0"/>
      <w:marBottom w:val="0"/>
      <w:divBdr>
        <w:top w:val="none" w:sz="0" w:space="0" w:color="auto"/>
        <w:left w:val="none" w:sz="0" w:space="0" w:color="auto"/>
        <w:bottom w:val="none" w:sz="0" w:space="0" w:color="auto"/>
        <w:right w:val="none" w:sz="0" w:space="0" w:color="auto"/>
      </w:divBdr>
    </w:div>
    <w:div w:id="529806268">
      <w:bodyDiv w:val="1"/>
      <w:marLeft w:val="0"/>
      <w:marRight w:val="0"/>
      <w:marTop w:val="0"/>
      <w:marBottom w:val="0"/>
      <w:divBdr>
        <w:top w:val="none" w:sz="0" w:space="0" w:color="auto"/>
        <w:left w:val="none" w:sz="0" w:space="0" w:color="auto"/>
        <w:bottom w:val="none" w:sz="0" w:space="0" w:color="auto"/>
        <w:right w:val="none" w:sz="0" w:space="0" w:color="auto"/>
      </w:divBdr>
      <w:divsChild>
        <w:div w:id="1794054274">
          <w:marLeft w:val="720"/>
          <w:marRight w:val="0"/>
          <w:marTop w:val="120"/>
          <w:marBottom w:val="0"/>
          <w:divBdr>
            <w:top w:val="none" w:sz="0" w:space="0" w:color="auto"/>
            <w:left w:val="none" w:sz="0" w:space="0" w:color="auto"/>
            <w:bottom w:val="none" w:sz="0" w:space="0" w:color="auto"/>
            <w:right w:val="none" w:sz="0" w:space="0" w:color="auto"/>
          </w:divBdr>
        </w:div>
        <w:div w:id="536040290">
          <w:marLeft w:val="1440"/>
          <w:marRight w:val="0"/>
          <w:marTop w:val="0"/>
          <w:marBottom w:val="0"/>
          <w:divBdr>
            <w:top w:val="none" w:sz="0" w:space="0" w:color="auto"/>
            <w:left w:val="none" w:sz="0" w:space="0" w:color="auto"/>
            <w:bottom w:val="none" w:sz="0" w:space="0" w:color="auto"/>
            <w:right w:val="none" w:sz="0" w:space="0" w:color="auto"/>
          </w:divBdr>
        </w:div>
        <w:div w:id="405306520">
          <w:marLeft w:val="1440"/>
          <w:marRight w:val="0"/>
          <w:marTop w:val="0"/>
          <w:marBottom w:val="0"/>
          <w:divBdr>
            <w:top w:val="none" w:sz="0" w:space="0" w:color="auto"/>
            <w:left w:val="none" w:sz="0" w:space="0" w:color="auto"/>
            <w:bottom w:val="none" w:sz="0" w:space="0" w:color="auto"/>
            <w:right w:val="none" w:sz="0" w:space="0" w:color="auto"/>
          </w:divBdr>
        </w:div>
        <w:div w:id="1036471964">
          <w:marLeft w:val="1440"/>
          <w:marRight w:val="0"/>
          <w:marTop w:val="0"/>
          <w:marBottom w:val="0"/>
          <w:divBdr>
            <w:top w:val="none" w:sz="0" w:space="0" w:color="auto"/>
            <w:left w:val="none" w:sz="0" w:space="0" w:color="auto"/>
            <w:bottom w:val="none" w:sz="0" w:space="0" w:color="auto"/>
            <w:right w:val="none" w:sz="0" w:space="0" w:color="auto"/>
          </w:divBdr>
        </w:div>
        <w:div w:id="2141341221">
          <w:marLeft w:val="720"/>
          <w:marRight w:val="0"/>
          <w:marTop w:val="0"/>
          <w:marBottom w:val="0"/>
          <w:divBdr>
            <w:top w:val="none" w:sz="0" w:space="0" w:color="auto"/>
            <w:left w:val="none" w:sz="0" w:space="0" w:color="auto"/>
            <w:bottom w:val="none" w:sz="0" w:space="0" w:color="auto"/>
            <w:right w:val="none" w:sz="0" w:space="0" w:color="auto"/>
          </w:divBdr>
        </w:div>
      </w:divsChild>
    </w:div>
    <w:div w:id="709573014">
      <w:bodyDiv w:val="1"/>
      <w:marLeft w:val="0"/>
      <w:marRight w:val="0"/>
      <w:marTop w:val="0"/>
      <w:marBottom w:val="0"/>
      <w:divBdr>
        <w:top w:val="none" w:sz="0" w:space="0" w:color="auto"/>
        <w:left w:val="none" w:sz="0" w:space="0" w:color="auto"/>
        <w:bottom w:val="none" w:sz="0" w:space="0" w:color="auto"/>
        <w:right w:val="none" w:sz="0" w:space="0" w:color="auto"/>
      </w:divBdr>
      <w:divsChild>
        <w:div w:id="1701467506">
          <w:marLeft w:val="720"/>
          <w:marRight w:val="0"/>
          <w:marTop w:val="120"/>
          <w:marBottom w:val="0"/>
          <w:divBdr>
            <w:top w:val="none" w:sz="0" w:space="0" w:color="auto"/>
            <w:left w:val="none" w:sz="0" w:space="0" w:color="auto"/>
            <w:bottom w:val="none" w:sz="0" w:space="0" w:color="auto"/>
            <w:right w:val="none" w:sz="0" w:space="0" w:color="auto"/>
          </w:divBdr>
        </w:div>
        <w:div w:id="1929195579">
          <w:marLeft w:val="1440"/>
          <w:marRight w:val="0"/>
          <w:marTop w:val="0"/>
          <w:marBottom w:val="0"/>
          <w:divBdr>
            <w:top w:val="none" w:sz="0" w:space="0" w:color="auto"/>
            <w:left w:val="none" w:sz="0" w:space="0" w:color="auto"/>
            <w:bottom w:val="none" w:sz="0" w:space="0" w:color="auto"/>
            <w:right w:val="none" w:sz="0" w:space="0" w:color="auto"/>
          </w:divBdr>
        </w:div>
        <w:div w:id="523709560">
          <w:marLeft w:val="1440"/>
          <w:marRight w:val="0"/>
          <w:marTop w:val="0"/>
          <w:marBottom w:val="0"/>
          <w:divBdr>
            <w:top w:val="none" w:sz="0" w:space="0" w:color="auto"/>
            <w:left w:val="none" w:sz="0" w:space="0" w:color="auto"/>
            <w:bottom w:val="none" w:sz="0" w:space="0" w:color="auto"/>
            <w:right w:val="none" w:sz="0" w:space="0" w:color="auto"/>
          </w:divBdr>
        </w:div>
        <w:div w:id="592009754">
          <w:marLeft w:val="1440"/>
          <w:marRight w:val="0"/>
          <w:marTop w:val="0"/>
          <w:marBottom w:val="0"/>
          <w:divBdr>
            <w:top w:val="none" w:sz="0" w:space="0" w:color="auto"/>
            <w:left w:val="none" w:sz="0" w:space="0" w:color="auto"/>
            <w:bottom w:val="none" w:sz="0" w:space="0" w:color="auto"/>
            <w:right w:val="none" w:sz="0" w:space="0" w:color="auto"/>
          </w:divBdr>
        </w:div>
        <w:div w:id="734936179">
          <w:marLeft w:val="720"/>
          <w:marRight w:val="0"/>
          <w:marTop w:val="0"/>
          <w:marBottom w:val="0"/>
          <w:divBdr>
            <w:top w:val="none" w:sz="0" w:space="0" w:color="auto"/>
            <w:left w:val="none" w:sz="0" w:space="0" w:color="auto"/>
            <w:bottom w:val="none" w:sz="0" w:space="0" w:color="auto"/>
            <w:right w:val="none" w:sz="0" w:space="0" w:color="auto"/>
          </w:divBdr>
        </w:div>
      </w:divsChild>
    </w:div>
    <w:div w:id="738357607">
      <w:bodyDiv w:val="1"/>
      <w:marLeft w:val="0"/>
      <w:marRight w:val="0"/>
      <w:marTop w:val="0"/>
      <w:marBottom w:val="0"/>
      <w:divBdr>
        <w:top w:val="none" w:sz="0" w:space="0" w:color="auto"/>
        <w:left w:val="none" w:sz="0" w:space="0" w:color="auto"/>
        <w:bottom w:val="none" w:sz="0" w:space="0" w:color="auto"/>
        <w:right w:val="none" w:sz="0" w:space="0" w:color="auto"/>
      </w:divBdr>
      <w:divsChild>
        <w:div w:id="1326472820">
          <w:marLeft w:val="720"/>
          <w:marRight w:val="0"/>
          <w:marTop w:val="120"/>
          <w:marBottom w:val="0"/>
          <w:divBdr>
            <w:top w:val="none" w:sz="0" w:space="0" w:color="auto"/>
            <w:left w:val="none" w:sz="0" w:space="0" w:color="auto"/>
            <w:bottom w:val="none" w:sz="0" w:space="0" w:color="auto"/>
            <w:right w:val="none" w:sz="0" w:space="0" w:color="auto"/>
          </w:divBdr>
        </w:div>
        <w:div w:id="2093962726">
          <w:marLeft w:val="1440"/>
          <w:marRight w:val="0"/>
          <w:marTop w:val="0"/>
          <w:marBottom w:val="0"/>
          <w:divBdr>
            <w:top w:val="none" w:sz="0" w:space="0" w:color="auto"/>
            <w:left w:val="none" w:sz="0" w:space="0" w:color="auto"/>
            <w:bottom w:val="none" w:sz="0" w:space="0" w:color="auto"/>
            <w:right w:val="none" w:sz="0" w:space="0" w:color="auto"/>
          </w:divBdr>
        </w:div>
        <w:div w:id="1809543905">
          <w:marLeft w:val="1440"/>
          <w:marRight w:val="0"/>
          <w:marTop w:val="0"/>
          <w:marBottom w:val="0"/>
          <w:divBdr>
            <w:top w:val="none" w:sz="0" w:space="0" w:color="auto"/>
            <w:left w:val="none" w:sz="0" w:space="0" w:color="auto"/>
            <w:bottom w:val="none" w:sz="0" w:space="0" w:color="auto"/>
            <w:right w:val="none" w:sz="0" w:space="0" w:color="auto"/>
          </w:divBdr>
        </w:div>
        <w:div w:id="1402216502">
          <w:marLeft w:val="1440"/>
          <w:marRight w:val="0"/>
          <w:marTop w:val="0"/>
          <w:marBottom w:val="0"/>
          <w:divBdr>
            <w:top w:val="none" w:sz="0" w:space="0" w:color="auto"/>
            <w:left w:val="none" w:sz="0" w:space="0" w:color="auto"/>
            <w:bottom w:val="none" w:sz="0" w:space="0" w:color="auto"/>
            <w:right w:val="none" w:sz="0" w:space="0" w:color="auto"/>
          </w:divBdr>
        </w:div>
        <w:div w:id="1517377387">
          <w:marLeft w:val="720"/>
          <w:marRight w:val="0"/>
          <w:marTop w:val="0"/>
          <w:marBottom w:val="0"/>
          <w:divBdr>
            <w:top w:val="none" w:sz="0" w:space="0" w:color="auto"/>
            <w:left w:val="none" w:sz="0" w:space="0" w:color="auto"/>
            <w:bottom w:val="none" w:sz="0" w:space="0" w:color="auto"/>
            <w:right w:val="none" w:sz="0" w:space="0" w:color="auto"/>
          </w:divBdr>
        </w:div>
        <w:div w:id="399209717">
          <w:marLeft w:val="1440"/>
          <w:marRight w:val="0"/>
          <w:marTop w:val="0"/>
          <w:marBottom w:val="0"/>
          <w:divBdr>
            <w:top w:val="none" w:sz="0" w:space="0" w:color="auto"/>
            <w:left w:val="none" w:sz="0" w:space="0" w:color="auto"/>
            <w:bottom w:val="none" w:sz="0" w:space="0" w:color="auto"/>
            <w:right w:val="none" w:sz="0" w:space="0" w:color="auto"/>
          </w:divBdr>
        </w:div>
        <w:div w:id="529732676">
          <w:marLeft w:val="1440"/>
          <w:marRight w:val="0"/>
          <w:marTop w:val="0"/>
          <w:marBottom w:val="0"/>
          <w:divBdr>
            <w:top w:val="none" w:sz="0" w:space="0" w:color="auto"/>
            <w:left w:val="none" w:sz="0" w:space="0" w:color="auto"/>
            <w:bottom w:val="none" w:sz="0" w:space="0" w:color="auto"/>
            <w:right w:val="none" w:sz="0" w:space="0" w:color="auto"/>
          </w:divBdr>
        </w:div>
        <w:div w:id="1353923134">
          <w:marLeft w:val="1440"/>
          <w:marRight w:val="0"/>
          <w:marTop w:val="0"/>
          <w:marBottom w:val="0"/>
          <w:divBdr>
            <w:top w:val="none" w:sz="0" w:space="0" w:color="auto"/>
            <w:left w:val="none" w:sz="0" w:space="0" w:color="auto"/>
            <w:bottom w:val="none" w:sz="0" w:space="0" w:color="auto"/>
            <w:right w:val="none" w:sz="0" w:space="0" w:color="auto"/>
          </w:divBdr>
        </w:div>
        <w:div w:id="1347906055">
          <w:marLeft w:val="720"/>
          <w:marRight w:val="0"/>
          <w:marTop w:val="0"/>
          <w:marBottom w:val="0"/>
          <w:divBdr>
            <w:top w:val="none" w:sz="0" w:space="0" w:color="auto"/>
            <w:left w:val="none" w:sz="0" w:space="0" w:color="auto"/>
            <w:bottom w:val="none" w:sz="0" w:space="0" w:color="auto"/>
            <w:right w:val="none" w:sz="0" w:space="0" w:color="auto"/>
          </w:divBdr>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59522427">
      <w:bodyDiv w:val="1"/>
      <w:marLeft w:val="0"/>
      <w:marRight w:val="0"/>
      <w:marTop w:val="0"/>
      <w:marBottom w:val="0"/>
      <w:divBdr>
        <w:top w:val="none" w:sz="0" w:space="0" w:color="auto"/>
        <w:left w:val="none" w:sz="0" w:space="0" w:color="auto"/>
        <w:bottom w:val="none" w:sz="0" w:space="0" w:color="auto"/>
        <w:right w:val="none" w:sz="0" w:space="0" w:color="auto"/>
      </w:divBdr>
      <w:divsChild>
        <w:div w:id="308100760">
          <w:marLeft w:val="720"/>
          <w:marRight w:val="0"/>
          <w:marTop w:val="120"/>
          <w:marBottom w:val="0"/>
          <w:divBdr>
            <w:top w:val="none" w:sz="0" w:space="0" w:color="auto"/>
            <w:left w:val="none" w:sz="0" w:space="0" w:color="auto"/>
            <w:bottom w:val="none" w:sz="0" w:space="0" w:color="auto"/>
            <w:right w:val="none" w:sz="0" w:space="0" w:color="auto"/>
          </w:divBdr>
        </w:div>
        <w:div w:id="1227955185">
          <w:marLeft w:val="1440"/>
          <w:marRight w:val="0"/>
          <w:marTop w:val="0"/>
          <w:marBottom w:val="0"/>
          <w:divBdr>
            <w:top w:val="none" w:sz="0" w:space="0" w:color="auto"/>
            <w:left w:val="none" w:sz="0" w:space="0" w:color="auto"/>
            <w:bottom w:val="none" w:sz="0" w:space="0" w:color="auto"/>
            <w:right w:val="none" w:sz="0" w:space="0" w:color="auto"/>
          </w:divBdr>
        </w:div>
        <w:div w:id="1576284091">
          <w:marLeft w:val="1440"/>
          <w:marRight w:val="0"/>
          <w:marTop w:val="0"/>
          <w:marBottom w:val="0"/>
          <w:divBdr>
            <w:top w:val="none" w:sz="0" w:space="0" w:color="auto"/>
            <w:left w:val="none" w:sz="0" w:space="0" w:color="auto"/>
            <w:bottom w:val="none" w:sz="0" w:space="0" w:color="auto"/>
            <w:right w:val="none" w:sz="0" w:space="0" w:color="auto"/>
          </w:divBdr>
        </w:div>
        <w:div w:id="644311916">
          <w:marLeft w:val="1440"/>
          <w:marRight w:val="0"/>
          <w:marTop w:val="0"/>
          <w:marBottom w:val="0"/>
          <w:divBdr>
            <w:top w:val="none" w:sz="0" w:space="0" w:color="auto"/>
            <w:left w:val="none" w:sz="0" w:space="0" w:color="auto"/>
            <w:bottom w:val="none" w:sz="0" w:space="0" w:color="auto"/>
            <w:right w:val="none" w:sz="0" w:space="0" w:color="auto"/>
          </w:divBdr>
        </w:div>
        <w:div w:id="2070836562">
          <w:marLeft w:val="1440"/>
          <w:marRight w:val="0"/>
          <w:marTop w:val="0"/>
          <w:marBottom w:val="0"/>
          <w:divBdr>
            <w:top w:val="none" w:sz="0" w:space="0" w:color="auto"/>
            <w:left w:val="none" w:sz="0" w:space="0" w:color="auto"/>
            <w:bottom w:val="none" w:sz="0" w:space="0" w:color="auto"/>
            <w:right w:val="none" w:sz="0" w:space="0" w:color="auto"/>
          </w:divBdr>
        </w:div>
        <w:div w:id="2106879961">
          <w:marLeft w:val="720"/>
          <w:marRight w:val="0"/>
          <w:marTop w:val="0"/>
          <w:marBottom w:val="0"/>
          <w:divBdr>
            <w:top w:val="none" w:sz="0" w:space="0" w:color="auto"/>
            <w:left w:val="none" w:sz="0" w:space="0" w:color="auto"/>
            <w:bottom w:val="none" w:sz="0" w:space="0" w:color="auto"/>
            <w:right w:val="none" w:sz="0" w:space="0" w:color="auto"/>
          </w:divBdr>
        </w:div>
        <w:div w:id="1916088228">
          <w:marLeft w:val="720"/>
          <w:marRight w:val="0"/>
          <w:marTop w:val="0"/>
          <w:marBottom w:val="0"/>
          <w:divBdr>
            <w:top w:val="none" w:sz="0" w:space="0" w:color="auto"/>
            <w:left w:val="none" w:sz="0" w:space="0" w:color="auto"/>
            <w:bottom w:val="none" w:sz="0" w:space="0" w:color="auto"/>
            <w:right w:val="none" w:sz="0" w:space="0" w:color="auto"/>
          </w:divBdr>
        </w:div>
        <w:div w:id="276833751">
          <w:marLeft w:val="720"/>
          <w:marRight w:val="0"/>
          <w:marTop w:val="0"/>
          <w:marBottom w:val="0"/>
          <w:divBdr>
            <w:top w:val="none" w:sz="0" w:space="0" w:color="auto"/>
            <w:left w:val="none" w:sz="0" w:space="0" w:color="auto"/>
            <w:bottom w:val="none" w:sz="0" w:space="0" w:color="auto"/>
            <w:right w:val="none" w:sz="0" w:space="0" w:color="auto"/>
          </w:divBdr>
        </w:div>
      </w:divsChild>
    </w:div>
    <w:div w:id="865097861">
      <w:bodyDiv w:val="1"/>
      <w:marLeft w:val="0"/>
      <w:marRight w:val="0"/>
      <w:marTop w:val="0"/>
      <w:marBottom w:val="0"/>
      <w:divBdr>
        <w:top w:val="none" w:sz="0" w:space="0" w:color="auto"/>
        <w:left w:val="none" w:sz="0" w:space="0" w:color="auto"/>
        <w:bottom w:val="none" w:sz="0" w:space="0" w:color="auto"/>
        <w:right w:val="none" w:sz="0" w:space="0" w:color="auto"/>
      </w:divBdr>
    </w:div>
    <w:div w:id="896668482">
      <w:bodyDiv w:val="1"/>
      <w:marLeft w:val="0"/>
      <w:marRight w:val="0"/>
      <w:marTop w:val="0"/>
      <w:marBottom w:val="0"/>
      <w:divBdr>
        <w:top w:val="none" w:sz="0" w:space="0" w:color="auto"/>
        <w:left w:val="none" w:sz="0" w:space="0" w:color="auto"/>
        <w:bottom w:val="none" w:sz="0" w:space="0" w:color="auto"/>
        <w:right w:val="none" w:sz="0" w:space="0" w:color="auto"/>
      </w:divBdr>
      <w:divsChild>
        <w:div w:id="262417079">
          <w:marLeft w:val="720"/>
          <w:marRight w:val="0"/>
          <w:marTop w:val="120"/>
          <w:marBottom w:val="0"/>
          <w:divBdr>
            <w:top w:val="none" w:sz="0" w:space="0" w:color="auto"/>
            <w:left w:val="none" w:sz="0" w:space="0" w:color="auto"/>
            <w:bottom w:val="none" w:sz="0" w:space="0" w:color="auto"/>
            <w:right w:val="none" w:sz="0" w:space="0" w:color="auto"/>
          </w:divBdr>
        </w:div>
        <w:div w:id="1208184899">
          <w:marLeft w:val="1440"/>
          <w:marRight w:val="0"/>
          <w:marTop w:val="0"/>
          <w:marBottom w:val="0"/>
          <w:divBdr>
            <w:top w:val="none" w:sz="0" w:space="0" w:color="auto"/>
            <w:left w:val="none" w:sz="0" w:space="0" w:color="auto"/>
            <w:bottom w:val="none" w:sz="0" w:space="0" w:color="auto"/>
            <w:right w:val="none" w:sz="0" w:space="0" w:color="auto"/>
          </w:divBdr>
        </w:div>
        <w:div w:id="891815564">
          <w:marLeft w:val="1440"/>
          <w:marRight w:val="0"/>
          <w:marTop w:val="0"/>
          <w:marBottom w:val="0"/>
          <w:divBdr>
            <w:top w:val="none" w:sz="0" w:space="0" w:color="auto"/>
            <w:left w:val="none" w:sz="0" w:space="0" w:color="auto"/>
            <w:bottom w:val="none" w:sz="0" w:space="0" w:color="auto"/>
            <w:right w:val="none" w:sz="0" w:space="0" w:color="auto"/>
          </w:divBdr>
        </w:div>
        <w:div w:id="1396246077">
          <w:marLeft w:val="1440"/>
          <w:marRight w:val="0"/>
          <w:marTop w:val="0"/>
          <w:marBottom w:val="0"/>
          <w:divBdr>
            <w:top w:val="none" w:sz="0" w:space="0" w:color="auto"/>
            <w:left w:val="none" w:sz="0" w:space="0" w:color="auto"/>
            <w:bottom w:val="none" w:sz="0" w:space="0" w:color="auto"/>
            <w:right w:val="none" w:sz="0" w:space="0" w:color="auto"/>
          </w:divBdr>
        </w:div>
        <w:div w:id="1368721012">
          <w:marLeft w:val="720"/>
          <w:marRight w:val="0"/>
          <w:marTop w:val="0"/>
          <w:marBottom w:val="0"/>
          <w:divBdr>
            <w:top w:val="none" w:sz="0" w:space="0" w:color="auto"/>
            <w:left w:val="none" w:sz="0" w:space="0" w:color="auto"/>
            <w:bottom w:val="none" w:sz="0" w:space="0" w:color="auto"/>
            <w:right w:val="none" w:sz="0" w:space="0" w:color="auto"/>
          </w:divBdr>
        </w:div>
        <w:div w:id="1983995927">
          <w:marLeft w:val="1440"/>
          <w:marRight w:val="0"/>
          <w:marTop w:val="0"/>
          <w:marBottom w:val="0"/>
          <w:divBdr>
            <w:top w:val="none" w:sz="0" w:space="0" w:color="auto"/>
            <w:left w:val="none" w:sz="0" w:space="0" w:color="auto"/>
            <w:bottom w:val="none" w:sz="0" w:space="0" w:color="auto"/>
            <w:right w:val="none" w:sz="0" w:space="0" w:color="auto"/>
          </w:divBdr>
        </w:div>
        <w:div w:id="468784028">
          <w:marLeft w:val="1440"/>
          <w:marRight w:val="0"/>
          <w:marTop w:val="0"/>
          <w:marBottom w:val="0"/>
          <w:divBdr>
            <w:top w:val="none" w:sz="0" w:space="0" w:color="auto"/>
            <w:left w:val="none" w:sz="0" w:space="0" w:color="auto"/>
            <w:bottom w:val="none" w:sz="0" w:space="0" w:color="auto"/>
            <w:right w:val="none" w:sz="0" w:space="0" w:color="auto"/>
          </w:divBdr>
        </w:div>
        <w:div w:id="955798432">
          <w:marLeft w:val="1440"/>
          <w:marRight w:val="0"/>
          <w:marTop w:val="0"/>
          <w:marBottom w:val="0"/>
          <w:divBdr>
            <w:top w:val="none" w:sz="0" w:space="0" w:color="auto"/>
            <w:left w:val="none" w:sz="0" w:space="0" w:color="auto"/>
            <w:bottom w:val="none" w:sz="0" w:space="0" w:color="auto"/>
            <w:right w:val="none" w:sz="0" w:space="0" w:color="auto"/>
          </w:divBdr>
        </w:div>
        <w:div w:id="898514129">
          <w:marLeft w:val="720"/>
          <w:marRight w:val="0"/>
          <w:marTop w:val="0"/>
          <w:marBottom w:val="0"/>
          <w:divBdr>
            <w:top w:val="none" w:sz="0" w:space="0" w:color="auto"/>
            <w:left w:val="none" w:sz="0" w:space="0" w:color="auto"/>
            <w:bottom w:val="none" w:sz="0" w:space="0" w:color="auto"/>
            <w:right w:val="none" w:sz="0" w:space="0" w:color="auto"/>
          </w:divBdr>
        </w:div>
      </w:divsChild>
    </w:div>
    <w:div w:id="907156245">
      <w:bodyDiv w:val="1"/>
      <w:marLeft w:val="0"/>
      <w:marRight w:val="0"/>
      <w:marTop w:val="0"/>
      <w:marBottom w:val="0"/>
      <w:divBdr>
        <w:top w:val="none" w:sz="0" w:space="0" w:color="auto"/>
        <w:left w:val="none" w:sz="0" w:space="0" w:color="auto"/>
        <w:bottom w:val="none" w:sz="0" w:space="0" w:color="auto"/>
        <w:right w:val="none" w:sz="0" w:space="0" w:color="auto"/>
      </w:divBdr>
    </w:div>
    <w:div w:id="909390222">
      <w:bodyDiv w:val="1"/>
      <w:marLeft w:val="0"/>
      <w:marRight w:val="0"/>
      <w:marTop w:val="0"/>
      <w:marBottom w:val="0"/>
      <w:divBdr>
        <w:top w:val="none" w:sz="0" w:space="0" w:color="auto"/>
        <w:left w:val="none" w:sz="0" w:space="0" w:color="auto"/>
        <w:bottom w:val="none" w:sz="0" w:space="0" w:color="auto"/>
        <w:right w:val="none" w:sz="0" w:space="0" w:color="auto"/>
      </w:divBdr>
    </w:div>
    <w:div w:id="913592525">
      <w:bodyDiv w:val="1"/>
      <w:marLeft w:val="0"/>
      <w:marRight w:val="0"/>
      <w:marTop w:val="0"/>
      <w:marBottom w:val="0"/>
      <w:divBdr>
        <w:top w:val="none" w:sz="0" w:space="0" w:color="auto"/>
        <w:left w:val="none" w:sz="0" w:space="0" w:color="auto"/>
        <w:bottom w:val="none" w:sz="0" w:space="0" w:color="auto"/>
        <w:right w:val="none" w:sz="0" w:space="0" w:color="auto"/>
      </w:divBdr>
    </w:div>
    <w:div w:id="966665397">
      <w:bodyDiv w:val="1"/>
      <w:marLeft w:val="0"/>
      <w:marRight w:val="0"/>
      <w:marTop w:val="0"/>
      <w:marBottom w:val="0"/>
      <w:divBdr>
        <w:top w:val="none" w:sz="0" w:space="0" w:color="auto"/>
        <w:left w:val="none" w:sz="0" w:space="0" w:color="auto"/>
        <w:bottom w:val="none" w:sz="0" w:space="0" w:color="auto"/>
        <w:right w:val="none" w:sz="0" w:space="0" w:color="auto"/>
      </w:divBdr>
    </w:div>
    <w:div w:id="1009796300">
      <w:bodyDiv w:val="1"/>
      <w:marLeft w:val="0"/>
      <w:marRight w:val="0"/>
      <w:marTop w:val="0"/>
      <w:marBottom w:val="0"/>
      <w:divBdr>
        <w:top w:val="none" w:sz="0" w:space="0" w:color="auto"/>
        <w:left w:val="none" w:sz="0" w:space="0" w:color="auto"/>
        <w:bottom w:val="none" w:sz="0" w:space="0" w:color="auto"/>
        <w:right w:val="none" w:sz="0" w:space="0" w:color="auto"/>
      </w:divBdr>
    </w:div>
    <w:div w:id="1040324915">
      <w:bodyDiv w:val="1"/>
      <w:marLeft w:val="0"/>
      <w:marRight w:val="0"/>
      <w:marTop w:val="0"/>
      <w:marBottom w:val="0"/>
      <w:divBdr>
        <w:top w:val="none" w:sz="0" w:space="0" w:color="auto"/>
        <w:left w:val="none" w:sz="0" w:space="0" w:color="auto"/>
        <w:bottom w:val="none" w:sz="0" w:space="0" w:color="auto"/>
        <w:right w:val="none" w:sz="0" w:space="0" w:color="auto"/>
      </w:divBdr>
    </w:div>
    <w:div w:id="1177303820">
      <w:bodyDiv w:val="1"/>
      <w:marLeft w:val="0"/>
      <w:marRight w:val="0"/>
      <w:marTop w:val="0"/>
      <w:marBottom w:val="0"/>
      <w:divBdr>
        <w:top w:val="none" w:sz="0" w:space="0" w:color="auto"/>
        <w:left w:val="none" w:sz="0" w:space="0" w:color="auto"/>
        <w:bottom w:val="none" w:sz="0" w:space="0" w:color="auto"/>
        <w:right w:val="none" w:sz="0" w:space="0" w:color="auto"/>
      </w:divBdr>
    </w:div>
    <w:div w:id="1182403088">
      <w:bodyDiv w:val="1"/>
      <w:marLeft w:val="0"/>
      <w:marRight w:val="0"/>
      <w:marTop w:val="0"/>
      <w:marBottom w:val="0"/>
      <w:divBdr>
        <w:top w:val="none" w:sz="0" w:space="0" w:color="auto"/>
        <w:left w:val="none" w:sz="0" w:space="0" w:color="auto"/>
        <w:bottom w:val="none" w:sz="0" w:space="0" w:color="auto"/>
        <w:right w:val="none" w:sz="0" w:space="0" w:color="auto"/>
      </w:divBdr>
    </w:div>
    <w:div w:id="1226843398">
      <w:bodyDiv w:val="1"/>
      <w:marLeft w:val="0"/>
      <w:marRight w:val="0"/>
      <w:marTop w:val="0"/>
      <w:marBottom w:val="0"/>
      <w:divBdr>
        <w:top w:val="none" w:sz="0" w:space="0" w:color="auto"/>
        <w:left w:val="none" w:sz="0" w:space="0" w:color="auto"/>
        <w:bottom w:val="none" w:sz="0" w:space="0" w:color="auto"/>
        <w:right w:val="none" w:sz="0" w:space="0" w:color="auto"/>
      </w:divBdr>
    </w:div>
    <w:div w:id="1295604118">
      <w:bodyDiv w:val="1"/>
      <w:marLeft w:val="0"/>
      <w:marRight w:val="0"/>
      <w:marTop w:val="0"/>
      <w:marBottom w:val="0"/>
      <w:divBdr>
        <w:top w:val="none" w:sz="0" w:space="0" w:color="auto"/>
        <w:left w:val="none" w:sz="0" w:space="0" w:color="auto"/>
        <w:bottom w:val="none" w:sz="0" w:space="0" w:color="auto"/>
        <w:right w:val="none" w:sz="0" w:space="0" w:color="auto"/>
      </w:divBdr>
      <w:divsChild>
        <w:div w:id="1124615975">
          <w:marLeft w:val="720"/>
          <w:marRight w:val="0"/>
          <w:marTop w:val="120"/>
          <w:marBottom w:val="0"/>
          <w:divBdr>
            <w:top w:val="none" w:sz="0" w:space="0" w:color="auto"/>
            <w:left w:val="none" w:sz="0" w:space="0" w:color="auto"/>
            <w:bottom w:val="none" w:sz="0" w:space="0" w:color="auto"/>
            <w:right w:val="none" w:sz="0" w:space="0" w:color="auto"/>
          </w:divBdr>
        </w:div>
        <w:div w:id="477964450">
          <w:marLeft w:val="1440"/>
          <w:marRight w:val="0"/>
          <w:marTop w:val="0"/>
          <w:marBottom w:val="0"/>
          <w:divBdr>
            <w:top w:val="none" w:sz="0" w:space="0" w:color="auto"/>
            <w:left w:val="none" w:sz="0" w:space="0" w:color="auto"/>
            <w:bottom w:val="none" w:sz="0" w:space="0" w:color="auto"/>
            <w:right w:val="none" w:sz="0" w:space="0" w:color="auto"/>
          </w:divBdr>
        </w:div>
        <w:div w:id="384447918">
          <w:marLeft w:val="1440"/>
          <w:marRight w:val="0"/>
          <w:marTop w:val="0"/>
          <w:marBottom w:val="0"/>
          <w:divBdr>
            <w:top w:val="none" w:sz="0" w:space="0" w:color="auto"/>
            <w:left w:val="none" w:sz="0" w:space="0" w:color="auto"/>
            <w:bottom w:val="none" w:sz="0" w:space="0" w:color="auto"/>
            <w:right w:val="none" w:sz="0" w:space="0" w:color="auto"/>
          </w:divBdr>
        </w:div>
        <w:div w:id="1583683604">
          <w:marLeft w:val="1440"/>
          <w:marRight w:val="0"/>
          <w:marTop w:val="0"/>
          <w:marBottom w:val="0"/>
          <w:divBdr>
            <w:top w:val="none" w:sz="0" w:space="0" w:color="auto"/>
            <w:left w:val="none" w:sz="0" w:space="0" w:color="auto"/>
            <w:bottom w:val="none" w:sz="0" w:space="0" w:color="auto"/>
            <w:right w:val="none" w:sz="0" w:space="0" w:color="auto"/>
          </w:divBdr>
        </w:div>
        <w:div w:id="864445224">
          <w:marLeft w:val="1440"/>
          <w:marRight w:val="0"/>
          <w:marTop w:val="0"/>
          <w:marBottom w:val="0"/>
          <w:divBdr>
            <w:top w:val="none" w:sz="0" w:space="0" w:color="auto"/>
            <w:left w:val="none" w:sz="0" w:space="0" w:color="auto"/>
            <w:bottom w:val="none" w:sz="0" w:space="0" w:color="auto"/>
            <w:right w:val="none" w:sz="0" w:space="0" w:color="auto"/>
          </w:divBdr>
        </w:div>
        <w:div w:id="1257641173">
          <w:marLeft w:val="1440"/>
          <w:marRight w:val="0"/>
          <w:marTop w:val="0"/>
          <w:marBottom w:val="0"/>
          <w:divBdr>
            <w:top w:val="none" w:sz="0" w:space="0" w:color="auto"/>
            <w:left w:val="none" w:sz="0" w:space="0" w:color="auto"/>
            <w:bottom w:val="none" w:sz="0" w:space="0" w:color="auto"/>
            <w:right w:val="none" w:sz="0" w:space="0" w:color="auto"/>
          </w:divBdr>
        </w:div>
        <w:div w:id="214243071">
          <w:marLeft w:val="2160"/>
          <w:marRight w:val="0"/>
          <w:marTop w:val="0"/>
          <w:marBottom w:val="0"/>
          <w:divBdr>
            <w:top w:val="none" w:sz="0" w:space="0" w:color="auto"/>
            <w:left w:val="none" w:sz="0" w:space="0" w:color="auto"/>
            <w:bottom w:val="none" w:sz="0" w:space="0" w:color="auto"/>
            <w:right w:val="none" w:sz="0" w:space="0" w:color="auto"/>
          </w:divBdr>
        </w:div>
        <w:div w:id="1402097768">
          <w:marLeft w:val="2160"/>
          <w:marRight w:val="0"/>
          <w:marTop w:val="0"/>
          <w:marBottom w:val="0"/>
          <w:divBdr>
            <w:top w:val="none" w:sz="0" w:space="0" w:color="auto"/>
            <w:left w:val="none" w:sz="0" w:space="0" w:color="auto"/>
            <w:bottom w:val="none" w:sz="0" w:space="0" w:color="auto"/>
            <w:right w:val="none" w:sz="0" w:space="0" w:color="auto"/>
          </w:divBdr>
        </w:div>
      </w:divsChild>
    </w:div>
    <w:div w:id="1301575864">
      <w:bodyDiv w:val="1"/>
      <w:marLeft w:val="0"/>
      <w:marRight w:val="0"/>
      <w:marTop w:val="0"/>
      <w:marBottom w:val="0"/>
      <w:divBdr>
        <w:top w:val="none" w:sz="0" w:space="0" w:color="auto"/>
        <w:left w:val="none" w:sz="0" w:space="0" w:color="auto"/>
        <w:bottom w:val="none" w:sz="0" w:space="0" w:color="auto"/>
        <w:right w:val="none" w:sz="0" w:space="0" w:color="auto"/>
      </w:divBdr>
    </w:div>
    <w:div w:id="1362247381">
      <w:bodyDiv w:val="1"/>
      <w:marLeft w:val="0"/>
      <w:marRight w:val="0"/>
      <w:marTop w:val="0"/>
      <w:marBottom w:val="0"/>
      <w:divBdr>
        <w:top w:val="none" w:sz="0" w:space="0" w:color="auto"/>
        <w:left w:val="none" w:sz="0" w:space="0" w:color="auto"/>
        <w:bottom w:val="none" w:sz="0" w:space="0" w:color="auto"/>
        <w:right w:val="none" w:sz="0" w:space="0" w:color="auto"/>
      </w:divBdr>
    </w:div>
    <w:div w:id="1426996389">
      <w:bodyDiv w:val="1"/>
      <w:marLeft w:val="0"/>
      <w:marRight w:val="0"/>
      <w:marTop w:val="0"/>
      <w:marBottom w:val="0"/>
      <w:divBdr>
        <w:top w:val="none" w:sz="0" w:space="0" w:color="auto"/>
        <w:left w:val="none" w:sz="0" w:space="0" w:color="auto"/>
        <w:bottom w:val="none" w:sz="0" w:space="0" w:color="auto"/>
        <w:right w:val="none" w:sz="0" w:space="0" w:color="auto"/>
      </w:divBdr>
    </w:div>
    <w:div w:id="1447964829">
      <w:bodyDiv w:val="1"/>
      <w:marLeft w:val="0"/>
      <w:marRight w:val="0"/>
      <w:marTop w:val="0"/>
      <w:marBottom w:val="0"/>
      <w:divBdr>
        <w:top w:val="none" w:sz="0" w:space="0" w:color="auto"/>
        <w:left w:val="none" w:sz="0" w:space="0" w:color="auto"/>
        <w:bottom w:val="none" w:sz="0" w:space="0" w:color="auto"/>
        <w:right w:val="none" w:sz="0" w:space="0" w:color="auto"/>
      </w:divBdr>
    </w:div>
    <w:div w:id="1503206793">
      <w:bodyDiv w:val="1"/>
      <w:marLeft w:val="0"/>
      <w:marRight w:val="0"/>
      <w:marTop w:val="0"/>
      <w:marBottom w:val="0"/>
      <w:divBdr>
        <w:top w:val="none" w:sz="0" w:space="0" w:color="auto"/>
        <w:left w:val="none" w:sz="0" w:space="0" w:color="auto"/>
        <w:bottom w:val="none" w:sz="0" w:space="0" w:color="auto"/>
        <w:right w:val="none" w:sz="0" w:space="0" w:color="auto"/>
      </w:divBdr>
    </w:div>
    <w:div w:id="1504861271">
      <w:bodyDiv w:val="1"/>
      <w:marLeft w:val="0"/>
      <w:marRight w:val="0"/>
      <w:marTop w:val="0"/>
      <w:marBottom w:val="0"/>
      <w:divBdr>
        <w:top w:val="none" w:sz="0" w:space="0" w:color="auto"/>
        <w:left w:val="none" w:sz="0" w:space="0" w:color="auto"/>
        <w:bottom w:val="none" w:sz="0" w:space="0" w:color="auto"/>
        <w:right w:val="none" w:sz="0" w:space="0" w:color="auto"/>
      </w:divBdr>
      <w:divsChild>
        <w:div w:id="525172350">
          <w:marLeft w:val="907"/>
          <w:marRight w:val="0"/>
          <w:marTop w:val="0"/>
          <w:marBottom w:val="0"/>
          <w:divBdr>
            <w:top w:val="none" w:sz="0" w:space="0" w:color="auto"/>
            <w:left w:val="none" w:sz="0" w:space="0" w:color="auto"/>
            <w:bottom w:val="none" w:sz="0" w:space="0" w:color="auto"/>
            <w:right w:val="none" w:sz="0" w:space="0" w:color="auto"/>
          </w:divBdr>
        </w:div>
        <w:div w:id="2010789371">
          <w:marLeft w:val="907"/>
          <w:marRight w:val="0"/>
          <w:marTop w:val="0"/>
          <w:marBottom w:val="0"/>
          <w:divBdr>
            <w:top w:val="none" w:sz="0" w:space="0" w:color="auto"/>
            <w:left w:val="none" w:sz="0" w:space="0" w:color="auto"/>
            <w:bottom w:val="none" w:sz="0" w:space="0" w:color="auto"/>
            <w:right w:val="none" w:sz="0" w:space="0" w:color="auto"/>
          </w:divBdr>
        </w:div>
        <w:div w:id="2143307068">
          <w:marLeft w:val="907"/>
          <w:marRight w:val="0"/>
          <w:marTop w:val="0"/>
          <w:marBottom w:val="0"/>
          <w:divBdr>
            <w:top w:val="none" w:sz="0" w:space="0" w:color="auto"/>
            <w:left w:val="none" w:sz="0" w:space="0" w:color="auto"/>
            <w:bottom w:val="none" w:sz="0" w:space="0" w:color="auto"/>
            <w:right w:val="none" w:sz="0" w:space="0" w:color="auto"/>
          </w:divBdr>
        </w:div>
      </w:divsChild>
    </w:div>
    <w:div w:id="1541867479">
      <w:bodyDiv w:val="1"/>
      <w:marLeft w:val="0"/>
      <w:marRight w:val="0"/>
      <w:marTop w:val="0"/>
      <w:marBottom w:val="0"/>
      <w:divBdr>
        <w:top w:val="none" w:sz="0" w:space="0" w:color="auto"/>
        <w:left w:val="none" w:sz="0" w:space="0" w:color="auto"/>
        <w:bottom w:val="none" w:sz="0" w:space="0" w:color="auto"/>
        <w:right w:val="none" w:sz="0" w:space="0" w:color="auto"/>
      </w:divBdr>
    </w:div>
    <w:div w:id="1552115068">
      <w:bodyDiv w:val="1"/>
      <w:marLeft w:val="0"/>
      <w:marRight w:val="0"/>
      <w:marTop w:val="0"/>
      <w:marBottom w:val="0"/>
      <w:divBdr>
        <w:top w:val="none" w:sz="0" w:space="0" w:color="auto"/>
        <w:left w:val="none" w:sz="0" w:space="0" w:color="auto"/>
        <w:bottom w:val="none" w:sz="0" w:space="0" w:color="auto"/>
        <w:right w:val="none" w:sz="0" w:space="0" w:color="auto"/>
      </w:divBdr>
    </w:div>
    <w:div w:id="1558590853">
      <w:bodyDiv w:val="1"/>
      <w:marLeft w:val="0"/>
      <w:marRight w:val="0"/>
      <w:marTop w:val="0"/>
      <w:marBottom w:val="0"/>
      <w:divBdr>
        <w:top w:val="none" w:sz="0" w:space="0" w:color="auto"/>
        <w:left w:val="none" w:sz="0" w:space="0" w:color="auto"/>
        <w:bottom w:val="none" w:sz="0" w:space="0" w:color="auto"/>
        <w:right w:val="none" w:sz="0" w:space="0" w:color="auto"/>
      </w:divBdr>
    </w:div>
    <w:div w:id="1582366963">
      <w:bodyDiv w:val="1"/>
      <w:marLeft w:val="0"/>
      <w:marRight w:val="0"/>
      <w:marTop w:val="0"/>
      <w:marBottom w:val="0"/>
      <w:divBdr>
        <w:top w:val="none" w:sz="0" w:space="0" w:color="auto"/>
        <w:left w:val="none" w:sz="0" w:space="0" w:color="auto"/>
        <w:bottom w:val="none" w:sz="0" w:space="0" w:color="auto"/>
        <w:right w:val="none" w:sz="0" w:space="0" w:color="auto"/>
      </w:divBdr>
    </w:div>
    <w:div w:id="1630429287">
      <w:bodyDiv w:val="1"/>
      <w:marLeft w:val="0"/>
      <w:marRight w:val="0"/>
      <w:marTop w:val="0"/>
      <w:marBottom w:val="0"/>
      <w:divBdr>
        <w:top w:val="none" w:sz="0" w:space="0" w:color="auto"/>
        <w:left w:val="none" w:sz="0" w:space="0" w:color="auto"/>
        <w:bottom w:val="none" w:sz="0" w:space="0" w:color="auto"/>
        <w:right w:val="none" w:sz="0" w:space="0" w:color="auto"/>
      </w:divBdr>
      <w:divsChild>
        <w:div w:id="578442248">
          <w:marLeft w:val="0"/>
          <w:marRight w:val="0"/>
          <w:marTop w:val="0"/>
          <w:marBottom w:val="0"/>
          <w:divBdr>
            <w:top w:val="none" w:sz="0" w:space="0" w:color="auto"/>
            <w:left w:val="none" w:sz="0" w:space="0" w:color="auto"/>
            <w:bottom w:val="none" w:sz="0" w:space="0" w:color="auto"/>
            <w:right w:val="none" w:sz="0" w:space="0" w:color="auto"/>
          </w:divBdr>
        </w:div>
      </w:divsChild>
    </w:div>
    <w:div w:id="1727222973">
      <w:bodyDiv w:val="1"/>
      <w:marLeft w:val="0"/>
      <w:marRight w:val="0"/>
      <w:marTop w:val="0"/>
      <w:marBottom w:val="0"/>
      <w:divBdr>
        <w:top w:val="none" w:sz="0" w:space="0" w:color="auto"/>
        <w:left w:val="none" w:sz="0" w:space="0" w:color="auto"/>
        <w:bottom w:val="none" w:sz="0" w:space="0" w:color="auto"/>
        <w:right w:val="none" w:sz="0" w:space="0" w:color="auto"/>
      </w:divBdr>
    </w:div>
    <w:div w:id="1787233504">
      <w:bodyDiv w:val="1"/>
      <w:marLeft w:val="0"/>
      <w:marRight w:val="0"/>
      <w:marTop w:val="0"/>
      <w:marBottom w:val="0"/>
      <w:divBdr>
        <w:top w:val="none" w:sz="0" w:space="0" w:color="auto"/>
        <w:left w:val="none" w:sz="0" w:space="0" w:color="auto"/>
        <w:bottom w:val="none" w:sz="0" w:space="0" w:color="auto"/>
        <w:right w:val="none" w:sz="0" w:space="0" w:color="auto"/>
      </w:divBdr>
    </w:div>
    <w:div w:id="1790470667">
      <w:bodyDiv w:val="1"/>
      <w:marLeft w:val="0"/>
      <w:marRight w:val="0"/>
      <w:marTop w:val="0"/>
      <w:marBottom w:val="0"/>
      <w:divBdr>
        <w:top w:val="none" w:sz="0" w:space="0" w:color="auto"/>
        <w:left w:val="none" w:sz="0" w:space="0" w:color="auto"/>
        <w:bottom w:val="none" w:sz="0" w:space="0" w:color="auto"/>
        <w:right w:val="none" w:sz="0" w:space="0" w:color="auto"/>
      </w:divBdr>
      <w:divsChild>
        <w:div w:id="323779428">
          <w:marLeft w:val="2347"/>
          <w:marRight w:val="0"/>
          <w:marTop w:val="0"/>
          <w:marBottom w:val="0"/>
          <w:divBdr>
            <w:top w:val="none" w:sz="0" w:space="0" w:color="auto"/>
            <w:left w:val="none" w:sz="0" w:space="0" w:color="auto"/>
            <w:bottom w:val="none" w:sz="0" w:space="0" w:color="auto"/>
            <w:right w:val="none" w:sz="0" w:space="0" w:color="auto"/>
          </w:divBdr>
        </w:div>
        <w:div w:id="677538653">
          <w:marLeft w:val="2347"/>
          <w:marRight w:val="0"/>
          <w:marTop w:val="0"/>
          <w:marBottom w:val="0"/>
          <w:divBdr>
            <w:top w:val="none" w:sz="0" w:space="0" w:color="auto"/>
            <w:left w:val="none" w:sz="0" w:space="0" w:color="auto"/>
            <w:bottom w:val="none" w:sz="0" w:space="0" w:color="auto"/>
            <w:right w:val="none" w:sz="0" w:space="0" w:color="auto"/>
          </w:divBdr>
        </w:div>
        <w:div w:id="1850171929">
          <w:marLeft w:val="907"/>
          <w:marRight w:val="0"/>
          <w:marTop w:val="0"/>
          <w:marBottom w:val="0"/>
          <w:divBdr>
            <w:top w:val="none" w:sz="0" w:space="0" w:color="auto"/>
            <w:left w:val="none" w:sz="0" w:space="0" w:color="auto"/>
            <w:bottom w:val="none" w:sz="0" w:space="0" w:color="auto"/>
            <w:right w:val="none" w:sz="0" w:space="0" w:color="auto"/>
          </w:divBdr>
        </w:div>
        <w:div w:id="1878663568">
          <w:marLeft w:val="907"/>
          <w:marRight w:val="0"/>
          <w:marTop w:val="0"/>
          <w:marBottom w:val="0"/>
          <w:divBdr>
            <w:top w:val="none" w:sz="0" w:space="0" w:color="auto"/>
            <w:left w:val="none" w:sz="0" w:space="0" w:color="auto"/>
            <w:bottom w:val="none" w:sz="0" w:space="0" w:color="auto"/>
            <w:right w:val="none" w:sz="0" w:space="0" w:color="auto"/>
          </w:divBdr>
        </w:div>
      </w:divsChild>
    </w:div>
    <w:div w:id="1808009042">
      <w:bodyDiv w:val="1"/>
      <w:marLeft w:val="0"/>
      <w:marRight w:val="0"/>
      <w:marTop w:val="0"/>
      <w:marBottom w:val="0"/>
      <w:divBdr>
        <w:top w:val="none" w:sz="0" w:space="0" w:color="auto"/>
        <w:left w:val="none" w:sz="0" w:space="0" w:color="auto"/>
        <w:bottom w:val="none" w:sz="0" w:space="0" w:color="auto"/>
        <w:right w:val="none" w:sz="0" w:space="0" w:color="auto"/>
      </w:divBdr>
      <w:divsChild>
        <w:div w:id="1014845195">
          <w:marLeft w:val="0"/>
          <w:marRight w:val="0"/>
          <w:marTop w:val="0"/>
          <w:marBottom w:val="0"/>
          <w:divBdr>
            <w:top w:val="none" w:sz="0" w:space="0" w:color="auto"/>
            <w:left w:val="none" w:sz="0" w:space="0" w:color="auto"/>
            <w:bottom w:val="none" w:sz="0" w:space="0" w:color="auto"/>
            <w:right w:val="none" w:sz="0" w:space="0" w:color="auto"/>
          </w:divBdr>
        </w:div>
      </w:divsChild>
    </w:div>
    <w:div w:id="1825967608">
      <w:bodyDiv w:val="1"/>
      <w:marLeft w:val="0"/>
      <w:marRight w:val="0"/>
      <w:marTop w:val="0"/>
      <w:marBottom w:val="0"/>
      <w:divBdr>
        <w:top w:val="none" w:sz="0" w:space="0" w:color="auto"/>
        <w:left w:val="none" w:sz="0" w:space="0" w:color="auto"/>
        <w:bottom w:val="none" w:sz="0" w:space="0" w:color="auto"/>
        <w:right w:val="none" w:sz="0" w:space="0" w:color="auto"/>
      </w:divBdr>
    </w:div>
    <w:div w:id="1885094985">
      <w:bodyDiv w:val="1"/>
      <w:marLeft w:val="0"/>
      <w:marRight w:val="0"/>
      <w:marTop w:val="0"/>
      <w:marBottom w:val="0"/>
      <w:divBdr>
        <w:top w:val="none" w:sz="0" w:space="0" w:color="auto"/>
        <w:left w:val="none" w:sz="0" w:space="0" w:color="auto"/>
        <w:bottom w:val="none" w:sz="0" w:space="0" w:color="auto"/>
        <w:right w:val="none" w:sz="0" w:space="0" w:color="auto"/>
      </w:divBdr>
      <w:divsChild>
        <w:div w:id="1853376779">
          <w:marLeft w:val="720"/>
          <w:marRight w:val="0"/>
          <w:marTop w:val="120"/>
          <w:marBottom w:val="0"/>
          <w:divBdr>
            <w:top w:val="none" w:sz="0" w:space="0" w:color="auto"/>
            <w:left w:val="none" w:sz="0" w:space="0" w:color="auto"/>
            <w:bottom w:val="none" w:sz="0" w:space="0" w:color="auto"/>
            <w:right w:val="none" w:sz="0" w:space="0" w:color="auto"/>
          </w:divBdr>
        </w:div>
        <w:div w:id="1791973934">
          <w:marLeft w:val="720"/>
          <w:marRight w:val="0"/>
          <w:marTop w:val="0"/>
          <w:marBottom w:val="0"/>
          <w:divBdr>
            <w:top w:val="none" w:sz="0" w:space="0" w:color="auto"/>
            <w:left w:val="none" w:sz="0" w:space="0" w:color="auto"/>
            <w:bottom w:val="none" w:sz="0" w:space="0" w:color="auto"/>
            <w:right w:val="none" w:sz="0" w:space="0" w:color="auto"/>
          </w:divBdr>
        </w:div>
        <w:div w:id="934171068">
          <w:marLeft w:val="1440"/>
          <w:marRight w:val="0"/>
          <w:marTop w:val="0"/>
          <w:marBottom w:val="0"/>
          <w:divBdr>
            <w:top w:val="none" w:sz="0" w:space="0" w:color="auto"/>
            <w:left w:val="none" w:sz="0" w:space="0" w:color="auto"/>
            <w:bottom w:val="none" w:sz="0" w:space="0" w:color="auto"/>
            <w:right w:val="none" w:sz="0" w:space="0" w:color="auto"/>
          </w:divBdr>
        </w:div>
        <w:div w:id="882447640">
          <w:marLeft w:val="1440"/>
          <w:marRight w:val="0"/>
          <w:marTop w:val="0"/>
          <w:marBottom w:val="0"/>
          <w:divBdr>
            <w:top w:val="none" w:sz="0" w:space="0" w:color="auto"/>
            <w:left w:val="none" w:sz="0" w:space="0" w:color="auto"/>
            <w:bottom w:val="none" w:sz="0" w:space="0" w:color="auto"/>
            <w:right w:val="none" w:sz="0" w:space="0" w:color="auto"/>
          </w:divBdr>
        </w:div>
        <w:div w:id="527333452">
          <w:marLeft w:val="1440"/>
          <w:marRight w:val="0"/>
          <w:marTop w:val="0"/>
          <w:marBottom w:val="0"/>
          <w:divBdr>
            <w:top w:val="none" w:sz="0" w:space="0" w:color="auto"/>
            <w:left w:val="none" w:sz="0" w:space="0" w:color="auto"/>
            <w:bottom w:val="none" w:sz="0" w:space="0" w:color="auto"/>
            <w:right w:val="none" w:sz="0" w:space="0" w:color="auto"/>
          </w:divBdr>
        </w:div>
        <w:div w:id="2034258906">
          <w:marLeft w:val="1440"/>
          <w:marRight w:val="0"/>
          <w:marTop w:val="0"/>
          <w:marBottom w:val="0"/>
          <w:divBdr>
            <w:top w:val="none" w:sz="0" w:space="0" w:color="auto"/>
            <w:left w:val="none" w:sz="0" w:space="0" w:color="auto"/>
            <w:bottom w:val="none" w:sz="0" w:space="0" w:color="auto"/>
            <w:right w:val="none" w:sz="0" w:space="0" w:color="auto"/>
          </w:divBdr>
        </w:div>
      </w:divsChild>
    </w:div>
    <w:div w:id="1886670774">
      <w:bodyDiv w:val="1"/>
      <w:marLeft w:val="0"/>
      <w:marRight w:val="0"/>
      <w:marTop w:val="0"/>
      <w:marBottom w:val="0"/>
      <w:divBdr>
        <w:top w:val="none" w:sz="0" w:space="0" w:color="auto"/>
        <w:left w:val="none" w:sz="0" w:space="0" w:color="auto"/>
        <w:bottom w:val="none" w:sz="0" w:space="0" w:color="auto"/>
        <w:right w:val="none" w:sz="0" w:space="0" w:color="auto"/>
      </w:divBdr>
    </w:div>
    <w:div w:id="1926111811">
      <w:bodyDiv w:val="1"/>
      <w:marLeft w:val="0"/>
      <w:marRight w:val="0"/>
      <w:marTop w:val="0"/>
      <w:marBottom w:val="0"/>
      <w:divBdr>
        <w:top w:val="none" w:sz="0" w:space="0" w:color="auto"/>
        <w:left w:val="none" w:sz="0" w:space="0" w:color="auto"/>
        <w:bottom w:val="none" w:sz="0" w:space="0" w:color="auto"/>
        <w:right w:val="none" w:sz="0" w:space="0" w:color="auto"/>
      </w:divBdr>
    </w:div>
    <w:div w:id="2004353221">
      <w:bodyDiv w:val="1"/>
      <w:marLeft w:val="0"/>
      <w:marRight w:val="0"/>
      <w:marTop w:val="0"/>
      <w:marBottom w:val="0"/>
      <w:divBdr>
        <w:top w:val="none" w:sz="0" w:space="0" w:color="auto"/>
        <w:left w:val="none" w:sz="0" w:space="0" w:color="auto"/>
        <w:bottom w:val="none" w:sz="0" w:space="0" w:color="auto"/>
        <w:right w:val="none" w:sz="0" w:space="0" w:color="auto"/>
      </w:divBdr>
    </w:div>
    <w:div w:id="2026400461">
      <w:bodyDiv w:val="1"/>
      <w:marLeft w:val="0"/>
      <w:marRight w:val="0"/>
      <w:marTop w:val="0"/>
      <w:marBottom w:val="0"/>
      <w:divBdr>
        <w:top w:val="none" w:sz="0" w:space="0" w:color="auto"/>
        <w:left w:val="none" w:sz="0" w:space="0" w:color="auto"/>
        <w:bottom w:val="none" w:sz="0" w:space="0" w:color="auto"/>
        <w:right w:val="none" w:sz="0" w:space="0" w:color="auto"/>
      </w:divBdr>
      <w:divsChild>
        <w:div w:id="558446706">
          <w:marLeft w:val="0"/>
          <w:marRight w:val="0"/>
          <w:marTop w:val="0"/>
          <w:marBottom w:val="0"/>
          <w:divBdr>
            <w:top w:val="none" w:sz="0" w:space="0" w:color="auto"/>
            <w:left w:val="none" w:sz="0" w:space="0" w:color="auto"/>
            <w:bottom w:val="none" w:sz="0" w:space="0" w:color="auto"/>
            <w:right w:val="none" w:sz="0" w:space="0" w:color="auto"/>
          </w:divBdr>
        </w:div>
      </w:divsChild>
    </w:div>
    <w:div w:id="2041275185">
      <w:bodyDiv w:val="1"/>
      <w:marLeft w:val="0"/>
      <w:marRight w:val="0"/>
      <w:marTop w:val="0"/>
      <w:marBottom w:val="0"/>
      <w:divBdr>
        <w:top w:val="none" w:sz="0" w:space="0" w:color="auto"/>
        <w:left w:val="none" w:sz="0" w:space="0" w:color="auto"/>
        <w:bottom w:val="none" w:sz="0" w:space="0" w:color="auto"/>
        <w:right w:val="none" w:sz="0" w:space="0" w:color="auto"/>
      </w:divBdr>
    </w:div>
    <w:div w:id="2102139038">
      <w:bodyDiv w:val="1"/>
      <w:marLeft w:val="0"/>
      <w:marRight w:val="0"/>
      <w:marTop w:val="0"/>
      <w:marBottom w:val="0"/>
      <w:divBdr>
        <w:top w:val="none" w:sz="0" w:space="0" w:color="auto"/>
        <w:left w:val="none" w:sz="0" w:space="0" w:color="auto"/>
        <w:bottom w:val="none" w:sz="0" w:space="0" w:color="auto"/>
        <w:right w:val="none" w:sz="0" w:space="0" w:color="auto"/>
      </w:divBdr>
    </w:div>
    <w:div w:id="2122260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B584FC-4CB9-4C28-972B-168622DEA8EE}">
  <we:reference id="f78a3046-9e99-4300-aa2b-5814002b01a2" version="1.35.0.0" store="EXCatalog" storeType="EXCatalog"/>
  <we:alternateReferences>
    <we:reference id="WA104382081" version="1.35.0.0" store="vi-V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7A97E-760A-42A3-8EEC-E3C59FA76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5</TotalTime>
  <Pages>10</Pages>
  <Words>1024</Words>
  <Characters>584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ƯƠNG TÁC GIỮA NGUYÊ TỬ VÀ TRƯỜNG</vt:lpstr>
    </vt:vector>
  </TitlesOfParts>
  <Company/>
  <LinksUpToDate>false</LinksUpToDate>
  <CharactersWithSpaces>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ƯƠNG TÁC GIỮA NGUYÊ TỬ VÀ TRƯỜNG</dc:title>
  <dc:subject/>
  <dc:creator>Dong Hoang Minh</dc:creator>
  <cp:keywords/>
  <cp:lastModifiedBy>VU MINH NGHIA</cp:lastModifiedBy>
  <cp:revision>74</cp:revision>
  <cp:lastPrinted>2018-08-18T09:49:00Z</cp:lastPrinted>
  <dcterms:created xsi:type="dcterms:W3CDTF">2022-01-07T15:16:00Z</dcterms:created>
  <dcterms:modified xsi:type="dcterms:W3CDTF">2022-11-2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